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C022CFD" w14:textId="3550C715" w:rsidR="00396325" w:rsidRDefault="00321DC4" w:rsidP="00396325">
      <w:pPr>
        <w:rPr>
          <w:rFonts w:asciiTheme="minorHAnsi" w:hAnsiTheme="minorHAnsi"/>
          <w:b/>
          <w:sz w:val="28"/>
          <w:szCs w:val="28"/>
        </w:rPr>
      </w:pPr>
      <w:r w:rsidRPr="0015232B">
        <w:rPr>
          <w:rFonts w:asciiTheme="minorHAnsi" w:hAnsiTheme="minorHAnsi" w:cs="Arial"/>
          <w:b/>
          <w:sz w:val="28"/>
          <w:szCs w:val="28"/>
          <w:highlight w:val="cyan"/>
          <w:lang w:val="en-GB"/>
        </w:rPr>
        <w:t xml:space="preserve">FORM A </w:t>
      </w:r>
      <w:r w:rsidR="00DA2166" w:rsidRPr="0015232B">
        <w:rPr>
          <w:rFonts w:asciiTheme="minorHAnsi" w:hAnsiTheme="minorHAnsi" w:cs="Arial"/>
          <w:b/>
          <w:sz w:val="28"/>
          <w:szCs w:val="28"/>
          <w:highlight w:val="cyan"/>
          <w:lang w:val="en-GB"/>
        </w:rPr>
        <w:t xml:space="preserve">– </w:t>
      </w:r>
      <w:r w:rsidR="00B05C88" w:rsidRPr="0015232B">
        <w:rPr>
          <w:rFonts w:asciiTheme="minorHAnsi" w:hAnsiTheme="minorHAnsi" w:cs="Arial"/>
          <w:b/>
          <w:sz w:val="28"/>
          <w:szCs w:val="28"/>
          <w:highlight w:val="cyan"/>
          <w:lang w:val="en-GB"/>
        </w:rPr>
        <w:t xml:space="preserve">GRANTS FUNDED BY </w:t>
      </w:r>
      <w:r w:rsidR="00B05C88" w:rsidRPr="0015232B">
        <w:rPr>
          <w:rFonts w:asciiTheme="minorHAnsi" w:hAnsiTheme="minorHAnsi"/>
          <w:b/>
          <w:sz w:val="28"/>
          <w:szCs w:val="28"/>
          <w:highlight w:val="cyan"/>
        </w:rPr>
        <w:t>SINGHEALTH AM GENERAL FUND</w:t>
      </w:r>
    </w:p>
    <w:p w14:paraId="2C452E00" w14:textId="75028DD0" w:rsidR="007A27C5" w:rsidRDefault="007A27C5" w:rsidP="00396325">
      <w:pPr>
        <w:rPr>
          <w:rFonts w:asciiTheme="minorHAnsi" w:hAnsiTheme="minorHAnsi"/>
          <w:b/>
          <w:sz w:val="28"/>
          <w:szCs w:val="28"/>
        </w:rPr>
      </w:pPr>
    </w:p>
    <w:p w14:paraId="78FDD118" w14:textId="034A2486" w:rsidR="007A27C5" w:rsidRPr="0037358E" w:rsidRDefault="007A27C5" w:rsidP="00396325">
      <w:pPr>
        <w:rPr>
          <w:rFonts w:asciiTheme="minorHAnsi" w:hAnsiTheme="minorHAnsi" w:cs="Arial"/>
          <w:b/>
          <w:sz w:val="22"/>
          <w:szCs w:val="22"/>
        </w:rPr>
      </w:pPr>
      <w:r w:rsidRPr="00396325">
        <w:rPr>
          <w:rFonts w:asciiTheme="minorHAnsi" w:hAnsiTheme="minorHAnsi" w:cs="Arial"/>
          <w:b/>
          <w:sz w:val="22"/>
          <w:szCs w:val="22"/>
        </w:rPr>
        <w:t>GRANT INFORMATION</w:t>
      </w:r>
    </w:p>
    <w:tbl>
      <w:tblPr>
        <w:tblW w:w="9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785"/>
        <w:gridCol w:w="1859"/>
        <w:gridCol w:w="2694"/>
        <w:gridCol w:w="1860"/>
      </w:tblGrid>
      <w:tr w:rsidR="00396325" w:rsidRPr="00DB6B78" w14:paraId="29AFD142" w14:textId="77777777" w:rsidTr="00713D68">
        <w:trPr>
          <w:cantSplit/>
          <w:trHeight w:val="350"/>
        </w:trPr>
        <w:tc>
          <w:tcPr>
            <w:tcW w:w="2785" w:type="dxa"/>
            <w:vAlign w:val="center"/>
          </w:tcPr>
          <w:p w14:paraId="5A84D122" w14:textId="440F1E15" w:rsidR="00396325" w:rsidRPr="00A5635F" w:rsidRDefault="00396325" w:rsidP="00807C0D">
            <w:pPr>
              <w:spacing w:before="120" w:after="60"/>
              <w:rPr>
                <w:rFonts w:asciiTheme="minorHAnsi" w:hAnsiTheme="minorHAnsi" w:cs="Arial"/>
                <w:b/>
                <w:bCs/>
                <w:sz w:val="22"/>
                <w:szCs w:val="22"/>
                <w:lang w:val="en-GB"/>
              </w:rPr>
            </w:pPr>
            <w:r w:rsidRPr="00A5635F">
              <w:rPr>
                <w:rFonts w:asciiTheme="minorHAnsi" w:hAnsiTheme="minorHAnsi" w:cs="Arial"/>
                <w:b/>
                <w:bCs/>
                <w:sz w:val="22"/>
                <w:szCs w:val="22"/>
                <w:lang w:val="en-GB"/>
              </w:rPr>
              <w:t>AC</w:t>
            </w:r>
            <w:r w:rsidR="00610F68" w:rsidRPr="00A5635F">
              <w:rPr>
                <w:rFonts w:asciiTheme="minorHAnsi" w:hAnsiTheme="minorHAnsi" w:cs="Arial"/>
                <w:b/>
                <w:bCs/>
                <w:sz w:val="22"/>
                <w:szCs w:val="22"/>
                <w:lang w:val="en-GB"/>
              </w:rPr>
              <w:t>P</w:t>
            </w:r>
            <w:r w:rsidR="00E647C0">
              <w:rPr>
                <w:rFonts w:asciiTheme="minorHAnsi" w:hAnsiTheme="minorHAnsi" w:cs="Arial"/>
                <w:b/>
                <w:bCs/>
                <w:sz w:val="22"/>
                <w:szCs w:val="22"/>
                <w:lang w:val="en-GB"/>
              </w:rPr>
              <w:t>/Joint Institute</w:t>
            </w:r>
            <w:r w:rsidR="001E54A1">
              <w:rPr>
                <w:rFonts w:asciiTheme="minorHAnsi" w:hAnsiTheme="minorHAnsi" w:cs="Arial"/>
                <w:b/>
                <w:bCs/>
                <w:sz w:val="22"/>
                <w:szCs w:val="22"/>
                <w:lang w:val="en-GB"/>
              </w:rPr>
              <w:t>/SDDC</w:t>
            </w:r>
            <w:r w:rsidR="00B05C88">
              <w:rPr>
                <w:rFonts w:asciiTheme="minorHAnsi" w:hAnsiTheme="minorHAnsi" w:cs="Arial"/>
                <w:b/>
                <w:bCs/>
                <w:sz w:val="22"/>
                <w:szCs w:val="22"/>
                <w:lang w:val="en-GB"/>
              </w:rPr>
              <w:t>:</w:t>
            </w:r>
          </w:p>
        </w:tc>
        <w:tc>
          <w:tcPr>
            <w:tcW w:w="6413" w:type="dxa"/>
            <w:gridSpan w:val="3"/>
            <w:vAlign w:val="center"/>
          </w:tcPr>
          <w:p w14:paraId="3457DC6B" w14:textId="77777777" w:rsidR="00396325" w:rsidRPr="00A5635F" w:rsidRDefault="00396325" w:rsidP="00396913">
            <w:pPr>
              <w:spacing w:before="60" w:after="60"/>
              <w:rPr>
                <w:rFonts w:asciiTheme="minorHAnsi" w:hAnsiTheme="minorHAnsi" w:cs="Arial"/>
                <w:sz w:val="22"/>
                <w:szCs w:val="22"/>
                <w:lang w:val="en-GB"/>
              </w:rPr>
            </w:pPr>
          </w:p>
        </w:tc>
      </w:tr>
      <w:tr w:rsidR="000B02E8" w:rsidRPr="00DB6B78" w14:paraId="2C780C0B" w14:textId="77777777" w:rsidTr="00807C0D">
        <w:trPr>
          <w:cantSplit/>
          <w:trHeight w:val="338"/>
        </w:trPr>
        <w:tc>
          <w:tcPr>
            <w:tcW w:w="2785" w:type="dxa"/>
            <w:vAlign w:val="center"/>
          </w:tcPr>
          <w:p w14:paraId="1A1A71B3" w14:textId="250A95B9" w:rsidR="000B02E8" w:rsidRPr="00A5635F" w:rsidRDefault="000B02E8" w:rsidP="00396913">
            <w:pPr>
              <w:spacing w:before="60" w:after="60"/>
              <w:rPr>
                <w:rFonts w:asciiTheme="minorHAnsi" w:hAnsiTheme="minorHAnsi" w:cs="Arial"/>
                <w:b/>
                <w:bCs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="Arial"/>
                <w:b/>
                <w:bCs/>
                <w:sz w:val="22"/>
                <w:szCs w:val="22"/>
                <w:lang w:val="en-GB"/>
              </w:rPr>
              <w:t>Host Institution:</w:t>
            </w:r>
          </w:p>
        </w:tc>
        <w:tc>
          <w:tcPr>
            <w:tcW w:w="6413" w:type="dxa"/>
            <w:gridSpan w:val="3"/>
            <w:vAlign w:val="center"/>
          </w:tcPr>
          <w:p w14:paraId="0388A6EA" w14:textId="77777777" w:rsidR="000B02E8" w:rsidRPr="00A5635F" w:rsidRDefault="000B02E8" w:rsidP="00396913">
            <w:pPr>
              <w:spacing w:before="60" w:after="60"/>
              <w:rPr>
                <w:rFonts w:asciiTheme="minorHAnsi" w:hAnsiTheme="minorHAnsi" w:cs="Arial"/>
                <w:b/>
                <w:bCs/>
                <w:sz w:val="22"/>
                <w:szCs w:val="22"/>
                <w:lang w:val="en-GB"/>
              </w:rPr>
            </w:pPr>
          </w:p>
        </w:tc>
      </w:tr>
      <w:tr w:rsidR="00396325" w:rsidRPr="00DB6B78" w14:paraId="583F1C0C" w14:textId="77777777" w:rsidTr="00807C0D">
        <w:trPr>
          <w:cantSplit/>
          <w:trHeight w:val="338"/>
        </w:trPr>
        <w:tc>
          <w:tcPr>
            <w:tcW w:w="2785" w:type="dxa"/>
            <w:vAlign w:val="center"/>
          </w:tcPr>
          <w:p w14:paraId="58FBA964" w14:textId="77777777" w:rsidR="00396325" w:rsidRPr="00A5635F" w:rsidRDefault="00396325" w:rsidP="00396913">
            <w:pPr>
              <w:spacing w:before="60" w:after="60"/>
              <w:rPr>
                <w:rFonts w:asciiTheme="minorHAnsi" w:hAnsiTheme="minorHAnsi" w:cs="Arial"/>
                <w:b/>
                <w:bCs/>
                <w:sz w:val="22"/>
                <w:szCs w:val="22"/>
                <w:lang w:val="en-GB"/>
              </w:rPr>
            </w:pPr>
            <w:r w:rsidRPr="00A5635F">
              <w:rPr>
                <w:rFonts w:asciiTheme="minorHAnsi" w:hAnsiTheme="minorHAnsi" w:cs="Arial"/>
                <w:b/>
                <w:bCs/>
                <w:sz w:val="22"/>
                <w:szCs w:val="22"/>
                <w:lang w:val="en-GB"/>
              </w:rPr>
              <w:t>Project Title:</w:t>
            </w:r>
          </w:p>
        </w:tc>
        <w:tc>
          <w:tcPr>
            <w:tcW w:w="6413" w:type="dxa"/>
            <w:gridSpan w:val="3"/>
            <w:vAlign w:val="center"/>
          </w:tcPr>
          <w:p w14:paraId="499E480E" w14:textId="77777777" w:rsidR="00396325" w:rsidRPr="00A5635F" w:rsidRDefault="00396325" w:rsidP="00396913">
            <w:pPr>
              <w:spacing w:before="60" w:after="60"/>
              <w:rPr>
                <w:rFonts w:asciiTheme="minorHAnsi" w:hAnsiTheme="minorHAnsi" w:cs="Arial"/>
                <w:b/>
                <w:bCs/>
                <w:sz w:val="22"/>
                <w:szCs w:val="22"/>
                <w:lang w:val="en-GB"/>
              </w:rPr>
            </w:pPr>
          </w:p>
        </w:tc>
      </w:tr>
      <w:tr w:rsidR="001F66B9" w:rsidRPr="00DB6B78" w14:paraId="0BF51097" w14:textId="77777777" w:rsidTr="00807C0D">
        <w:trPr>
          <w:cantSplit/>
          <w:trHeight w:val="338"/>
        </w:trPr>
        <w:tc>
          <w:tcPr>
            <w:tcW w:w="2785" w:type="dxa"/>
            <w:vAlign w:val="center"/>
          </w:tcPr>
          <w:p w14:paraId="19FF67C1" w14:textId="77777777" w:rsidR="001F66B9" w:rsidRDefault="001F66B9" w:rsidP="002C0CC6">
            <w:pPr>
              <w:spacing w:before="60" w:after="60"/>
              <w:rPr>
                <w:rFonts w:asciiTheme="minorHAnsi" w:hAnsiTheme="minorHAnsi" w:cs="Arial"/>
                <w:b/>
                <w:bCs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="Arial"/>
                <w:b/>
                <w:bCs/>
                <w:sz w:val="22"/>
                <w:szCs w:val="22"/>
                <w:lang w:val="en-GB"/>
              </w:rPr>
              <w:t>Project Type:</w:t>
            </w:r>
          </w:p>
          <w:p w14:paraId="59C4FE22" w14:textId="076FE04F" w:rsidR="00644027" w:rsidRPr="00713D68" w:rsidRDefault="00644027" w:rsidP="002C0CC6">
            <w:pPr>
              <w:spacing w:before="60" w:after="60"/>
              <w:rPr>
                <w:rFonts w:asciiTheme="minorHAnsi" w:hAnsiTheme="minorHAnsi" w:cs="Arial"/>
                <w:bCs/>
                <w:i/>
                <w:sz w:val="22"/>
                <w:szCs w:val="22"/>
                <w:lang w:val="en-GB"/>
              </w:rPr>
            </w:pPr>
            <w:r w:rsidRPr="00713D68">
              <w:rPr>
                <w:rFonts w:asciiTheme="minorHAnsi" w:hAnsiTheme="minorHAnsi" w:cs="Arial"/>
                <w:bCs/>
                <w:i/>
                <w:sz w:val="18"/>
                <w:szCs w:val="22"/>
                <w:lang w:val="en-GB"/>
              </w:rPr>
              <w:t>(E.g. Education Support, Research Support etc.)</w:t>
            </w:r>
          </w:p>
        </w:tc>
        <w:tc>
          <w:tcPr>
            <w:tcW w:w="6413" w:type="dxa"/>
            <w:gridSpan w:val="3"/>
            <w:vAlign w:val="center"/>
          </w:tcPr>
          <w:p w14:paraId="75565483" w14:textId="77A3FF29" w:rsidR="001F66B9" w:rsidRPr="00713D68" w:rsidRDefault="001F66B9" w:rsidP="00396913">
            <w:pPr>
              <w:spacing w:before="60" w:after="60"/>
              <w:rPr>
                <w:rFonts w:asciiTheme="minorHAnsi" w:hAnsiTheme="minorHAnsi" w:cs="Arial"/>
                <w:bCs/>
                <w:sz w:val="22"/>
                <w:szCs w:val="22"/>
                <w:lang w:val="en-GB"/>
              </w:rPr>
            </w:pPr>
          </w:p>
        </w:tc>
      </w:tr>
      <w:tr w:rsidR="00396325" w:rsidRPr="00DB6B78" w14:paraId="1F357BC9" w14:textId="77777777" w:rsidTr="00807C0D">
        <w:tc>
          <w:tcPr>
            <w:tcW w:w="2785" w:type="dxa"/>
            <w:vAlign w:val="center"/>
          </w:tcPr>
          <w:p w14:paraId="7F3B43B8" w14:textId="1301E0AD" w:rsidR="00396325" w:rsidRPr="00A5635F" w:rsidRDefault="001F66B9">
            <w:pPr>
              <w:spacing w:before="60" w:after="60"/>
              <w:rPr>
                <w:rFonts w:asciiTheme="minorHAnsi" w:hAnsiTheme="minorHAnsi" w:cs="Arial"/>
                <w:bCs/>
                <w:i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="Arial"/>
                <w:b/>
                <w:bCs/>
                <w:sz w:val="22"/>
                <w:szCs w:val="22"/>
                <w:lang w:val="en-GB"/>
              </w:rPr>
              <w:t>Project No.:</w:t>
            </w:r>
          </w:p>
        </w:tc>
        <w:tc>
          <w:tcPr>
            <w:tcW w:w="6413" w:type="dxa"/>
            <w:gridSpan w:val="3"/>
            <w:vAlign w:val="center"/>
          </w:tcPr>
          <w:p w14:paraId="1FA1DA04" w14:textId="77777777" w:rsidR="00396325" w:rsidRPr="00A5635F" w:rsidRDefault="00396325" w:rsidP="00396913">
            <w:pPr>
              <w:spacing w:before="60" w:after="60"/>
              <w:rPr>
                <w:rFonts w:asciiTheme="minorHAnsi" w:hAnsiTheme="minorHAnsi" w:cs="Arial"/>
                <w:b/>
                <w:sz w:val="22"/>
                <w:szCs w:val="22"/>
                <w:lang w:val="en-GB"/>
              </w:rPr>
            </w:pPr>
          </w:p>
        </w:tc>
      </w:tr>
      <w:tr w:rsidR="00396325" w:rsidRPr="00DB6B78" w14:paraId="5E164558" w14:textId="77777777" w:rsidTr="00807C0D">
        <w:tc>
          <w:tcPr>
            <w:tcW w:w="2785" w:type="dxa"/>
            <w:vAlign w:val="center"/>
          </w:tcPr>
          <w:p w14:paraId="61DA8790" w14:textId="77777777" w:rsidR="00396325" w:rsidRPr="00A5635F" w:rsidRDefault="00396325" w:rsidP="00396913">
            <w:pPr>
              <w:spacing w:before="60" w:after="60"/>
              <w:rPr>
                <w:rFonts w:asciiTheme="minorHAnsi" w:hAnsiTheme="minorHAnsi" w:cs="Arial"/>
                <w:b/>
                <w:bCs/>
                <w:sz w:val="22"/>
                <w:szCs w:val="22"/>
                <w:lang w:val="en-GB"/>
              </w:rPr>
            </w:pPr>
            <w:r w:rsidRPr="00A5635F">
              <w:rPr>
                <w:rFonts w:asciiTheme="minorHAnsi" w:hAnsiTheme="minorHAnsi" w:cs="Arial"/>
                <w:b/>
                <w:bCs/>
                <w:sz w:val="22"/>
                <w:szCs w:val="22"/>
                <w:lang w:val="en-GB"/>
              </w:rPr>
              <w:t>Requestor Details</w:t>
            </w:r>
          </w:p>
          <w:p w14:paraId="178F8C56" w14:textId="77777777" w:rsidR="00396325" w:rsidRPr="00A5635F" w:rsidRDefault="00396325" w:rsidP="00396913">
            <w:pPr>
              <w:spacing w:before="60" w:after="60"/>
              <w:rPr>
                <w:rFonts w:asciiTheme="minorHAnsi" w:hAnsiTheme="minorHAnsi" w:cs="Arial"/>
                <w:b/>
                <w:bCs/>
                <w:sz w:val="16"/>
                <w:szCs w:val="16"/>
                <w:lang w:val="en-GB"/>
              </w:rPr>
            </w:pPr>
            <w:r w:rsidRPr="00A5635F">
              <w:rPr>
                <w:rFonts w:asciiTheme="minorHAnsi" w:hAnsiTheme="minorHAnsi" w:cs="Arial"/>
                <w:bCs/>
                <w:i/>
                <w:sz w:val="18"/>
                <w:szCs w:val="16"/>
                <w:lang w:val="en-GB"/>
              </w:rPr>
              <w:t>(Principal Investigator or Requestor, whichever is applicable)</w:t>
            </w:r>
          </w:p>
        </w:tc>
        <w:tc>
          <w:tcPr>
            <w:tcW w:w="6413" w:type="dxa"/>
            <w:gridSpan w:val="3"/>
            <w:vAlign w:val="center"/>
          </w:tcPr>
          <w:p w14:paraId="79077DBB" w14:textId="77777777" w:rsidR="00396325" w:rsidRPr="00A5635F" w:rsidRDefault="00396325" w:rsidP="00396913">
            <w:pPr>
              <w:spacing w:before="60" w:after="60"/>
              <w:rPr>
                <w:rFonts w:asciiTheme="minorHAnsi" w:hAnsiTheme="minorHAnsi" w:cs="Arial"/>
                <w:b/>
                <w:sz w:val="22"/>
                <w:szCs w:val="22"/>
                <w:lang w:val="en-GB"/>
              </w:rPr>
            </w:pPr>
            <w:r w:rsidRPr="00A5635F">
              <w:rPr>
                <w:rFonts w:asciiTheme="minorHAnsi" w:hAnsiTheme="minorHAnsi" w:cs="Arial"/>
                <w:b/>
                <w:sz w:val="22"/>
                <w:szCs w:val="22"/>
                <w:lang w:val="en-GB"/>
              </w:rPr>
              <w:t>Name:</w:t>
            </w:r>
          </w:p>
          <w:p w14:paraId="2F6F5B82" w14:textId="77777777" w:rsidR="00396325" w:rsidRPr="00A5635F" w:rsidRDefault="00396325" w:rsidP="00396913">
            <w:pPr>
              <w:spacing w:before="60" w:after="60"/>
              <w:rPr>
                <w:rFonts w:asciiTheme="minorHAnsi" w:hAnsiTheme="minorHAnsi" w:cs="Arial"/>
                <w:b/>
                <w:sz w:val="22"/>
                <w:szCs w:val="22"/>
                <w:lang w:val="en-GB"/>
              </w:rPr>
            </w:pPr>
            <w:r w:rsidRPr="00A5635F">
              <w:rPr>
                <w:rFonts w:asciiTheme="minorHAnsi" w:hAnsiTheme="minorHAnsi" w:cs="Arial"/>
                <w:b/>
                <w:sz w:val="22"/>
                <w:szCs w:val="22"/>
                <w:lang w:val="en-GB"/>
              </w:rPr>
              <w:t xml:space="preserve">Contact No.: </w:t>
            </w:r>
          </w:p>
        </w:tc>
      </w:tr>
      <w:tr w:rsidR="00164DCD" w:rsidRPr="00DB6B78" w14:paraId="050CAF55" w14:textId="77777777" w:rsidTr="00807C0D">
        <w:tc>
          <w:tcPr>
            <w:tcW w:w="2785" w:type="dxa"/>
            <w:vMerge w:val="restart"/>
            <w:vAlign w:val="center"/>
          </w:tcPr>
          <w:p w14:paraId="176F26E0" w14:textId="0EAF6336" w:rsidR="00164DCD" w:rsidRPr="00A5635F" w:rsidRDefault="005B10E7" w:rsidP="00396913">
            <w:pPr>
              <w:spacing w:before="60" w:after="60"/>
              <w:rPr>
                <w:rFonts w:asciiTheme="minorHAnsi" w:hAnsiTheme="minorHAnsi" w:cs="Arial"/>
                <w:bCs/>
                <w:i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="Arial"/>
                <w:b/>
                <w:bCs/>
                <w:sz w:val="22"/>
                <w:szCs w:val="22"/>
                <w:lang w:val="en-GB"/>
              </w:rPr>
              <w:t xml:space="preserve">Project </w:t>
            </w:r>
            <w:r w:rsidR="00164DCD" w:rsidRPr="00A5635F">
              <w:rPr>
                <w:rFonts w:asciiTheme="minorHAnsi" w:hAnsiTheme="minorHAnsi" w:cs="Arial"/>
                <w:b/>
                <w:bCs/>
                <w:sz w:val="22"/>
                <w:szCs w:val="22"/>
                <w:lang w:val="en-GB"/>
              </w:rPr>
              <w:t>Start Date:</w:t>
            </w:r>
          </w:p>
          <w:p w14:paraId="1E33140D" w14:textId="77777777" w:rsidR="00164DCD" w:rsidRPr="00A5635F" w:rsidRDefault="00164DCD" w:rsidP="00396913">
            <w:pPr>
              <w:spacing w:before="60" w:after="60"/>
              <w:rPr>
                <w:rFonts w:asciiTheme="minorHAnsi" w:hAnsiTheme="minorHAnsi" w:cs="Arial"/>
                <w:bCs/>
                <w:i/>
                <w:sz w:val="22"/>
                <w:szCs w:val="22"/>
                <w:lang w:val="en-GB"/>
              </w:rPr>
            </w:pPr>
            <w:r w:rsidRPr="00A5635F">
              <w:rPr>
                <w:rFonts w:asciiTheme="minorHAnsi" w:hAnsiTheme="minorHAnsi" w:cs="Arial"/>
                <w:bCs/>
                <w:i/>
                <w:sz w:val="18"/>
                <w:szCs w:val="22"/>
                <w:lang w:val="en-GB"/>
              </w:rPr>
              <w:t>(As per Letter of Award)</w:t>
            </w:r>
          </w:p>
        </w:tc>
        <w:tc>
          <w:tcPr>
            <w:tcW w:w="1859" w:type="dxa"/>
            <w:vMerge w:val="restart"/>
            <w:vAlign w:val="center"/>
          </w:tcPr>
          <w:p w14:paraId="289504CD" w14:textId="2AEE98B8" w:rsidR="00164DCD" w:rsidRPr="00A5635F" w:rsidRDefault="00164DCD" w:rsidP="00396913">
            <w:pPr>
              <w:spacing w:before="60" w:after="60"/>
              <w:rPr>
                <w:rFonts w:asciiTheme="minorHAnsi" w:hAnsiTheme="minorHAnsi" w:cs="Arial"/>
                <w:b/>
                <w:sz w:val="22"/>
                <w:szCs w:val="22"/>
                <w:lang w:val="en-GB"/>
              </w:rPr>
            </w:pPr>
            <w:r w:rsidRPr="00A5635F">
              <w:rPr>
                <w:rFonts w:asciiTheme="minorHAnsi" w:eastAsia="Calibri" w:hAnsiTheme="minorHAnsi" w:cstheme="minorHAnsi"/>
                <w:bCs/>
                <w:color w:val="000000"/>
                <w:sz w:val="22"/>
                <w:szCs w:val="22"/>
                <w:lang w:val="en-GB" w:eastAsia="en-SG"/>
              </w:rPr>
              <w:t>DD/MM/YY</w:t>
            </w:r>
          </w:p>
        </w:tc>
        <w:tc>
          <w:tcPr>
            <w:tcW w:w="2694" w:type="dxa"/>
            <w:vAlign w:val="center"/>
          </w:tcPr>
          <w:p w14:paraId="77E5EA49" w14:textId="09D6D81D" w:rsidR="00164DCD" w:rsidRPr="00A5635F" w:rsidRDefault="00E629B2" w:rsidP="00396913">
            <w:pPr>
              <w:spacing w:before="60" w:after="60"/>
              <w:rPr>
                <w:rFonts w:asciiTheme="minorHAnsi" w:hAnsiTheme="minorHAnsi" w:cs="Arial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="Arial"/>
                <w:b/>
                <w:sz w:val="22"/>
                <w:szCs w:val="22"/>
                <w:lang w:val="en-GB"/>
              </w:rPr>
              <w:t xml:space="preserve">Project </w:t>
            </w:r>
            <w:r w:rsidR="00164DCD" w:rsidRPr="00A5635F">
              <w:rPr>
                <w:rFonts w:asciiTheme="minorHAnsi" w:hAnsiTheme="minorHAnsi" w:cs="Arial"/>
                <w:b/>
                <w:sz w:val="22"/>
                <w:szCs w:val="22"/>
                <w:lang w:val="en-GB"/>
              </w:rPr>
              <w:t xml:space="preserve">End Date: </w:t>
            </w:r>
          </w:p>
          <w:p w14:paraId="4A59ED1A" w14:textId="4A15068B" w:rsidR="00164DCD" w:rsidRPr="00A5635F" w:rsidRDefault="00164DCD" w:rsidP="00396913">
            <w:pPr>
              <w:spacing w:before="60" w:after="60"/>
              <w:rPr>
                <w:rFonts w:asciiTheme="minorHAnsi" w:hAnsiTheme="minorHAnsi" w:cs="Arial"/>
                <w:i/>
                <w:sz w:val="22"/>
                <w:szCs w:val="22"/>
                <w:lang w:val="en-GB"/>
              </w:rPr>
            </w:pPr>
            <w:r w:rsidRPr="00A5635F">
              <w:rPr>
                <w:rFonts w:asciiTheme="minorHAnsi" w:hAnsiTheme="minorHAnsi" w:cs="Arial"/>
                <w:i/>
                <w:sz w:val="18"/>
                <w:szCs w:val="22"/>
                <w:lang w:val="en-GB"/>
              </w:rPr>
              <w:t>(As per Letter of Award)</w:t>
            </w:r>
          </w:p>
        </w:tc>
        <w:tc>
          <w:tcPr>
            <w:tcW w:w="1860" w:type="dxa"/>
            <w:vAlign w:val="center"/>
          </w:tcPr>
          <w:p w14:paraId="76E9DE93" w14:textId="37D6D403" w:rsidR="00164DCD" w:rsidRPr="00A5635F" w:rsidRDefault="00164DCD" w:rsidP="00396913">
            <w:pPr>
              <w:spacing w:before="60" w:after="60"/>
              <w:rPr>
                <w:rFonts w:asciiTheme="minorHAnsi" w:hAnsiTheme="minorHAnsi" w:cs="Arial"/>
                <w:b/>
                <w:sz w:val="22"/>
                <w:szCs w:val="22"/>
                <w:lang w:val="en-GB"/>
              </w:rPr>
            </w:pPr>
            <w:r w:rsidRPr="00A5635F">
              <w:rPr>
                <w:rFonts w:asciiTheme="minorHAnsi" w:eastAsia="Calibri" w:hAnsiTheme="minorHAnsi" w:cstheme="minorHAnsi"/>
                <w:bCs/>
                <w:color w:val="000000"/>
                <w:sz w:val="22"/>
                <w:szCs w:val="22"/>
                <w:lang w:val="en-GB" w:eastAsia="en-SG"/>
              </w:rPr>
              <w:t>DD/MM/YY</w:t>
            </w:r>
          </w:p>
        </w:tc>
      </w:tr>
      <w:tr w:rsidR="00164DCD" w:rsidRPr="00DB6B78" w14:paraId="01C1BE65" w14:textId="77777777" w:rsidTr="00807C0D">
        <w:tc>
          <w:tcPr>
            <w:tcW w:w="2785" w:type="dxa"/>
            <w:vMerge/>
            <w:vAlign w:val="center"/>
          </w:tcPr>
          <w:p w14:paraId="0CC69A90" w14:textId="77777777" w:rsidR="00164DCD" w:rsidRPr="00A5635F" w:rsidRDefault="00164DCD" w:rsidP="00396913">
            <w:pPr>
              <w:spacing w:before="60" w:after="60"/>
              <w:rPr>
                <w:rFonts w:asciiTheme="minorHAnsi" w:hAnsiTheme="minorHAnsi" w:cs="Arial"/>
                <w:b/>
                <w:bCs/>
                <w:sz w:val="22"/>
                <w:szCs w:val="22"/>
                <w:lang w:val="en-GB"/>
              </w:rPr>
            </w:pPr>
          </w:p>
        </w:tc>
        <w:tc>
          <w:tcPr>
            <w:tcW w:w="1859" w:type="dxa"/>
            <w:vMerge/>
            <w:vAlign w:val="center"/>
          </w:tcPr>
          <w:p w14:paraId="3A244062" w14:textId="77777777" w:rsidR="00164DCD" w:rsidRPr="00A5635F" w:rsidRDefault="00164DCD" w:rsidP="00396913">
            <w:pPr>
              <w:spacing w:before="60" w:after="60"/>
              <w:rPr>
                <w:rFonts w:asciiTheme="minorHAnsi" w:eastAsia="Calibri" w:hAnsiTheme="minorHAnsi" w:cstheme="minorHAnsi"/>
                <w:bCs/>
                <w:color w:val="000000"/>
                <w:sz w:val="22"/>
                <w:szCs w:val="22"/>
                <w:lang w:val="en-GB" w:eastAsia="en-SG"/>
              </w:rPr>
            </w:pPr>
          </w:p>
        </w:tc>
        <w:tc>
          <w:tcPr>
            <w:tcW w:w="2694" w:type="dxa"/>
            <w:vAlign w:val="center"/>
          </w:tcPr>
          <w:p w14:paraId="79C6EFE9" w14:textId="09BF4B95" w:rsidR="00164DCD" w:rsidRDefault="00E629B2" w:rsidP="00396913">
            <w:pPr>
              <w:spacing w:before="60" w:after="60"/>
              <w:rPr>
                <w:rFonts w:asciiTheme="minorHAnsi" w:hAnsiTheme="minorHAnsi" w:cs="Arial"/>
                <w:b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="Arial"/>
                <w:b/>
                <w:sz w:val="22"/>
                <w:szCs w:val="22"/>
                <w:lang w:val="en-GB"/>
              </w:rPr>
              <w:t xml:space="preserve">Project </w:t>
            </w:r>
            <w:r w:rsidR="00164DCD">
              <w:rPr>
                <w:rFonts w:asciiTheme="minorHAnsi" w:hAnsiTheme="minorHAnsi" w:cs="Arial"/>
                <w:b/>
                <w:sz w:val="22"/>
                <w:szCs w:val="22"/>
                <w:lang w:val="en-GB"/>
              </w:rPr>
              <w:t>End Date:</w:t>
            </w:r>
          </w:p>
          <w:p w14:paraId="1BC6C0AD" w14:textId="12C1FEE1" w:rsidR="00164DCD" w:rsidRPr="00713D68" w:rsidRDefault="00164DCD" w:rsidP="00396913">
            <w:pPr>
              <w:spacing w:before="60" w:after="60"/>
              <w:rPr>
                <w:rFonts w:asciiTheme="minorHAnsi" w:hAnsiTheme="minorHAnsi" w:cs="Arial"/>
                <w:i/>
                <w:sz w:val="18"/>
                <w:szCs w:val="18"/>
                <w:lang w:val="en-GB"/>
              </w:rPr>
            </w:pPr>
            <w:r w:rsidRPr="00713D68">
              <w:rPr>
                <w:rFonts w:asciiTheme="minorHAnsi" w:hAnsiTheme="minorHAnsi" w:cs="Arial"/>
                <w:i/>
                <w:sz w:val="18"/>
                <w:szCs w:val="18"/>
                <w:lang w:val="en-GB"/>
              </w:rPr>
              <w:t>(As per latest approved grant extension</w:t>
            </w:r>
            <w:r w:rsidR="00BC1612">
              <w:rPr>
                <w:rFonts w:asciiTheme="minorHAnsi" w:hAnsiTheme="minorHAnsi" w:cs="Arial"/>
                <w:i/>
                <w:sz w:val="18"/>
                <w:szCs w:val="18"/>
                <w:lang w:val="en-GB"/>
              </w:rPr>
              <w:t>, if applicable</w:t>
            </w:r>
            <w:r w:rsidRPr="00713D68">
              <w:rPr>
                <w:rFonts w:asciiTheme="minorHAnsi" w:hAnsiTheme="minorHAnsi" w:cs="Arial"/>
                <w:i/>
                <w:sz w:val="18"/>
                <w:szCs w:val="18"/>
                <w:lang w:val="en-GB"/>
              </w:rPr>
              <w:t>)</w:t>
            </w:r>
          </w:p>
        </w:tc>
        <w:tc>
          <w:tcPr>
            <w:tcW w:w="1860" w:type="dxa"/>
            <w:vAlign w:val="center"/>
          </w:tcPr>
          <w:p w14:paraId="32DA74DB" w14:textId="056F584B" w:rsidR="00164DCD" w:rsidRPr="00A5635F" w:rsidRDefault="00164DCD" w:rsidP="00396913">
            <w:pPr>
              <w:spacing w:before="60" w:after="60"/>
              <w:rPr>
                <w:rFonts w:asciiTheme="minorHAnsi" w:eastAsia="Calibri" w:hAnsiTheme="minorHAnsi" w:cstheme="minorHAnsi"/>
                <w:bCs/>
                <w:color w:val="000000"/>
                <w:sz w:val="22"/>
                <w:szCs w:val="22"/>
                <w:lang w:val="en-GB" w:eastAsia="en-SG"/>
              </w:rPr>
            </w:pPr>
            <w:r>
              <w:rPr>
                <w:rFonts w:asciiTheme="minorHAnsi" w:eastAsia="Calibri" w:hAnsiTheme="minorHAnsi" w:cstheme="minorHAnsi"/>
                <w:bCs/>
                <w:color w:val="000000"/>
                <w:sz w:val="22"/>
                <w:szCs w:val="22"/>
                <w:lang w:val="en-GB" w:eastAsia="en-SG"/>
              </w:rPr>
              <w:t>DD/MM/YY</w:t>
            </w:r>
          </w:p>
        </w:tc>
      </w:tr>
    </w:tbl>
    <w:p w14:paraId="274883C3" w14:textId="77777777" w:rsidR="00C00719" w:rsidRDefault="00C00719" w:rsidP="00ED0F47">
      <w:pPr>
        <w:rPr>
          <w:rFonts w:asciiTheme="minorHAnsi" w:hAnsiTheme="minorHAnsi"/>
          <w:b/>
          <w:sz w:val="22"/>
          <w:szCs w:val="22"/>
          <w:u w:val="single"/>
          <w:lang w:val="en-GB"/>
        </w:rPr>
      </w:pPr>
    </w:p>
    <w:p w14:paraId="01736123" w14:textId="473CAE4B" w:rsidR="00FB5638" w:rsidRPr="00100B10" w:rsidRDefault="00ED0F47" w:rsidP="00ED0F47">
      <w:pPr>
        <w:rPr>
          <w:rFonts w:asciiTheme="minorHAnsi" w:hAnsiTheme="minorHAnsi"/>
          <w:b/>
          <w:sz w:val="22"/>
          <w:szCs w:val="22"/>
          <w:u w:val="single"/>
          <w:lang w:val="en-GB"/>
        </w:rPr>
      </w:pPr>
      <w:r w:rsidRPr="00100B10">
        <w:rPr>
          <w:rFonts w:asciiTheme="minorHAnsi" w:hAnsiTheme="minorHAnsi"/>
          <w:b/>
          <w:sz w:val="22"/>
          <w:szCs w:val="22"/>
          <w:u w:val="single"/>
          <w:lang w:val="en-GB"/>
        </w:rPr>
        <w:t>VARIATION GUIDELINES</w:t>
      </w:r>
    </w:p>
    <w:p w14:paraId="23B14E04" w14:textId="794B5C00" w:rsidR="00F16163" w:rsidRPr="00100B10" w:rsidRDefault="003B4D9F" w:rsidP="00F16163">
      <w:pPr>
        <w:rPr>
          <w:rFonts w:asciiTheme="minorHAnsi" w:hAnsiTheme="minorHAnsi"/>
          <w:i/>
          <w:sz w:val="18"/>
          <w:szCs w:val="18"/>
          <w:lang w:val="en-GB"/>
        </w:rPr>
      </w:pPr>
      <w:r w:rsidRPr="00FD2E86">
        <w:rPr>
          <w:rFonts w:asciiTheme="minorHAnsi" w:hAnsiTheme="minorHAnsi"/>
          <w:color w:val="000000" w:themeColor="text1"/>
          <w:sz w:val="22"/>
          <w:szCs w:val="22"/>
          <w:lang w:val="en-GB"/>
        </w:rPr>
        <w:t>Prior</w:t>
      </w:r>
      <w:r w:rsidR="007223C9" w:rsidRPr="00FD2E86">
        <w:rPr>
          <w:rFonts w:asciiTheme="minorHAnsi" w:hAnsiTheme="minorHAnsi"/>
          <w:color w:val="000000" w:themeColor="text1"/>
          <w:sz w:val="22"/>
          <w:szCs w:val="22"/>
          <w:lang w:val="en-GB"/>
        </w:rPr>
        <w:t xml:space="preserve"> approvals must be </w:t>
      </w:r>
      <w:r w:rsidR="003313A5" w:rsidRPr="00FD2E86">
        <w:rPr>
          <w:rFonts w:asciiTheme="minorHAnsi" w:hAnsiTheme="minorHAnsi"/>
          <w:color w:val="000000" w:themeColor="text1"/>
          <w:sz w:val="22"/>
          <w:szCs w:val="22"/>
          <w:lang w:val="en-GB"/>
        </w:rPr>
        <w:t>obtain</w:t>
      </w:r>
      <w:r w:rsidR="007223C9" w:rsidRPr="00FD2E86">
        <w:rPr>
          <w:rFonts w:asciiTheme="minorHAnsi" w:hAnsiTheme="minorHAnsi"/>
          <w:color w:val="000000" w:themeColor="text1"/>
          <w:sz w:val="22"/>
          <w:szCs w:val="22"/>
          <w:lang w:val="en-GB"/>
        </w:rPr>
        <w:t>ed for</w:t>
      </w:r>
      <w:r w:rsidR="000815C8" w:rsidRPr="00FD2E86">
        <w:rPr>
          <w:rFonts w:asciiTheme="minorHAnsi" w:hAnsiTheme="minorHAnsi"/>
          <w:color w:val="000000" w:themeColor="text1"/>
          <w:sz w:val="22"/>
          <w:szCs w:val="22"/>
          <w:lang w:val="en-GB"/>
        </w:rPr>
        <w:t xml:space="preserve"> </w:t>
      </w:r>
      <w:r w:rsidRPr="00FD2E86">
        <w:rPr>
          <w:rFonts w:asciiTheme="minorHAnsi" w:hAnsiTheme="minorHAnsi"/>
          <w:color w:val="000000" w:themeColor="text1"/>
          <w:sz w:val="22"/>
          <w:szCs w:val="22"/>
          <w:lang w:val="en-GB"/>
        </w:rPr>
        <w:t>variations to extend</w:t>
      </w:r>
      <w:r w:rsidR="00675AB1" w:rsidRPr="00FD2E86">
        <w:rPr>
          <w:rFonts w:asciiTheme="minorHAnsi" w:hAnsiTheme="minorHAnsi"/>
          <w:color w:val="000000" w:themeColor="text1"/>
          <w:sz w:val="22"/>
          <w:szCs w:val="22"/>
          <w:lang w:val="en-GB"/>
        </w:rPr>
        <w:t xml:space="preserve"> grant duration or to increase e</w:t>
      </w:r>
      <w:r w:rsidR="000815C8" w:rsidRPr="00FD2E86">
        <w:rPr>
          <w:rFonts w:asciiTheme="minorHAnsi" w:hAnsiTheme="minorHAnsi"/>
          <w:color w:val="000000" w:themeColor="text1"/>
          <w:sz w:val="22"/>
          <w:szCs w:val="22"/>
          <w:lang w:val="en-GB"/>
        </w:rPr>
        <w:t xml:space="preserve">xpenditure </w:t>
      </w:r>
      <w:r w:rsidRPr="00FD2E86">
        <w:rPr>
          <w:rFonts w:asciiTheme="minorHAnsi" w:hAnsiTheme="minorHAnsi"/>
          <w:color w:val="000000" w:themeColor="text1"/>
          <w:sz w:val="22"/>
          <w:szCs w:val="22"/>
          <w:lang w:val="en-GB"/>
        </w:rPr>
        <w:t xml:space="preserve">in </w:t>
      </w:r>
      <w:r w:rsidR="000815C8" w:rsidRPr="00FD2E86">
        <w:rPr>
          <w:rFonts w:asciiTheme="minorHAnsi" w:hAnsiTheme="minorHAnsi"/>
          <w:color w:val="000000" w:themeColor="text1"/>
          <w:sz w:val="22"/>
          <w:szCs w:val="22"/>
          <w:lang w:val="en-GB"/>
        </w:rPr>
        <w:t>EOM, OOE and C</w:t>
      </w:r>
      <w:r w:rsidR="00D22A59" w:rsidRPr="00FD2E86">
        <w:rPr>
          <w:rFonts w:asciiTheme="minorHAnsi" w:hAnsiTheme="minorHAnsi"/>
          <w:color w:val="000000" w:themeColor="text1"/>
          <w:sz w:val="22"/>
          <w:szCs w:val="22"/>
          <w:lang w:val="en-GB"/>
        </w:rPr>
        <w:t>APEX</w:t>
      </w:r>
      <w:r w:rsidRPr="00FD2E86">
        <w:rPr>
          <w:rFonts w:asciiTheme="minorHAnsi" w:hAnsiTheme="minorHAnsi"/>
          <w:color w:val="000000" w:themeColor="text1"/>
          <w:sz w:val="22"/>
          <w:szCs w:val="22"/>
          <w:lang w:val="en-GB"/>
        </w:rPr>
        <w:t xml:space="preserve"> beyond the respective sub budget</w:t>
      </w:r>
      <w:r w:rsidR="00675AB1" w:rsidRPr="00FD2E86">
        <w:rPr>
          <w:rFonts w:asciiTheme="minorHAnsi" w:hAnsiTheme="minorHAnsi"/>
          <w:color w:val="000000" w:themeColor="text1"/>
          <w:sz w:val="22"/>
          <w:szCs w:val="22"/>
          <w:lang w:val="en-GB"/>
        </w:rPr>
        <w:t>,</w:t>
      </w:r>
      <w:r w:rsidRPr="00FD2E86">
        <w:rPr>
          <w:rFonts w:asciiTheme="minorHAnsi" w:hAnsiTheme="minorHAnsi"/>
          <w:color w:val="000000" w:themeColor="text1"/>
          <w:sz w:val="22"/>
          <w:szCs w:val="22"/>
          <w:lang w:val="en-GB"/>
        </w:rPr>
        <w:t xml:space="preserve"> b</w:t>
      </w:r>
      <w:r w:rsidR="000815C8" w:rsidRPr="00FD2E86">
        <w:rPr>
          <w:rFonts w:asciiTheme="minorHAnsi" w:hAnsiTheme="minorHAnsi"/>
          <w:color w:val="000000" w:themeColor="text1"/>
          <w:sz w:val="22"/>
          <w:szCs w:val="22"/>
          <w:lang w:val="en-GB"/>
        </w:rPr>
        <w:t xml:space="preserve">ut </w:t>
      </w:r>
      <w:r w:rsidR="00A332CF" w:rsidRPr="00FD2E86">
        <w:rPr>
          <w:rFonts w:asciiTheme="minorHAnsi" w:hAnsiTheme="minorHAnsi"/>
          <w:color w:val="000000" w:themeColor="text1"/>
          <w:sz w:val="22"/>
          <w:szCs w:val="22"/>
          <w:lang w:val="en-GB"/>
        </w:rPr>
        <w:t xml:space="preserve">not exceeding </w:t>
      </w:r>
      <w:r w:rsidRPr="00FD2E86">
        <w:rPr>
          <w:rFonts w:asciiTheme="minorHAnsi" w:hAnsiTheme="minorHAnsi"/>
          <w:color w:val="000000" w:themeColor="text1"/>
          <w:sz w:val="22"/>
          <w:szCs w:val="22"/>
          <w:lang w:val="en-GB"/>
        </w:rPr>
        <w:t xml:space="preserve">the approved </w:t>
      </w:r>
      <w:r w:rsidR="00A332CF" w:rsidRPr="00FD2E86">
        <w:rPr>
          <w:rFonts w:asciiTheme="minorHAnsi" w:hAnsiTheme="minorHAnsi"/>
          <w:color w:val="000000" w:themeColor="text1"/>
          <w:sz w:val="22"/>
          <w:szCs w:val="22"/>
          <w:lang w:val="en-GB"/>
        </w:rPr>
        <w:t>total</w:t>
      </w:r>
      <w:r w:rsidRPr="00FD2E86">
        <w:rPr>
          <w:rFonts w:asciiTheme="minorHAnsi" w:hAnsiTheme="minorHAnsi"/>
          <w:color w:val="000000" w:themeColor="text1"/>
          <w:sz w:val="22"/>
          <w:szCs w:val="22"/>
          <w:lang w:val="en-GB"/>
        </w:rPr>
        <w:t xml:space="preserve"> grant</w:t>
      </w:r>
      <w:r w:rsidR="00A332CF" w:rsidRPr="00FD2E86">
        <w:rPr>
          <w:rFonts w:asciiTheme="minorHAnsi" w:hAnsiTheme="minorHAnsi"/>
          <w:color w:val="000000" w:themeColor="text1"/>
          <w:sz w:val="22"/>
          <w:szCs w:val="22"/>
          <w:lang w:val="en-GB"/>
        </w:rPr>
        <w:t xml:space="preserve"> budget</w:t>
      </w:r>
      <w:r w:rsidR="000815C8" w:rsidRPr="00FD2E86">
        <w:rPr>
          <w:rFonts w:asciiTheme="minorHAnsi" w:hAnsiTheme="minorHAnsi"/>
          <w:color w:val="000000" w:themeColor="text1"/>
          <w:sz w:val="22"/>
          <w:szCs w:val="22"/>
          <w:lang w:val="en-GB"/>
        </w:rPr>
        <w:t>.</w:t>
      </w:r>
      <w:r w:rsidR="00203B06" w:rsidRPr="00FD2E86">
        <w:rPr>
          <w:rFonts w:asciiTheme="minorHAnsi" w:hAnsiTheme="minorHAnsi"/>
          <w:color w:val="000000" w:themeColor="text1"/>
          <w:sz w:val="22"/>
          <w:szCs w:val="22"/>
          <w:lang w:val="en-GB"/>
        </w:rPr>
        <w:t xml:space="preserve"> </w:t>
      </w:r>
      <w:r w:rsidR="00DA08E1">
        <w:rPr>
          <w:rFonts w:asciiTheme="minorHAnsi" w:hAnsiTheme="minorHAnsi"/>
          <w:i/>
          <w:sz w:val="18"/>
          <w:szCs w:val="18"/>
          <w:lang w:val="en-GB"/>
        </w:rPr>
        <w:t>(</w:t>
      </w:r>
      <w:r w:rsidR="00F16163" w:rsidRPr="00100B10">
        <w:rPr>
          <w:rFonts w:asciiTheme="minorHAnsi" w:hAnsiTheme="minorHAnsi"/>
          <w:i/>
          <w:sz w:val="18"/>
          <w:szCs w:val="18"/>
          <w:lang w:val="en-GB"/>
        </w:rPr>
        <w:t>Not applicable fo</w:t>
      </w:r>
      <w:r w:rsidR="00F16163" w:rsidRPr="00463B1A">
        <w:rPr>
          <w:rFonts w:asciiTheme="minorHAnsi" w:hAnsiTheme="minorHAnsi"/>
          <w:i/>
          <w:sz w:val="18"/>
          <w:szCs w:val="18"/>
          <w:lang w:val="en-GB"/>
        </w:rPr>
        <w:t>r</w:t>
      </w:r>
      <w:r w:rsidR="00260309" w:rsidRPr="00463B1A">
        <w:rPr>
          <w:rFonts w:asciiTheme="minorHAnsi" w:hAnsiTheme="minorHAnsi"/>
          <w:i/>
          <w:sz w:val="18"/>
          <w:szCs w:val="18"/>
          <w:lang w:val="en-GB"/>
        </w:rPr>
        <w:t xml:space="preserve"> ACP</w:t>
      </w:r>
      <w:r w:rsidR="00CA0845" w:rsidRPr="00463B1A">
        <w:rPr>
          <w:rFonts w:asciiTheme="minorHAnsi" w:hAnsiTheme="minorHAnsi"/>
          <w:i/>
          <w:sz w:val="18"/>
          <w:szCs w:val="18"/>
          <w:lang w:val="en-GB"/>
        </w:rPr>
        <w:t>/SDDC</w:t>
      </w:r>
      <w:r w:rsidR="00F16163" w:rsidRPr="00463B1A">
        <w:rPr>
          <w:rFonts w:asciiTheme="minorHAnsi" w:hAnsiTheme="minorHAnsi"/>
          <w:i/>
          <w:sz w:val="18"/>
          <w:szCs w:val="18"/>
          <w:lang w:val="en-GB"/>
        </w:rPr>
        <w:t xml:space="preserve"> Academic Support Grant</w:t>
      </w:r>
      <w:r w:rsidR="00F16163" w:rsidRPr="00100B10">
        <w:rPr>
          <w:rFonts w:asciiTheme="minorHAnsi" w:hAnsiTheme="minorHAnsi"/>
          <w:i/>
          <w:sz w:val="18"/>
          <w:szCs w:val="18"/>
          <w:lang w:val="en-GB"/>
        </w:rPr>
        <w:t xml:space="preserve"> (ASG).</w:t>
      </w:r>
      <w:r w:rsidR="00DA08E1">
        <w:rPr>
          <w:rFonts w:asciiTheme="minorHAnsi" w:hAnsiTheme="minorHAnsi"/>
          <w:i/>
          <w:sz w:val="18"/>
          <w:szCs w:val="18"/>
          <w:lang w:val="en-GB"/>
        </w:rPr>
        <w:t>)</w:t>
      </w:r>
    </w:p>
    <w:p w14:paraId="3FFED8C1" w14:textId="77777777" w:rsidR="00766AD7" w:rsidRPr="00C63778" w:rsidRDefault="00766AD7" w:rsidP="003313A5">
      <w:pPr>
        <w:rPr>
          <w:rFonts w:asciiTheme="minorHAnsi" w:hAnsiTheme="minorHAnsi"/>
          <w:color w:val="000000" w:themeColor="text1"/>
          <w:sz w:val="22"/>
          <w:szCs w:val="22"/>
          <w:lang w:val="en-GB"/>
        </w:rPr>
      </w:pPr>
    </w:p>
    <w:p w14:paraId="529F649E" w14:textId="0FE4B59E" w:rsidR="00F16163" w:rsidRPr="00A5635F" w:rsidRDefault="003313A5" w:rsidP="003313A5">
      <w:pPr>
        <w:rPr>
          <w:rFonts w:asciiTheme="minorHAnsi" w:hAnsiTheme="minorHAnsi"/>
          <w:sz w:val="22"/>
          <w:szCs w:val="22"/>
          <w:lang w:val="en-GB"/>
        </w:rPr>
      </w:pPr>
      <w:r w:rsidRPr="00A5635F">
        <w:rPr>
          <w:rFonts w:asciiTheme="minorHAnsi" w:hAnsiTheme="minorHAnsi"/>
          <w:sz w:val="22"/>
          <w:szCs w:val="22"/>
          <w:lang w:val="en-GB"/>
        </w:rPr>
        <w:t xml:space="preserve">For grant variation request, </w:t>
      </w:r>
      <w:r w:rsidR="005A29AC">
        <w:rPr>
          <w:rFonts w:asciiTheme="minorHAnsi" w:hAnsiTheme="minorHAnsi"/>
          <w:sz w:val="22"/>
          <w:szCs w:val="22"/>
          <w:lang w:val="en-GB"/>
        </w:rPr>
        <w:t>without an increase in the overall approved budget,</w:t>
      </w:r>
      <w:r w:rsidR="009B5A43">
        <w:rPr>
          <w:rFonts w:asciiTheme="minorHAnsi" w:hAnsiTheme="minorHAnsi"/>
          <w:sz w:val="22"/>
          <w:szCs w:val="22"/>
          <w:lang w:val="en-GB"/>
        </w:rPr>
        <w:t xml:space="preserve"> </w:t>
      </w:r>
      <w:r w:rsidRPr="00A5635F">
        <w:rPr>
          <w:rFonts w:asciiTheme="minorHAnsi" w:hAnsiTheme="minorHAnsi"/>
          <w:sz w:val="22"/>
          <w:szCs w:val="22"/>
          <w:lang w:val="en-GB"/>
        </w:rPr>
        <w:t xml:space="preserve">please complete the following </w:t>
      </w:r>
      <w:r w:rsidRPr="00A5635F">
        <w:rPr>
          <w:rFonts w:asciiTheme="minorHAnsi" w:hAnsiTheme="minorHAnsi"/>
          <w:sz w:val="22"/>
          <w:szCs w:val="22"/>
          <w:u w:val="single"/>
          <w:lang w:val="en-GB"/>
        </w:rPr>
        <w:t>Sections A, B</w:t>
      </w:r>
      <w:r w:rsidR="00C728FD" w:rsidRPr="00A5635F">
        <w:rPr>
          <w:rFonts w:asciiTheme="minorHAnsi" w:hAnsiTheme="minorHAnsi"/>
          <w:sz w:val="22"/>
          <w:szCs w:val="22"/>
          <w:u w:val="single"/>
          <w:lang w:val="en-GB"/>
        </w:rPr>
        <w:t>, C</w:t>
      </w:r>
      <w:r w:rsidRPr="00A5635F">
        <w:rPr>
          <w:rFonts w:asciiTheme="minorHAnsi" w:hAnsiTheme="minorHAnsi"/>
          <w:sz w:val="22"/>
          <w:szCs w:val="22"/>
          <w:u w:val="single"/>
          <w:lang w:val="en-GB"/>
        </w:rPr>
        <w:t xml:space="preserve"> and </w:t>
      </w:r>
      <w:r w:rsidR="005B10E7">
        <w:rPr>
          <w:rFonts w:asciiTheme="minorHAnsi" w:hAnsiTheme="minorHAnsi"/>
          <w:sz w:val="22"/>
          <w:szCs w:val="22"/>
          <w:u w:val="single"/>
          <w:lang w:val="en-GB"/>
        </w:rPr>
        <w:t>E</w:t>
      </w:r>
      <w:r w:rsidRPr="00A5635F">
        <w:rPr>
          <w:rFonts w:asciiTheme="minorHAnsi" w:hAnsiTheme="minorHAnsi"/>
          <w:sz w:val="22"/>
          <w:szCs w:val="22"/>
          <w:lang w:val="en-GB"/>
        </w:rPr>
        <w:t>.</w:t>
      </w:r>
    </w:p>
    <w:p w14:paraId="7134A260" w14:textId="77777777" w:rsidR="00766AD7" w:rsidRPr="00A5635F" w:rsidRDefault="00766AD7" w:rsidP="003313A5">
      <w:pPr>
        <w:rPr>
          <w:rFonts w:asciiTheme="minorHAnsi" w:hAnsiTheme="minorHAnsi"/>
          <w:sz w:val="22"/>
          <w:szCs w:val="22"/>
          <w:lang w:val="en-GB"/>
        </w:rPr>
      </w:pPr>
    </w:p>
    <w:p w14:paraId="0845E412" w14:textId="7698C3D8" w:rsidR="00770DB6" w:rsidRDefault="00770DB6" w:rsidP="00DE19F3">
      <w:pPr>
        <w:pStyle w:val="ListParagraph"/>
        <w:ind w:left="360"/>
        <w:rPr>
          <w:rFonts w:asciiTheme="minorHAnsi" w:hAnsiTheme="minorHAnsi"/>
          <w:b/>
          <w:sz w:val="22"/>
          <w:szCs w:val="22"/>
          <w:lang w:val="en-GB"/>
        </w:rPr>
      </w:pPr>
    </w:p>
    <w:p w14:paraId="5D9E3538" w14:textId="77777777" w:rsidR="00770DB6" w:rsidRDefault="00770DB6">
      <w:pPr>
        <w:rPr>
          <w:rFonts w:asciiTheme="minorHAnsi" w:hAnsiTheme="minorHAnsi"/>
          <w:b/>
          <w:sz w:val="22"/>
          <w:szCs w:val="22"/>
          <w:lang w:val="en-GB"/>
        </w:rPr>
      </w:pPr>
      <w:r>
        <w:rPr>
          <w:rFonts w:asciiTheme="minorHAnsi" w:hAnsiTheme="minorHAnsi"/>
          <w:b/>
          <w:sz w:val="22"/>
          <w:szCs w:val="22"/>
          <w:lang w:val="en-GB"/>
        </w:rPr>
        <w:br w:type="page"/>
      </w:r>
    </w:p>
    <w:p w14:paraId="5D8C9E10" w14:textId="77777777" w:rsidR="00DE19F3" w:rsidRDefault="00DE19F3" w:rsidP="00501A57">
      <w:pPr>
        <w:pStyle w:val="ListParagraph"/>
        <w:ind w:left="360"/>
        <w:rPr>
          <w:rFonts w:asciiTheme="minorHAnsi" w:hAnsiTheme="minorHAnsi"/>
          <w:b/>
          <w:sz w:val="22"/>
          <w:szCs w:val="22"/>
          <w:lang w:val="en-GB"/>
        </w:rPr>
      </w:pPr>
    </w:p>
    <w:p w14:paraId="35918651" w14:textId="2D7E838E" w:rsidR="00BD6FE2" w:rsidRDefault="00966649" w:rsidP="00BD6FE2">
      <w:pPr>
        <w:pStyle w:val="ListParagraph"/>
        <w:numPr>
          <w:ilvl w:val="0"/>
          <w:numId w:val="9"/>
        </w:numPr>
        <w:rPr>
          <w:rFonts w:asciiTheme="minorHAnsi" w:hAnsiTheme="minorHAnsi"/>
          <w:b/>
          <w:sz w:val="22"/>
          <w:szCs w:val="22"/>
          <w:lang w:val="en-GB"/>
        </w:rPr>
      </w:pPr>
      <w:r>
        <w:rPr>
          <w:rFonts w:asciiTheme="minorHAnsi" w:hAnsiTheme="minorHAnsi"/>
          <w:b/>
          <w:sz w:val="22"/>
          <w:szCs w:val="22"/>
          <w:lang w:val="en-GB"/>
        </w:rPr>
        <w:t xml:space="preserve">ACP </w:t>
      </w:r>
      <w:r w:rsidR="00BD6FE2" w:rsidRPr="00A5635F">
        <w:rPr>
          <w:rFonts w:asciiTheme="minorHAnsi" w:hAnsiTheme="minorHAnsi"/>
          <w:b/>
          <w:sz w:val="22"/>
          <w:szCs w:val="22"/>
          <w:lang w:val="en-GB"/>
        </w:rPr>
        <w:t>Academic Support Grant</w:t>
      </w:r>
    </w:p>
    <w:p w14:paraId="330E96B3" w14:textId="77777777" w:rsidR="003D4EB2" w:rsidRDefault="003D4EB2">
      <w:pPr>
        <w:rPr>
          <w:rFonts w:asciiTheme="minorHAnsi" w:hAnsiTheme="minorHAnsi"/>
          <w:b/>
          <w:sz w:val="22"/>
          <w:szCs w:val="22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4395"/>
        <w:gridCol w:w="4062"/>
      </w:tblGrid>
      <w:tr w:rsidR="003D4EB2" w14:paraId="612B401D" w14:textId="77777777" w:rsidTr="003D4EB2">
        <w:tc>
          <w:tcPr>
            <w:tcW w:w="562" w:type="dxa"/>
          </w:tcPr>
          <w:p w14:paraId="1859BB5F" w14:textId="77777777" w:rsidR="003D4EB2" w:rsidRDefault="003D4EB2">
            <w:pPr>
              <w:rPr>
                <w:rFonts w:asciiTheme="minorHAnsi" w:hAnsiTheme="minorHAnsi"/>
                <w:b/>
                <w:sz w:val="22"/>
                <w:szCs w:val="22"/>
                <w:lang w:val="en-GB"/>
              </w:rPr>
            </w:pPr>
          </w:p>
        </w:tc>
        <w:tc>
          <w:tcPr>
            <w:tcW w:w="4395" w:type="dxa"/>
          </w:tcPr>
          <w:p w14:paraId="09D99E92" w14:textId="28642F3C" w:rsidR="003D4EB2" w:rsidRDefault="003D4EB2">
            <w:pPr>
              <w:rPr>
                <w:rFonts w:asciiTheme="minorHAnsi" w:hAnsiTheme="minorHAnsi"/>
                <w:b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b/>
                <w:sz w:val="22"/>
                <w:szCs w:val="22"/>
                <w:lang w:val="en-GB"/>
              </w:rPr>
              <w:t>Type of Variation</w:t>
            </w:r>
          </w:p>
        </w:tc>
        <w:tc>
          <w:tcPr>
            <w:tcW w:w="4062" w:type="dxa"/>
          </w:tcPr>
          <w:p w14:paraId="7CA5012E" w14:textId="703AD662" w:rsidR="003D4EB2" w:rsidRDefault="003D4EB2">
            <w:pPr>
              <w:rPr>
                <w:rFonts w:asciiTheme="minorHAnsi" w:hAnsiTheme="minorHAnsi"/>
                <w:b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b/>
                <w:sz w:val="22"/>
                <w:szCs w:val="22"/>
                <w:lang w:val="en-GB"/>
              </w:rPr>
              <w:t>Approval</w:t>
            </w:r>
          </w:p>
        </w:tc>
      </w:tr>
      <w:tr w:rsidR="003D4EB2" w:rsidRPr="00463B1A" w14:paraId="72813A31" w14:textId="77777777" w:rsidTr="003D4EB2">
        <w:tc>
          <w:tcPr>
            <w:tcW w:w="562" w:type="dxa"/>
          </w:tcPr>
          <w:p w14:paraId="58934394" w14:textId="40BD680E" w:rsidR="003D4EB2" w:rsidRPr="00463B1A" w:rsidRDefault="003D4EB2" w:rsidP="003D4EB2">
            <w:pPr>
              <w:rPr>
                <w:rFonts w:asciiTheme="minorHAnsi" w:hAnsiTheme="minorHAnsi"/>
                <w:sz w:val="22"/>
                <w:szCs w:val="22"/>
                <w:lang w:val="en-GB"/>
              </w:rPr>
            </w:pPr>
            <w:r w:rsidRPr="00463B1A">
              <w:rPr>
                <w:rFonts w:asciiTheme="minorHAnsi" w:hAnsiTheme="minorHAnsi"/>
                <w:sz w:val="22"/>
                <w:szCs w:val="22"/>
                <w:lang w:val="en-GB"/>
              </w:rPr>
              <w:t>1</w:t>
            </w:r>
            <w:r w:rsidR="00DC1D79" w:rsidRPr="00463B1A">
              <w:rPr>
                <w:rFonts w:asciiTheme="minorHAnsi" w:hAnsiTheme="minorHAnsi"/>
                <w:sz w:val="22"/>
                <w:szCs w:val="22"/>
                <w:lang w:val="en-GB"/>
              </w:rPr>
              <w:t>.1</w:t>
            </w:r>
          </w:p>
        </w:tc>
        <w:tc>
          <w:tcPr>
            <w:tcW w:w="4395" w:type="dxa"/>
          </w:tcPr>
          <w:p w14:paraId="534782DC" w14:textId="4575F05F" w:rsidR="003D4EB2" w:rsidRPr="00463B1A" w:rsidRDefault="003D4EB2" w:rsidP="003D4EB2">
            <w:pPr>
              <w:rPr>
                <w:rFonts w:asciiTheme="minorHAnsi" w:hAnsiTheme="minorHAnsi"/>
                <w:b/>
                <w:sz w:val="22"/>
                <w:szCs w:val="22"/>
                <w:lang w:val="en-GB"/>
              </w:rPr>
            </w:pPr>
            <w:r w:rsidRPr="00463B1A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Variations </w:t>
            </w:r>
            <w:r w:rsidRPr="00463B1A">
              <w:rPr>
                <w:rFonts w:asciiTheme="minorHAnsi" w:hAnsiTheme="minorHAnsi"/>
                <w:b/>
                <w:bCs/>
                <w:sz w:val="22"/>
                <w:szCs w:val="22"/>
                <w:lang w:val="en-GB"/>
              </w:rPr>
              <w:t>between other operating expenses and capital expenditure.</w:t>
            </w:r>
          </w:p>
        </w:tc>
        <w:tc>
          <w:tcPr>
            <w:tcW w:w="4062" w:type="dxa"/>
          </w:tcPr>
          <w:p w14:paraId="5CCE9AF4" w14:textId="77777777" w:rsidR="003D4EB2" w:rsidRPr="00463B1A" w:rsidRDefault="003D4EB2">
            <w:pPr>
              <w:jc w:val="both"/>
              <w:rPr>
                <w:rFonts w:asciiTheme="minorHAnsi" w:hAnsiTheme="minorHAnsi"/>
                <w:sz w:val="22"/>
                <w:szCs w:val="22"/>
                <w:lang w:val="en-GB"/>
              </w:rPr>
            </w:pPr>
            <w:r w:rsidRPr="00463B1A">
              <w:rPr>
                <w:rFonts w:asciiTheme="minorHAnsi" w:hAnsiTheme="minorHAnsi"/>
                <w:sz w:val="22"/>
                <w:szCs w:val="22"/>
                <w:lang w:val="en-GB"/>
              </w:rPr>
              <w:t>Approval from the Duke-NUS Academic Programmes Management Department must be sought.</w:t>
            </w:r>
          </w:p>
          <w:p w14:paraId="1BB6E453" w14:textId="77777777" w:rsidR="000A7F42" w:rsidRPr="00463B1A" w:rsidRDefault="000A7F42">
            <w:pPr>
              <w:jc w:val="both"/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  <w:p w14:paraId="092CF0D4" w14:textId="6CB6B5F0" w:rsidR="000A7F42" w:rsidRPr="00463B1A" w:rsidRDefault="000A7F42" w:rsidP="000A7F42">
            <w:pPr>
              <w:jc w:val="both"/>
              <w:rPr>
                <w:rFonts w:asciiTheme="minorHAnsi" w:hAnsiTheme="minorHAnsi"/>
                <w:i/>
                <w:iCs/>
                <w:sz w:val="22"/>
                <w:szCs w:val="22"/>
                <w:u w:val="single"/>
              </w:rPr>
            </w:pPr>
            <w:r w:rsidRPr="00463B1A">
              <w:rPr>
                <w:rFonts w:asciiTheme="minorHAnsi" w:hAnsiTheme="minorHAnsi"/>
                <w:i/>
                <w:iCs/>
                <w:sz w:val="22"/>
                <w:szCs w:val="22"/>
              </w:rPr>
              <w:t xml:space="preserve">Variation form submission is </w:t>
            </w:r>
            <w:r w:rsidRPr="00463B1A">
              <w:rPr>
                <w:rFonts w:asciiTheme="minorHAnsi" w:hAnsiTheme="minorHAnsi"/>
                <w:i/>
                <w:iCs/>
                <w:sz w:val="22"/>
                <w:szCs w:val="22"/>
                <w:u w:val="single"/>
              </w:rPr>
              <w:t>required.</w:t>
            </w:r>
          </w:p>
          <w:p w14:paraId="79740218" w14:textId="6C331C34" w:rsidR="000A7F42" w:rsidRPr="00463B1A" w:rsidRDefault="000A7F42" w:rsidP="00E743FB">
            <w:pPr>
              <w:jc w:val="both"/>
              <w:rPr>
                <w:rFonts w:asciiTheme="minorHAnsi" w:hAnsiTheme="minorHAnsi"/>
                <w:b/>
                <w:sz w:val="22"/>
                <w:szCs w:val="22"/>
                <w:lang w:val="en-GB"/>
              </w:rPr>
            </w:pPr>
          </w:p>
        </w:tc>
      </w:tr>
      <w:tr w:rsidR="00E743FB" w:rsidRPr="00463B1A" w14:paraId="0245128A" w14:textId="77777777" w:rsidTr="003D4EB2">
        <w:tc>
          <w:tcPr>
            <w:tcW w:w="562" w:type="dxa"/>
          </w:tcPr>
          <w:p w14:paraId="25B5354A" w14:textId="31F94FBA" w:rsidR="00E743FB" w:rsidRPr="00463B1A" w:rsidRDefault="00E743FB" w:rsidP="00E743FB">
            <w:pPr>
              <w:rPr>
                <w:rFonts w:asciiTheme="minorHAnsi" w:hAnsiTheme="minorHAnsi"/>
                <w:sz w:val="22"/>
                <w:szCs w:val="22"/>
                <w:lang w:val="en-GB"/>
              </w:rPr>
            </w:pPr>
            <w:r w:rsidRPr="00463B1A">
              <w:rPr>
                <w:rFonts w:asciiTheme="minorHAnsi" w:hAnsiTheme="minorHAnsi"/>
                <w:sz w:val="22"/>
                <w:szCs w:val="22"/>
                <w:lang w:val="en-GB"/>
              </w:rPr>
              <w:t>2</w:t>
            </w:r>
            <w:r w:rsidR="00DC1D79" w:rsidRPr="00463B1A">
              <w:rPr>
                <w:rFonts w:asciiTheme="minorHAnsi" w:hAnsiTheme="minorHAnsi"/>
                <w:sz w:val="22"/>
                <w:szCs w:val="22"/>
                <w:lang w:val="en-GB"/>
              </w:rPr>
              <w:t>.1</w:t>
            </w:r>
          </w:p>
        </w:tc>
        <w:tc>
          <w:tcPr>
            <w:tcW w:w="4395" w:type="dxa"/>
          </w:tcPr>
          <w:p w14:paraId="1071115D" w14:textId="77777777" w:rsidR="00D9265E" w:rsidRPr="00463B1A" w:rsidRDefault="00E743FB" w:rsidP="00E743FB">
            <w:pPr>
              <w:jc w:val="both"/>
              <w:rPr>
                <w:rFonts w:asciiTheme="minorHAnsi" w:hAnsiTheme="minorHAnsi"/>
                <w:sz w:val="22"/>
                <w:szCs w:val="22"/>
                <w:lang w:val="en-GB"/>
              </w:rPr>
            </w:pPr>
            <w:r w:rsidRPr="00463B1A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Variations of budget allocations for </w:t>
            </w:r>
            <w:r w:rsidRPr="00463B1A">
              <w:rPr>
                <w:rFonts w:asciiTheme="minorHAnsi" w:hAnsiTheme="minorHAnsi"/>
                <w:b/>
                <w:bCs/>
                <w:sz w:val="22"/>
                <w:szCs w:val="22"/>
                <w:lang w:val="en-GB"/>
              </w:rPr>
              <w:t xml:space="preserve">budgeted items within each expense category </w:t>
            </w:r>
            <w:r w:rsidRPr="00463B1A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(e.g. within OOE). </w:t>
            </w:r>
          </w:p>
          <w:p w14:paraId="1024653F" w14:textId="77777777" w:rsidR="00D9265E" w:rsidRPr="00463B1A" w:rsidRDefault="00D9265E" w:rsidP="00E743FB">
            <w:pPr>
              <w:jc w:val="both"/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  <w:p w14:paraId="4E28D5CD" w14:textId="4E7C4308" w:rsidR="00E743FB" w:rsidRPr="00463B1A" w:rsidRDefault="00E743FB" w:rsidP="00E743FB">
            <w:pPr>
              <w:jc w:val="both"/>
              <w:rPr>
                <w:rFonts w:asciiTheme="minorHAnsi" w:hAnsiTheme="minorHAnsi"/>
                <w:sz w:val="22"/>
                <w:szCs w:val="22"/>
                <w:lang w:val="en-GB"/>
              </w:rPr>
            </w:pPr>
            <w:r w:rsidRPr="00463B1A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The variation should be </w:t>
            </w:r>
            <w:r w:rsidRPr="00463B1A">
              <w:rPr>
                <w:rFonts w:asciiTheme="minorHAnsi" w:hAnsiTheme="minorHAnsi"/>
                <w:b/>
                <w:bCs/>
                <w:sz w:val="22"/>
                <w:szCs w:val="22"/>
                <w:lang w:val="en-GB"/>
              </w:rPr>
              <w:t>relevant and aligned to the gift purpose and the approved proposal.</w:t>
            </w:r>
            <w:r w:rsidRPr="00463B1A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The Host Institution is responsible for keeping a record of such variations and should be able to produce them for auditing purposes as required.</w:t>
            </w:r>
          </w:p>
          <w:p w14:paraId="33CA3013" w14:textId="77777777" w:rsidR="00E743FB" w:rsidRPr="00463B1A" w:rsidRDefault="00E743FB" w:rsidP="00E743FB">
            <w:pPr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</w:tc>
        <w:tc>
          <w:tcPr>
            <w:tcW w:w="4062" w:type="dxa"/>
          </w:tcPr>
          <w:p w14:paraId="5FCF36E6" w14:textId="77777777" w:rsidR="00E743FB" w:rsidRPr="00463B1A" w:rsidRDefault="00E743FB" w:rsidP="00E743FB">
            <w:pPr>
              <w:jc w:val="both"/>
              <w:rPr>
                <w:rFonts w:asciiTheme="minorHAnsi" w:hAnsiTheme="minorHAnsi"/>
                <w:sz w:val="22"/>
                <w:szCs w:val="22"/>
                <w:lang w:val="en-GB"/>
              </w:rPr>
            </w:pPr>
            <w:r w:rsidRPr="00463B1A">
              <w:rPr>
                <w:rFonts w:asciiTheme="minorHAnsi" w:hAnsiTheme="minorHAnsi"/>
                <w:sz w:val="22"/>
                <w:szCs w:val="22"/>
                <w:lang w:val="en-GB"/>
              </w:rPr>
              <w:t>Approval is required only from the Academic Chair / Head of Joint Institute / Head of SDDC / Associate Dean, Campus and ACP / JI / SDDC is to keep Host Institution’s Finance Department informed for proper accounting purposes.</w:t>
            </w:r>
          </w:p>
          <w:p w14:paraId="2B79EDAC" w14:textId="77777777" w:rsidR="00E743FB" w:rsidRPr="00463B1A" w:rsidRDefault="00E743FB" w:rsidP="00E743FB">
            <w:pPr>
              <w:jc w:val="both"/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  <w:p w14:paraId="7F9FAA56" w14:textId="77777777" w:rsidR="00E743FB" w:rsidRPr="00463B1A" w:rsidRDefault="00E743FB" w:rsidP="00E743FB">
            <w:pPr>
              <w:jc w:val="both"/>
              <w:rPr>
                <w:rFonts w:asciiTheme="minorHAnsi" w:hAnsiTheme="minorHAnsi"/>
                <w:i/>
                <w:iCs/>
                <w:sz w:val="22"/>
                <w:szCs w:val="22"/>
                <w:u w:val="single"/>
              </w:rPr>
            </w:pPr>
            <w:r w:rsidRPr="00463B1A">
              <w:rPr>
                <w:rFonts w:asciiTheme="minorHAnsi" w:hAnsiTheme="minorHAnsi"/>
                <w:i/>
                <w:iCs/>
                <w:sz w:val="22"/>
                <w:szCs w:val="22"/>
              </w:rPr>
              <w:t xml:space="preserve">Variation form submission is </w:t>
            </w:r>
            <w:r w:rsidRPr="00463B1A">
              <w:rPr>
                <w:rFonts w:asciiTheme="minorHAnsi" w:hAnsiTheme="minorHAnsi"/>
                <w:i/>
                <w:iCs/>
                <w:sz w:val="22"/>
                <w:szCs w:val="22"/>
                <w:u w:val="single"/>
              </w:rPr>
              <w:t>not required.</w:t>
            </w:r>
          </w:p>
          <w:p w14:paraId="2B5690B1" w14:textId="77777777" w:rsidR="00E743FB" w:rsidRPr="00463B1A" w:rsidRDefault="00E743FB" w:rsidP="00E743FB">
            <w:pPr>
              <w:jc w:val="both"/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  <w:p w14:paraId="6EA31AB9" w14:textId="77777777" w:rsidR="00E743FB" w:rsidRPr="00463B1A" w:rsidRDefault="00E743FB" w:rsidP="00E743FB">
            <w:pPr>
              <w:jc w:val="both"/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</w:tc>
      </w:tr>
      <w:tr w:rsidR="000A7F42" w:rsidRPr="00463B1A" w14:paraId="31EA210F" w14:textId="77777777" w:rsidTr="003D4EB2">
        <w:tc>
          <w:tcPr>
            <w:tcW w:w="562" w:type="dxa"/>
          </w:tcPr>
          <w:p w14:paraId="6B5FED95" w14:textId="518112B6" w:rsidR="000A7F42" w:rsidRPr="00463B1A" w:rsidRDefault="00E743FB" w:rsidP="003D4EB2">
            <w:pPr>
              <w:jc w:val="both"/>
              <w:rPr>
                <w:rFonts w:asciiTheme="minorHAnsi" w:hAnsiTheme="minorHAnsi"/>
                <w:sz w:val="22"/>
                <w:szCs w:val="22"/>
                <w:lang w:val="en-GB"/>
              </w:rPr>
            </w:pPr>
            <w:r w:rsidRPr="00463B1A">
              <w:rPr>
                <w:rFonts w:asciiTheme="minorHAnsi" w:hAnsiTheme="minorHAnsi"/>
                <w:sz w:val="22"/>
                <w:szCs w:val="22"/>
                <w:lang w:val="en-GB"/>
              </w:rPr>
              <w:t>3</w:t>
            </w:r>
            <w:r w:rsidR="000A7F42" w:rsidRPr="00463B1A">
              <w:rPr>
                <w:rFonts w:asciiTheme="minorHAnsi" w:hAnsiTheme="minorHAnsi"/>
                <w:sz w:val="22"/>
                <w:szCs w:val="22"/>
                <w:lang w:val="en-GB"/>
              </w:rPr>
              <w:t>.1</w:t>
            </w:r>
          </w:p>
        </w:tc>
        <w:tc>
          <w:tcPr>
            <w:tcW w:w="4395" w:type="dxa"/>
          </w:tcPr>
          <w:p w14:paraId="7416EFE0" w14:textId="24946127" w:rsidR="000A7F42" w:rsidRPr="00463B1A" w:rsidRDefault="000A7F42" w:rsidP="000A7F42">
            <w:pPr>
              <w:jc w:val="both"/>
              <w:rPr>
                <w:rFonts w:asciiTheme="minorHAnsi" w:hAnsiTheme="minorHAnsi"/>
                <w:sz w:val="22"/>
                <w:szCs w:val="22"/>
                <w:lang w:val="en-GB"/>
              </w:rPr>
            </w:pPr>
            <w:r w:rsidRPr="00463B1A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Variations to </w:t>
            </w:r>
            <w:r w:rsidRPr="00463B1A">
              <w:rPr>
                <w:rFonts w:asciiTheme="minorHAnsi" w:hAnsiTheme="minorHAnsi"/>
                <w:b/>
                <w:bCs/>
                <w:sz w:val="22"/>
                <w:szCs w:val="22"/>
                <w:lang w:val="en-GB"/>
              </w:rPr>
              <w:t>change in FTE(s) over the approved headcount</w:t>
            </w:r>
            <w:r w:rsidRPr="00463B1A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within allocated EOM budget (including temporary contract staff under Host Institution’s payroll). </w:t>
            </w:r>
          </w:p>
          <w:p w14:paraId="2ACA83A3" w14:textId="77777777" w:rsidR="000A7F42" w:rsidRPr="00463B1A" w:rsidRDefault="000A7F42" w:rsidP="003D4EB2">
            <w:pPr>
              <w:jc w:val="both"/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  <w:p w14:paraId="62A26428" w14:textId="77777777" w:rsidR="000A7F42" w:rsidRPr="00463B1A" w:rsidRDefault="000A7F42" w:rsidP="00501A57">
            <w:pPr>
              <w:jc w:val="both"/>
              <w:rPr>
                <w:rFonts w:asciiTheme="minorHAnsi" w:hAnsiTheme="minorHAnsi"/>
                <w:b/>
                <w:sz w:val="22"/>
                <w:szCs w:val="22"/>
                <w:lang w:val="en-GB"/>
              </w:rPr>
            </w:pPr>
          </w:p>
        </w:tc>
        <w:tc>
          <w:tcPr>
            <w:tcW w:w="4062" w:type="dxa"/>
            <w:vMerge w:val="restart"/>
          </w:tcPr>
          <w:p w14:paraId="50483CDC" w14:textId="44579BB0" w:rsidR="00ED4B10" w:rsidRPr="00463B1A" w:rsidRDefault="00ED4B10" w:rsidP="00ED4B10">
            <w:pPr>
              <w:jc w:val="both"/>
              <w:rPr>
                <w:rFonts w:asciiTheme="minorHAnsi" w:hAnsiTheme="minorHAnsi"/>
                <w:sz w:val="22"/>
                <w:szCs w:val="22"/>
                <w:u w:val="single"/>
                <w:lang w:val="en-GB"/>
              </w:rPr>
            </w:pPr>
            <w:r w:rsidRPr="00463B1A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Approval from </w:t>
            </w:r>
            <w:r w:rsidRPr="00463B1A">
              <w:rPr>
                <w:rFonts w:ascii="Calibri" w:eastAsia="Calibri" w:hAnsi="Calibri" w:cs="Calibri"/>
                <w:sz w:val="22"/>
                <w:szCs w:val="22"/>
              </w:rPr>
              <w:t xml:space="preserve">Academic Chair / </w:t>
            </w:r>
            <w:r w:rsidRPr="00463B1A">
              <w:rPr>
                <w:rFonts w:ascii="Calibri" w:eastAsia="Calibri" w:hAnsi="Calibri" w:cs="Calibri"/>
                <w:sz w:val="22"/>
                <w:szCs w:val="22"/>
                <w:lang w:val="en-GB"/>
              </w:rPr>
              <w:t>Head of Joint Institute / Head of SDDC</w:t>
            </w:r>
            <w:r w:rsidRPr="00463B1A">
              <w:rPr>
                <w:rFonts w:ascii="Calibri" w:eastAsia="Calibri" w:hAnsi="Calibri" w:cs="Calibri"/>
                <w:sz w:val="22"/>
                <w:szCs w:val="22"/>
              </w:rPr>
              <w:t xml:space="preserve"> / Associate Dean, Campus </w:t>
            </w:r>
            <w:r w:rsidRPr="00463B1A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only and to </w:t>
            </w:r>
            <w:r w:rsidRPr="00463B1A">
              <w:rPr>
                <w:rFonts w:asciiTheme="minorHAnsi" w:hAnsiTheme="minorHAnsi"/>
                <w:sz w:val="22"/>
                <w:szCs w:val="22"/>
                <w:u w:val="single"/>
                <w:lang w:val="en-GB"/>
              </w:rPr>
              <w:t>inform your Duke-NUS Academic Programmes Management Department’s point-of-contact via email</w:t>
            </w:r>
            <w:r w:rsidR="000B1E50" w:rsidRPr="00463B1A">
              <w:rPr>
                <w:rFonts w:asciiTheme="minorHAnsi" w:hAnsiTheme="minorHAnsi"/>
                <w:sz w:val="22"/>
                <w:szCs w:val="22"/>
                <w:u w:val="single"/>
                <w:lang w:val="en-GB"/>
              </w:rPr>
              <w:t xml:space="preserve"> and to provide </w:t>
            </w:r>
            <w:r w:rsidR="00117C2E" w:rsidRPr="00463B1A">
              <w:rPr>
                <w:rFonts w:asciiTheme="minorHAnsi" w:hAnsiTheme="minorHAnsi"/>
                <w:sz w:val="22"/>
                <w:szCs w:val="22"/>
                <w:u w:val="single"/>
                <w:lang w:val="en-GB"/>
              </w:rPr>
              <w:t xml:space="preserve">documentation </w:t>
            </w:r>
            <w:r w:rsidR="000B1E50" w:rsidRPr="00463B1A">
              <w:rPr>
                <w:rFonts w:asciiTheme="minorHAnsi" w:hAnsiTheme="minorHAnsi"/>
                <w:sz w:val="22"/>
                <w:szCs w:val="22"/>
                <w:u w:val="single"/>
                <w:lang w:val="en-GB"/>
              </w:rPr>
              <w:t>of Academic Chair approval.</w:t>
            </w:r>
          </w:p>
          <w:p w14:paraId="7E539E95" w14:textId="77777777" w:rsidR="00ED4B10" w:rsidRPr="00463B1A" w:rsidRDefault="00ED4B10" w:rsidP="00ED4B10">
            <w:pPr>
              <w:jc w:val="both"/>
              <w:rPr>
                <w:rFonts w:asciiTheme="minorHAnsi" w:hAnsiTheme="minorHAnsi"/>
                <w:b/>
                <w:sz w:val="22"/>
                <w:szCs w:val="22"/>
                <w:u w:val="single"/>
                <w:lang w:val="en-GB"/>
              </w:rPr>
            </w:pPr>
          </w:p>
          <w:p w14:paraId="68F7B216" w14:textId="77777777" w:rsidR="00ED4B10" w:rsidRPr="00463B1A" w:rsidRDefault="00ED4B10" w:rsidP="00ED4B10">
            <w:pPr>
              <w:jc w:val="both"/>
              <w:rPr>
                <w:rFonts w:asciiTheme="minorHAnsi" w:hAnsiTheme="minorHAnsi"/>
                <w:i/>
                <w:iCs/>
                <w:sz w:val="22"/>
                <w:szCs w:val="22"/>
                <w:u w:val="single"/>
              </w:rPr>
            </w:pPr>
            <w:r w:rsidRPr="00463B1A">
              <w:rPr>
                <w:rFonts w:asciiTheme="minorHAnsi" w:hAnsiTheme="minorHAnsi"/>
                <w:i/>
                <w:iCs/>
                <w:sz w:val="22"/>
                <w:szCs w:val="22"/>
              </w:rPr>
              <w:t xml:space="preserve">Variation form submission is </w:t>
            </w:r>
            <w:r w:rsidRPr="00463B1A">
              <w:rPr>
                <w:rFonts w:asciiTheme="minorHAnsi" w:hAnsiTheme="minorHAnsi"/>
                <w:i/>
                <w:iCs/>
                <w:sz w:val="22"/>
                <w:szCs w:val="22"/>
                <w:u w:val="single"/>
              </w:rPr>
              <w:t>not required.</w:t>
            </w:r>
          </w:p>
          <w:p w14:paraId="0AE94433" w14:textId="585F04CE" w:rsidR="000A7F42" w:rsidRPr="00463B1A" w:rsidRDefault="000A7F42" w:rsidP="00501A57">
            <w:pPr>
              <w:jc w:val="both"/>
              <w:rPr>
                <w:rFonts w:asciiTheme="minorHAnsi" w:hAnsiTheme="minorHAnsi"/>
                <w:i/>
                <w:iCs/>
                <w:sz w:val="22"/>
                <w:szCs w:val="22"/>
              </w:rPr>
            </w:pPr>
          </w:p>
        </w:tc>
      </w:tr>
      <w:tr w:rsidR="000A7F42" w:rsidRPr="00463B1A" w14:paraId="58DA9654" w14:textId="77777777" w:rsidTr="003D4EB2">
        <w:tc>
          <w:tcPr>
            <w:tcW w:w="562" w:type="dxa"/>
          </w:tcPr>
          <w:p w14:paraId="7CA9D8F8" w14:textId="25695A76" w:rsidR="000A7F42" w:rsidRPr="00463B1A" w:rsidRDefault="00E743FB" w:rsidP="003D4EB2">
            <w:pPr>
              <w:jc w:val="both"/>
              <w:rPr>
                <w:rFonts w:asciiTheme="minorHAnsi" w:hAnsiTheme="minorHAnsi"/>
                <w:sz w:val="22"/>
                <w:szCs w:val="22"/>
                <w:lang w:val="en-GB"/>
              </w:rPr>
            </w:pPr>
            <w:r w:rsidRPr="00463B1A">
              <w:rPr>
                <w:rFonts w:asciiTheme="minorHAnsi" w:hAnsiTheme="minorHAnsi"/>
                <w:sz w:val="22"/>
                <w:szCs w:val="22"/>
                <w:lang w:val="en-GB"/>
              </w:rPr>
              <w:t>3</w:t>
            </w:r>
            <w:r w:rsidR="000A7F42" w:rsidRPr="00463B1A">
              <w:rPr>
                <w:rFonts w:asciiTheme="minorHAnsi" w:hAnsiTheme="minorHAnsi"/>
                <w:sz w:val="22"/>
                <w:szCs w:val="22"/>
                <w:lang w:val="en-GB"/>
              </w:rPr>
              <w:t>.2</w:t>
            </w:r>
          </w:p>
        </w:tc>
        <w:tc>
          <w:tcPr>
            <w:tcW w:w="4395" w:type="dxa"/>
          </w:tcPr>
          <w:p w14:paraId="76EA4FAA" w14:textId="77777777" w:rsidR="000A7F42" w:rsidRPr="00463B1A" w:rsidRDefault="000A7F42" w:rsidP="000A7F42">
            <w:pPr>
              <w:jc w:val="both"/>
              <w:rPr>
                <w:rFonts w:asciiTheme="minorHAnsi" w:hAnsiTheme="minorHAnsi"/>
                <w:sz w:val="22"/>
                <w:szCs w:val="22"/>
                <w:lang w:val="en-GB"/>
              </w:rPr>
            </w:pPr>
            <w:r w:rsidRPr="00463B1A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Variations to </w:t>
            </w:r>
            <w:r w:rsidRPr="00463B1A">
              <w:rPr>
                <w:rFonts w:asciiTheme="minorHAnsi" w:hAnsiTheme="minorHAnsi"/>
                <w:b/>
                <w:bCs/>
                <w:sz w:val="22"/>
                <w:szCs w:val="22"/>
                <w:lang w:val="en-GB"/>
              </w:rPr>
              <w:t>revise job designation with/without change in approved headcount</w:t>
            </w:r>
            <w:r w:rsidRPr="00463B1A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within allocated EOM budget, without change in job scope.</w:t>
            </w:r>
          </w:p>
          <w:p w14:paraId="1AF595EF" w14:textId="77777777" w:rsidR="000A7F42" w:rsidRPr="00463B1A" w:rsidRDefault="000A7F42" w:rsidP="00501A57">
            <w:pPr>
              <w:pStyle w:val="ListParagraph"/>
              <w:ind w:left="360"/>
              <w:jc w:val="both"/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</w:tc>
        <w:tc>
          <w:tcPr>
            <w:tcW w:w="4062" w:type="dxa"/>
            <w:vMerge/>
          </w:tcPr>
          <w:p w14:paraId="5A85C4C5" w14:textId="77777777" w:rsidR="000A7F42" w:rsidRPr="00463B1A" w:rsidRDefault="000A7F42">
            <w:pPr>
              <w:jc w:val="both"/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</w:tc>
      </w:tr>
      <w:tr w:rsidR="000A7F42" w:rsidRPr="00463B1A" w14:paraId="424BAE75" w14:textId="77777777" w:rsidTr="003D4EB2">
        <w:tc>
          <w:tcPr>
            <w:tcW w:w="562" w:type="dxa"/>
          </w:tcPr>
          <w:p w14:paraId="4AF5DC46" w14:textId="28ECA5FB" w:rsidR="000A7F42" w:rsidRPr="00463B1A" w:rsidRDefault="00E743FB" w:rsidP="003D4EB2">
            <w:pPr>
              <w:jc w:val="both"/>
              <w:rPr>
                <w:rFonts w:asciiTheme="minorHAnsi" w:hAnsiTheme="minorHAnsi"/>
                <w:sz w:val="22"/>
                <w:szCs w:val="22"/>
                <w:lang w:val="en-GB"/>
              </w:rPr>
            </w:pPr>
            <w:r w:rsidRPr="00463B1A">
              <w:rPr>
                <w:rFonts w:asciiTheme="minorHAnsi" w:hAnsiTheme="minorHAnsi"/>
                <w:sz w:val="22"/>
                <w:szCs w:val="22"/>
                <w:lang w:val="en-GB"/>
              </w:rPr>
              <w:t>3</w:t>
            </w:r>
            <w:r w:rsidR="000A7F42" w:rsidRPr="00463B1A">
              <w:rPr>
                <w:rFonts w:asciiTheme="minorHAnsi" w:hAnsiTheme="minorHAnsi"/>
                <w:sz w:val="22"/>
                <w:szCs w:val="22"/>
                <w:lang w:val="en-GB"/>
              </w:rPr>
              <w:t>.3</w:t>
            </w:r>
          </w:p>
        </w:tc>
        <w:tc>
          <w:tcPr>
            <w:tcW w:w="4395" w:type="dxa"/>
          </w:tcPr>
          <w:p w14:paraId="01B8AD1C" w14:textId="77777777" w:rsidR="000A7F42" w:rsidRPr="00463B1A" w:rsidRDefault="000A7F42" w:rsidP="000A7F42">
            <w:pPr>
              <w:jc w:val="both"/>
              <w:rPr>
                <w:rFonts w:asciiTheme="minorHAnsi" w:hAnsiTheme="minorHAnsi"/>
                <w:sz w:val="22"/>
                <w:szCs w:val="22"/>
                <w:lang w:val="en-GB"/>
              </w:rPr>
            </w:pPr>
            <w:r w:rsidRPr="00463B1A">
              <w:rPr>
                <w:rFonts w:asciiTheme="minorHAnsi" w:hAnsiTheme="minorHAnsi"/>
                <w:sz w:val="22"/>
                <w:szCs w:val="22"/>
                <w:lang w:val="en-GB"/>
              </w:rPr>
              <w:t>Variations to approved staff positions where there is any promotion.</w:t>
            </w:r>
          </w:p>
          <w:p w14:paraId="5510466A" w14:textId="77777777" w:rsidR="000A7F42" w:rsidRPr="00463B1A" w:rsidRDefault="000A7F42" w:rsidP="00501A57">
            <w:pPr>
              <w:pStyle w:val="ListParagraph"/>
              <w:ind w:left="360"/>
              <w:jc w:val="both"/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</w:tc>
        <w:tc>
          <w:tcPr>
            <w:tcW w:w="4062" w:type="dxa"/>
            <w:vMerge/>
          </w:tcPr>
          <w:p w14:paraId="6C6A3A4E" w14:textId="77777777" w:rsidR="000A7F42" w:rsidRPr="00463B1A" w:rsidRDefault="000A7F42">
            <w:pPr>
              <w:jc w:val="both"/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</w:tc>
      </w:tr>
    </w:tbl>
    <w:p w14:paraId="773D9D17" w14:textId="2143D76E" w:rsidR="00770DB6" w:rsidRPr="00463B1A" w:rsidRDefault="00770DB6">
      <w:pPr>
        <w:rPr>
          <w:rFonts w:asciiTheme="minorHAnsi" w:hAnsiTheme="minorHAnsi"/>
          <w:b/>
          <w:sz w:val="22"/>
          <w:szCs w:val="22"/>
          <w:lang w:val="en-GB"/>
        </w:rPr>
      </w:pPr>
    </w:p>
    <w:p w14:paraId="7BDFDB76" w14:textId="77777777" w:rsidR="009F7F50" w:rsidRPr="00463B1A" w:rsidRDefault="009F7F50" w:rsidP="009F7F50">
      <w:pPr>
        <w:pStyle w:val="ListParagraph"/>
        <w:numPr>
          <w:ilvl w:val="0"/>
          <w:numId w:val="9"/>
        </w:numPr>
        <w:rPr>
          <w:rFonts w:asciiTheme="minorHAnsi" w:hAnsiTheme="minorHAnsi"/>
          <w:b/>
          <w:sz w:val="22"/>
          <w:szCs w:val="22"/>
          <w:lang w:val="en-GB"/>
        </w:rPr>
      </w:pPr>
      <w:r w:rsidRPr="00463B1A">
        <w:rPr>
          <w:rFonts w:asciiTheme="minorHAnsi" w:hAnsiTheme="minorHAnsi"/>
          <w:b/>
          <w:sz w:val="22"/>
          <w:szCs w:val="22"/>
          <w:lang w:val="en-GB"/>
        </w:rPr>
        <w:t>SDDC Academic Support Grant</w:t>
      </w:r>
    </w:p>
    <w:p w14:paraId="55F34A6F" w14:textId="77777777" w:rsidR="009F7F50" w:rsidRPr="00463B1A" w:rsidRDefault="009F7F50" w:rsidP="009F7F50">
      <w:pPr>
        <w:pStyle w:val="ListParagraph"/>
        <w:ind w:left="360"/>
        <w:rPr>
          <w:rFonts w:asciiTheme="minorHAnsi" w:hAnsiTheme="minorHAnsi"/>
          <w:b/>
          <w:sz w:val="22"/>
          <w:szCs w:val="22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4395"/>
        <w:gridCol w:w="4062"/>
      </w:tblGrid>
      <w:tr w:rsidR="009F7F50" w:rsidRPr="00463B1A" w14:paraId="6AD3C904" w14:textId="77777777" w:rsidTr="007B0D96">
        <w:tc>
          <w:tcPr>
            <w:tcW w:w="562" w:type="dxa"/>
          </w:tcPr>
          <w:p w14:paraId="717B54DF" w14:textId="77777777" w:rsidR="009F7F50" w:rsidRPr="00463B1A" w:rsidRDefault="009F7F50" w:rsidP="007B0D96">
            <w:pPr>
              <w:rPr>
                <w:rFonts w:asciiTheme="minorHAnsi" w:hAnsiTheme="minorHAnsi"/>
                <w:b/>
                <w:sz w:val="22"/>
                <w:szCs w:val="22"/>
                <w:lang w:val="en-GB"/>
              </w:rPr>
            </w:pPr>
          </w:p>
        </w:tc>
        <w:tc>
          <w:tcPr>
            <w:tcW w:w="4395" w:type="dxa"/>
          </w:tcPr>
          <w:p w14:paraId="2373D2F8" w14:textId="77777777" w:rsidR="009F7F50" w:rsidRPr="00463B1A" w:rsidRDefault="009F7F50" w:rsidP="007B0D96">
            <w:pPr>
              <w:rPr>
                <w:rFonts w:asciiTheme="minorHAnsi" w:hAnsiTheme="minorHAnsi"/>
                <w:b/>
                <w:sz w:val="22"/>
                <w:szCs w:val="22"/>
                <w:lang w:val="en-GB"/>
              </w:rPr>
            </w:pPr>
            <w:r w:rsidRPr="00463B1A">
              <w:rPr>
                <w:rFonts w:asciiTheme="minorHAnsi" w:hAnsiTheme="minorHAnsi"/>
                <w:b/>
                <w:sz w:val="22"/>
                <w:szCs w:val="22"/>
                <w:lang w:val="en-GB"/>
              </w:rPr>
              <w:t>Type of Variation</w:t>
            </w:r>
          </w:p>
        </w:tc>
        <w:tc>
          <w:tcPr>
            <w:tcW w:w="4062" w:type="dxa"/>
          </w:tcPr>
          <w:p w14:paraId="2D71338F" w14:textId="77777777" w:rsidR="009F7F50" w:rsidRPr="00463B1A" w:rsidRDefault="009F7F50" w:rsidP="007B0D96">
            <w:pPr>
              <w:rPr>
                <w:rFonts w:asciiTheme="minorHAnsi" w:hAnsiTheme="minorHAnsi"/>
                <w:b/>
                <w:sz w:val="22"/>
                <w:szCs w:val="22"/>
                <w:lang w:val="en-GB"/>
              </w:rPr>
            </w:pPr>
            <w:r w:rsidRPr="00463B1A">
              <w:rPr>
                <w:rFonts w:asciiTheme="minorHAnsi" w:hAnsiTheme="minorHAnsi"/>
                <w:b/>
                <w:sz w:val="22"/>
                <w:szCs w:val="22"/>
                <w:lang w:val="en-GB"/>
              </w:rPr>
              <w:t>Approval</w:t>
            </w:r>
          </w:p>
        </w:tc>
      </w:tr>
      <w:tr w:rsidR="009F7F50" w14:paraId="6DCFB9CD" w14:textId="77777777" w:rsidTr="007B0D96">
        <w:trPr>
          <w:trHeight w:val="1401"/>
        </w:trPr>
        <w:tc>
          <w:tcPr>
            <w:tcW w:w="562" w:type="dxa"/>
          </w:tcPr>
          <w:p w14:paraId="59D39703" w14:textId="77777777" w:rsidR="009F7F50" w:rsidRPr="00463B1A" w:rsidRDefault="009F7F50" w:rsidP="007B0D96">
            <w:pPr>
              <w:rPr>
                <w:rFonts w:asciiTheme="minorHAnsi" w:hAnsiTheme="minorHAnsi"/>
                <w:sz w:val="22"/>
                <w:szCs w:val="22"/>
                <w:lang w:val="en-GB"/>
              </w:rPr>
            </w:pPr>
            <w:r w:rsidRPr="00463B1A">
              <w:rPr>
                <w:rFonts w:asciiTheme="minorHAnsi" w:hAnsiTheme="minorHAnsi"/>
                <w:sz w:val="22"/>
                <w:szCs w:val="22"/>
                <w:lang w:val="en-GB"/>
              </w:rPr>
              <w:t>1.1</w:t>
            </w:r>
          </w:p>
        </w:tc>
        <w:tc>
          <w:tcPr>
            <w:tcW w:w="4395" w:type="dxa"/>
          </w:tcPr>
          <w:p w14:paraId="255531F9" w14:textId="77777777" w:rsidR="009F7F50" w:rsidRPr="00463B1A" w:rsidRDefault="009F7F50" w:rsidP="007B0D96">
            <w:pPr>
              <w:jc w:val="both"/>
              <w:rPr>
                <w:rFonts w:asciiTheme="minorHAnsi" w:hAnsiTheme="minorHAnsi"/>
                <w:sz w:val="22"/>
                <w:szCs w:val="22"/>
                <w:lang w:val="en-GB"/>
              </w:rPr>
            </w:pPr>
            <w:r w:rsidRPr="00463B1A">
              <w:rPr>
                <w:rFonts w:asciiTheme="minorHAnsi" w:hAnsiTheme="minorHAnsi"/>
                <w:b/>
                <w:bCs/>
                <w:sz w:val="22"/>
                <w:szCs w:val="22"/>
                <w:lang w:val="en-GB"/>
              </w:rPr>
              <w:t>Any unbudgeted item</w:t>
            </w:r>
            <w:r w:rsidRPr="00463B1A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not indicated in the approved proposal, with valid justification on the unforeseen circumstance(s) requiring the variation.</w:t>
            </w:r>
          </w:p>
          <w:p w14:paraId="506AD5CD" w14:textId="77777777" w:rsidR="009F7F50" w:rsidRPr="00463B1A" w:rsidRDefault="009F7F50" w:rsidP="007B0D96">
            <w:pPr>
              <w:rPr>
                <w:rFonts w:asciiTheme="minorHAnsi" w:hAnsiTheme="minorHAnsi"/>
                <w:b/>
                <w:sz w:val="22"/>
                <w:szCs w:val="22"/>
                <w:lang w:val="en-GB"/>
              </w:rPr>
            </w:pPr>
          </w:p>
        </w:tc>
        <w:tc>
          <w:tcPr>
            <w:tcW w:w="4062" w:type="dxa"/>
          </w:tcPr>
          <w:p w14:paraId="2D990A17" w14:textId="77777777" w:rsidR="009F7F50" w:rsidRPr="00463B1A" w:rsidRDefault="009F7F50" w:rsidP="007B0D96">
            <w:pPr>
              <w:jc w:val="both"/>
              <w:rPr>
                <w:rFonts w:asciiTheme="minorHAnsi" w:hAnsiTheme="minorHAnsi"/>
                <w:sz w:val="22"/>
                <w:szCs w:val="22"/>
                <w:lang w:val="en-GB"/>
              </w:rPr>
            </w:pPr>
            <w:r w:rsidRPr="00463B1A">
              <w:rPr>
                <w:rFonts w:asciiTheme="minorHAnsi" w:hAnsiTheme="minorHAnsi"/>
                <w:sz w:val="22"/>
                <w:szCs w:val="22"/>
                <w:lang w:val="en-GB"/>
              </w:rPr>
              <w:t>Approval from the Duke-NUS Academic Programmes Management Department must be sought.</w:t>
            </w:r>
          </w:p>
          <w:p w14:paraId="6324EE6B" w14:textId="77777777" w:rsidR="009F7F50" w:rsidRPr="00463B1A" w:rsidRDefault="009F7F50" w:rsidP="007B0D96">
            <w:pPr>
              <w:jc w:val="both"/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  <w:p w14:paraId="1ADB6573" w14:textId="77777777" w:rsidR="009F7F50" w:rsidRPr="007B0D96" w:rsidRDefault="009F7F50" w:rsidP="007B0D96">
            <w:pPr>
              <w:jc w:val="both"/>
              <w:rPr>
                <w:rFonts w:asciiTheme="minorHAnsi" w:hAnsiTheme="minorHAnsi"/>
                <w:i/>
                <w:iCs/>
                <w:sz w:val="22"/>
                <w:szCs w:val="22"/>
                <w:u w:val="single"/>
              </w:rPr>
            </w:pPr>
            <w:r w:rsidRPr="00463B1A">
              <w:rPr>
                <w:rFonts w:asciiTheme="minorHAnsi" w:hAnsiTheme="minorHAnsi"/>
                <w:i/>
                <w:iCs/>
                <w:sz w:val="22"/>
                <w:szCs w:val="22"/>
              </w:rPr>
              <w:t xml:space="preserve">Variation form submission is </w:t>
            </w:r>
            <w:r w:rsidRPr="00463B1A">
              <w:rPr>
                <w:rFonts w:asciiTheme="minorHAnsi" w:hAnsiTheme="minorHAnsi"/>
                <w:i/>
                <w:iCs/>
                <w:sz w:val="22"/>
                <w:szCs w:val="22"/>
                <w:u w:val="single"/>
              </w:rPr>
              <w:t>required.</w:t>
            </w:r>
          </w:p>
        </w:tc>
      </w:tr>
    </w:tbl>
    <w:p w14:paraId="42AC6809" w14:textId="77777777" w:rsidR="00770DB6" w:rsidRDefault="00770DB6">
      <w:pPr>
        <w:rPr>
          <w:rFonts w:asciiTheme="minorHAnsi" w:hAnsiTheme="minorHAnsi"/>
          <w:b/>
          <w:sz w:val="22"/>
          <w:szCs w:val="22"/>
          <w:lang w:val="en-GB"/>
        </w:rPr>
      </w:pPr>
      <w:r>
        <w:rPr>
          <w:rFonts w:asciiTheme="minorHAnsi" w:hAnsiTheme="minorHAnsi"/>
          <w:b/>
          <w:sz w:val="22"/>
          <w:szCs w:val="22"/>
          <w:lang w:val="en-GB"/>
        </w:rPr>
        <w:br w:type="page"/>
      </w:r>
    </w:p>
    <w:p w14:paraId="469622B0" w14:textId="77777777" w:rsidR="00F16163" w:rsidRPr="008062FC" w:rsidRDefault="00F16163" w:rsidP="00501A57">
      <w:pPr>
        <w:rPr>
          <w:lang w:val="en-GB"/>
        </w:rPr>
      </w:pPr>
    </w:p>
    <w:p w14:paraId="19756B3A" w14:textId="575B6487" w:rsidR="00C03323" w:rsidRDefault="00966649" w:rsidP="00501A57">
      <w:pPr>
        <w:pStyle w:val="ListParagraph"/>
        <w:numPr>
          <w:ilvl w:val="0"/>
          <w:numId w:val="9"/>
        </w:numPr>
        <w:jc w:val="both"/>
        <w:rPr>
          <w:rFonts w:asciiTheme="minorHAnsi" w:hAnsiTheme="minorHAnsi" w:cs="Arial"/>
          <w:b/>
          <w:sz w:val="22"/>
          <w:szCs w:val="22"/>
          <w:lang w:val="en-GB"/>
        </w:rPr>
      </w:pPr>
      <w:r w:rsidRPr="008062FC">
        <w:rPr>
          <w:rFonts w:asciiTheme="minorHAnsi" w:hAnsiTheme="minorHAnsi" w:cs="Arial"/>
          <w:b/>
          <w:sz w:val="22"/>
          <w:szCs w:val="22"/>
          <w:lang w:val="en-GB"/>
        </w:rPr>
        <w:t xml:space="preserve">ACP </w:t>
      </w:r>
      <w:r w:rsidR="00BD6FE2" w:rsidRPr="008062FC">
        <w:rPr>
          <w:rFonts w:asciiTheme="minorHAnsi" w:hAnsiTheme="minorHAnsi" w:cs="Arial"/>
          <w:b/>
          <w:sz w:val="22"/>
          <w:szCs w:val="22"/>
          <w:lang w:val="en-GB"/>
        </w:rPr>
        <w:t>Program</w:t>
      </w:r>
      <w:r w:rsidR="00265112" w:rsidRPr="008062FC">
        <w:rPr>
          <w:rFonts w:asciiTheme="minorHAnsi" w:hAnsiTheme="minorHAnsi" w:cs="Arial"/>
          <w:b/>
          <w:sz w:val="22"/>
          <w:szCs w:val="22"/>
          <w:lang w:val="en-GB"/>
        </w:rPr>
        <w:t>me</w:t>
      </w:r>
      <w:r w:rsidR="00BD6FE2" w:rsidRPr="008062FC">
        <w:rPr>
          <w:rFonts w:asciiTheme="minorHAnsi" w:hAnsiTheme="minorHAnsi" w:cs="Arial"/>
          <w:b/>
          <w:sz w:val="22"/>
          <w:szCs w:val="22"/>
          <w:lang w:val="en-GB"/>
        </w:rPr>
        <w:t xml:space="preserve"> Grant</w:t>
      </w:r>
      <w:r w:rsidR="00F14AE4" w:rsidRPr="008062FC">
        <w:rPr>
          <w:rFonts w:asciiTheme="minorHAnsi" w:hAnsiTheme="minorHAnsi" w:cs="Arial"/>
          <w:b/>
          <w:sz w:val="22"/>
          <w:szCs w:val="22"/>
          <w:lang w:val="en-GB"/>
        </w:rPr>
        <w:t xml:space="preserve"> / AM Strategic Funding Grant / Other AM Grant</w:t>
      </w:r>
    </w:p>
    <w:p w14:paraId="7A974AA3" w14:textId="77777777" w:rsidR="00951824" w:rsidRDefault="00951824" w:rsidP="00501A57">
      <w:pPr>
        <w:pStyle w:val="ListParagraph"/>
        <w:ind w:left="360"/>
        <w:jc w:val="both"/>
        <w:rPr>
          <w:rFonts w:asciiTheme="minorHAnsi" w:hAnsiTheme="minorHAnsi" w:cs="Arial"/>
          <w:b/>
          <w:sz w:val="22"/>
          <w:szCs w:val="22"/>
          <w:lang w:val="en-GB"/>
        </w:rPr>
      </w:pPr>
    </w:p>
    <w:p w14:paraId="0CE142D8" w14:textId="7A244703" w:rsidR="00951824" w:rsidRDefault="00951824" w:rsidP="00951824">
      <w:pPr>
        <w:pStyle w:val="ListParagraph"/>
        <w:ind w:left="360"/>
        <w:jc w:val="both"/>
        <w:rPr>
          <w:rFonts w:asciiTheme="minorHAnsi" w:hAnsiTheme="minorHAnsi"/>
          <w:sz w:val="22"/>
          <w:szCs w:val="22"/>
          <w:lang w:val="en-GB"/>
        </w:rPr>
      </w:pPr>
      <w:r w:rsidRPr="008062FC">
        <w:rPr>
          <w:rFonts w:asciiTheme="minorHAnsi" w:hAnsiTheme="minorHAnsi"/>
          <w:sz w:val="22"/>
          <w:szCs w:val="22"/>
          <w:lang w:val="en-GB"/>
        </w:rPr>
        <w:t>No amount may be transferred into any expense budget not supported for funding by Review Panel(s) previously.</w:t>
      </w:r>
    </w:p>
    <w:p w14:paraId="37477555" w14:textId="77777777" w:rsidR="00951824" w:rsidRDefault="00951824" w:rsidP="00501A57">
      <w:pPr>
        <w:pStyle w:val="ListParagraph"/>
        <w:ind w:left="360"/>
        <w:jc w:val="both"/>
        <w:rPr>
          <w:rFonts w:asciiTheme="minorHAnsi" w:hAnsiTheme="minorHAnsi" w:cs="Arial"/>
          <w:b/>
          <w:sz w:val="22"/>
          <w:szCs w:val="22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7"/>
        <w:gridCol w:w="4378"/>
        <w:gridCol w:w="4034"/>
      </w:tblGrid>
      <w:tr w:rsidR="00951824" w14:paraId="56126EEE" w14:textId="77777777" w:rsidTr="00501A57">
        <w:tc>
          <w:tcPr>
            <w:tcW w:w="607" w:type="dxa"/>
          </w:tcPr>
          <w:p w14:paraId="6C9D07A0" w14:textId="77777777" w:rsidR="00951824" w:rsidRDefault="00951824" w:rsidP="00316683">
            <w:pPr>
              <w:rPr>
                <w:rFonts w:asciiTheme="minorHAnsi" w:hAnsiTheme="minorHAnsi"/>
                <w:b/>
                <w:sz w:val="22"/>
                <w:szCs w:val="22"/>
                <w:lang w:val="en-GB"/>
              </w:rPr>
            </w:pPr>
          </w:p>
        </w:tc>
        <w:tc>
          <w:tcPr>
            <w:tcW w:w="4378" w:type="dxa"/>
          </w:tcPr>
          <w:p w14:paraId="5F3A64F5" w14:textId="77777777" w:rsidR="00951824" w:rsidRDefault="00951824" w:rsidP="00316683">
            <w:pPr>
              <w:rPr>
                <w:rFonts w:asciiTheme="minorHAnsi" w:hAnsiTheme="minorHAnsi"/>
                <w:b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b/>
                <w:sz w:val="22"/>
                <w:szCs w:val="22"/>
                <w:lang w:val="en-GB"/>
              </w:rPr>
              <w:t>Type of Variation</w:t>
            </w:r>
          </w:p>
        </w:tc>
        <w:tc>
          <w:tcPr>
            <w:tcW w:w="4034" w:type="dxa"/>
          </w:tcPr>
          <w:p w14:paraId="5E3FF121" w14:textId="77777777" w:rsidR="00951824" w:rsidRDefault="00951824" w:rsidP="00316683">
            <w:pPr>
              <w:rPr>
                <w:rFonts w:asciiTheme="minorHAnsi" w:hAnsiTheme="minorHAnsi"/>
                <w:b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b/>
                <w:sz w:val="22"/>
                <w:szCs w:val="22"/>
                <w:lang w:val="en-GB"/>
              </w:rPr>
              <w:t>Approval</w:t>
            </w:r>
          </w:p>
        </w:tc>
      </w:tr>
      <w:tr w:rsidR="000A7F42" w14:paraId="4EE44DB4" w14:textId="77777777" w:rsidTr="00501A57">
        <w:tc>
          <w:tcPr>
            <w:tcW w:w="607" w:type="dxa"/>
          </w:tcPr>
          <w:p w14:paraId="1C36888A" w14:textId="7716E6A1" w:rsidR="000A7F42" w:rsidRPr="00463B1A" w:rsidRDefault="000A7F42" w:rsidP="00316683">
            <w:pPr>
              <w:rPr>
                <w:rFonts w:asciiTheme="minorHAnsi" w:hAnsiTheme="minorHAnsi"/>
                <w:sz w:val="22"/>
                <w:szCs w:val="22"/>
                <w:lang w:val="en-GB"/>
              </w:rPr>
            </w:pPr>
            <w:r w:rsidRPr="00463B1A">
              <w:rPr>
                <w:rFonts w:asciiTheme="minorHAnsi" w:hAnsiTheme="minorHAnsi"/>
                <w:sz w:val="22"/>
                <w:szCs w:val="22"/>
                <w:lang w:val="en-GB"/>
              </w:rPr>
              <w:t>1.1</w:t>
            </w:r>
          </w:p>
        </w:tc>
        <w:tc>
          <w:tcPr>
            <w:tcW w:w="4378" w:type="dxa"/>
          </w:tcPr>
          <w:p w14:paraId="584F8162" w14:textId="77777777" w:rsidR="000A7F42" w:rsidRPr="00463B1A" w:rsidRDefault="000A7F42" w:rsidP="00501A57">
            <w:pPr>
              <w:jc w:val="both"/>
              <w:rPr>
                <w:rFonts w:asciiTheme="minorHAnsi" w:hAnsiTheme="minorHAnsi"/>
                <w:sz w:val="22"/>
                <w:szCs w:val="22"/>
                <w:lang w:val="en-GB"/>
              </w:rPr>
            </w:pPr>
            <w:r w:rsidRPr="00463B1A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Variations </w:t>
            </w:r>
            <w:r w:rsidRPr="00463B1A">
              <w:rPr>
                <w:rFonts w:asciiTheme="minorHAnsi" w:hAnsiTheme="minorHAnsi"/>
                <w:b/>
                <w:bCs/>
                <w:sz w:val="22"/>
                <w:szCs w:val="22"/>
                <w:lang w:val="en-GB"/>
              </w:rPr>
              <w:t>between expense categories</w:t>
            </w:r>
            <w:r w:rsidRPr="00463B1A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: manpower expenses, other operating expenses and capital expenditure. </w:t>
            </w:r>
          </w:p>
          <w:p w14:paraId="7320D512" w14:textId="5BC965B4" w:rsidR="000A7F42" w:rsidRPr="00463B1A" w:rsidRDefault="000A7F42" w:rsidP="00501A57">
            <w:pPr>
              <w:pStyle w:val="ListParagraph"/>
              <w:ind w:left="360"/>
              <w:jc w:val="both"/>
              <w:rPr>
                <w:rFonts w:asciiTheme="minorHAnsi" w:hAnsiTheme="minorHAnsi"/>
                <w:b/>
                <w:sz w:val="22"/>
                <w:szCs w:val="22"/>
                <w:lang w:val="en-GB"/>
              </w:rPr>
            </w:pPr>
          </w:p>
        </w:tc>
        <w:tc>
          <w:tcPr>
            <w:tcW w:w="4034" w:type="dxa"/>
            <w:vMerge w:val="restart"/>
          </w:tcPr>
          <w:p w14:paraId="54F4BCB2" w14:textId="77777777" w:rsidR="000A7F42" w:rsidRPr="00463B1A" w:rsidRDefault="000A7F42" w:rsidP="00951824">
            <w:pPr>
              <w:jc w:val="both"/>
              <w:rPr>
                <w:rFonts w:asciiTheme="minorHAnsi" w:hAnsiTheme="minorHAnsi"/>
                <w:sz w:val="22"/>
                <w:szCs w:val="22"/>
                <w:lang w:val="en-GB"/>
              </w:rPr>
            </w:pPr>
            <w:r w:rsidRPr="00463B1A">
              <w:rPr>
                <w:rFonts w:asciiTheme="minorHAnsi" w:hAnsiTheme="minorHAnsi"/>
                <w:sz w:val="22"/>
                <w:szCs w:val="22"/>
                <w:lang w:val="en-GB"/>
              </w:rPr>
              <w:t>Approval from the Duke-NUS Academic Programmes Management Department must be sought.</w:t>
            </w:r>
          </w:p>
          <w:p w14:paraId="5BC61444" w14:textId="77777777" w:rsidR="000A7F42" w:rsidRPr="00463B1A" w:rsidRDefault="000A7F42" w:rsidP="00951824">
            <w:pPr>
              <w:jc w:val="both"/>
              <w:rPr>
                <w:rFonts w:asciiTheme="minorHAnsi" w:hAnsiTheme="minorHAnsi"/>
                <w:b/>
                <w:sz w:val="22"/>
                <w:szCs w:val="22"/>
                <w:lang w:val="en-GB"/>
              </w:rPr>
            </w:pPr>
          </w:p>
          <w:p w14:paraId="30489F00" w14:textId="4DB3352B" w:rsidR="000A7F42" w:rsidRPr="00463B1A" w:rsidRDefault="000A7F42" w:rsidP="000A7F42">
            <w:pPr>
              <w:jc w:val="both"/>
              <w:rPr>
                <w:rFonts w:asciiTheme="minorHAnsi" w:hAnsiTheme="minorHAnsi"/>
                <w:i/>
                <w:iCs/>
                <w:sz w:val="22"/>
                <w:szCs w:val="22"/>
                <w:u w:val="single"/>
              </w:rPr>
            </w:pPr>
            <w:r w:rsidRPr="00463B1A">
              <w:rPr>
                <w:rFonts w:asciiTheme="minorHAnsi" w:hAnsiTheme="minorHAnsi"/>
                <w:i/>
                <w:iCs/>
                <w:sz w:val="22"/>
                <w:szCs w:val="22"/>
              </w:rPr>
              <w:t>Variation form submission is</w:t>
            </w:r>
            <w:r w:rsidRPr="00463B1A">
              <w:rPr>
                <w:rFonts w:asciiTheme="minorHAnsi" w:hAnsiTheme="minorHAnsi"/>
                <w:i/>
                <w:iCs/>
                <w:sz w:val="22"/>
                <w:szCs w:val="22"/>
                <w:u w:val="single"/>
              </w:rPr>
              <w:t xml:space="preserve"> required.</w:t>
            </w:r>
          </w:p>
          <w:p w14:paraId="4D9B038E" w14:textId="77777777" w:rsidR="000A7F42" w:rsidRPr="00463B1A" w:rsidRDefault="000A7F42" w:rsidP="00951824">
            <w:pPr>
              <w:jc w:val="both"/>
              <w:rPr>
                <w:rFonts w:asciiTheme="minorHAnsi" w:hAnsiTheme="minorHAnsi"/>
                <w:b/>
                <w:sz w:val="22"/>
                <w:szCs w:val="22"/>
                <w:lang w:val="en-GB"/>
              </w:rPr>
            </w:pPr>
          </w:p>
        </w:tc>
      </w:tr>
      <w:tr w:rsidR="000A7F42" w14:paraId="4019ACCA" w14:textId="77777777" w:rsidTr="00501A57">
        <w:tc>
          <w:tcPr>
            <w:tcW w:w="607" w:type="dxa"/>
          </w:tcPr>
          <w:p w14:paraId="7BE4A4D2" w14:textId="605F7A98" w:rsidR="000A7F42" w:rsidRPr="00463B1A" w:rsidRDefault="000A7F42" w:rsidP="00316683">
            <w:pPr>
              <w:rPr>
                <w:rFonts w:asciiTheme="minorHAnsi" w:hAnsiTheme="minorHAnsi"/>
                <w:sz w:val="22"/>
                <w:szCs w:val="22"/>
                <w:lang w:val="en-GB"/>
              </w:rPr>
            </w:pPr>
            <w:r w:rsidRPr="00463B1A">
              <w:rPr>
                <w:rFonts w:asciiTheme="minorHAnsi" w:hAnsiTheme="minorHAnsi"/>
                <w:sz w:val="22"/>
                <w:szCs w:val="22"/>
                <w:lang w:val="en-GB"/>
              </w:rPr>
              <w:t>1.2</w:t>
            </w:r>
          </w:p>
        </w:tc>
        <w:tc>
          <w:tcPr>
            <w:tcW w:w="4378" w:type="dxa"/>
          </w:tcPr>
          <w:p w14:paraId="37776C2F" w14:textId="77777777" w:rsidR="000A7F42" w:rsidRPr="00463B1A" w:rsidRDefault="000A7F42" w:rsidP="000A7F42">
            <w:pPr>
              <w:jc w:val="both"/>
              <w:rPr>
                <w:rFonts w:asciiTheme="minorHAnsi" w:hAnsiTheme="minorHAnsi"/>
                <w:sz w:val="22"/>
                <w:szCs w:val="22"/>
                <w:lang w:val="en-GB"/>
              </w:rPr>
            </w:pPr>
            <w:r w:rsidRPr="00463B1A">
              <w:rPr>
                <w:rFonts w:asciiTheme="minorHAnsi" w:hAnsiTheme="minorHAnsi"/>
                <w:b/>
                <w:bCs/>
                <w:sz w:val="22"/>
                <w:szCs w:val="22"/>
                <w:lang w:val="en-GB"/>
              </w:rPr>
              <w:t>Any unbudgeted item</w:t>
            </w:r>
            <w:r w:rsidRPr="00463B1A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not indicated in the approved proposal, with valid justification on the unforeseen circumstance(s) requiring the variation.</w:t>
            </w:r>
          </w:p>
          <w:p w14:paraId="0D93F9EA" w14:textId="77777777" w:rsidR="000A7F42" w:rsidRPr="00463B1A" w:rsidRDefault="000A7F42" w:rsidP="000A7F42">
            <w:pPr>
              <w:jc w:val="both"/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</w:tc>
        <w:tc>
          <w:tcPr>
            <w:tcW w:w="4034" w:type="dxa"/>
            <w:vMerge/>
          </w:tcPr>
          <w:p w14:paraId="00E72F99" w14:textId="77777777" w:rsidR="000A7F42" w:rsidRPr="00463B1A" w:rsidRDefault="000A7F42" w:rsidP="00951824">
            <w:pPr>
              <w:jc w:val="both"/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</w:tc>
      </w:tr>
      <w:tr w:rsidR="00D976CB" w14:paraId="155E0AD0" w14:textId="77777777" w:rsidTr="00501A57">
        <w:tc>
          <w:tcPr>
            <w:tcW w:w="607" w:type="dxa"/>
          </w:tcPr>
          <w:p w14:paraId="1F0756AC" w14:textId="2021F1B9" w:rsidR="00D976CB" w:rsidRPr="00463B1A" w:rsidRDefault="00D976CB" w:rsidP="00D976CB">
            <w:pPr>
              <w:rPr>
                <w:rFonts w:asciiTheme="minorHAnsi" w:hAnsiTheme="minorHAnsi"/>
                <w:sz w:val="22"/>
                <w:szCs w:val="22"/>
                <w:lang w:val="en-GB"/>
              </w:rPr>
            </w:pPr>
            <w:r w:rsidRPr="00463B1A">
              <w:rPr>
                <w:rFonts w:asciiTheme="minorHAnsi" w:hAnsiTheme="minorHAnsi"/>
                <w:sz w:val="22"/>
                <w:szCs w:val="22"/>
                <w:lang w:val="en-GB"/>
              </w:rPr>
              <w:t>2</w:t>
            </w:r>
            <w:r w:rsidR="00DC1D79" w:rsidRPr="00463B1A">
              <w:rPr>
                <w:rFonts w:asciiTheme="minorHAnsi" w:hAnsiTheme="minorHAnsi"/>
                <w:sz w:val="22"/>
                <w:szCs w:val="22"/>
                <w:lang w:val="en-GB"/>
              </w:rPr>
              <w:t>.1</w:t>
            </w:r>
          </w:p>
        </w:tc>
        <w:tc>
          <w:tcPr>
            <w:tcW w:w="4378" w:type="dxa"/>
          </w:tcPr>
          <w:p w14:paraId="078410A2" w14:textId="77777777" w:rsidR="00D976CB" w:rsidRPr="00463B1A" w:rsidRDefault="00D976CB" w:rsidP="00D976CB">
            <w:pPr>
              <w:jc w:val="both"/>
              <w:rPr>
                <w:rFonts w:asciiTheme="minorHAnsi" w:hAnsiTheme="minorHAnsi"/>
                <w:sz w:val="22"/>
                <w:szCs w:val="22"/>
                <w:lang w:val="en-GB"/>
              </w:rPr>
            </w:pPr>
            <w:r w:rsidRPr="00463B1A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Variations of budget allocations for </w:t>
            </w:r>
            <w:r w:rsidRPr="00463B1A">
              <w:rPr>
                <w:rFonts w:asciiTheme="minorHAnsi" w:hAnsiTheme="minorHAnsi"/>
                <w:b/>
                <w:bCs/>
                <w:sz w:val="22"/>
                <w:szCs w:val="22"/>
                <w:lang w:val="en-GB"/>
              </w:rPr>
              <w:t xml:space="preserve">budgeted items within each expense category </w:t>
            </w:r>
            <w:r w:rsidRPr="00463B1A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(e.g. within OOE). </w:t>
            </w:r>
          </w:p>
          <w:p w14:paraId="707EC514" w14:textId="77777777" w:rsidR="00D976CB" w:rsidRPr="00463B1A" w:rsidRDefault="00D976CB" w:rsidP="00D976CB">
            <w:pPr>
              <w:jc w:val="both"/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  <w:p w14:paraId="46683E4C" w14:textId="77777777" w:rsidR="002422BA" w:rsidRPr="00463B1A" w:rsidRDefault="00D976CB" w:rsidP="00D976CB">
            <w:pPr>
              <w:jc w:val="both"/>
              <w:rPr>
                <w:rFonts w:asciiTheme="minorHAnsi" w:hAnsiTheme="minorHAnsi"/>
                <w:sz w:val="22"/>
                <w:szCs w:val="22"/>
                <w:lang w:val="en-GB"/>
              </w:rPr>
            </w:pPr>
            <w:r w:rsidRPr="00463B1A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The variation should be </w:t>
            </w:r>
            <w:r w:rsidRPr="00463B1A">
              <w:rPr>
                <w:rFonts w:asciiTheme="minorHAnsi" w:hAnsiTheme="minorHAnsi"/>
                <w:b/>
                <w:bCs/>
                <w:sz w:val="22"/>
                <w:szCs w:val="22"/>
                <w:lang w:val="en-GB"/>
              </w:rPr>
              <w:t>relevant and aligned to the gift purpose and the approved proposal.</w:t>
            </w:r>
            <w:r w:rsidRPr="00463B1A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The Host Institution is responsible for keeping a record of such variations and should be able to produce them for auditing purposes as required.</w:t>
            </w:r>
          </w:p>
          <w:p w14:paraId="7794CE23" w14:textId="19DBAEDF" w:rsidR="002422BA" w:rsidRPr="00463B1A" w:rsidRDefault="002422BA" w:rsidP="00D976CB">
            <w:pPr>
              <w:jc w:val="both"/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</w:tc>
        <w:tc>
          <w:tcPr>
            <w:tcW w:w="4034" w:type="dxa"/>
          </w:tcPr>
          <w:p w14:paraId="362C787B" w14:textId="77777777" w:rsidR="00D976CB" w:rsidRPr="00463B1A" w:rsidRDefault="00D976CB" w:rsidP="00D976CB">
            <w:pPr>
              <w:jc w:val="both"/>
              <w:rPr>
                <w:rFonts w:asciiTheme="minorHAnsi" w:hAnsiTheme="minorHAnsi"/>
                <w:sz w:val="22"/>
                <w:szCs w:val="22"/>
                <w:lang w:val="en-GB"/>
              </w:rPr>
            </w:pPr>
            <w:r w:rsidRPr="00463B1A">
              <w:rPr>
                <w:rFonts w:asciiTheme="minorHAnsi" w:hAnsiTheme="minorHAnsi"/>
                <w:sz w:val="22"/>
                <w:szCs w:val="22"/>
                <w:lang w:val="en-GB"/>
              </w:rPr>
              <w:t>Approval is required only from the Academic Chair / Head of Joint Institute / Head of SDDC / Associate Dean, Campus and ACP / JI / SDDC is to keep Host Institution’s Finance Department informed for proper accounting purposes.</w:t>
            </w:r>
          </w:p>
          <w:p w14:paraId="6316E10C" w14:textId="77777777" w:rsidR="00D976CB" w:rsidRPr="00463B1A" w:rsidRDefault="00D976CB" w:rsidP="00D976CB">
            <w:pPr>
              <w:jc w:val="both"/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  <w:p w14:paraId="7FC46571" w14:textId="77777777" w:rsidR="00D976CB" w:rsidRPr="00463B1A" w:rsidRDefault="00D976CB" w:rsidP="00D976CB">
            <w:pPr>
              <w:jc w:val="both"/>
              <w:rPr>
                <w:rFonts w:asciiTheme="minorHAnsi" w:hAnsiTheme="minorHAnsi"/>
                <w:i/>
                <w:iCs/>
                <w:sz w:val="22"/>
                <w:szCs w:val="22"/>
                <w:u w:val="single"/>
              </w:rPr>
            </w:pPr>
            <w:r w:rsidRPr="00463B1A">
              <w:rPr>
                <w:rFonts w:asciiTheme="minorHAnsi" w:hAnsiTheme="minorHAnsi"/>
                <w:i/>
                <w:iCs/>
                <w:sz w:val="22"/>
                <w:szCs w:val="22"/>
              </w:rPr>
              <w:t xml:space="preserve">Variation form submission is </w:t>
            </w:r>
            <w:r w:rsidRPr="00463B1A">
              <w:rPr>
                <w:rFonts w:asciiTheme="minorHAnsi" w:hAnsiTheme="minorHAnsi"/>
                <w:i/>
                <w:iCs/>
                <w:sz w:val="22"/>
                <w:szCs w:val="22"/>
                <w:u w:val="single"/>
              </w:rPr>
              <w:t>not required.</w:t>
            </w:r>
          </w:p>
          <w:p w14:paraId="22B503C3" w14:textId="77777777" w:rsidR="00D976CB" w:rsidRPr="00463B1A" w:rsidRDefault="00D976CB" w:rsidP="00D976CB">
            <w:pPr>
              <w:jc w:val="both"/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</w:tc>
      </w:tr>
      <w:tr w:rsidR="000A7F42" w14:paraId="06F5484A" w14:textId="77777777" w:rsidTr="00501A57">
        <w:trPr>
          <w:trHeight w:val="1229"/>
        </w:trPr>
        <w:tc>
          <w:tcPr>
            <w:tcW w:w="607" w:type="dxa"/>
          </w:tcPr>
          <w:p w14:paraId="2785DA8B" w14:textId="541AE332" w:rsidR="000A7F42" w:rsidRPr="00463B1A" w:rsidRDefault="00D976CB" w:rsidP="00316683">
            <w:pPr>
              <w:jc w:val="both"/>
              <w:rPr>
                <w:rFonts w:asciiTheme="minorHAnsi" w:hAnsiTheme="minorHAnsi"/>
                <w:sz w:val="22"/>
                <w:szCs w:val="22"/>
                <w:lang w:val="en-GB"/>
              </w:rPr>
            </w:pPr>
            <w:r w:rsidRPr="00463B1A">
              <w:rPr>
                <w:rFonts w:asciiTheme="minorHAnsi" w:hAnsiTheme="minorHAnsi"/>
                <w:sz w:val="22"/>
                <w:szCs w:val="22"/>
                <w:lang w:val="en-GB"/>
              </w:rPr>
              <w:t>3</w:t>
            </w:r>
            <w:r w:rsidR="000A7F42" w:rsidRPr="00463B1A">
              <w:rPr>
                <w:rFonts w:asciiTheme="minorHAnsi" w:hAnsiTheme="minorHAnsi"/>
                <w:sz w:val="22"/>
                <w:szCs w:val="22"/>
                <w:lang w:val="en-GB"/>
              </w:rPr>
              <w:t>.1</w:t>
            </w:r>
          </w:p>
        </w:tc>
        <w:tc>
          <w:tcPr>
            <w:tcW w:w="4378" w:type="dxa"/>
          </w:tcPr>
          <w:p w14:paraId="644958B8" w14:textId="77777777" w:rsidR="000A7F42" w:rsidRPr="00463B1A" w:rsidRDefault="000A7F42" w:rsidP="00501A57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463B1A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Variations to </w:t>
            </w:r>
            <w:r w:rsidRPr="00463B1A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>change in FTE(s) over the approved headcount</w:t>
            </w:r>
            <w:r w:rsidRPr="00463B1A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within allocated EOM budget (including temporary contract staff under Host Institution’s payroll).</w:t>
            </w:r>
          </w:p>
          <w:p w14:paraId="059E26A1" w14:textId="4F7A9414" w:rsidR="000A7F42" w:rsidRPr="00463B1A" w:rsidRDefault="000A7F42" w:rsidP="00951824">
            <w:pPr>
              <w:rPr>
                <w:rFonts w:asciiTheme="minorHAnsi" w:hAnsiTheme="minorHAnsi"/>
                <w:b/>
                <w:sz w:val="22"/>
                <w:szCs w:val="22"/>
                <w:lang w:val="en-GB"/>
              </w:rPr>
            </w:pPr>
          </w:p>
        </w:tc>
        <w:tc>
          <w:tcPr>
            <w:tcW w:w="4034" w:type="dxa"/>
            <w:vMerge w:val="restart"/>
          </w:tcPr>
          <w:p w14:paraId="48BAA947" w14:textId="64DF2C7F" w:rsidR="000A7F42" w:rsidRPr="00463B1A" w:rsidRDefault="000A7F42">
            <w:pPr>
              <w:jc w:val="both"/>
              <w:rPr>
                <w:rFonts w:asciiTheme="minorHAnsi" w:hAnsiTheme="minorHAnsi"/>
                <w:sz w:val="22"/>
                <w:szCs w:val="22"/>
                <w:u w:val="single"/>
                <w:lang w:val="en-GB"/>
              </w:rPr>
            </w:pPr>
            <w:r w:rsidRPr="00463B1A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Approval from </w:t>
            </w:r>
            <w:r w:rsidRPr="00463B1A">
              <w:rPr>
                <w:rFonts w:ascii="Calibri" w:eastAsia="Calibri" w:hAnsi="Calibri" w:cs="Calibri"/>
                <w:sz w:val="22"/>
                <w:szCs w:val="22"/>
              </w:rPr>
              <w:t xml:space="preserve">Academic Chair / </w:t>
            </w:r>
            <w:r w:rsidRPr="00463B1A">
              <w:rPr>
                <w:rFonts w:ascii="Calibri" w:eastAsia="Calibri" w:hAnsi="Calibri" w:cs="Calibri"/>
                <w:sz w:val="22"/>
                <w:szCs w:val="22"/>
                <w:lang w:val="en-GB"/>
              </w:rPr>
              <w:t>Head of Joint Institute / Head of SDDC</w:t>
            </w:r>
            <w:r w:rsidRPr="00463B1A">
              <w:rPr>
                <w:rFonts w:ascii="Calibri" w:eastAsia="Calibri" w:hAnsi="Calibri" w:cs="Calibri"/>
                <w:sz w:val="22"/>
                <w:szCs w:val="22"/>
              </w:rPr>
              <w:t xml:space="preserve"> / Associate Dean, Campus </w:t>
            </w:r>
            <w:r w:rsidRPr="00463B1A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only and to </w:t>
            </w:r>
            <w:r w:rsidRPr="00463B1A">
              <w:rPr>
                <w:rFonts w:asciiTheme="minorHAnsi" w:hAnsiTheme="minorHAnsi"/>
                <w:sz w:val="22"/>
                <w:szCs w:val="22"/>
                <w:u w:val="single"/>
                <w:lang w:val="en-GB"/>
              </w:rPr>
              <w:t>inform your Duke-NUS Academic Programmes Management Department’s point-of-contact via email</w:t>
            </w:r>
            <w:r w:rsidR="000B1E50" w:rsidRPr="00463B1A">
              <w:rPr>
                <w:rFonts w:asciiTheme="minorHAnsi" w:hAnsiTheme="minorHAnsi"/>
                <w:sz w:val="22"/>
                <w:szCs w:val="22"/>
                <w:u w:val="single"/>
                <w:lang w:val="en-GB"/>
              </w:rPr>
              <w:t xml:space="preserve"> and to provide </w:t>
            </w:r>
            <w:r w:rsidR="009F7F50" w:rsidRPr="00463B1A">
              <w:rPr>
                <w:rFonts w:asciiTheme="minorHAnsi" w:hAnsiTheme="minorHAnsi"/>
                <w:sz w:val="22"/>
                <w:szCs w:val="22"/>
                <w:u w:val="single"/>
                <w:lang w:val="en-GB"/>
              </w:rPr>
              <w:t>documentation</w:t>
            </w:r>
            <w:r w:rsidR="000B1E50" w:rsidRPr="00463B1A">
              <w:rPr>
                <w:rFonts w:asciiTheme="minorHAnsi" w:hAnsiTheme="minorHAnsi"/>
                <w:sz w:val="22"/>
                <w:szCs w:val="22"/>
                <w:u w:val="single"/>
                <w:lang w:val="en-GB"/>
              </w:rPr>
              <w:t xml:space="preserve"> of Academic Chair approval.</w:t>
            </w:r>
          </w:p>
          <w:p w14:paraId="1F0A040E" w14:textId="77777777" w:rsidR="000A7F42" w:rsidRPr="00463B1A" w:rsidRDefault="000A7F42">
            <w:pPr>
              <w:jc w:val="both"/>
              <w:rPr>
                <w:rFonts w:asciiTheme="minorHAnsi" w:hAnsiTheme="minorHAnsi"/>
                <w:b/>
                <w:sz w:val="22"/>
                <w:szCs w:val="22"/>
                <w:u w:val="single"/>
                <w:lang w:val="en-GB"/>
              </w:rPr>
            </w:pPr>
          </w:p>
          <w:p w14:paraId="042AC6AE" w14:textId="77777777" w:rsidR="000A7F42" w:rsidRPr="00463B1A" w:rsidRDefault="000A7F42" w:rsidP="000A7F42">
            <w:pPr>
              <w:jc w:val="both"/>
              <w:rPr>
                <w:rFonts w:asciiTheme="minorHAnsi" w:hAnsiTheme="minorHAnsi"/>
                <w:i/>
                <w:iCs/>
                <w:sz w:val="22"/>
                <w:szCs w:val="22"/>
                <w:u w:val="single"/>
              </w:rPr>
            </w:pPr>
            <w:r w:rsidRPr="00463B1A">
              <w:rPr>
                <w:rFonts w:asciiTheme="minorHAnsi" w:hAnsiTheme="minorHAnsi"/>
                <w:i/>
                <w:iCs/>
                <w:sz w:val="22"/>
                <w:szCs w:val="22"/>
              </w:rPr>
              <w:t xml:space="preserve">Variation form submission is </w:t>
            </w:r>
            <w:r w:rsidRPr="00463B1A">
              <w:rPr>
                <w:rFonts w:asciiTheme="minorHAnsi" w:hAnsiTheme="minorHAnsi"/>
                <w:i/>
                <w:iCs/>
                <w:sz w:val="22"/>
                <w:szCs w:val="22"/>
                <w:u w:val="single"/>
              </w:rPr>
              <w:t>not required.</w:t>
            </w:r>
          </w:p>
          <w:p w14:paraId="766E77C2" w14:textId="286E9DAD" w:rsidR="000A7F42" w:rsidRPr="00463B1A" w:rsidRDefault="000A7F42" w:rsidP="00501A57">
            <w:pPr>
              <w:jc w:val="both"/>
              <w:rPr>
                <w:rFonts w:asciiTheme="minorHAnsi" w:hAnsiTheme="minorHAnsi"/>
                <w:b/>
                <w:sz w:val="22"/>
                <w:szCs w:val="22"/>
                <w:lang w:val="en-GB"/>
              </w:rPr>
            </w:pPr>
          </w:p>
        </w:tc>
      </w:tr>
      <w:tr w:rsidR="000A7F42" w14:paraId="7604AC6C" w14:textId="77777777" w:rsidTr="00501A57">
        <w:tc>
          <w:tcPr>
            <w:tcW w:w="607" w:type="dxa"/>
          </w:tcPr>
          <w:p w14:paraId="2FC7A7C8" w14:textId="7267C99E" w:rsidR="000A7F42" w:rsidRDefault="00D976CB" w:rsidP="00316683">
            <w:pPr>
              <w:jc w:val="both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t>3</w:t>
            </w:r>
            <w:r w:rsidR="000A7F42">
              <w:rPr>
                <w:rFonts w:asciiTheme="minorHAnsi" w:hAnsiTheme="minorHAnsi"/>
                <w:sz w:val="22"/>
                <w:szCs w:val="22"/>
                <w:lang w:val="en-GB"/>
              </w:rPr>
              <w:t>.2</w:t>
            </w:r>
          </w:p>
        </w:tc>
        <w:tc>
          <w:tcPr>
            <w:tcW w:w="4378" w:type="dxa"/>
          </w:tcPr>
          <w:p w14:paraId="68F893ED" w14:textId="5DDE1768" w:rsidR="000A7F42" w:rsidRPr="00386B50" w:rsidRDefault="000A7F42" w:rsidP="000A7F42">
            <w:pPr>
              <w:jc w:val="both"/>
              <w:rPr>
                <w:rFonts w:asciiTheme="minorHAnsi" w:hAnsiTheme="minorHAnsi"/>
                <w:sz w:val="22"/>
                <w:szCs w:val="22"/>
                <w:lang w:val="en-GB"/>
              </w:rPr>
            </w:pPr>
            <w:r w:rsidRPr="00386B50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Variations to </w:t>
            </w:r>
            <w:r w:rsidRPr="00386B50">
              <w:rPr>
                <w:rFonts w:asciiTheme="minorHAnsi" w:hAnsiTheme="minorHAnsi"/>
                <w:b/>
                <w:bCs/>
                <w:sz w:val="22"/>
                <w:szCs w:val="22"/>
                <w:lang w:val="en-GB"/>
              </w:rPr>
              <w:t>revise job designation with</w:t>
            </w:r>
            <w:r w:rsidRPr="00463B1A">
              <w:rPr>
                <w:rFonts w:asciiTheme="minorHAnsi" w:hAnsiTheme="minorHAnsi"/>
                <w:b/>
                <w:bCs/>
                <w:sz w:val="22"/>
                <w:szCs w:val="22"/>
                <w:lang w:val="en-GB"/>
              </w:rPr>
              <w:t>/without change in approved headcount</w:t>
            </w:r>
            <w:r w:rsidRPr="00463B1A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within allocated EOM budget, without change in job scope.</w:t>
            </w:r>
          </w:p>
          <w:p w14:paraId="197C6D2A" w14:textId="77777777" w:rsidR="000A7F42" w:rsidRPr="00501A57" w:rsidDel="00951824" w:rsidRDefault="000A7F42" w:rsidP="00501A57">
            <w:pPr>
              <w:jc w:val="both"/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</w:tc>
        <w:tc>
          <w:tcPr>
            <w:tcW w:w="4034" w:type="dxa"/>
            <w:vMerge/>
          </w:tcPr>
          <w:p w14:paraId="55749F00" w14:textId="77777777" w:rsidR="000A7F42" w:rsidRPr="00B73C29" w:rsidRDefault="000A7F42">
            <w:pPr>
              <w:jc w:val="both"/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</w:tc>
      </w:tr>
    </w:tbl>
    <w:p w14:paraId="0EFA7C27" w14:textId="77777777" w:rsidR="00770DB6" w:rsidRDefault="00770DB6">
      <w:pPr>
        <w:pStyle w:val="ListParagraph"/>
        <w:ind w:left="0"/>
        <w:jc w:val="both"/>
        <w:rPr>
          <w:rFonts w:asciiTheme="minorHAnsi" w:hAnsiTheme="minorHAnsi"/>
          <w:sz w:val="22"/>
          <w:szCs w:val="22"/>
          <w:lang w:val="en-GB"/>
        </w:rPr>
      </w:pPr>
    </w:p>
    <w:p w14:paraId="7BA79930" w14:textId="77777777" w:rsidR="009F7F50" w:rsidRDefault="009F7F50" w:rsidP="00911A2E">
      <w:pPr>
        <w:jc w:val="both"/>
        <w:rPr>
          <w:rFonts w:asciiTheme="minorHAnsi" w:hAnsiTheme="minorHAnsi"/>
          <w:sz w:val="22"/>
          <w:szCs w:val="22"/>
          <w:lang w:val="en-GB"/>
        </w:rPr>
      </w:pPr>
    </w:p>
    <w:p w14:paraId="3F287923" w14:textId="77777777" w:rsidR="009F7F50" w:rsidRDefault="009F7F50" w:rsidP="00911A2E">
      <w:pPr>
        <w:jc w:val="both"/>
        <w:rPr>
          <w:rFonts w:asciiTheme="minorHAnsi" w:hAnsiTheme="minorHAnsi"/>
          <w:sz w:val="22"/>
          <w:szCs w:val="22"/>
          <w:lang w:val="en-GB"/>
        </w:rPr>
      </w:pPr>
    </w:p>
    <w:p w14:paraId="3EC106E7" w14:textId="77777777" w:rsidR="009F7F50" w:rsidRDefault="009F7F50" w:rsidP="00911A2E">
      <w:pPr>
        <w:jc w:val="both"/>
        <w:rPr>
          <w:rFonts w:asciiTheme="minorHAnsi" w:hAnsiTheme="minorHAnsi"/>
          <w:sz w:val="22"/>
          <w:szCs w:val="22"/>
          <w:lang w:val="en-GB"/>
        </w:rPr>
      </w:pPr>
    </w:p>
    <w:p w14:paraId="0020F25D" w14:textId="77777777" w:rsidR="009F7F50" w:rsidRDefault="009F7F50" w:rsidP="00911A2E">
      <w:pPr>
        <w:jc w:val="both"/>
        <w:rPr>
          <w:rFonts w:asciiTheme="minorHAnsi" w:hAnsiTheme="minorHAnsi"/>
          <w:sz w:val="22"/>
          <w:szCs w:val="22"/>
          <w:lang w:val="en-GB"/>
        </w:rPr>
      </w:pPr>
    </w:p>
    <w:p w14:paraId="42B5EF34" w14:textId="77777777" w:rsidR="009F7F50" w:rsidRDefault="009F7F50" w:rsidP="00911A2E">
      <w:pPr>
        <w:jc w:val="both"/>
        <w:rPr>
          <w:rFonts w:asciiTheme="minorHAnsi" w:hAnsiTheme="minorHAnsi"/>
          <w:sz w:val="22"/>
          <w:szCs w:val="22"/>
          <w:lang w:val="en-GB"/>
        </w:rPr>
      </w:pPr>
    </w:p>
    <w:p w14:paraId="2F9CB43A" w14:textId="77777777" w:rsidR="009F7F50" w:rsidRDefault="009F7F50" w:rsidP="00911A2E">
      <w:pPr>
        <w:jc w:val="both"/>
        <w:rPr>
          <w:rFonts w:asciiTheme="minorHAnsi" w:hAnsiTheme="minorHAnsi"/>
          <w:sz w:val="22"/>
          <w:szCs w:val="22"/>
          <w:lang w:val="en-GB"/>
        </w:rPr>
      </w:pPr>
    </w:p>
    <w:p w14:paraId="64836E82" w14:textId="77777777" w:rsidR="009F7F50" w:rsidRDefault="009F7F50" w:rsidP="00911A2E">
      <w:pPr>
        <w:jc w:val="both"/>
        <w:rPr>
          <w:rFonts w:asciiTheme="minorHAnsi" w:hAnsiTheme="minorHAnsi"/>
          <w:sz w:val="22"/>
          <w:szCs w:val="22"/>
          <w:lang w:val="en-GB"/>
        </w:rPr>
      </w:pPr>
    </w:p>
    <w:p w14:paraId="7E6F5E1B" w14:textId="77777777" w:rsidR="000A7F42" w:rsidRPr="008062FC" w:rsidRDefault="000A7F42" w:rsidP="00501A57">
      <w:pPr>
        <w:pStyle w:val="ListParagraph"/>
        <w:ind w:left="0"/>
        <w:jc w:val="both"/>
        <w:rPr>
          <w:rFonts w:asciiTheme="minorHAnsi" w:hAnsiTheme="minorHAnsi"/>
          <w:sz w:val="22"/>
          <w:szCs w:val="22"/>
          <w:lang w:val="en-GB"/>
        </w:rPr>
      </w:pPr>
    </w:p>
    <w:p w14:paraId="6BD787AC" w14:textId="77777777" w:rsidR="00607391" w:rsidRPr="00100B10" w:rsidRDefault="00607391" w:rsidP="00911A2E">
      <w:pPr>
        <w:jc w:val="both"/>
        <w:rPr>
          <w:rFonts w:asciiTheme="minorHAnsi" w:hAnsiTheme="minorHAnsi" w:cs="Arial"/>
          <w:b/>
          <w:sz w:val="22"/>
          <w:szCs w:val="22"/>
          <w:u w:val="single"/>
          <w:lang w:val="en-GB"/>
        </w:rPr>
      </w:pPr>
      <w:r w:rsidRPr="00100B10">
        <w:rPr>
          <w:rFonts w:asciiTheme="minorHAnsi" w:hAnsiTheme="minorHAnsi" w:cs="Arial"/>
          <w:b/>
          <w:sz w:val="22"/>
          <w:szCs w:val="22"/>
          <w:u w:val="single"/>
          <w:lang w:val="en-GB"/>
        </w:rPr>
        <w:t>EXTENSION GUIDELINES</w:t>
      </w:r>
    </w:p>
    <w:p w14:paraId="467CD43C" w14:textId="42555F0A" w:rsidR="00AE42FE" w:rsidRDefault="00AA374F" w:rsidP="00AE42FE">
      <w:pPr>
        <w:jc w:val="both"/>
        <w:rPr>
          <w:rFonts w:asciiTheme="minorHAnsi" w:hAnsiTheme="minorHAnsi" w:cs="Arial"/>
          <w:sz w:val="22"/>
          <w:szCs w:val="22"/>
          <w:lang w:val="en-GB"/>
        </w:rPr>
      </w:pPr>
      <w:r w:rsidRPr="00AA4B75">
        <w:rPr>
          <w:rFonts w:asciiTheme="minorHAnsi" w:hAnsiTheme="minorHAnsi" w:cs="Arial"/>
          <w:sz w:val="22"/>
          <w:szCs w:val="22"/>
          <w:lang w:val="en-GB"/>
        </w:rPr>
        <w:t>Extension</w:t>
      </w:r>
      <w:r w:rsidR="00AE42FE" w:rsidRPr="00AA4B75">
        <w:rPr>
          <w:rFonts w:asciiTheme="minorHAnsi" w:hAnsiTheme="minorHAnsi" w:cs="Arial"/>
          <w:sz w:val="22"/>
          <w:szCs w:val="22"/>
          <w:lang w:val="en-GB"/>
        </w:rPr>
        <w:t xml:space="preserve"> request</w:t>
      </w:r>
      <w:r w:rsidRPr="00AA4B75">
        <w:rPr>
          <w:rFonts w:asciiTheme="minorHAnsi" w:hAnsiTheme="minorHAnsi" w:cs="Arial"/>
          <w:sz w:val="22"/>
          <w:szCs w:val="22"/>
          <w:lang w:val="en-GB"/>
        </w:rPr>
        <w:t>(s)</w:t>
      </w:r>
      <w:r w:rsidR="00AE42FE" w:rsidRPr="00AA4B75">
        <w:rPr>
          <w:rFonts w:asciiTheme="minorHAnsi" w:hAnsiTheme="minorHAnsi" w:cs="Arial"/>
          <w:sz w:val="22"/>
          <w:szCs w:val="22"/>
          <w:lang w:val="en-GB"/>
        </w:rPr>
        <w:t xml:space="preserve"> and their</w:t>
      </w:r>
      <w:r w:rsidR="00241F3C" w:rsidRPr="00AA4B75">
        <w:rPr>
          <w:rFonts w:asciiTheme="minorHAnsi" w:hAnsiTheme="minorHAnsi" w:cs="Arial"/>
          <w:sz w:val="22"/>
          <w:szCs w:val="22"/>
          <w:lang w:val="en-GB"/>
        </w:rPr>
        <w:t xml:space="preserve"> </w:t>
      </w:r>
      <w:r w:rsidR="00AE42FE" w:rsidRPr="00AA4B75">
        <w:rPr>
          <w:rFonts w:asciiTheme="minorHAnsi" w:hAnsiTheme="minorHAnsi" w:cs="Arial"/>
          <w:sz w:val="22"/>
          <w:szCs w:val="22"/>
          <w:lang w:val="en-GB"/>
        </w:rPr>
        <w:t xml:space="preserve">justification(s) must be submitted to </w:t>
      </w:r>
      <w:r w:rsidR="0028434F" w:rsidRPr="00AA4B75">
        <w:rPr>
          <w:rFonts w:asciiTheme="minorHAnsi" w:hAnsiTheme="minorHAnsi" w:cs="Arial"/>
          <w:sz w:val="22"/>
          <w:szCs w:val="22"/>
          <w:lang w:val="en-GB"/>
        </w:rPr>
        <w:t>Duke-NUS Academic Programmes Management</w:t>
      </w:r>
      <w:r w:rsidR="00AE42FE" w:rsidRPr="00AA4B75">
        <w:rPr>
          <w:rFonts w:asciiTheme="minorHAnsi" w:hAnsiTheme="minorHAnsi" w:cs="Arial"/>
          <w:sz w:val="22"/>
          <w:szCs w:val="22"/>
          <w:lang w:val="en-GB"/>
        </w:rPr>
        <w:t xml:space="preserve"> </w:t>
      </w:r>
      <w:r w:rsidR="007B4783" w:rsidRPr="00AA4B75">
        <w:rPr>
          <w:rFonts w:asciiTheme="minorHAnsi" w:hAnsiTheme="minorHAnsi" w:cs="Arial"/>
          <w:sz w:val="22"/>
          <w:szCs w:val="22"/>
          <w:lang w:val="en-GB"/>
        </w:rPr>
        <w:t xml:space="preserve">Department </w:t>
      </w:r>
      <w:r w:rsidR="00AE42FE" w:rsidRPr="00AA4B75">
        <w:rPr>
          <w:rFonts w:asciiTheme="minorHAnsi" w:hAnsiTheme="minorHAnsi" w:cs="Arial"/>
          <w:sz w:val="22"/>
          <w:szCs w:val="22"/>
          <w:lang w:val="en-GB"/>
        </w:rPr>
        <w:t xml:space="preserve">for </w:t>
      </w:r>
      <w:r w:rsidR="00AE42FE" w:rsidRPr="00A27B2C">
        <w:rPr>
          <w:rFonts w:asciiTheme="minorHAnsi" w:hAnsiTheme="minorHAnsi" w:cs="Arial"/>
          <w:sz w:val="22"/>
          <w:szCs w:val="22"/>
          <w:lang w:val="en-GB"/>
        </w:rPr>
        <w:t xml:space="preserve">consideration </w:t>
      </w:r>
      <w:r w:rsidR="00AE42FE" w:rsidRPr="00501A57">
        <w:rPr>
          <w:rFonts w:asciiTheme="minorHAnsi" w:hAnsiTheme="minorHAnsi" w:cs="Arial"/>
          <w:b/>
          <w:sz w:val="22"/>
          <w:szCs w:val="22"/>
          <w:u w:val="single"/>
          <w:lang w:val="en-GB"/>
        </w:rPr>
        <w:t>at least 3</w:t>
      </w:r>
      <w:r w:rsidR="007223C9" w:rsidRPr="00501A57">
        <w:rPr>
          <w:rFonts w:asciiTheme="minorHAnsi" w:hAnsiTheme="minorHAnsi" w:cs="Arial"/>
          <w:b/>
          <w:sz w:val="22"/>
          <w:szCs w:val="22"/>
          <w:u w:val="single"/>
          <w:lang w:val="en-GB"/>
        </w:rPr>
        <w:t xml:space="preserve"> </w:t>
      </w:r>
      <w:r w:rsidR="00241F3C" w:rsidRPr="00501A57">
        <w:rPr>
          <w:rFonts w:asciiTheme="minorHAnsi" w:hAnsiTheme="minorHAnsi" w:cs="Arial"/>
          <w:b/>
          <w:sz w:val="22"/>
          <w:szCs w:val="22"/>
          <w:u w:val="single"/>
          <w:lang w:val="en-GB"/>
        </w:rPr>
        <w:t>months</w:t>
      </w:r>
      <w:r w:rsidR="00241F3C" w:rsidRPr="00A27B2C">
        <w:rPr>
          <w:rFonts w:asciiTheme="minorHAnsi" w:hAnsiTheme="minorHAnsi" w:cs="Arial"/>
          <w:sz w:val="22"/>
          <w:szCs w:val="22"/>
          <w:lang w:val="en-GB"/>
        </w:rPr>
        <w:t xml:space="preserve"> </w:t>
      </w:r>
      <w:r w:rsidR="00AE42FE" w:rsidRPr="00A27B2C">
        <w:rPr>
          <w:rFonts w:asciiTheme="minorHAnsi" w:hAnsiTheme="minorHAnsi" w:cs="Arial"/>
          <w:sz w:val="22"/>
          <w:szCs w:val="22"/>
          <w:lang w:val="en-GB"/>
        </w:rPr>
        <w:t>before</w:t>
      </w:r>
      <w:r w:rsidR="007223C9" w:rsidRPr="00AA4B75">
        <w:rPr>
          <w:rFonts w:asciiTheme="minorHAnsi" w:hAnsiTheme="minorHAnsi" w:cs="Arial"/>
          <w:sz w:val="22"/>
          <w:szCs w:val="22"/>
          <w:lang w:val="en-GB"/>
        </w:rPr>
        <w:t xml:space="preserve"> </w:t>
      </w:r>
      <w:r w:rsidR="00AE42FE" w:rsidRPr="00AA4B75">
        <w:rPr>
          <w:rFonts w:asciiTheme="minorHAnsi" w:hAnsiTheme="minorHAnsi" w:cs="Arial"/>
          <w:sz w:val="22"/>
          <w:szCs w:val="22"/>
          <w:lang w:val="en-GB"/>
        </w:rPr>
        <w:t>the award</w:t>
      </w:r>
      <w:r w:rsidR="007223C9" w:rsidRPr="00AA4B75">
        <w:rPr>
          <w:rFonts w:asciiTheme="minorHAnsi" w:hAnsiTheme="minorHAnsi" w:cs="Arial"/>
          <w:sz w:val="22"/>
          <w:szCs w:val="22"/>
          <w:lang w:val="en-GB"/>
        </w:rPr>
        <w:t xml:space="preserve"> </w:t>
      </w:r>
      <w:r w:rsidR="00AE42FE" w:rsidRPr="00AA4B75">
        <w:rPr>
          <w:rFonts w:asciiTheme="minorHAnsi" w:hAnsiTheme="minorHAnsi" w:cs="Arial"/>
          <w:sz w:val="22"/>
          <w:szCs w:val="22"/>
          <w:lang w:val="en-GB"/>
        </w:rPr>
        <w:t>end date.</w:t>
      </w:r>
      <w:r w:rsidR="00DB5B12">
        <w:rPr>
          <w:rFonts w:asciiTheme="minorHAnsi" w:hAnsiTheme="minorHAnsi" w:cs="Arial"/>
          <w:sz w:val="22"/>
          <w:szCs w:val="22"/>
          <w:lang w:val="en-GB"/>
        </w:rPr>
        <w:t xml:space="preserve"> </w:t>
      </w:r>
    </w:p>
    <w:p w14:paraId="02823A98" w14:textId="77777777" w:rsidR="00241F3C" w:rsidRPr="00A5635F" w:rsidRDefault="00241F3C" w:rsidP="00AE42FE">
      <w:pPr>
        <w:jc w:val="both"/>
        <w:rPr>
          <w:rFonts w:asciiTheme="minorHAnsi" w:hAnsiTheme="minorHAnsi" w:cs="Arial"/>
          <w:sz w:val="22"/>
          <w:szCs w:val="22"/>
          <w:lang w:val="en-GB"/>
        </w:rPr>
      </w:pPr>
    </w:p>
    <w:p w14:paraId="3DE6DA4A" w14:textId="4ACD4B7E" w:rsidR="00AE42FE" w:rsidRDefault="00AE42FE" w:rsidP="00AE42FE">
      <w:pPr>
        <w:jc w:val="both"/>
        <w:rPr>
          <w:rFonts w:asciiTheme="minorHAnsi" w:hAnsiTheme="minorHAnsi" w:cs="Arial"/>
          <w:sz w:val="22"/>
          <w:szCs w:val="22"/>
          <w:lang w:val="en-GB"/>
        </w:rPr>
      </w:pPr>
      <w:r w:rsidRPr="00A5635F">
        <w:rPr>
          <w:rFonts w:asciiTheme="minorHAnsi" w:hAnsiTheme="minorHAnsi" w:cs="Arial"/>
          <w:sz w:val="22"/>
          <w:szCs w:val="22"/>
          <w:lang w:val="en-GB"/>
        </w:rPr>
        <w:t xml:space="preserve">For grant extension request, please complete the following </w:t>
      </w:r>
      <w:r w:rsidRPr="00A5635F">
        <w:rPr>
          <w:rFonts w:asciiTheme="minorHAnsi" w:hAnsiTheme="minorHAnsi" w:cs="Arial"/>
          <w:sz w:val="22"/>
          <w:szCs w:val="22"/>
          <w:u w:val="single"/>
          <w:lang w:val="en-GB"/>
        </w:rPr>
        <w:t>Sections A, B</w:t>
      </w:r>
      <w:r w:rsidR="00C728FD" w:rsidRPr="00A5635F">
        <w:rPr>
          <w:rFonts w:asciiTheme="minorHAnsi" w:hAnsiTheme="minorHAnsi" w:cs="Arial"/>
          <w:sz w:val="22"/>
          <w:szCs w:val="22"/>
          <w:u w:val="single"/>
          <w:lang w:val="en-GB"/>
        </w:rPr>
        <w:t xml:space="preserve">, </w:t>
      </w:r>
      <w:r w:rsidR="005B10E7">
        <w:rPr>
          <w:rFonts w:asciiTheme="minorHAnsi" w:hAnsiTheme="minorHAnsi" w:cs="Arial"/>
          <w:sz w:val="22"/>
          <w:szCs w:val="22"/>
          <w:u w:val="single"/>
          <w:lang w:val="en-GB"/>
        </w:rPr>
        <w:t xml:space="preserve">C, D </w:t>
      </w:r>
      <w:r w:rsidRPr="00A5635F">
        <w:rPr>
          <w:rFonts w:asciiTheme="minorHAnsi" w:hAnsiTheme="minorHAnsi" w:cs="Arial"/>
          <w:sz w:val="22"/>
          <w:szCs w:val="22"/>
          <w:u w:val="single"/>
          <w:lang w:val="en-GB"/>
        </w:rPr>
        <w:t xml:space="preserve">and </w:t>
      </w:r>
      <w:r w:rsidR="00C728FD" w:rsidRPr="00A5635F">
        <w:rPr>
          <w:rFonts w:asciiTheme="minorHAnsi" w:hAnsiTheme="minorHAnsi" w:cs="Arial"/>
          <w:sz w:val="22"/>
          <w:szCs w:val="22"/>
          <w:u w:val="single"/>
          <w:lang w:val="en-GB"/>
        </w:rPr>
        <w:t>E</w:t>
      </w:r>
      <w:r w:rsidRPr="00A5635F">
        <w:rPr>
          <w:rFonts w:asciiTheme="minorHAnsi" w:hAnsiTheme="minorHAnsi" w:cs="Arial"/>
          <w:sz w:val="22"/>
          <w:szCs w:val="22"/>
          <w:lang w:val="en-GB"/>
        </w:rPr>
        <w:t>.</w:t>
      </w:r>
    </w:p>
    <w:p w14:paraId="71CEF660" w14:textId="77777777" w:rsidR="00AA4B75" w:rsidRPr="00A5635F" w:rsidRDefault="00AA4B75" w:rsidP="00AE42FE">
      <w:pPr>
        <w:jc w:val="both"/>
        <w:rPr>
          <w:rFonts w:asciiTheme="minorHAnsi" w:hAnsiTheme="minorHAnsi" w:cs="Arial"/>
          <w:sz w:val="22"/>
          <w:szCs w:val="22"/>
          <w:lang w:val="en-GB"/>
        </w:rPr>
      </w:pPr>
    </w:p>
    <w:p w14:paraId="5C511037" w14:textId="025A51A5" w:rsidR="00BD6FE2" w:rsidRPr="00463B1A" w:rsidRDefault="00BD6FE2" w:rsidP="00F16163">
      <w:pPr>
        <w:pStyle w:val="ListParagraph"/>
        <w:ind w:left="0"/>
        <w:jc w:val="both"/>
        <w:rPr>
          <w:rFonts w:asciiTheme="minorHAnsi" w:hAnsiTheme="minorHAnsi" w:cs="Arial"/>
          <w:b/>
          <w:sz w:val="22"/>
          <w:szCs w:val="22"/>
          <w:lang w:val="en-GB"/>
        </w:rPr>
      </w:pPr>
      <w:r w:rsidRPr="00A5635F">
        <w:rPr>
          <w:rFonts w:asciiTheme="minorHAnsi" w:hAnsiTheme="minorHAnsi" w:cs="Arial"/>
          <w:b/>
          <w:sz w:val="22"/>
          <w:szCs w:val="22"/>
          <w:lang w:val="en-GB"/>
        </w:rPr>
        <w:t xml:space="preserve">1. </w:t>
      </w:r>
      <w:r w:rsidR="00123793">
        <w:rPr>
          <w:rFonts w:asciiTheme="minorHAnsi" w:hAnsiTheme="minorHAnsi" w:cs="Arial"/>
          <w:b/>
          <w:sz w:val="22"/>
          <w:szCs w:val="22"/>
          <w:lang w:val="en-GB"/>
        </w:rPr>
        <w:t>ACP</w:t>
      </w:r>
      <w:r w:rsidR="00120BA3">
        <w:rPr>
          <w:rFonts w:asciiTheme="minorHAnsi" w:hAnsiTheme="minorHAnsi" w:cs="Arial"/>
          <w:b/>
          <w:sz w:val="22"/>
          <w:szCs w:val="22"/>
          <w:lang w:val="en-GB"/>
        </w:rPr>
        <w:t xml:space="preserve"> </w:t>
      </w:r>
      <w:r w:rsidR="00120BA3" w:rsidRPr="00463B1A">
        <w:rPr>
          <w:rFonts w:asciiTheme="minorHAnsi" w:hAnsiTheme="minorHAnsi" w:cs="Arial"/>
          <w:b/>
          <w:sz w:val="22"/>
          <w:szCs w:val="22"/>
          <w:lang w:val="en-GB"/>
        </w:rPr>
        <w:t>&amp; SDDC</w:t>
      </w:r>
      <w:r w:rsidR="00123793" w:rsidRPr="00463B1A">
        <w:rPr>
          <w:rFonts w:asciiTheme="minorHAnsi" w:hAnsiTheme="minorHAnsi" w:cs="Arial"/>
          <w:b/>
          <w:sz w:val="22"/>
          <w:szCs w:val="22"/>
          <w:lang w:val="en-GB"/>
        </w:rPr>
        <w:t xml:space="preserve"> </w:t>
      </w:r>
      <w:r w:rsidRPr="00463B1A">
        <w:rPr>
          <w:rFonts w:asciiTheme="minorHAnsi" w:hAnsiTheme="minorHAnsi" w:cs="Arial"/>
          <w:b/>
          <w:sz w:val="22"/>
          <w:szCs w:val="22"/>
          <w:lang w:val="en-GB"/>
        </w:rPr>
        <w:t>Academic Support Grant</w:t>
      </w:r>
    </w:p>
    <w:p w14:paraId="2CE7E4D3" w14:textId="77777777" w:rsidR="00BD6FE2" w:rsidRPr="00463B1A" w:rsidRDefault="00BD6FE2" w:rsidP="00F16163">
      <w:pPr>
        <w:pStyle w:val="ListParagraph"/>
        <w:ind w:left="0"/>
        <w:jc w:val="both"/>
        <w:rPr>
          <w:rFonts w:asciiTheme="minorHAnsi" w:hAnsiTheme="minorHAnsi" w:cs="Arial"/>
          <w:sz w:val="22"/>
          <w:szCs w:val="22"/>
          <w:lang w:val="en-GB"/>
        </w:rPr>
      </w:pPr>
      <w:r w:rsidRPr="00463B1A">
        <w:rPr>
          <w:rFonts w:asciiTheme="minorHAnsi" w:hAnsiTheme="minorHAnsi" w:cs="Arial"/>
          <w:sz w:val="22"/>
          <w:szCs w:val="22"/>
          <w:lang w:val="en-GB"/>
        </w:rPr>
        <w:t>Grant Extensions will not be permitted under any circumstances.</w:t>
      </w:r>
    </w:p>
    <w:p w14:paraId="57423A22" w14:textId="53C5A4C6" w:rsidR="00BD6FE2" w:rsidRPr="00463B1A" w:rsidRDefault="00BD6FE2" w:rsidP="00F16163">
      <w:pPr>
        <w:pStyle w:val="ListParagraph"/>
        <w:ind w:left="0"/>
        <w:jc w:val="both"/>
        <w:rPr>
          <w:rFonts w:asciiTheme="minorHAnsi" w:hAnsiTheme="minorHAnsi" w:cs="Arial"/>
          <w:sz w:val="22"/>
          <w:szCs w:val="22"/>
          <w:lang w:val="en-GB"/>
        </w:rPr>
      </w:pPr>
    </w:p>
    <w:p w14:paraId="22BD0F22" w14:textId="256779E1" w:rsidR="00BD6FE2" w:rsidRPr="00463B1A" w:rsidRDefault="00BD6FE2" w:rsidP="00F16163">
      <w:pPr>
        <w:pStyle w:val="ListParagraph"/>
        <w:ind w:left="0"/>
        <w:jc w:val="both"/>
        <w:rPr>
          <w:rFonts w:asciiTheme="minorHAnsi" w:hAnsiTheme="minorHAnsi" w:cs="Arial"/>
          <w:b/>
          <w:sz w:val="22"/>
          <w:szCs w:val="22"/>
          <w:lang w:val="en-GB"/>
        </w:rPr>
      </w:pPr>
      <w:r w:rsidRPr="00463B1A">
        <w:rPr>
          <w:rFonts w:asciiTheme="minorHAnsi" w:hAnsiTheme="minorHAnsi" w:cs="Arial"/>
          <w:b/>
          <w:sz w:val="22"/>
          <w:szCs w:val="22"/>
          <w:lang w:val="en-GB"/>
        </w:rPr>
        <w:t xml:space="preserve">2. </w:t>
      </w:r>
      <w:r w:rsidR="00123793" w:rsidRPr="00463B1A">
        <w:rPr>
          <w:rFonts w:asciiTheme="minorHAnsi" w:hAnsiTheme="minorHAnsi" w:cs="Arial"/>
          <w:b/>
          <w:sz w:val="22"/>
          <w:szCs w:val="22"/>
          <w:lang w:val="en-GB"/>
        </w:rPr>
        <w:t xml:space="preserve">ACP </w:t>
      </w:r>
      <w:r w:rsidRPr="00463B1A">
        <w:rPr>
          <w:rFonts w:asciiTheme="minorHAnsi" w:hAnsiTheme="minorHAnsi" w:cs="Arial"/>
          <w:b/>
          <w:sz w:val="22"/>
          <w:szCs w:val="22"/>
          <w:lang w:val="en-GB"/>
        </w:rPr>
        <w:t>Program</w:t>
      </w:r>
      <w:r w:rsidR="00265112" w:rsidRPr="00463B1A">
        <w:rPr>
          <w:rFonts w:asciiTheme="minorHAnsi" w:hAnsiTheme="minorHAnsi" w:cs="Arial"/>
          <w:b/>
          <w:sz w:val="22"/>
          <w:szCs w:val="22"/>
          <w:lang w:val="en-GB"/>
        </w:rPr>
        <w:t>me</w:t>
      </w:r>
      <w:r w:rsidRPr="00463B1A">
        <w:rPr>
          <w:rFonts w:asciiTheme="minorHAnsi" w:hAnsiTheme="minorHAnsi" w:cs="Arial"/>
          <w:b/>
          <w:sz w:val="22"/>
          <w:szCs w:val="22"/>
          <w:lang w:val="en-GB"/>
        </w:rPr>
        <w:t xml:space="preserve"> Grant</w:t>
      </w:r>
      <w:r w:rsidR="004E22F6" w:rsidRPr="00463B1A">
        <w:rPr>
          <w:rFonts w:asciiTheme="minorHAnsi" w:hAnsiTheme="minorHAnsi" w:cs="Arial"/>
          <w:b/>
          <w:sz w:val="22"/>
          <w:szCs w:val="22"/>
          <w:lang w:val="en-GB"/>
        </w:rPr>
        <w:t xml:space="preserve"> / AM Strategic Funding Grant / Other AM Grant</w:t>
      </w:r>
    </w:p>
    <w:p w14:paraId="08D84157" w14:textId="45A9E498" w:rsidR="0016418C" w:rsidRPr="00463B1A" w:rsidRDefault="00BD6FE2" w:rsidP="00F16163">
      <w:pPr>
        <w:jc w:val="both"/>
        <w:rPr>
          <w:rFonts w:asciiTheme="minorHAnsi" w:hAnsiTheme="minorHAnsi" w:cs="Arial"/>
          <w:sz w:val="22"/>
          <w:szCs w:val="22"/>
          <w:lang w:val="en-GB"/>
        </w:rPr>
      </w:pPr>
      <w:r w:rsidRPr="00463B1A">
        <w:rPr>
          <w:rFonts w:asciiTheme="minorHAnsi" w:hAnsiTheme="minorHAnsi" w:cs="Arial"/>
          <w:sz w:val="22"/>
          <w:szCs w:val="22"/>
          <w:lang w:val="en-GB"/>
        </w:rPr>
        <w:t xml:space="preserve">Approval must be sought from </w:t>
      </w:r>
      <w:r w:rsidR="0028434F" w:rsidRPr="00463B1A">
        <w:rPr>
          <w:rFonts w:asciiTheme="minorHAnsi" w:hAnsiTheme="minorHAnsi" w:cs="Arial"/>
          <w:sz w:val="22"/>
          <w:szCs w:val="22"/>
          <w:lang w:val="en-GB"/>
        </w:rPr>
        <w:t>Duke-NUS Academic Programmes Management</w:t>
      </w:r>
      <w:r w:rsidR="007B4783" w:rsidRPr="00463B1A">
        <w:rPr>
          <w:rFonts w:asciiTheme="minorHAnsi" w:hAnsiTheme="minorHAnsi" w:cs="Arial"/>
          <w:sz w:val="22"/>
          <w:szCs w:val="22"/>
          <w:lang w:val="en-GB"/>
        </w:rPr>
        <w:t xml:space="preserve"> Department</w:t>
      </w:r>
      <w:r w:rsidRPr="00463B1A">
        <w:rPr>
          <w:rFonts w:asciiTheme="minorHAnsi" w:hAnsiTheme="minorHAnsi" w:cs="Arial"/>
          <w:sz w:val="22"/>
          <w:szCs w:val="22"/>
          <w:lang w:val="en-GB"/>
        </w:rPr>
        <w:t xml:space="preserve"> for any grant extension request.</w:t>
      </w:r>
    </w:p>
    <w:p w14:paraId="220C6863" w14:textId="77777777" w:rsidR="00DE6BA9" w:rsidRPr="00463B1A" w:rsidRDefault="00000000" w:rsidP="00B43E76">
      <w:pPr>
        <w:tabs>
          <w:tab w:val="left" w:pos="2340"/>
          <w:tab w:val="left" w:pos="4860"/>
        </w:tabs>
        <w:rPr>
          <w:rFonts w:asciiTheme="minorHAnsi" w:hAnsiTheme="minorHAnsi"/>
          <w:sz w:val="22"/>
          <w:szCs w:val="22"/>
          <w:lang w:val="en-GB"/>
        </w:rPr>
      </w:pPr>
      <w:r>
        <w:rPr>
          <w:rFonts w:asciiTheme="minorHAnsi" w:hAnsiTheme="minorHAnsi"/>
          <w:sz w:val="22"/>
          <w:szCs w:val="22"/>
          <w:lang w:val="en-GB"/>
        </w:rPr>
        <w:pict w14:anchorId="13FB9AF7">
          <v:rect id="_x0000_i1025" style="width:0;height:1.5pt" o:hralign="center" o:hrstd="t" o:hr="t" fillcolor="gray" stroked="f"/>
        </w:pict>
      </w:r>
    </w:p>
    <w:p w14:paraId="510D5629" w14:textId="77777777" w:rsidR="00336E06" w:rsidRPr="00463B1A" w:rsidRDefault="00336E06" w:rsidP="00336E06">
      <w:pPr>
        <w:pStyle w:val="ListParagraph"/>
        <w:numPr>
          <w:ilvl w:val="0"/>
          <w:numId w:val="11"/>
        </w:numPr>
        <w:spacing w:before="60" w:after="60"/>
        <w:rPr>
          <w:rFonts w:asciiTheme="minorHAnsi" w:hAnsiTheme="minorHAnsi" w:cs="Arial"/>
          <w:bCs/>
          <w:sz w:val="22"/>
          <w:szCs w:val="22"/>
          <w:lang w:val="en-GB"/>
        </w:rPr>
      </w:pPr>
      <w:r w:rsidRPr="00463B1A">
        <w:rPr>
          <w:rFonts w:asciiTheme="minorHAnsi" w:hAnsiTheme="minorHAnsi" w:cs="Arial"/>
          <w:b/>
          <w:bCs/>
          <w:sz w:val="22"/>
          <w:szCs w:val="22"/>
          <w:lang w:val="en-GB"/>
        </w:rPr>
        <w:t xml:space="preserve">TYPE OF GRANT </w:t>
      </w:r>
      <w:r w:rsidRPr="00463B1A">
        <w:rPr>
          <w:rFonts w:asciiTheme="minorHAnsi" w:hAnsiTheme="minorHAnsi" w:cs="Arial"/>
          <w:bCs/>
          <w:i/>
          <w:sz w:val="22"/>
          <w:szCs w:val="22"/>
          <w:lang w:val="en-GB"/>
        </w:rPr>
        <w:t>(Please select accordingly.)</w:t>
      </w:r>
    </w:p>
    <w:p w14:paraId="07AF4594" w14:textId="73D31F67" w:rsidR="00336E06" w:rsidRPr="00463B1A" w:rsidRDefault="00000000" w:rsidP="00336E06">
      <w:pPr>
        <w:spacing w:before="60" w:after="60"/>
        <w:ind w:firstLine="360"/>
        <w:rPr>
          <w:rFonts w:asciiTheme="minorHAnsi" w:hAnsiTheme="minorHAnsi" w:cs="Arial"/>
          <w:bCs/>
          <w:sz w:val="22"/>
          <w:szCs w:val="22"/>
          <w:lang w:val="en-GB"/>
        </w:rPr>
      </w:pPr>
      <w:sdt>
        <w:sdtPr>
          <w:rPr>
            <w:rFonts w:ascii="MS Gothic" w:eastAsia="MS Gothic" w:hAnsi="MS Gothic" w:cs="Arial"/>
            <w:bCs/>
            <w:sz w:val="22"/>
            <w:szCs w:val="22"/>
            <w:lang w:val="en-GB"/>
          </w:rPr>
          <w:id w:val="-208111098"/>
        </w:sdtPr>
        <w:sdtContent>
          <w:r w:rsidR="00336E06" w:rsidRPr="00463B1A">
            <w:rPr>
              <w:rFonts w:ascii="MS Gothic" w:eastAsia="MS Gothic" w:hAnsi="MS Gothic" w:cs="Arial"/>
              <w:bCs/>
              <w:sz w:val="22"/>
              <w:szCs w:val="22"/>
              <w:lang w:val="en-GB"/>
            </w:rPr>
            <w:t>☐</w:t>
          </w:r>
        </w:sdtContent>
      </w:sdt>
      <w:r w:rsidR="00336E06" w:rsidRPr="00463B1A">
        <w:rPr>
          <w:rFonts w:asciiTheme="minorHAnsi" w:hAnsiTheme="minorHAnsi" w:cs="Arial"/>
          <w:bCs/>
          <w:sz w:val="22"/>
          <w:szCs w:val="22"/>
          <w:lang w:val="en-GB"/>
        </w:rPr>
        <w:tab/>
      </w:r>
      <w:r w:rsidR="00644027" w:rsidRPr="00463B1A">
        <w:rPr>
          <w:rFonts w:asciiTheme="minorHAnsi" w:hAnsiTheme="minorHAnsi" w:cs="Arial"/>
          <w:bCs/>
          <w:sz w:val="22"/>
          <w:szCs w:val="22"/>
          <w:lang w:val="en-GB"/>
        </w:rPr>
        <w:t xml:space="preserve">ACP </w:t>
      </w:r>
      <w:r w:rsidR="00336E06" w:rsidRPr="00463B1A">
        <w:rPr>
          <w:rFonts w:asciiTheme="minorHAnsi" w:hAnsiTheme="minorHAnsi" w:cs="Arial"/>
          <w:bCs/>
          <w:sz w:val="22"/>
          <w:szCs w:val="22"/>
          <w:lang w:val="en-GB"/>
        </w:rPr>
        <w:t>Academic Support Grant</w:t>
      </w:r>
      <w:r w:rsidR="00E01306" w:rsidRPr="00463B1A">
        <w:rPr>
          <w:rFonts w:asciiTheme="minorHAnsi" w:hAnsiTheme="minorHAnsi" w:cs="Arial"/>
          <w:bCs/>
          <w:sz w:val="22"/>
          <w:szCs w:val="22"/>
          <w:lang w:val="en-GB"/>
        </w:rPr>
        <w:tab/>
      </w:r>
      <w:r w:rsidR="0015615E" w:rsidRPr="00463B1A">
        <w:rPr>
          <w:rFonts w:asciiTheme="minorHAnsi" w:hAnsiTheme="minorHAnsi" w:cs="Arial"/>
          <w:bCs/>
          <w:sz w:val="22"/>
          <w:szCs w:val="22"/>
          <w:lang w:val="en-GB"/>
        </w:rPr>
        <w:t xml:space="preserve">       </w:t>
      </w:r>
      <w:r w:rsidR="00E01306" w:rsidRPr="00463B1A">
        <w:rPr>
          <w:rFonts w:ascii="MS Gothic" w:eastAsia="MS Gothic" w:hAnsi="MS Gothic" w:cs="Arial"/>
          <w:bCs/>
          <w:sz w:val="22"/>
          <w:szCs w:val="22"/>
          <w:lang w:val="en-GB"/>
        </w:rPr>
        <w:t xml:space="preserve"> </w:t>
      </w:r>
      <w:sdt>
        <w:sdtPr>
          <w:rPr>
            <w:rFonts w:ascii="MS Gothic" w:eastAsia="MS Gothic" w:hAnsi="MS Gothic" w:cs="Arial"/>
            <w:bCs/>
            <w:sz w:val="22"/>
            <w:szCs w:val="22"/>
            <w:lang w:val="en-GB"/>
          </w:rPr>
          <w:id w:val="-1950921108"/>
        </w:sdtPr>
        <w:sdtContent>
          <w:r w:rsidR="00035345" w:rsidRPr="00463B1A">
            <w:rPr>
              <w:rFonts w:ascii="MS Gothic" w:eastAsia="MS Gothic" w:hAnsi="MS Gothic" w:cs="Arial"/>
              <w:bCs/>
              <w:sz w:val="22"/>
              <w:szCs w:val="22"/>
              <w:lang w:val="en-GB"/>
            </w:rPr>
            <w:t>☐</w:t>
          </w:r>
        </w:sdtContent>
      </w:sdt>
      <w:r w:rsidR="00E01306" w:rsidRPr="00463B1A">
        <w:rPr>
          <w:rFonts w:asciiTheme="minorHAnsi" w:hAnsiTheme="minorHAnsi" w:cs="Arial"/>
          <w:bCs/>
          <w:sz w:val="22"/>
          <w:szCs w:val="22"/>
          <w:lang w:val="en-GB"/>
        </w:rPr>
        <w:tab/>
      </w:r>
      <w:r w:rsidR="003D3553" w:rsidRPr="00463B1A">
        <w:rPr>
          <w:rFonts w:asciiTheme="minorHAnsi" w:hAnsiTheme="minorHAnsi" w:cs="Arial"/>
          <w:bCs/>
          <w:sz w:val="22"/>
          <w:szCs w:val="22"/>
          <w:lang w:val="en-GB"/>
        </w:rPr>
        <w:t xml:space="preserve">  </w:t>
      </w:r>
      <w:r w:rsidR="00644027" w:rsidRPr="00463B1A">
        <w:rPr>
          <w:rFonts w:asciiTheme="minorHAnsi" w:hAnsiTheme="minorHAnsi" w:cs="Arial"/>
          <w:bCs/>
          <w:sz w:val="22"/>
          <w:szCs w:val="22"/>
          <w:lang w:val="en-GB"/>
        </w:rPr>
        <w:t xml:space="preserve">ACP </w:t>
      </w:r>
      <w:r w:rsidR="00E01306" w:rsidRPr="00463B1A">
        <w:rPr>
          <w:rFonts w:asciiTheme="minorHAnsi" w:hAnsiTheme="minorHAnsi" w:cs="Arial"/>
          <w:bCs/>
          <w:sz w:val="22"/>
          <w:szCs w:val="22"/>
          <w:lang w:val="en-GB"/>
        </w:rPr>
        <w:t>Program</w:t>
      </w:r>
      <w:r w:rsidR="00265112" w:rsidRPr="00463B1A">
        <w:rPr>
          <w:rFonts w:asciiTheme="minorHAnsi" w:hAnsiTheme="minorHAnsi" w:cs="Arial"/>
          <w:bCs/>
          <w:sz w:val="22"/>
          <w:szCs w:val="22"/>
          <w:lang w:val="en-GB"/>
        </w:rPr>
        <w:t>me</w:t>
      </w:r>
      <w:r w:rsidR="00E01306" w:rsidRPr="00463B1A">
        <w:rPr>
          <w:rFonts w:asciiTheme="minorHAnsi" w:hAnsiTheme="minorHAnsi" w:cs="Arial"/>
          <w:bCs/>
          <w:sz w:val="22"/>
          <w:szCs w:val="22"/>
          <w:lang w:val="en-GB"/>
        </w:rPr>
        <w:t xml:space="preserve"> Grant</w:t>
      </w:r>
      <w:r w:rsidR="00120BA3" w:rsidRPr="00463B1A">
        <w:rPr>
          <w:rFonts w:asciiTheme="minorHAnsi" w:hAnsiTheme="minorHAnsi" w:cs="Arial"/>
          <w:bCs/>
          <w:sz w:val="22"/>
          <w:szCs w:val="22"/>
          <w:lang w:val="en-GB"/>
        </w:rPr>
        <w:t xml:space="preserve">         </w:t>
      </w:r>
    </w:p>
    <w:p w14:paraId="336ABC44" w14:textId="28B5462A" w:rsidR="00120BA3" w:rsidRPr="00463B1A" w:rsidRDefault="00000000" w:rsidP="00D82997">
      <w:pPr>
        <w:spacing w:before="60" w:after="60"/>
        <w:ind w:firstLine="360"/>
        <w:rPr>
          <w:rFonts w:asciiTheme="minorHAnsi" w:hAnsiTheme="minorHAnsi" w:cs="Arial"/>
          <w:bCs/>
          <w:sz w:val="22"/>
          <w:szCs w:val="22"/>
          <w:lang w:val="en-GB"/>
        </w:rPr>
      </w:pPr>
      <w:sdt>
        <w:sdtPr>
          <w:rPr>
            <w:rFonts w:ascii="MS Gothic" w:eastAsia="MS Gothic" w:hAnsi="MS Gothic" w:cs="Arial"/>
            <w:bCs/>
            <w:sz w:val="22"/>
            <w:szCs w:val="22"/>
            <w:lang w:val="en-GB"/>
          </w:rPr>
          <w:id w:val="-1674019168"/>
        </w:sdtPr>
        <w:sdtContent>
          <w:r w:rsidR="00D82997" w:rsidRPr="00463B1A">
            <w:rPr>
              <w:rFonts w:ascii="MS Gothic" w:eastAsia="MS Gothic" w:hAnsi="MS Gothic" w:cs="Arial"/>
              <w:bCs/>
              <w:sz w:val="22"/>
              <w:szCs w:val="22"/>
              <w:lang w:val="en-GB"/>
            </w:rPr>
            <w:t>☐</w:t>
          </w:r>
        </w:sdtContent>
      </w:sdt>
      <w:r w:rsidR="00D82997" w:rsidRPr="00463B1A">
        <w:rPr>
          <w:rFonts w:asciiTheme="minorHAnsi" w:hAnsiTheme="minorHAnsi" w:cs="Arial"/>
          <w:bCs/>
          <w:sz w:val="22"/>
          <w:szCs w:val="22"/>
          <w:lang w:val="en-GB"/>
        </w:rPr>
        <w:tab/>
      </w:r>
      <w:r w:rsidR="00644027" w:rsidRPr="00463B1A">
        <w:rPr>
          <w:rFonts w:asciiTheme="minorHAnsi" w:hAnsiTheme="minorHAnsi" w:cs="Arial"/>
          <w:bCs/>
          <w:sz w:val="22"/>
          <w:szCs w:val="22"/>
          <w:lang w:val="en-GB"/>
        </w:rPr>
        <w:t xml:space="preserve">AM </w:t>
      </w:r>
      <w:r w:rsidR="00D82997" w:rsidRPr="00463B1A">
        <w:rPr>
          <w:rFonts w:asciiTheme="minorHAnsi" w:hAnsiTheme="minorHAnsi" w:cs="Arial"/>
          <w:bCs/>
          <w:sz w:val="22"/>
          <w:szCs w:val="22"/>
          <w:lang w:val="en-GB"/>
        </w:rPr>
        <w:t xml:space="preserve">Strategic </w:t>
      </w:r>
      <w:r w:rsidR="0016418C" w:rsidRPr="00463B1A">
        <w:rPr>
          <w:rFonts w:asciiTheme="minorHAnsi" w:hAnsiTheme="minorHAnsi" w:cs="Arial"/>
          <w:bCs/>
          <w:sz w:val="22"/>
          <w:szCs w:val="22"/>
          <w:lang w:val="en-GB"/>
        </w:rPr>
        <w:t xml:space="preserve">Funding </w:t>
      </w:r>
      <w:r w:rsidR="00D82997" w:rsidRPr="00463B1A">
        <w:rPr>
          <w:rFonts w:asciiTheme="minorHAnsi" w:hAnsiTheme="minorHAnsi" w:cs="Arial"/>
          <w:bCs/>
          <w:sz w:val="22"/>
          <w:szCs w:val="22"/>
          <w:lang w:val="en-GB"/>
        </w:rPr>
        <w:t xml:space="preserve">Grant   </w:t>
      </w:r>
      <w:r w:rsidR="000B1E50" w:rsidRPr="00463B1A">
        <w:rPr>
          <w:rFonts w:asciiTheme="minorHAnsi" w:hAnsiTheme="minorHAnsi" w:cs="Arial"/>
          <w:bCs/>
          <w:sz w:val="22"/>
          <w:szCs w:val="22"/>
          <w:lang w:val="en-GB"/>
        </w:rPr>
        <w:t xml:space="preserve"> </w:t>
      </w:r>
      <w:r w:rsidR="00D82997" w:rsidRPr="00463B1A">
        <w:rPr>
          <w:rFonts w:asciiTheme="minorHAnsi" w:hAnsiTheme="minorHAnsi" w:cs="Arial"/>
          <w:bCs/>
          <w:sz w:val="22"/>
          <w:szCs w:val="22"/>
          <w:lang w:val="en-GB"/>
        </w:rPr>
        <w:t xml:space="preserve">  </w:t>
      </w:r>
      <w:r w:rsidR="0016418C" w:rsidRPr="00463B1A">
        <w:rPr>
          <w:rFonts w:asciiTheme="minorHAnsi" w:hAnsiTheme="minorHAnsi" w:cs="Arial"/>
          <w:bCs/>
          <w:sz w:val="22"/>
          <w:szCs w:val="22"/>
          <w:lang w:val="en-GB"/>
        </w:rPr>
        <w:t xml:space="preserve"> </w:t>
      </w:r>
      <w:r w:rsidR="00120BA3" w:rsidRPr="00463B1A">
        <w:rPr>
          <w:rFonts w:asciiTheme="minorHAnsi" w:hAnsiTheme="minorHAnsi" w:cs="Arial"/>
          <w:bCs/>
          <w:sz w:val="22"/>
          <w:szCs w:val="22"/>
          <w:lang w:val="en-GB"/>
        </w:rPr>
        <w:t xml:space="preserve">      </w:t>
      </w:r>
      <w:r w:rsidR="0016418C" w:rsidRPr="00463B1A">
        <w:rPr>
          <w:rFonts w:asciiTheme="minorHAnsi" w:hAnsiTheme="minorHAnsi" w:cs="Arial"/>
          <w:bCs/>
          <w:sz w:val="22"/>
          <w:szCs w:val="22"/>
          <w:lang w:val="en-GB"/>
        </w:rPr>
        <w:t xml:space="preserve">    </w:t>
      </w:r>
      <w:sdt>
        <w:sdtPr>
          <w:rPr>
            <w:rFonts w:ascii="MS Gothic" w:eastAsia="MS Gothic" w:hAnsi="MS Gothic" w:cs="Arial"/>
            <w:bCs/>
            <w:sz w:val="22"/>
            <w:szCs w:val="22"/>
            <w:lang w:val="en-GB"/>
          </w:rPr>
          <w:id w:val="-2071025254"/>
        </w:sdtPr>
        <w:sdtContent>
          <w:r w:rsidR="00120BA3" w:rsidRPr="00463B1A">
            <w:rPr>
              <w:rFonts w:ascii="MS Gothic" w:eastAsia="MS Gothic" w:hAnsi="MS Gothic" w:cs="Arial"/>
              <w:bCs/>
              <w:sz w:val="22"/>
              <w:szCs w:val="22"/>
              <w:lang w:val="en-GB"/>
            </w:rPr>
            <w:t>☐</w:t>
          </w:r>
        </w:sdtContent>
      </w:sdt>
      <w:r w:rsidR="00120BA3" w:rsidRPr="00463B1A">
        <w:rPr>
          <w:rFonts w:asciiTheme="minorHAnsi" w:hAnsiTheme="minorHAnsi" w:cs="Arial"/>
          <w:bCs/>
          <w:sz w:val="22"/>
          <w:szCs w:val="22"/>
          <w:lang w:val="en-GB"/>
        </w:rPr>
        <w:tab/>
        <w:t xml:space="preserve">  SDDC Academic Support Grant</w:t>
      </w:r>
    </w:p>
    <w:p w14:paraId="234EC99F" w14:textId="61648B32" w:rsidR="00D82997" w:rsidRPr="00A5635F" w:rsidRDefault="00000000" w:rsidP="00D82997">
      <w:pPr>
        <w:spacing w:before="60" w:after="60"/>
        <w:ind w:firstLine="360"/>
        <w:rPr>
          <w:rFonts w:asciiTheme="minorHAnsi" w:hAnsiTheme="minorHAnsi" w:cs="Arial"/>
          <w:bCs/>
          <w:sz w:val="22"/>
          <w:szCs w:val="22"/>
          <w:lang w:val="en-GB"/>
        </w:rPr>
      </w:pPr>
      <w:sdt>
        <w:sdtPr>
          <w:rPr>
            <w:rFonts w:ascii="MS Gothic" w:eastAsia="MS Gothic" w:hAnsi="MS Gothic" w:cs="Arial"/>
            <w:bCs/>
            <w:sz w:val="22"/>
            <w:szCs w:val="22"/>
            <w:lang w:val="en-GB"/>
          </w:rPr>
          <w:id w:val="212855634"/>
        </w:sdtPr>
        <w:sdtContent>
          <w:r w:rsidR="0016418C" w:rsidRPr="00463B1A">
            <w:rPr>
              <w:rFonts w:ascii="MS Gothic" w:eastAsia="MS Gothic" w:hAnsi="MS Gothic" w:cs="Arial"/>
              <w:bCs/>
              <w:sz w:val="22"/>
              <w:szCs w:val="22"/>
              <w:lang w:val="en-GB"/>
            </w:rPr>
            <w:t>☐</w:t>
          </w:r>
        </w:sdtContent>
      </w:sdt>
      <w:r w:rsidR="0016418C" w:rsidRPr="00463B1A">
        <w:rPr>
          <w:rFonts w:asciiTheme="minorHAnsi" w:hAnsiTheme="minorHAnsi" w:cs="Arial"/>
          <w:bCs/>
          <w:sz w:val="22"/>
          <w:szCs w:val="22"/>
          <w:lang w:val="en-GB"/>
        </w:rPr>
        <w:tab/>
        <w:t xml:space="preserve">Other </w:t>
      </w:r>
      <w:r w:rsidR="00644027" w:rsidRPr="00463B1A">
        <w:rPr>
          <w:rFonts w:asciiTheme="minorHAnsi" w:hAnsiTheme="minorHAnsi" w:cs="Arial"/>
          <w:bCs/>
          <w:sz w:val="22"/>
          <w:szCs w:val="22"/>
          <w:lang w:val="en-GB"/>
        </w:rPr>
        <w:t xml:space="preserve">AM </w:t>
      </w:r>
      <w:r w:rsidR="0016418C" w:rsidRPr="00463B1A">
        <w:rPr>
          <w:rFonts w:asciiTheme="minorHAnsi" w:hAnsiTheme="minorHAnsi" w:cs="Arial"/>
          <w:bCs/>
          <w:sz w:val="22"/>
          <w:szCs w:val="22"/>
          <w:lang w:val="en-GB"/>
        </w:rPr>
        <w:t>Grant (please name):</w:t>
      </w:r>
    </w:p>
    <w:p w14:paraId="6A0CFAB5" w14:textId="77777777" w:rsidR="00336E06" w:rsidRPr="00A5635F" w:rsidRDefault="00336E06" w:rsidP="00336E06">
      <w:pPr>
        <w:spacing w:before="60" w:after="60"/>
        <w:ind w:firstLine="360"/>
        <w:rPr>
          <w:rFonts w:asciiTheme="minorHAnsi" w:hAnsiTheme="minorHAnsi" w:cs="Arial"/>
          <w:bCs/>
          <w:sz w:val="22"/>
          <w:szCs w:val="22"/>
          <w:lang w:val="en-GB"/>
        </w:rPr>
      </w:pPr>
    </w:p>
    <w:p w14:paraId="0EFAD796" w14:textId="77777777" w:rsidR="00336E06" w:rsidRPr="00A5635F" w:rsidRDefault="00336E06" w:rsidP="00336E06">
      <w:pPr>
        <w:pStyle w:val="ListParagraph"/>
        <w:numPr>
          <w:ilvl w:val="0"/>
          <w:numId w:val="11"/>
        </w:numPr>
        <w:spacing w:before="60" w:after="60"/>
        <w:rPr>
          <w:rFonts w:asciiTheme="minorHAnsi" w:hAnsiTheme="minorHAnsi" w:cs="Arial"/>
          <w:bCs/>
          <w:sz w:val="22"/>
          <w:szCs w:val="22"/>
          <w:lang w:val="en-GB"/>
        </w:rPr>
      </w:pPr>
      <w:r w:rsidRPr="00A5635F">
        <w:rPr>
          <w:rFonts w:asciiTheme="minorHAnsi" w:hAnsiTheme="minorHAnsi" w:cs="Arial"/>
          <w:b/>
          <w:bCs/>
          <w:sz w:val="22"/>
          <w:szCs w:val="22"/>
          <w:lang w:val="en-GB"/>
        </w:rPr>
        <w:t xml:space="preserve">TYPE OF REQUEST </w:t>
      </w:r>
      <w:r w:rsidRPr="00A5635F">
        <w:rPr>
          <w:rFonts w:asciiTheme="minorHAnsi" w:hAnsiTheme="minorHAnsi" w:cs="Arial"/>
          <w:bCs/>
          <w:i/>
          <w:sz w:val="22"/>
          <w:szCs w:val="22"/>
          <w:lang w:val="en-GB"/>
        </w:rPr>
        <w:t>(Please select accordingly, multiple selections are possible.)</w:t>
      </w:r>
    </w:p>
    <w:bookmarkStart w:id="0" w:name="_Hlk67413597"/>
    <w:p w14:paraId="087AF159" w14:textId="667DB64D" w:rsidR="0089409E" w:rsidRDefault="00000000" w:rsidP="00501A57">
      <w:pPr>
        <w:spacing w:before="60" w:after="60"/>
        <w:ind w:left="720" w:hanging="360"/>
        <w:rPr>
          <w:rFonts w:asciiTheme="minorHAnsi" w:hAnsiTheme="minorHAnsi" w:cs="Arial"/>
          <w:bCs/>
          <w:sz w:val="22"/>
          <w:szCs w:val="22"/>
          <w:lang w:val="en-GB"/>
        </w:rPr>
      </w:pPr>
      <w:sdt>
        <w:sdtPr>
          <w:rPr>
            <w:rFonts w:asciiTheme="minorHAnsi" w:hAnsiTheme="minorHAnsi" w:cs="Arial"/>
            <w:bCs/>
            <w:sz w:val="22"/>
            <w:szCs w:val="22"/>
            <w:lang w:val="en-GB"/>
          </w:rPr>
          <w:id w:val="-615526635"/>
        </w:sdtPr>
        <w:sdtContent>
          <w:r w:rsidR="00336E06" w:rsidRPr="00A5635F">
            <w:rPr>
              <w:rFonts w:ascii="MS Gothic" w:eastAsia="MS Gothic" w:hAnsi="MS Gothic" w:cs="Arial"/>
              <w:bCs/>
              <w:sz w:val="22"/>
              <w:szCs w:val="22"/>
              <w:lang w:val="en-GB"/>
            </w:rPr>
            <w:t>☐</w:t>
          </w:r>
        </w:sdtContent>
      </w:sdt>
      <w:r w:rsidR="00336E06" w:rsidRPr="00A5635F">
        <w:rPr>
          <w:rFonts w:asciiTheme="minorHAnsi" w:hAnsiTheme="minorHAnsi" w:cs="Arial"/>
          <w:bCs/>
          <w:sz w:val="22"/>
          <w:szCs w:val="22"/>
          <w:lang w:val="en-GB"/>
        </w:rPr>
        <w:tab/>
        <w:t xml:space="preserve">Grant </w:t>
      </w:r>
      <w:r w:rsidR="004F3EDB" w:rsidRPr="00757B38">
        <w:rPr>
          <w:rFonts w:asciiTheme="minorHAnsi" w:hAnsiTheme="minorHAnsi" w:cs="Arial"/>
          <w:bCs/>
          <w:sz w:val="22"/>
          <w:szCs w:val="22"/>
          <w:lang w:val="en-GB"/>
        </w:rPr>
        <w:t>V</w:t>
      </w:r>
      <w:r w:rsidR="00336E06" w:rsidRPr="00757B38">
        <w:rPr>
          <w:rFonts w:asciiTheme="minorHAnsi" w:hAnsiTheme="minorHAnsi" w:cs="Arial"/>
          <w:bCs/>
          <w:sz w:val="22"/>
          <w:szCs w:val="22"/>
          <w:lang w:val="en-GB"/>
        </w:rPr>
        <w:t>ariation</w:t>
      </w:r>
      <w:r w:rsidR="00FB6520" w:rsidRPr="00757B38">
        <w:rPr>
          <w:rFonts w:asciiTheme="minorHAnsi" w:hAnsiTheme="minorHAnsi" w:cs="Arial"/>
          <w:bCs/>
          <w:sz w:val="22"/>
          <w:szCs w:val="22"/>
          <w:lang w:val="en-GB"/>
        </w:rPr>
        <w:t xml:space="preserve"> (No</w:t>
      </w:r>
      <w:r w:rsidR="00A71B3B" w:rsidRPr="00757B38">
        <w:rPr>
          <w:rFonts w:asciiTheme="minorHAnsi" w:hAnsiTheme="minorHAnsi" w:cs="Arial"/>
          <w:bCs/>
          <w:sz w:val="22"/>
          <w:szCs w:val="22"/>
          <w:lang w:val="en-GB"/>
        </w:rPr>
        <w:t>.</w:t>
      </w:r>
      <w:r w:rsidR="00FB6520" w:rsidRPr="00757B38">
        <w:rPr>
          <w:rFonts w:asciiTheme="minorHAnsi" w:hAnsiTheme="minorHAnsi" w:cs="Arial"/>
          <w:bCs/>
          <w:sz w:val="22"/>
          <w:szCs w:val="22"/>
          <w:lang w:val="en-GB"/>
        </w:rPr>
        <w:t xml:space="preserve"> _____) </w:t>
      </w:r>
      <w:r w:rsidR="00E01306" w:rsidRPr="00757B38">
        <w:rPr>
          <w:rFonts w:asciiTheme="minorHAnsi" w:hAnsiTheme="minorHAnsi" w:cs="Arial"/>
          <w:bCs/>
          <w:sz w:val="22"/>
          <w:szCs w:val="22"/>
          <w:lang w:val="en-GB"/>
        </w:rPr>
        <w:t xml:space="preserve">           </w:t>
      </w:r>
      <w:sdt>
        <w:sdtPr>
          <w:rPr>
            <w:rFonts w:asciiTheme="minorHAnsi" w:hAnsiTheme="minorHAnsi" w:cs="Arial"/>
            <w:bCs/>
            <w:sz w:val="22"/>
            <w:szCs w:val="22"/>
            <w:lang w:val="en-GB"/>
          </w:rPr>
          <w:id w:val="-1700385037"/>
        </w:sdtPr>
        <w:sdtContent>
          <w:r w:rsidR="00E01306" w:rsidRPr="00757B38">
            <w:rPr>
              <w:rFonts w:ascii="MS Gothic" w:eastAsia="MS Gothic" w:hAnsi="MS Gothic" w:cs="Arial"/>
              <w:bCs/>
              <w:sz w:val="22"/>
              <w:szCs w:val="22"/>
              <w:lang w:val="en-GB"/>
            </w:rPr>
            <w:t>☐</w:t>
          </w:r>
        </w:sdtContent>
      </w:sdt>
      <w:r w:rsidR="00E01306" w:rsidRPr="00757B38">
        <w:rPr>
          <w:rFonts w:asciiTheme="minorHAnsi" w:hAnsiTheme="minorHAnsi" w:cs="Arial"/>
          <w:bCs/>
          <w:sz w:val="22"/>
          <w:szCs w:val="22"/>
          <w:lang w:val="en-GB"/>
        </w:rPr>
        <w:tab/>
        <w:t>Grant Extension</w:t>
      </w:r>
      <w:r w:rsidR="00FB6520" w:rsidRPr="00757B38">
        <w:rPr>
          <w:rFonts w:asciiTheme="minorHAnsi" w:hAnsiTheme="minorHAnsi" w:cs="Arial"/>
          <w:bCs/>
          <w:sz w:val="22"/>
          <w:szCs w:val="22"/>
          <w:lang w:val="en-GB"/>
        </w:rPr>
        <w:t xml:space="preserve"> (No</w:t>
      </w:r>
      <w:r w:rsidR="00A71B3B" w:rsidRPr="00757B38">
        <w:rPr>
          <w:rFonts w:asciiTheme="minorHAnsi" w:hAnsiTheme="minorHAnsi" w:cs="Arial"/>
          <w:bCs/>
          <w:sz w:val="22"/>
          <w:szCs w:val="22"/>
          <w:lang w:val="en-GB"/>
        </w:rPr>
        <w:t>.</w:t>
      </w:r>
      <w:r w:rsidR="00FB6520" w:rsidRPr="00757B38">
        <w:rPr>
          <w:rFonts w:asciiTheme="minorHAnsi" w:hAnsiTheme="minorHAnsi" w:cs="Arial"/>
          <w:bCs/>
          <w:sz w:val="22"/>
          <w:szCs w:val="22"/>
          <w:lang w:val="en-GB"/>
        </w:rPr>
        <w:t xml:space="preserve"> </w:t>
      </w:r>
      <w:bookmarkEnd w:id="0"/>
      <w:r w:rsidR="00FB6520" w:rsidRPr="00757B38">
        <w:rPr>
          <w:rFonts w:asciiTheme="minorHAnsi" w:hAnsiTheme="minorHAnsi" w:cs="Arial"/>
          <w:bCs/>
          <w:sz w:val="22"/>
          <w:szCs w:val="22"/>
          <w:lang w:val="en-GB"/>
        </w:rPr>
        <w:t>_____)</w:t>
      </w:r>
      <w:r w:rsidR="00FB6520">
        <w:rPr>
          <w:rFonts w:asciiTheme="minorHAnsi" w:hAnsiTheme="minorHAnsi" w:cs="Arial"/>
          <w:bCs/>
          <w:sz w:val="22"/>
          <w:szCs w:val="22"/>
          <w:lang w:val="en-GB"/>
        </w:rPr>
        <w:t xml:space="preserve"> </w:t>
      </w:r>
      <w:r w:rsidR="00FB6520" w:rsidRPr="00A5635F">
        <w:rPr>
          <w:rFonts w:asciiTheme="minorHAnsi" w:hAnsiTheme="minorHAnsi" w:cs="Arial"/>
          <w:bCs/>
          <w:sz w:val="22"/>
          <w:szCs w:val="22"/>
          <w:lang w:val="en-GB"/>
        </w:rPr>
        <w:t xml:space="preserve">           </w:t>
      </w:r>
    </w:p>
    <w:p w14:paraId="696B4707" w14:textId="77777777" w:rsidR="00A16B7C" w:rsidRDefault="00A16B7C" w:rsidP="00807C0D">
      <w:pPr>
        <w:tabs>
          <w:tab w:val="left" w:pos="360"/>
        </w:tabs>
        <w:rPr>
          <w:rFonts w:asciiTheme="minorHAnsi" w:hAnsiTheme="minorHAnsi" w:cs="Arial"/>
          <w:bCs/>
          <w:sz w:val="22"/>
          <w:szCs w:val="22"/>
          <w:lang w:val="en-GB"/>
        </w:rPr>
      </w:pPr>
    </w:p>
    <w:p w14:paraId="2A8B80B0" w14:textId="6CC281C8" w:rsidR="00DD54A0" w:rsidRPr="00A5635F" w:rsidRDefault="005A50F7" w:rsidP="00807C0D">
      <w:pPr>
        <w:tabs>
          <w:tab w:val="left" w:pos="360"/>
        </w:tabs>
        <w:rPr>
          <w:rFonts w:asciiTheme="minorHAnsi" w:hAnsiTheme="minorHAnsi" w:cs="Arial"/>
          <w:b/>
          <w:bCs/>
          <w:sz w:val="22"/>
          <w:szCs w:val="22"/>
          <w:lang w:val="en-GB"/>
        </w:rPr>
      </w:pPr>
      <w:r w:rsidRPr="00713D68">
        <w:rPr>
          <w:rFonts w:asciiTheme="minorHAnsi" w:hAnsiTheme="minorHAnsi" w:cs="Arial"/>
          <w:b/>
          <w:bCs/>
          <w:sz w:val="22"/>
          <w:szCs w:val="22"/>
          <w:lang w:val="en-GB"/>
        </w:rPr>
        <w:t>C</w:t>
      </w:r>
      <w:r w:rsidR="007D6A0F" w:rsidRPr="00A5635F">
        <w:rPr>
          <w:rFonts w:asciiTheme="minorHAnsi" w:hAnsiTheme="minorHAnsi" w:cs="Arial"/>
          <w:bCs/>
          <w:sz w:val="22"/>
          <w:szCs w:val="22"/>
          <w:lang w:val="en-GB"/>
        </w:rPr>
        <w:t>.</w:t>
      </w:r>
      <w:r w:rsidR="007D6A0F" w:rsidRPr="00A5635F">
        <w:rPr>
          <w:rFonts w:asciiTheme="minorHAnsi" w:hAnsiTheme="minorHAnsi" w:cs="Arial"/>
          <w:b/>
          <w:bCs/>
          <w:sz w:val="22"/>
          <w:szCs w:val="22"/>
          <w:lang w:val="en-GB"/>
        </w:rPr>
        <w:tab/>
      </w:r>
      <w:r w:rsidR="008C2FDF" w:rsidRPr="00A5635F">
        <w:rPr>
          <w:rFonts w:asciiTheme="minorHAnsi" w:hAnsiTheme="minorHAnsi" w:cs="Arial"/>
          <w:b/>
          <w:bCs/>
          <w:sz w:val="22"/>
          <w:szCs w:val="22"/>
          <w:lang w:val="en-GB"/>
        </w:rPr>
        <w:t>BUDGET INFORMATION</w:t>
      </w:r>
      <w:r w:rsidR="00034468" w:rsidRPr="00A5635F">
        <w:rPr>
          <w:rFonts w:asciiTheme="minorHAnsi" w:hAnsiTheme="minorHAnsi" w:cs="Arial"/>
          <w:b/>
          <w:bCs/>
          <w:sz w:val="22"/>
          <w:szCs w:val="22"/>
          <w:lang w:val="en-GB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60"/>
        <w:gridCol w:w="1771"/>
        <w:gridCol w:w="1772"/>
        <w:gridCol w:w="1772"/>
        <w:gridCol w:w="1772"/>
      </w:tblGrid>
      <w:tr w:rsidR="008C2FDF" w:rsidRPr="00DB6B78" w14:paraId="56ADE00B" w14:textId="77777777" w:rsidTr="00686A9E">
        <w:tc>
          <w:tcPr>
            <w:tcW w:w="2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AA96C6D" w14:textId="77777777" w:rsidR="008C2FDF" w:rsidRPr="00A5635F" w:rsidRDefault="008C2FDF" w:rsidP="000E29FB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1771" w:type="dxa"/>
            <w:tcBorders>
              <w:left w:val="single" w:sz="4" w:space="0" w:color="auto"/>
            </w:tcBorders>
            <w:vAlign w:val="center"/>
          </w:tcPr>
          <w:p w14:paraId="60B16657" w14:textId="77777777" w:rsidR="008C2FDF" w:rsidRPr="00A5635F" w:rsidRDefault="008C2FDF" w:rsidP="000E29FB">
            <w:pPr>
              <w:spacing w:before="60" w:after="6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</w:pPr>
            <w:r w:rsidRPr="00A5635F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>Manpower</w:t>
            </w:r>
            <w:r w:rsidR="00E04E3B" w:rsidRPr="00A5635F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 xml:space="preserve"> (S$)</w:t>
            </w:r>
          </w:p>
        </w:tc>
        <w:tc>
          <w:tcPr>
            <w:tcW w:w="1772" w:type="dxa"/>
            <w:vAlign w:val="center"/>
          </w:tcPr>
          <w:p w14:paraId="10B00228" w14:textId="77777777" w:rsidR="008C2FDF" w:rsidRPr="00A5635F" w:rsidRDefault="008C2FDF" w:rsidP="000E29FB">
            <w:pPr>
              <w:spacing w:before="60" w:after="6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</w:pPr>
            <w:r w:rsidRPr="00A5635F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>Other Operating Expenses</w:t>
            </w:r>
            <w:r w:rsidR="00E04E3B" w:rsidRPr="00A5635F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 xml:space="preserve"> (S$)</w:t>
            </w:r>
          </w:p>
        </w:tc>
        <w:tc>
          <w:tcPr>
            <w:tcW w:w="1772" w:type="dxa"/>
            <w:vAlign w:val="center"/>
          </w:tcPr>
          <w:p w14:paraId="4B4F773F" w14:textId="77777777" w:rsidR="008C2FDF" w:rsidRPr="00A5635F" w:rsidRDefault="008C2FDF" w:rsidP="000E29FB">
            <w:pPr>
              <w:spacing w:before="60" w:after="6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</w:pPr>
            <w:r w:rsidRPr="00A5635F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>Capital Equipment</w:t>
            </w:r>
            <w:r w:rsidR="00E04E3B" w:rsidRPr="00A5635F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 xml:space="preserve"> (S</w:t>
            </w:r>
            <w:r w:rsidR="0084243B" w:rsidRPr="00A5635F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>$</w:t>
            </w:r>
            <w:r w:rsidR="00E04E3B" w:rsidRPr="00A5635F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>)</w:t>
            </w:r>
          </w:p>
        </w:tc>
        <w:tc>
          <w:tcPr>
            <w:tcW w:w="1772" w:type="dxa"/>
            <w:vAlign w:val="center"/>
          </w:tcPr>
          <w:p w14:paraId="429E8700" w14:textId="77777777" w:rsidR="008C2FDF" w:rsidRPr="00A5635F" w:rsidRDefault="008C2FDF" w:rsidP="000E29FB">
            <w:pPr>
              <w:spacing w:before="60" w:after="6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</w:pPr>
            <w:r w:rsidRPr="00A5635F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>Total</w:t>
            </w:r>
            <w:r w:rsidR="00E04E3B" w:rsidRPr="00A5635F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 xml:space="preserve"> (S</w:t>
            </w:r>
            <w:r w:rsidR="0084243B" w:rsidRPr="00A5635F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>$</w:t>
            </w:r>
            <w:r w:rsidR="00E04E3B" w:rsidRPr="00A5635F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>)</w:t>
            </w:r>
          </w:p>
        </w:tc>
      </w:tr>
      <w:tr w:rsidR="008C2FDF" w:rsidRPr="00DB6B78" w14:paraId="366710F7" w14:textId="77777777" w:rsidTr="00686A9E">
        <w:tc>
          <w:tcPr>
            <w:tcW w:w="2660" w:type="dxa"/>
            <w:tcBorders>
              <w:top w:val="single" w:sz="4" w:space="0" w:color="auto"/>
            </w:tcBorders>
            <w:vAlign w:val="center"/>
          </w:tcPr>
          <w:p w14:paraId="6778E60D" w14:textId="45BC1E93" w:rsidR="008C2FDF" w:rsidRPr="00C63778" w:rsidRDefault="008C2FDF" w:rsidP="000E29FB">
            <w:pPr>
              <w:pStyle w:val="Heading1"/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C6377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pproved Budget</w:t>
            </w:r>
            <w:r w:rsidR="00562669" w:rsidRPr="00C6377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(A)</w:t>
            </w:r>
          </w:p>
          <w:p w14:paraId="241E7BAF" w14:textId="215D4D31" w:rsidR="00E04E3B" w:rsidRPr="00C63778" w:rsidRDefault="00035C20" w:rsidP="00243FCE">
            <w:pPr>
              <w:rPr>
                <w:rFonts w:asciiTheme="minorHAnsi" w:hAnsiTheme="minorHAnsi" w:cstheme="minorHAnsi"/>
                <w:i/>
                <w:sz w:val="20"/>
                <w:szCs w:val="20"/>
                <w:lang w:val="en-GB"/>
              </w:rPr>
            </w:pPr>
            <w:r w:rsidRPr="00C63778">
              <w:rPr>
                <w:rFonts w:asciiTheme="minorHAnsi" w:hAnsiTheme="minorHAnsi" w:cstheme="minorHAnsi"/>
                <w:i/>
                <w:sz w:val="20"/>
                <w:szCs w:val="20"/>
                <w:lang w:val="en-GB"/>
              </w:rPr>
              <w:t>(As per Letter of Award</w:t>
            </w:r>
            <w:r w:rsidR="00675BC4" w:rsidRPr="00C63778">
              <w:rPr>
                <w:rFonts w:asciiTheme="minorHAnsi" w:hAnsiTheme="minorHAnsi" w:cstheme="minorHAnsi"/>
                <w:i/>
                <w:sz w:val="20"/>
                <w:szCs w:val="20"/>
                <w:lang w:val="en-GB"/>
              </w:rPr>
              <w:t>/</w:t>
            </w:r>
            <w:r w:rsidR="0024734C">
              <w:rPr>
                <w:rFonts w:asciiTheme="minorHAnsi" w:hAnsiTheme="minorHAnsi" w:cstheme="minorHAnsi"/>
                <w:i/>
                <w:sz w:val="20"/>
                <w:szCs w:val="20"/>
                <w:lang w:val="en-GB"/>
              </w:rPr>
              <w:t xml:space="preserve"> latest approved</w:t>
            </w:r>
            <w:r w:rsidR="00675BC4" w:rsidRPr="00C63778">
              <w:rPr>
                <w:rFonts w:asciiTheme="minorHAnsi" w:hAnsiTheme="minorHAnsi" w:cstheme="minorHAnsi"/>
                <w:i/>
                <w:sz w:val="20"/>
                <w:szCs w:val="20"/>
                <w:lang w:val="en-GB"/>
              </w:rPr>
              <w:t xml:space="preserve"> Variation as of </w:t>
            </w:r>
            <w:r w:rsidR="00675BC4" w:rsidRPr="00C63778">
              <w:rPr>
                <w:rFonts w:asciiTheme="minorHAnsi" w:hAnsiTheme="minorHAnsi" w:cstheme="minorHAnsi"/>
                <w:i/>
                <w:sz w:val="20"/>
                <w:szCs w:val="20"/>
                <w:u w:val="single"/>
                <w:lang w:val="en-GB"/>
              </w:rPr>
              <w:t>DD/MM/YY</w:t>
            </w:r>
            <w:r w:rsidRPr="00C63778">
              <w:rPr>
                <w:rFonts w:asciiTheme="minorHAnsi" w:hAnsiTheme="minorHAnsi" w:cstheme="minorHAnsi"/>
                <w:i/>
                <w:sz w:val="20"/>
                <w:szCs w:val="20"/>
                <w:lang w:val="en-GB"/>
              </w:rPr>
              <w:t>)</w:t>
            </w:r>
          </w:p>
        </w:tc>
        <w:tc>
          <w:tcPr>
            <w:tcW w:w="1771" w:type="dxa"/>
            <w:vAlign w:val="center"/>
          </w:tcPr>
          <w:p w14:paraId="407B9ED3" w14:textId="2A9E2E91" w:rsidR="00304749" w:rsidRPr="00A5635F" w:rsidRDefault="00304749" w:rsidP="008C3753">
            <w:pPr>
              <w:spacing w:before="60" w:after="60"/>
              <w:ind w:right="110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1772" w:type="dxa"/>
            <w:vAlign w:val="center"/>
          </w:tcPr>
          <w:p w14:paraId="6188CB9C" w14:textId="116D2E1F" w:rsidR="008C2FDF" w:rsidRPr="00A5635F" w:rsidRDefault="008C2FDF" w:rsidP="008C3753">
            <w:pPr>
              <w:spacing w:before="60" w:after="60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1772" w:type="dxa"/>
            <w:vAlign w:val="center"/>
          </w:tcPr>
          <w:p w14:paraId="57F7FA09" w14:textId="248F0CA4" w:rsidR="008C2FDF" w:rsidRPr="00A5635F" w:rsidRDefault="008C2FDF" w:rsidP="008C3753">
            <w:pPr>
              <w:spacing w:before="60" w:after="60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1772" w:type="dxa"/>
            <w:vAlign w:val="center"/>
          </w:tcPr>
          <w:p w14:paraId="5F40075B" w14:textId="3EE0F241" w:rsidR="008C2FDF" w:rsidRPr="00A5635F" w:rsidRDefault="008C2FDF" w:rsidP="008C3753">
            <w:pPr>
              <w:spacing w:before="60" w:after="60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</w:tr>
      <w:tr w:rsidR="008C2FDF" w:rsidRPr="00DB6B78" w14:paraId="419A8065" w14:textId="77777777" w:rsidTr="00686A9E">
        <w:tc>
          <w:tcPr>
            <w:tcW w:w="2660" w:type="dxa"/>
            <w:vAlign w:val="center"/>
          </w:tcPr>
          <w:p w14:paraId="2B02A494" w14:textId="739D1822" w:rsidR="008C2FDF" w:rsidRPr="00C63778" w:rsidRDefault="008C2FDF" w:rsidP="00347643">
            <w:pPr>
              <w:spacing w:before="60" w:after="60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</w:pPr>
            <w:r w:rsidRPr="00C63778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 xml:space="preserve">Expenditure </w:t>
            </w:r>
            <w:r w:rsidR="00E04E3B" w:rsidRPr="00C63778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 xml:space="preserve">as of </w:t>
            </w:r>
            <w:r w:rsidR="00E04E3B" w:rsidRPr="00C63778"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  <w:lang w:val="en-GB"/>
              </w:rPr>
              <w:t>DD/MM/</w:t>
            </w:r>
            <w:r w:rsidR="00042973"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  <w:lang w:val="en-GB"/>
              </w:rPr>
              <w:t>YY</w:t>
            </w:r>
          </w:p>
        </w:tc>
        <w:tc>
          <w:tcPr>
            <w:tcW w:w="1771" w:type="dxa"/>
            <w:vAlign w:val="center"/>
          </w:tcPr>
          <w:p w14:paraId="1F709B3B" w14:textId="1EE4BDF5" w:rsidR="008C2FDF" w:rsidRPr="00A5635F" w:rsidRDefault="008C2FDF" w:rsidP="008C3753">
            <w:pPr>
              <w:spacing w:before="60" w:after="60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1772" w:type="dxa"/>
            <w:vAlign w:val="center"/>
          </w:tcPr>
          <w:p w14:paraId="3DFFFBA1" w14:textId="48581354" w:rsidR="008C2FDF" w:rsidRPr="00A5635F" w:rsidRDefault="008C2FDF" w:rsidP="008C3753">
            <w:pPr>
              <w:spacing w:before="60" w:after="60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1772" w:type="dxa"/>
            <w:vAlign w:val="center"/>
          </w:tcPr>
          <w:p w14:paraId="2065171F" w14:textId="77777777" w:rsidR="00F8020C" w:rsidRPr="00A5635F" w:rsidRDefault="00F8020C" w:rsidP="008C3753">
            <w:pPr>
              <w:spacing w:before="60" w:after="60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1772" w:type="dxa"/>
            <w:vAlign w:val="center"/>
          </w:tcPr>
          <w:p w14:paraId="6134CC9D" w14:textId="56BA7490" w:rsidR="008C2FDF" w:rsidRPr="00A5635F" w:rsidRDefault="008C2FDF" w:rsidP="008C3753">
            <w:pPr>
              <w:spacing w:before="60" w:after="60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</w:tr>
      <w:tr w:rsidR="008C2FDF" w:rsidRPr="00DB6B78" w14:paraId="128E8162" w14:textId="77777777" w:rsidTr="00686A9E">
        <w:tc>
          <w:tcPr>
            <w:tcW w:w="2660" w:type="dxa"/>
            <w:vAlign w:val="center"/>
          </w:tcPr>
          <w:p w14:paraId="5F3C88F8" w14:textId="46FEC43B" w:rsidR="008C2FDF" w:rsidRPr="00C63778" w:rsidRDefault="008C2FDF" w:rsidP="000E29FB">
            <w:pPr>
              <w:spacing w:before="60" w:after="60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</w:pPr>
            <w:r w:rsidRPr="00C63778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>Balance</w:t>
            </w:r>
            <w:r w:rsidR="00E04E3B" w:rsidRPr="00C63778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 xml:space="preserve"> as of </w:t>
            </w:r>
            <w:r w:rsidR="00E04E3B" w:rsidRPr="00C63778"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  <w:lang w:val="en-GB"/>
              </w:rPr>
              <w:t>DD/MM/Y</w:t>
            </w:r>
            <w:r w:rsidR="00042973"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  <w:lang w:val="en-GB"/>
              </w:rPr>
              <w:t>Y</w:t>
            </w:r>
          </w:p>
        </w:tc>
        <w:tc>
          <w:tcPr>
            <w:tcW w:w="1771" w:type="dxa"/>
            <w:vAlign w:val="center"/>
          </w:tcPr>
          <w:p w14:paraId="305F699C" w14:textId="6BBCA3B3" w:rsidR="008C2FDF" w:rsidRPr="00A5635F" w:rsidRDefault="008C2FDF" w:rsidP="008C3753">
            <w:pPr>
              <w:spacing w:before="60" w:after="60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1772" w:type="dxa"/>
            <w:vAlign w:val="center"/>
          </w:tcPr>
          <w:p w14:paraId="57636581" w14:textId="6D017399" w:rsidR="008C2FDF" w:rsidRPr="00A5635F" w:rsidRDefault="008C2FDF" w:rsidP="008C3753">
            <w:pPr>
              <w:spacing w:before="60" w:after="60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1772" w:type="dxa"/>
            <w:vAlign w:val="center"/>
          </w:tcPr>
          <w:p w14:paraId="1B39EBEB" w14:textId="798E8E99" w:rsidR="008C2FDF" w:rsidRPr="00A5635F" w:rsidRDefault="008C2FDF" w:rsidP="008C3753">
            <w:pPr>
              <w:spacing w:before="60" w:after="60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1772" w:type="dxa"/>
            <w:vAlign w:val="center"/>
          </w:tcPr>
          <w:p w14:paraId="181C58FC" w14:textId="5109A1BC" w:rsidR="008C2FDF" w:rsidRPr="00A5635F" w:rsidRDefault="008C2FDF" w:rsidP="008C3753">
            <w:pPr>
              <w:spacing w:before="60" w:after="60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</w:tr>
      <w:tr w:rsidR="00FD362D" w:rsidRPr="00DB6B78" w14:paraId="13E80635" w14:textId="77777777" w:rsidTr="008C3753">
        <w:tc>
          <w:tcPr>
            <w:tcW w:w="2660" w:type="dxa"/>
            <w:tcBorders>
              <w:top w:val="single" w:sz="4" w:space="0" w:color="auto"/>
            </w:tcBorders>
            <w:vAlign w:val="center"/>
          </w:tcPr>
          <w:p w14:paraId="70E56C90" w14:textId="54DC020A" w:rsidR="00FD362D" w:rsidRPr="00C63778" w:rsidRDefault="00DD54A0" w:rsidP="00ED3B7C">
            <w:pPr>
              <w:pStyle w:val="Heading1"/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Current V</w:t>
            </w:r>
            <w:r w:rsidR="00FD362D" w:rsidRPr="00C6377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riation</w:t>
            </w:r>
            <w:r w:rsidR="00562669" w:rsidRPr="00C6377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(B)</w:t>
            </w:r>
          </w:p>
        </w:tc>
        <w:tc>
          <w:tcPr>
            <w:tcW w:w="1771" w:type="dxa"/>
            <w:vAlign w:val="center"/>
          </w:tcPr>
          <w:p w14:paraId="2C82C161" w14:textId="77777777" w:rsidR="00FD362D" w:rsidRPr="00A5635F" w:rsidRDefault="00FD362D" w:rsidP="008C3753">
            <w:pPr>
              <w:spacing w:before="60" w:after="60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1772" w:type="dxa"/>
            <w:vAlign w:val="center"/>
          </w:tcPr>
          <w:p w14:paraId="2F4183D3" w14:textId="77777777" w:rsidR="00FD362D" w:rsidRPr="00A5635F" w:rsidRDefault="00FD362D" w:rsidP="008C3753">
            <w:pPr>
              <w:spacing w:before="60" w:after="60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1772" w:type="dxa"/>
            <w:vAlign w:val="center"/>
          </w:tcPr>
          <w:p w14:paraId="7F6B0A78" w14:textId="77777777" w:rsidR="00FD362D" w:rsidRPr="00A5635F" w:rsidRDefault="00FD362D" w:rsidP="008C3753">
            <w:pPr>
              <w:spacing w:before="60" w:after="60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1772" w:type="dxa"/>
            <w:shd w:val="clear" w:color="auto" w:fill="808080" w:themeFill="background1" w:themeFillShade="80"/>
            <w:vAlign w:val="center"/>
          </w:tcPr>
          <w:p w14:paraId="487D8F1C" w14:textId="0267C2F2" w:rsidR="00FD362D" w:rsidRPr="00A5635F" w:rsidRDefault="00C06756" w:rsidP="008C3753">
            <w:pPr>
              <w:spacing w:before="60" w:after="60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-</w:t>
            </w:r>
          </w:p>
        </w:tc>
      </w:tr>
      <w:tr w:rsidR="00AE640D" w:rsidRPr="006A625D" w14:paraId="788DB026" w14:textId="77777777" w:rsidTr="00686A9E">
        <w:tc>
          <w:tcPr>
            <w:tcW w:w="2660" w:type="dxa"/>
            <w:tcBorders>
              <w:top w:val="single" w:sz="4" w:space="0" w:color="auto"/>
            </w:tcBorders>
            <w:vAlign w:val="center"/>
          </w:tcPr>
          <w:p w14:paraId="00064B2C" w14:textId="4EA0AB30" w:rsidR="00AE640D" w:rsidRPr="00C63778" w:rsidRDefault="00E04E3B" w:rsidP="00562669">
            <w:pPr>
              <w:pStyle w:val="Heading1"/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C6377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Revised </w:t>
            </w:r>
            <w:r w:rsidR="00AE640D" w:rsidRPr="00C6377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Budget after Variation</w:t>
            </w:r>
            <w:r w:rsidRPr="00C6377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="00EA0EF8" w:rsidRPr="00F34C20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[</w:t>
            </w:r>
            <w:r w:rsidR="006A625D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(A</w:t>
            </w:r>
            <w:r w:rsidR="00562669" w:rsidRPr="00F34C20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)</w:t>
            </w:r>
            <w:r w:rsidR="006A625D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="00562669" w:rsidRPr="00F34C20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+/- (B)</w:t>
            </w:r>
            <w:r w:rsidR="00EA0EF8" w:rsidRPr="00F34C20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]</w:t>
            </w:r>
          </w:p>
        </w:tc>
        <w:tc>
          <w:tcPr>
            <w:tcW w:w="1771" w:type="dxa"/>
            <w:vAlign w:val="center"/>
          </w:tcPr>
          <w:p w14:paraId="0C7E7DCD" w14:textId="77777777" w:rsidR="00AE640D" w:rsidRPr="00FD362D" w:rsidRDefault="00AE640D" w:rsidP="008C3753">
            <w:pPr>
              <w:spacing w:before="60" w:after="60"/>
              <w:jc w:val="center"/>
              <w:rPr>
                <w:rFonts w:asciiTheme="minorHAnsi" w:hAnsiTheme="minorHAnsi" w:cstheme="minorHAnsi"/>
                <w:sz w:val="22"/>
                <w:szCs w:val="22"/>
                <w:highlight w:val="cyan"/>
                <w:lang w:val="en-GB"/>
              </w:rPr>
            </w:pPr>
          </w:p>
        </w:tc>
        <w:tc>
          <w:tcPr>
            <w:tcW w:w="1772" w:type="dxa"/>
            <w:vAlign w:val="center"/>
          </w:tcPr>
          <w:p w14:paraId="6BACD865" w14:textId="77777777" w:rsidR="00AE640D" w:rsidRPr="00A5635F" w:rsidRDefault="00AE640D" w:rsidP="008C3753">
            <w:pPr>
              <w:spacing w:before="60" w:after="60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1772" w:type="dxa"/>
            <w:vAlign w:val="center"/>
          </w:tcPr>
          <w:p w14:paraId="60F687A7" w14:textId="77777777" w:rsidR="00AE640D" w:rsidRPr="00A5635F" w:rsidRDefault="00AE640D" w:rsidP="008C3753">
            <w:pPr>
              <w:spacing w:before="60" w:after="60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1772" w:type="dxa"/>
            <w:vAlign w:val="center"/>
          </w:tcPr>
          <w:p w14:paraId="6CBF0E1F" w14:textId="77777777" w:rsidR="00AE640D" w:rsidRPr="00A5635F" w:rsidRDefault="00AE640D" w:rsidP="008C3753">
            <w:pPr>
              <w:spacing w:before="60" w:after="60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</w:tr>
    </w:tbl>
    <w:p w14:paraId="6EAB896E" w14:textId="19E16147" w:rsidR="00864DD5" w:rsidRDefault="00864DD5">
      <w:pPr>
        <w:rPr>
          <w:rFonts w:asciiTheme="minorHAnsi" w:hAnsiTheme="minorHAnsi" w:cs="Arial"/>
          <w:b/>
          <w:bCs/>
          <w:sz w:val="22"/>
          <w:szCs w:val="22"/>
        </w:rPr>
      </w:pPr>
    </w:p>
    <w:p w14:paraId="6CFB364E" w14:textId="4A5B8A14" w:rsidR="00D41F68" w:rsidRDefault="00D41F68">
      <w:pPr>
        <w:rPr>
          <w:rFonts w:asciiTheme="minorHAnsi" w:hAnsiTheme="minorHAnsi" w:cs="Arial"/>
          <w:b/>
          <w:bCs/>
          <w:sz w:val="22"/>
          <w:szCs w:val="22"/>
        </w:rPr>
      </w:pPr>
      <w:r>
        <w:rPr>
          <w:rFonts w:asciiTheme="minorHAnsi" w:hAnsiTheme="minorHAnsi" w:cs="Arial"/>
          <w:b/>
          <w:bCs/>
          <w:sz w:val="22"/>
          <w:szCs w:val="22"/>
        </w:rPr>
        <w:br w:type="page"/>
      </w:r>
    </w:p>
    <w:p w14:paraId="34CCF303" w14:textId="77777777" w:rsidR="003B23D2" w:rsidRPr="00EA0EF8" w:rsidRDefault="003B23D2">
      <w:pPr>
        <w:rPr>
          <w:rFonts w:asciiTheme="minorHAnsi" w:hAnsiTheme="minorHAnsi" w:cs="Arial"/>
          <w:b/>
          <w:bCs/>
          <w:sz w:val="22"/>
          <w:szCs w:val="22"/>
        </w:rPr>
      </w:pPr>
    </w:p>
    <w:tbl>
      <w:tblPr>
        <w:tblW w:w="62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405"/>
        <w:gridCol w:w="1799"/>
      </w:tblGrid>
      <w:tr w:rsidR="00766AD7" w:rsidRPr="00DB6B78" w14:paraId="6A417CE4" w14:textId="77777777" w:rsidTr="00130333">
        <w:trPr>
          <w:trHeight w:val="432"/>
        </w:trPr>
        <w:tc>
          <w:tcPr>
            <w:tcW w:w="440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5C422E4" w14:textId="65C341B6" w:rsidR="00766AD7" w:rsidRPr="00276639" w:rsidRDefault="00766AD7" w:rsidP="00347643">
            <w:pPr>
              <w:rPr>
                <w:rFonts w:asciiTheme="minorHAnsi" w:eastAsia="Calibri" w:hAnsiTheme="minorHAnsi" w:cstheme="minorHAnsi"/>
                <w:sz w:val="22"/>
                <w:szCs w:val="22"/>
                <w:highlight w:val="cyan"/>
                <w:lang w:val="en-GB" w:eastAsia="en-SG"/>
              </w:rPr>
            </w:pPr>
            <w:r w:rsidRPr="00757B38"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GB" w:eastAsia="en-SG"/>
              </w:rPr>
              <w:t>a. Utilization Rate – Total Expenditure</w:t>
            </w:r>
            <w:r w:rsidRPr="00757B38"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vertAlign w:val="superscript"/>
                <w:lang w:val="en-GB" w:eastAsia="en-SG"/>
              </w:rPr>
              <w:t xml:space="preserve"> </w:t>
            </w:r>
            <w:r w:rsidR="005674B3"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GB" w:eastAsia="en-SG"/>
              </w:rPr>
              <w:t xml:space="preserve"> </w:t>
            </w:r>
            <w:r w:rsidRPr="00757B38"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GB" w:eastAsia="en-SG"/>
              </w:rPr>
              <w:t>against total approved budget</w:t>
            </w:r>
            <w:r w:rsidR="005674B3"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GB" w:eastAsia="en-SG"/>
              </w:rPr>
              <w:t xml:space="preserve"> (%)</w:t>
            </w:r>
          </w:p>
        </w:tc>
        <w:tc>
          <w:tcPr>
            <w:tcW w:w="1799" w:type="dxa"/>
            <w:vAlign w:val="center"/>
          </w:tcPr>
          <w:p w14:paraId="107B6E41" w14:textId="77777777" w:rsidR="00766AD7" w:rsidRPr="00276639" w:rsidRDefault="00766AD7" w:rsidP="000E29FB">
            <w:pPr>
              <w:jc w:val="right"/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highlight w:val="cyan"/>
                <w:lang w:val="en-GB" w:eastAsia="en-SG"/>
              </w:rPr>
            </w:pPr>
          </w:p>
        </w:tc>
      </w:tr>
      <w:tr w:rsidR="00766AD7" w:rsidRPr="00DB6B78" w14:paraId="4DB2620E" w14:textId="77777777" w:rsidTr="00130333">
        <w:trPr>
          <w:trHeight w:val="432"/>
        </w:trPr>
        <w:tc>
          <w:tcPr>
            <w:tcW w:w="440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612964" w14:textId="2442A04F" w:rsidR="00D41F68" w:rsidRPr="00A5635F" w:rsidRDefault="00766AD7" w:rsidP="000E29FB">
            <w:pPr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GB" w:eastAsia="en-SG"/>
              </w:rPr>
            </w:pPr>
            <w:r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GB" w:eastAsia="en-SG"/>
              </w:rPr>
              <w:t>b</w:t>
            </w:r>
            <w:r w:rsidRPr="00A5635F"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GB" w:eastAsia="en-SG"/>
              </w:rPr>
              <w:t>. All previously approved variation (S</w:t>
            </w:r>
            <w:r w:rsidRPr="00A5635F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$</w:t>
            </w:r>
            <w:r w:rsidRPr="00A5635F"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GB" w:eastAsia="en-SG"/>
              </w:rPr>
              <w:t>)</w:t>
            </w:r>
          </w:p>
        </w:tc>
        <w:tc>
          <w:tcPr>
            <w:tcW w:w="1799" w:type="dxa"/>
            <w:vAlign w:val="center"/>
          </w:tcPr>
          <w:p w14:paraId="437DD71E" w14:textId="77777777" w:rsidR="00766AD7" w:rsidRPr="00A5635F" w:rsidRDefault="00766AD7" w:rsidP="000E29FB">
            <w:pPr>
              <w:jc w:val="right"/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GB" w:eastAsia="en-SG"/>
              </w:rPr>
            </w:pPr>
          </w:p>
        </w:tc>
      </w:tr>
      <w:tr w:rsidR="00766AD7" w:rsidRPr="00DB6B78" w14:paraId="7B82366F" w14:textId="77777777" w:rsidTr="00130333">
        <w:trPr>
          <w:trHeight w:val="432"/>
        </w:trPr>
        <w:tc>
          <w:tcPr>
            <w:tcW w:w="440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F6889DA" w14:textId="74543BCE" w:rsidR="00D41F68" w:rsidRPr="00A5635F" w:rsidRDefault="00766AD7" w:rsidP="000E29FB">
            <w:pPr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GB" w:eastAsia="en-SG"/>
              </w:rPr>
            </w:pPr>
            <w:r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GB" w:eastAsia="en-SG"/>
              </w:rPr>
              <w:t>c</w:t>
            </w:r>
            <w:r w:rsidRPr="00A5635F"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GB" w:eastAsia="en-SG"/>
              </w:rPr>
              <w:t>. Current request for variation (S$)</w:t>
            </w:r>
          </w:p>
        </w:tc>
        <w:tc>
          <w:tcPr>
            <w:tcW w:w="1799" w:type="dxa"/>
            <w:vAlign w:val="center"/>
          </w:tcPr>
          <w:p w14:paraId="787D5712" w14:textId="77777777" w:rsidR="00766AD7" w:rsidRPr="00A5635F" w:rsidRDefault="00766AD7" w:rsidP="000E29FB">
            <w:pPr>
              <w:jc w:val="right"/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GB" w:eastAsia="en-SG"/>
              </w:rPr>
            </w:pPr>
          </w:p>
        </w:tc>
      </w:tr>
      <w:tr w:rsidR="00766AD7" w:rsidRPr="00DB6B78" w14:paraId="2A9DFEF3" w14:textId="77777777" w:rsidTr="00130333">
        <w:trPr>
          <w:trHeight w:val="432"/>
        </w:trPr>
        <w:tc>
          <w:tcPr>
            <w:tcW w:w="440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D6F4BEA" w14:textId="77777777" w:rsidR="00766AD7" w:rsidRPr="00A5635F" w:rsidRDefault="00766AD7" w:rsidP="007607F1">
            <w:pPr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GB" w:eastAsia="en-SG"/>
              </w:rPr>
            </w:pPr>
            <w:r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GB" w:eastAsia="en-SG"/>
              </w:rPr>
              <w:t>d</w:t>
            </w:r>
            <w:r w:rsidRPr="00A5635F"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GB" w:eastAsia="en-SG"/>
              </w:rPr>
              <w:t>.</w:t>
            </w:r>
            <w:r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GB" w:eastAsia="en-SG"/>
              </w:rPr>
              <w:t xml:space="preserve"> Cumulative variation to-date [</w:t>
            </w:r>
            <w:r w:rsidRPr="00A5635F"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GB" w:eastAsia="en-SG"/>
              </w:rPr>
              <w:t>b</w:t>
            </w:r>
            <w:r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GB" w:eastAsia="en-SG"/>
              </w:rPr>
              <w:t>+c</w:t>
            </w:r>
            <w:r w:rsidRPr="00A5635F"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GB" w:eastAsia="en-SG"/>
              </w:rPr>
              <w:t>] (S$)</w:t>
            </w:r>
          </w:p>
        </w:tc>
        <w:tc>
          <w:tcPr>
            <w:tcW w:w="1799" w:type="dxa"/>
            <w:vAlign w:val="center"/>
          </w:tcPr>
          <w:p w14:paraId="41C03922" w14:textId="77777777" w:rsidR="00766AD7" w:rsidRPr="00A5635F" w:rsidRDefault="00766AD7" w:rsidP="000E29FB">
            <w:pPr>
              <w:jc w:val="right"/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GB" w:eastAsia="en-SG"/>
              </w:rPr>
            </w:pPr>
          </w:p>
        </w:tc>
      </w:tr>
      <w:tr w:rsidR="00766AD7" w:rsidRPr="00DB6B78" w14:paraId="5339FFB9" w14:textId="77777777" w:rsidTr="00130333">
        <w:trPr>
          <w:trHeight w:val="432"/>
        </w:trPr>
        <w:tc>
          <w:tcPr>
            <w:tcW w:w="440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D24C88" w14:textId="6BBD4215" w:rsidR="00766AD7" w:rsidRDefault="00766AD7" w:rsidP="00240161">
            <w:pPr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GB" w:eastAsia="en-SG"/>
              </w:rPr>
            </w:pPr>
            <w:r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GB" w:eastAsia="en-SG"/>
              </w:rPr>
              <w:t xml:space="preserve">e. </w:t>
            </w:r>
            <w:r w:rsidRPr="007F0D68"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GB" w:eastAsia="en-SG"/>
              </w:rPr>
              <w:t xml:space="preserve">% against total approved </w:t>
            </w:r>
            <w:r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GB" w:eastAsia="en-SG"/>
              </w:rPr>
              <w:t>budget</w:t>
            </w:r>
            <w:r w:rsidR="00FB1CFF"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GB" w:eastAsia="en-SG"/>
              </w:rPr>
              <w:t xml:space="preserve"> </w:t>
            </w:r>
            <w:r w:rsidR="00FB1CFF" w:rsidRPr="00F34C20"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GB" w:eastAsia="en-SG"/>
              </w:rPr>
              <w:t>[d/</w:t>
            </w:r>
            <w:r w:rsidR="00EA0EF8" w:rsidRPr="00F34C20"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GB" w:eastAsia="en-SG"/>
              </w:rPr>
              <w:t>(</w:t>
            </w:r>
            <w:r w:rsidR="00FB1CFF" w:rsidRPr="00F34C20"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GB" w:eastAsia="en-SG"/>
              </w:rPr>
              <w:t>A</w:t>
            </w:r>
            <w:r w:rsidR="00EA0EF8" w:rsidRPr="00F34C20"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GB" w:eastAsia="en-SG"/>
              </w:rPr>
              <w:t>)</w:t>
            </w:r>
            <w:r w:rsidR="00FB1CFF" w:rsidRPr="00F34C20"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GB" w:eastAsia="en-SG"/>
              </w:rPr>
              <w:t>]</w:t>
            </w:r>
            <w:r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GB" w:eastAsia="en-SG"/>
              </w:rPr>
              <w:t xml:space="preserve"> </w:t>
            </w:r>
            <w:r w:rsidR="00511CEA"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GB" w:eastAsia="en-SG"/>
              </w:rPr>
              <w:t>(%)</w:t>
            </w:r>
            <w:r w:rsidRPr="007F0D68"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GB" w:eastAsia="en-SG"/>
              </w:rPr>
              <w:t xml:space="preserve">             </w:t>
            </w:r>
          </w:p>
        </w:tc>
        <w:tc>
          <w:tcPr>
            <w:tcW w:w="1799" w:type="dxa"/>
            <w:vAlign w:val="center"/>
          </w:tcPr>
          <w:p w14:paraId="7CCF0207" w14:textId="77777777" w:rsidR="00766AD7" w:rsidRPr="00A5635F" w:rsidRDefault="00766AD7" w:rsidP="000E29FB">
            <w:pPr>
              <w:jc w:val="right"/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GB" w:eastAsia="en-SG"/>
              </w:rPr>
            </w:pPr>
          </w:p>
        </w:tc>
      </w:tr>
    </w:tbl>
    <w:p w14:paraId="54207CA2" w14:textId="080B1024" w:rsidR="00C00719" w:rsidRDefault="00C00719">
      <w:pPr>
        <w:rPr>
          <w:rFonts w:asciiTheme="minorHAnsi" w:hAnsiTheme="minorHAnsi" w:cs="Arial"/>
          <w:b/>
          <w:bCs/>
          <w:sz w:val="22"/>
          <w:szCs w:val="22"/>
          <w:lang w:val="en-GB"/>
        </w:rPr>
      </w:pPr>
    </w:p>
    <w:p w14:paraId="2B76DF6A" w14:textId="77777777" w:rsidR="00296B90" w:rsidRDefault="00296B90">
      <w:pPr>
        <w:rPr>
          <w:rFonts w:asciiTheme="minorHAnsi" w:hAnsiTheme="minorHAnsi" w:cs="Arial"/>
          <w:b/>
          <w:bCs/>
          <w:sz w:val="22"/>
          <w:szCs w:val="22"/>
          <w:lang w:val="en-GB"/>
        </w:rPr>
      </w:pPr>
    </w:p>
    <w:p w14:paraId="44D4B61B" w14:textId="7CF9C599" w:rsidR="00DD54A0" w:rsidRPr="00DD54A0" w:rsidRDefault="00F93BB8">
      <w:pPr>
        <w:rPr>
          <w:rFonts w:asciiTheme="minorHAnsi" w:hAnsiTheme="minorHAnsi" w:cs="Arial"/>
          <w:b/>
          <w:bCs/>
          <w:sz w:val="22"/>
          <w:szCs w:val="22"/>
          <w:lang w:val="en-GB"/>
        </w:rPr>
      </w:pPr>
      <w:r w:rsidRPr="00A5635F">
        <w:rPr>
          <w:rFonts w:asciiTheme="minorHAnsi" w:hAnsiTheme="minorHAnsi" w:cs="Arial"/>
          <w:b/>
          <w:bCs/>
          <w:sz w:val="22"/>
          <w:szCs w:val="22"/>
          <w:lang w:val="en-GB"/>
        </w:rPr>
        <w:t>S</w:t>
      </w:r>
      <w:r w:rsidR="00AE640D" w:rsidRPr="00A5635F">
        <w:rPr>
          <w:rFonts w:asciiTheme="minorHAnsi" w:hAnsiTheme="minorHAnsi" w:cs="Arial"/>
          <w:b/>
          <w:bCs/>
          <w:sz w:val="22"/>
          <w:szCs w:val="22"/>
          <w:lang w:val="en-GB"/>
        </w:rPr>
        <w:t xml:space="preserve">UMMARY OF </w:t>
      </w:r>
      <w:r w:rsidR="00FF6593" w:rsidRPr="00A5635F">
        <w:rPr>
          <w:rFonts w:asciiTheme="minorHAnsi" w:hAnsiTheme="minorHAnsi" w:cs="Arial"/>
          <w:b/>
          <w:bCs/>
          <w:sz w:val="22"/>
          <w:szCs w:val="22"/>
          <w:lang w:val="en-GB"/>
        </w:rPr>
        <w:t>VARIATION REQUEST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58"/>
        <w:gridCol w:w="1350"/>
        <w:gridCol w:w="1350"/>
        <w:gridCol w:w="1530"/>
        <w:gridCol w:w="4959"/>
      </w:tblGrid>
      <w:tr w:rsidR="00D94426" w:rsidRPr="00DB6B78" w14:paraId="36A6F97B" w14:textId="77777777" w:rsidTr="007642D0">
        <w:trPr>
          <w:trHeight w:val="1864"/>
        </w:trPr>
        <w:tc>
          <w:tcPr>
            <w:tcW w:w="558" w:type="dxa"/>
            <w:vAlign w:val="center"/>
          </w:tcPr>
          <w:p w14:paraId="2F3CC97C" w14:textId="77777777" w:rsidR="00D94426" w:rsidRPr="00A5635F" w:rsidRDefault="00D94426" w:rsidP="00880A82">
            <w:pPr>
              <w:jc w:val="center"/>
              <w:rPr>
                <w:rFonts w:asciiTheme="minorHAnsi" w:hAnsiTheme="minorHAnsi" w:cs="Arial"/>
                <w:b/>
                <w:bCs/>
                <w:sz w:val="22"/>
                <w:szCs w:val="22"/>
                <w:lang w:val="en-GB"/>
              </w:rPr>
            </w:pPr>
          </w:p>
          <w:p w14:paraId="4A0A5FBB" w14:textId="77777777" w:rsidR="00D94426" w:rsidRPr="00A5635F" w:rsidRDefault="00035C20" w:rsidP="00880A82">
            <w:pPr>
              <w:jc w:val="center"/>
              <w:rPr>
                <w:rFonts w:asciiTheme="minorHAnsi" w:hAnsiTheme="minorHAnsi" w:cs="Arial"/>
                <w:b/>
                <w:bCs/>
                <w:sz w:val="20"/>
                <w:szCs w:val="20"/>
                <w:lang w:val="en-GB"/>
              </w:rPr>
            </w:pPr>
            <w:r w:rsidRPr="00A5635F">
              <w:rPr>
                <w:rFonts w:asciiTheme="minorHAnsi" w:hAnsiTheme="minorHAnsi" w:cs="Arial"/>
                <w:b/>
                <w:bCs/>
                <w:sz w:val="20"/>
                <w:szCs w:val="20"/>
                <w:lang w:val="en-GB"/>
              </w:rPr>
              <w:t>S/N</w:t>
            </w:r>
          </w:p>
        </w:tc>
        <w:tc>
          <w:tcPr>
            <w:tcW w:w="1350" w:type="dxa"/>
            <w:vAlign w:val="center"/>
          </w:tcPr>
          <w:p w14:paraId="0B075FEE" w14:textId="77777777" w:rsidR="00D94426" w:rsidRPr="00A5635F" w:rsidRDefault="00D94426" w:rsidP="00880A82">
            <w:pPr>
              <w:jc w:val="center"/>
              <w:rPr>
                <w:rFonts w:asciiTheme="minorHAnsi" w:hAnsiTheme="minorHAnsi" w:cs="Arial"/>
                <w:b/>
                <w:bCs/>
                <w:sz w:val="22"/>
                <w:szCs w:val="22"/>
                <w:lang w:val="en-GB"/>
              </w:rPr>
            </w:pPr>
          </w:p>
          <w:p w14:paraId="34F7DC84" w14:textId="7F820925" w:rsidR="00D94426" w:rsidRPr="00A5635F" w:rsidRDefault="000824CF" w:rsidP="00243FCE">
            <w:pPr>
              <w:jc w:val="center"/>
              <w:rPr>
                <w:rFonts w:asciiTheme="minorHAnsi" w:hAnsiTheme="minorHAnsi" w:cs="Arial"/>
                <w:b/>
                <w:bCs/>
                <w:sz w:val="22"/>
                <w:szCs w:val="22"/>
                <w:lang w:val="en-GB"/>
              </w:rPr>
            </w:pPr>
            <w:r w:rsidRPr="00A5635F">
              <w:rPr>
                <w:rFonts w:asciiTheme="minorHAnsi" w:hAnsiTheme="minorHAnsi" w:cs="Arial"/>
                <w:b/>
                <w:bCs/>
                <w:sz w:val="22"/>
                <w:szCs w:val="22"/>
                <w:lang w:val="en-GB"/>
              </w:rPr>
              <w:t>From Category/ Item</w:t>
            </w:r>
          </w:p>
        </w:tc>
        <w:tc>
          <w:tcPr>
            <w:tcW w:w="1350" w:type="dxa"/>
            <w:vAlign w:val="center"/>
          </w:tcPr>
          <w:p w14:paraId="23D3907E" w14:textId="77777777" w:rsidR="00D94426" w:rsidRPr="00A5635F" w:rsidRDefault="00D94426" w:rsidP="00880A82">
            <w:pPr>
              <w:jc w:val="center"/>
              <w:rPr>
                <w:rFonts w:asciiTheme="minorHAnsi" w:hAnsiTheme="minorHAnsi" w:cs="Arial"/>
                <w:b/>
                <w:bCs/>
                <w:sz w:val="22"/>
                <w:szCs w:val="22"/>
                <w:lang w:val="en-GB"/>
              </w:rPr>
            </w:pPr>
          </w:p>
          <w:p w14:paraId="065AF1C4" w14:textId="77777777" w:rsidR="00523116" w:rsidRPr="00A5635F" w:rsidRDefault="000824CF" w:rsidP="00880A82">
            <w:pPr>
              <w:jc w:val="center"/>
              <w:rPr>
                <w:rFonts w:asciiTheme="minorHAnsi" w:hAnsiTheme="minorHAnsi" w:cs="Arial"/>
                <w:b/>
                <w:bCs/>
                <w:sz w:val="22"/>
                <w:szCs w:val="22"/>
                <w:lang w:val="en-GB"/>
              </w:rPr>
            </w:pPr>
            <w:r w:rsidRPr="00A5635F">
              <w:rPr>
                <w:rFonts w:asciiTheme="minorHAnsi" w:hAnsiTheme="minorHAnsi" w:cs="Arial"/>
                <w:b/>
                <w:bCs/>
                <w:sz w:val="22"/>
                <w:szCs w:val="22"/>
                <w:lang w:val="en-GB"/>
              </w:rPr>
              <w:t>To</w:t>
            </w:r>
          </w:p>
          <w:p w14:paraId="69F9A452" w14:textId="3AA5DDE8" w:rsidR="00D94426" w:rsidRPr="00A5635F" w:rsidRDefault="000824CF" w:rsidP="00243FCE">
            <w:pPr>
              <w:jc w:val="center"/>
              <w:rPr>
                <w:rFonts w:asciiTheme="minorHAnsi" w:hAnsiTheme="minorHAnsi" w:cs="Arial"/>
                <w:b/>
                <w:bCs/>
                <w:sz w:val="22"/>
                <w:szCs w:val="22"/>
                <w:lang w:val="en-GB"/>
              </w:rPr>
            </w:pPr>
            <w:r w:rsidRPr="00A5635F">
              <w:rPr>
                <w:rFonts w:asciiTheme="minorHAnsi" w:hAnsiTheme="minorHAnsi" w:cs="Arial"/>
                <w:b/>
                <w:bCs/>
                <w:sz w:val="22"/>
                <w:szCs w:val="22"/>
                <w:lang w:val="en-GB"/>
              </w:rPr>
              <w:t>Category/ Item</w:t>
            </w:r>
          </w:p>
        </w:tc>
        <w:tc>
          <w:tcPr>
            <w:tcW w:w="1530" w:type="dxa"/>
            <w:vAlign w:val="center"/>
          </w:tcPr>
          <w:p w14:paraId="2921DFDE" w14:textId="77777777" w:rsidR="00D94426" w:rsidRPr="00A5635F" w:rsidRDefault="00D94426" w:rsidP="00880A82">
            <w:pPr>
              <w:jc w:val="center"/>
              <w:rPr>
                <w:rFonts w:asciiTheme="minorHAnsi" w:hAnsiTheme="minorHAnsi" w:cs="Arial"/>
                <w:b/>
                <w:bCs/>
                <w:sz w:val="22"/>
                <w:szCs w:val="22"/>
                <w:lang w:val="en-GB"/>
              </w:rPr>
            </w:pPr>
          </w:p>
          <w:p w14:paraId="139607B7" w14:textId="77777777" w:rsidR="00523116" w:rsidRPr="00A5635F" w:rsidRDefault="000824CF" w:rsidP="00880A82">
            <w:pPr>
              <w:jc w:val="center"/>
              <w:rPr>
                <w:rFonts w:asciiTheme="minorHAnsi" w:hAnsiTheme="minorHAnsi" w:cs="Arial"/>
                <w:b/>
                <w:bCs/>
                <w:sz w:val="22"/>
                <w:szCs w:val="22"/>
                <w:lang w:val="en-GB"/>
              </w:rPr>
            </w:pPr>
            <w:r w:rsidRPr="00A5635F">
              <w:rPr>
                <w:rFonts w:asciiTheme="minorHAnsi" w:hAnsiTheme="minorHAnsi" w:cs="Arial"/>
                <w:b/>
                <w:bCs/>
                <w:sz w:val="22"/>
                <w:szCs w:val="22"/>
                <w:lang w:val="en-GB"/>
              </w:rPr>
              <w:t>Amount</w:t>
            </w:r>
          </w:p>
          <w:p w14:paraId="7DB2B691" w14:textId="77777777" w:rsidR="00D94426" w:rsidRPr="00A5635F" w:rsidRDefault="00D94426" w:rsidP="00880A82">
            <w:pPr>
              <w:jc w:val="center"/>
              <w:rPr>
                <w:rFonts w:asciiTheme="minorHAnsi" w:hAnsiTheme="minorHAnsi" w:cs="Arial"/>
                <w:b/>
                <w:bCs/>
                <w:sz w:val="22"/>
                <w:szCs w:val="22"/>
                <w:lang w:val="en-GB"/>
              </w:rPr>
            </w:pPr>
            <w:r w:rsidRPr="00A5635F">
              <w:rPr>
                <w:rFonts w:asciiTheme="minorHAnsi" w:hAnsiTheme="minorHAnsi" w:cs="Arial"/>
                <w:b/>
                <w:bCs/>
                <w:sz w:val="22"/>
                <w:szCs w:val="22"/>
                <w:lang w:val="en-GB"/>
              </w:rPr>
              <w:t>(</w:t>
            </w:r>
            <w:r w:rsidR="0084243B" w:rsidRPr="00A5635F">
              <w:rPr>
                <w:rFonts w:asciiTheme="minorHAnsi" w:hAnsiTheme="minorHAnsi" w:cs="Arial"/>
                <w:b/>
                <w:bCs/>
                <w:sz w:val="22"/>
                <w:szCs w:val="22"/>
                <w:lang w:val="en-GB"/>
              </w:rPr>
              <w:t>S</w:t>
            </w:r>
            <w:r w:rsidRPr="00A5635F">
              <w:rPr>
                <w:rFonts w:asciiTheme="minorHAnsi" w:hAnsiTheme="minorHAnsi" w:cs="Arial"/>
                <w:b/>
                <w:bCs/>
                <w:sz w:val="22"/>
                <w:szCs w:val="22"/>
                <w:lang w:val="en-GB"/>
              </w:rPr>
              <w:t>$)</w:t>
            </w:r>
          </w:p>
        </w:tc>
        <w:tc>
          <w:tcPr>
            <w:tcW w:w="4959" w:type="dxa"/>
            <w:vAlign w:val="center"/>
          </w:tcPr>
          <w:p w14:paraId="4C12D6A1" w14:textId="77777777" w:rsidR="00A51B9A" w:rsidRPr="00A5635F" w:rsidRDefault="00A51B9A" w:rsidP="00880A82">
            <w:pPr>
              <w:rPr>
                <w:rFonts w:asciiTheme="minorHAnsi" w:hAnsiTheme="minorHAnsi" w:cs="Arial"/>
                <w:b/>
                <w:bCs/>
                <w:sz w:val="22"/>
                <w:szCs w:val="22"/>
                <w:lang w:val="en-GB"/>
              </w:rPr>
            </w:pPr>
          </w:p>
          <w:p w14:paraId="09C0C55E" w14:textId="77777777" w:rsidR="00D94426" w:rsidRPr="00A5635F" w:rsidRDefault="00F7025B" w:rsidP="00880A82">
            <w:pPr>
              <w:rPr>
                <w:rFonts w:asciiTheme="minorHAnsi" w:hAnsiTheme="minorHAnsi" w:cs="Arial"/>
                <w:b/>
                <w:bCs/>
                <w:sz w:val="22"/>
                <w:szCs w:val="22"/>
                <w:lang w:val="en-GB"/>
              </w:rPr>
            </w:pPr>
            <w:r w:rsidRPr="00A5635F">
              <w:rPr>
                <w:rFonts w:asciiTheme="minorHAnsi" w:hAnsiTheme="minorHAnsi" w:cs="Arial"/>
                <w:b/>
                <w:bCs/>
                <w:sz w:val="22"/>
                <w:szCs w:val="22"/>
                <w:lang w:val="en-GB"/>
              </w:rPr>
              <w:t>Remarks to</w:t>
            </w:r>
            <w:r w:rsidR="00B96C8E" w:rsidRPr="00A5635F">
              <w:rPr>
                <w:rFonts w:asciiTheme="minorHAnsi" w:hAnsiTheme="minorHAnsi" w:cs="Arial"/>
                <w:b/>
                <w:bCs/>
                <w:sz w:val="22"/>
                <w:szCs w:val="22"/>
                <w:lang w:val="en-GB"/>
              </w:rPr>
              <w:t xml:space="preserve"> state:</w:t>
            </w:r>
          </w:p>
          <w:p w14:paraId="436069AF" w14:textId="77777777" w:rsidR="00231FF2" w:rsidRPr="00A5635F" w:rsidRDefault="00F7025B" w:rsidP="00880A82">
            <w:pPr>
              <w:pStyle w:val="ListParagraph"/>
              <w:numPr>
                <w:ilvl w:val="0"/>
                <w:numId w:val="7"/>
              </w:numPr>
              <w:rPr>
                <w:rFonts w:asciiTheme="minorHAnsi" w:hAnsiTheme="minorHAnsi" w:cs="Arial"/>
                <w:b/>
                <w:bCs/>
                <w:sz w:val="22"/>
                <w:szCs w:val="22"/>
                <w:lang w:val="en-GB"/>
              </w:rPr>
            </w:pPr>
            <w:r w:rsidRPr="00A5635F">
              <w:rPr>
                <w:rFonts w:asciiTheme="minorHAnsi" w:hAnsiTheme="minorHAnsi" w:cs="Arial"/>
                <w:b/>
                <w:bCs/>
                <w:sz w:val="22"/>
                <w:szCs w:val="22"/>
                <w:lang w:val="en-GB"/>
              </w:rPr>
              <w:t>I</w:t>
            </w:r>
            <w:r w:rsidR="000824CF" w:rsidRPr="00A5635F">
              <w:rPr>
                <w:rFonts w:asciiTheme="minorHAnsi" w:hAnsiTheme="minorHAnsi" w:cs="Arial"/>
                <w:b/>
                <w:bCs/>
                <w:sz w:val="22"/>
                <w:szCs w:val="22"/>
                <w:lang w:val="en-GB"/>
              </w:rPr>
              <w:t>f variation involves</w:t>
            </w:r>
            <w:r w:rsidR="002C7943">
              <w:rPr>
                <w:rFonts w:asciiTheme="minorHAnsi" w:hAnsiTheme="minorHAnsi" w:cs="Arial"/>
                <w:b/>
                <w:bCs/>
                <w:sz w:val="22"/>
                <w:szCs w:val="22"/>
                <w:lang w:val="en-GB"/>
              </w:rPr>
              <w:t xml:space="preserve"> a </w:t>
            </w:r>
            <w:r w:rsidR="000824CF" w:rsidRPr="00A5635F">
              <w:rPr>
                <w:rFonts w:asciiTheme="minorHAnsi" w:hAnsiTheme="minorHAnsi" w:cs="Arial"/>
                <w:b/>
                <w:bCs/>
                <w:sz w:val="22"/>
                <w:szCs w:val="22"/>
                <w:lang w:val="en-GB"/>
              </w:rPr>
              <w:t xml:space="preserve">change in manpower, state which </w:t>
            </w:r>
            <w:r w:rsidR="0081358D" w:rsidRPr="00A5635F">
              <w:rPr>
                <w:rFonts w:asciiTheme="minorHAnsi" w:hAnsiTheme="minorHAnsi" w:cs="Arial"/>
                <w:b/>
                <w:bCs/>
                <w:sz w:val="22"/>
                <w:szCs w:val="22"/>
                <w:lang w:val="en-GB"/>
              </w:rPr>
              <w:t>budgeted position</w:t>
            </w:r>
            <w:r w:rsidR="000824CF" w:rsidRPr="00A5635F">
              <w:rPr>
                <w:rFonts w:asciiTheme="minorHAnsi" w:hAnsiTheme="minorHAnsi" w:cs="Arial"/>
                <w:b/>
                <w:bCs/>
                <w:sz w:val="22"/>
                <w:szCs w:val="22"/>
                <w:lang w:val="en-GB"/>
              </w:rPr>
              <w:t xml:space="preserve"> to forgo and the new position to be hired in replacement, if any.</w:t>
            </w:r>
            <w:r w:rsidR="00231FF2" w:rsidRPr="00A5635F">
              <w:rPr>
                <w:rFonts w:asciiTheme="minorHAnsi" w:hAnsiTheme="minorHAnsi"/>
                <w:b/>
                <w:sz w:val="22"/>
                <w:szCs w:val="22"/>
                <w:lang w:val="en-GB"/>
              </w:rPr>
              <w:t xml:space="preserve"> </w:t>
            </w:r>
          </w:p>
          <w:p w14:paraId="64C343CD" w14:textId="6FD96612" w:rsidR="0081358D" w:rsidRPr="00A5635F" w:rsidRDefault="0081358D" w:rsidP="00880A82">
            <w:pPr>
              <w:pStyle w:val="ListParagraph"/>
              <w:numPr>
                <w:ilvl w:val="0"/>
                <w:numId w:val="7"/>
              </w:numPr>
              <w:rPr>
                <w:rFonts w:asciiTheme="minorHAnsi" w:hAnsiTheme="minorHAnsi" w:cs="Arial"/>
                <w:b/>
                <w:bCs/>
                <w:sz w:val="22"/>
                <w:szCs w:val="22"/>
                <w:lang w:val="en-GB"/>
              </w:rPr>
            </w:pPr>
            <w:r w:rsidRPr="00A5635F">
              <w:rPr>
                <w:rFonts w:asciiTheme="minorHAnsi" w:hAnsiTheme="minorHAnsi"/>
                <w:b/>
                <w:sz w:val="22"/>
                <w:szCs w:val="22"/>
                <w:lang w:val="en-GB"/>
              </w:rPr>
              <w:t>Justification/reason</w:t>
            </w:r>
            <w:r w:rsidR="00CB6B32" w:rsidRPr="00A5635F">
              <w:rPr>
                <w:rFonts w:asciiTheme="minorHAnsi" w:hAnsiTheme="minorHAnsi"/>
                <w:b/>
                <w:sz w:val="22"/>
                <w:szCs w:val="22"/>
                <w:lang w:val="en-GB"/>
              </w:rPr>
              <w:t>(s)</w:t>
            </w:r>
            <w:r w:rsidRPr="00A5635F">
              <w:rPr>
                <w:rFonts w:asciiTheme="minorHAnsi" w:hAnsiTheme="minorHAnsi"/>
                <w:b/>
                <w:sz w:val="22"/>
                <w:szCs w:val="22"/>
                <w:lang w:val="en-GB"/>
              </w:rPr>
              <w:t xml:space="preserve"> for the variation.</w:t>
            </w:r>
          </w:p>
          <w:p w14:paraId="320CF886" w14:textId="77777777" w:rsidR="0081358D" w:rsidRPr="00A5635F" w:rsidRDefault="0081358D" w:rsidP="00880A82">
            <w:pPr>
              <w:pStyle w:val="ListParagraph"/>
              <w:rPr>
                <w:rFonts w:asciiTheme="minorHAnsi" w:hAnsiTheme="minorHAnsi" w:cs="Arial"/>
                <w:b/>
                <w:bCs/>
                <w:sz w:val="22"/>
                <w:szCs w:val="22"/>
                <w:lang w:val="en-GB"/>
              </w:rPr>
            </w:pPr>
          </w:p>
        </w:tc>
      </w:tr>
      <w:tr w:rsidR="00F7025B" w:rsidRPr="00DB6B78" w14:paraId="6E6D205B" w14:textId="77777777" w:rsidTr="007642D0">
        <w:trPr>
          <w:cantSplit/>
          <w:trHeight w:val="1540"/>
        </w:trPr>
        <w:tc>
          <w:tcPr>
            <w:tcW w:w="558" w:type="dxa"/>
            <w:shd w:val="clear" w:color="auto" w:fill="auto"/>
            <w:vAlign w:val="center"/>
          </w:tcPr>
          <w:p w14:paraId="3EBDC47E" w14:textId="77777777" w:rsidR="00F7025B" w:rsidRPr="00A5635F" w:rsidRDefault="00F7025B" w:rsidP="00880A82">
            <w:pPr>
              <w:spacing w:before="60" w:after="60"/>
              <w:rPr>
                <w:rFonts w:asciiTheme="minorHAnsi" w:hAnsiTheme="minorHAnsi" w:cs="Arial"/>
                <w:sz w:val="22"/>
                <w:szCs w:val="22"/>
                <w:lang w:val="en-GB"/>
              </w:rPr>
            </w:pPr>
            <w:r w:rsidRPr="00A5635F">
              <w:rPr>
                <w:rFonts w:asciiTheme="minorHAnsi" w:hAnsiTheme="minorHAnsi" w:cs="Arial"/>
                <w:sz w:val="22"/>
                <w:szCs w:val="22"/>
                <w:lang w:val="en-GB"/>
              </w:rPr>
              <w:t>1.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1127E354" w14:textId="77777777" w:rsidR="00F7025B" w:rsidRPr="00A5635F" w:rsidRDefault="00F7025B" w:rsidP="00880A82">
            <w:pPr>
              <w:spacing w:before="60" w:after="60"/>
              <w:rPr>
                <w:rFonts w:asciiTheme="minorHAnsi" w:hAnsiTheme="minorHAnsi" w:cs="Arial"/>
                <w:sz w:val="22"/>
                <w:szCs w:val="22"/>
                <w:lang w:val="en-GB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4248C0EB" w14:textId="77777777" w:rsidR="00F7025B" w:rsidRPr="00A5635F" w:rsidRDefault="00F7025B" w:rsidP="00880A82">
            <w:pPr>
              <w:spacing w:before="60" w:after="60"/>
              <w:rPr>
                <w:rFonts w:asciiTheme="minorHAnsi" w:hAnsiTheme="minorHAnsi" w:cs="Arial"/>
                <w:sz w:val="22"/>
                <w:szCs w:val="22"/>
                <w:lang w:val="en-GB"/>
              </w:rPr>
            </w:pPr>
          </w:p>
        </w:tc>
        <w:tc>
          <w:tcPr>
            <w:tcW w:w="1530" w:type="dxa"/>
            <w:shd w:val="clear" w:color="auto" w:fill="auto"/>
            <w:vAlign w:val="center"/>
          </w:tcPr>
          <w:p w14:paraId="7C1DC212" w14:textId="77777777" w:rsidR="00F7025B" w:rsidRPr="00A5635F" w:rsidRDefault="00F7025B" w:rsidP="00880A82">
            <w:pPr>
              <w:spacing w:before="60" w:after="60"/>
              <w:jc w:val="right"/>
              <w:rPr>
                <w:rFonts w:asciiTheme="minorHAnsi" w:hAnsiTheme="minorHAnsi" w:cs="Arial"/>
                <w:sz w:val="22"/>
                <w:szCs w:val="22"/>
                <w:lang w:val="en-GB"/>
              </w:rPr>
            </w:pPr>
          </w:p>
        </w:tc>
        <w:tc>
          <w:tcPr>
            <w:tcW w:w="4959" w:type="dxa"/>
            <w:shd w:val="clear" w:color="auto" w:fill="auto"/>
            <w:vAlign w:val="center"/>
          </w:tcPr>
          <w:p w14:paraId="792A9347" w14:textId="77777777" w:rsidR="00F7025B" w:rsidRDefault="00F7025B" w:rsidP="00880A82">
            <w:pPr>
              <w:spacing w:before="60" w:after="60"/>
              <w:rPr>
                <w:rFonts w:asciiTheme="minorHAnsi" w:hAnsiTheme="minorHAnsi" w:cs="Arial"/>
                <w:sz w:val="22"/>
                <w:szCs w:val="22"/>
                <w:lang w:val="en-GB"/>
              </w:rPr>
            </w:pPr>
          </w:p>
          <w:p w14:paraId="71610CCA" w14:textId="77777777" w:rsidR="00C00719" w:rsidRDefault="00C00719" w:rsidP="00880A82">
            <w:pPr>
              <w:spacing w:before="60" w:after="60"/>
              <w:rPr>
                <w:rFonts w:asciiTheme="minorHAnsi" w:hAnsiTheme="minorHAnsi" w:cs="Arial"/>
                <w:sz w:val="22"/>
                <w:szCs w:val="22"/>
                <w:lang w:val="en-GB"/>
              </w:rPr>
            </w:pPr>
          </w:p>
          <w:p w14:paraId="3334A748" w14:textId="77777777" w:rsidR="00C00719" w:rsidRDefault="00C00719" w:rsidP="00880A82">
            <w:pPr>
              <w:spacing w:before="60" w:after="60"/>
              <w:rPr>
                <w:rFonts w:asciiTheme="minorHAnsi" w:hAnsiTheme="minorHAnsi" w:cs="Arial"/>
                <w:sz w:val="22"/>
                <w:szCs w:val="22"/>
                <w:lang w:val="en-GB"/>
              </w:rPr>
            </w:pPr>
          </w:p>
          <w:p w14:paraId="06023F6A" w14:textId="77777777" w:rsidR="00C00719" w:rsidRDefault="00C00719" w:rsidP="00880A82">
            <w:pPr>
              <w:spacing w:before="60" w:after="60"/>
              <w:rPr>
                <w:rFonts w:asciiTheme="minorHAnsi" w:hAnsiTheme="minorHAnsi" w:cs="Arial"/>
                <w:sz w:val="22"/>
                <w:szCs w:val="22"/>
                <w:lang w:val="en-GB"/>
              </w:rPr>
            </w:pPr>
          </w:p>
          <w:p w14:paraId="1CAB306A" w14:textId="77777777" w:rsidR="00C00719" w:rsidRPr="00A5635F" w:rsidRDefault="00C00719" w:rsidP="00880A82">
            <w:pPr>
              <w:spacing w:before="60" w:after="60"/>
              <w:rPr>
                <w:rFonts w:asciiTheme="minorHAnsi" w:hAnsiTheme="minorHAnsi" w:cs="Arial"/>
                <w:sz w:val="22"/>
                <w:szCs w:val="22"/>
                <w:lang w:val="en-GB"/>
              </w:rPr>
            </w:pPr>
          </w:p>
        </w:tc>
      </w:tr>
      <w:tr w:rsidR="00997AD4" w:rsidRPr="00DB6B78" w14:paraId="425D52FB" w14:textId="77777777" w:rsidTr="007642D0">
        <w:trPr>
          <w:cantSplit/>
          <w:trHeight w:val="1549"/>
        </w:trPr>
        <w:tc>
          <w:tcPr>
            <w:tcW w:w="558" w:type="dxa"/>
            <w:shd w:val="clear" w:color="auto" w:fill="auto"/>
            <w:vAlign w:val="center"/>
          </w:tcPr>
          <w:p w14:paraId="6B7F38B2" w14:textId="77777777" w:rsidR="00997AD4" w:rsidRPr="00A5635F" w:rsidRDefault="00F7025B" w:rsidP="00880A82">
            <w:pPr>
              <w:spacing w:before="60" w:after="60"/>
              <w:rPr>
                <w:rFonts w:asciiTheme="minorHAnsi" w:hAnsiTheme="minorHAnsi" w:cs="Arial"/>
                <w:sz w:val="22"/>
                <w:szCs w:val="22"/>
                <w:lang w:val="en-GB"/>
              </w:rPr>
            </w:pPr>
            <w:r w:rsidRPr="00A5635F">
              <w:rPr>
                <w:rFonts w:asciiTheme="minorHAnsi" w:hAnsiTheme="minorHAnsi" w:cs="Arial"/>
                <w:sz w:val="22"/>
                <w:szCs w:val="22"/>
                <w:lang w:val="en-GB"/>
              </w:rPr>
              <w:t>2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0AAEE566" w14:textId="77777777" w:rsidR="00AD763E" w:rsidRPr="00A5635F" w:rsidRDefault="00AD763E" w:rsidP="00880A82">
            <w:pPr>
              <w:spacing w:before="60" w:after="60"/>
              <w:rPr>
                <w:rFonts w:asciiTheme="minorHAnsi" w:hAnsiTheme="minorHAnsi" w:cs="Arial"/>
                <w:sz w:val="22"/>
                <w:szCs w:val="22"/>
                <w:lang w:val="en-GB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72A340B6" w14:textId="77777777" w:rsidR="00AD763E" w:rsidRPr="00A5635F" w:rsidRDefault="00AD763E" w:rsidP="00880A82">
            <w:pPr>
              <w:spacing w:before="60" w:after="60"/>
              <w:rPr>
                <w:rFonts w:asciiTheme="minorHAnsi" w:hAnsiTheme="minorHAnsi" w:cs="Arial"/>
                <w:sz w:val="22"/>
                <w:szCs w:val="22"/>
                <w:lang w:val="en-GB"/>
              </w:rPr>
            </w:pPr>
          </w:p>
        </w:tc>
        <w:tc>
          <w:tcPr>
            <w:tcW w:w="1530" w:type="dxa"/>
            <w:shd w:val="clear" w:color="auto" w:fill="auto"/>
            <w:vAlign w:val="center"/>
          </w:tcPr>
          <w:p w14:paraId="7BF66AF8" w14:textId="77777777" w:rsidR="00997AD4" w:rsidRPr="00A5635F" w:rsidRDefault="00997AD4" w:rsidP="00880A82">
            <w:pPr>
              <w:spacing w:before="60" w:after="60"/>
              <w:jc w:val="right"/>
              <w:rPr>
                <w:rFonts w:asciiTheme="minorHAnsi" w:hAnsiTheme="minorHAnsi" w:cs="Arial"/>
                <w:sz w:val="22"/>
                <w:szCs w:val="22"/>
                <w:lang w:val="en-GB"/>
              </w:rPr>
            </w:pPr>
          </w:p>
        </w:tc>
        <w:tc>
          <w:tcPr>
            <w:tcW w:w="4959" w:type="dxa"/>
            <w:shd w:val="clear" w:color="auto" w:fill="auto"/>
            <w:vAlign w:val="center"/>
          </w:tcPr>
          <w:p w14:paraId="1F477936" w14:textId="77777777" w:rsidR="004D1D85" w:rsidRDefault="004D1D85" w:rsidP="00880A82">
            <w:pPr>
              <w:spacing w:before="60" w:after="60"/>
              <w:rPr>
                <w:rFonts w:asciiTheme="minorHAnsi" w:hAnsiTheme="minorHAnsi" w:cs="Arial"/>
                <w:sz w:val="22"/>
                <w:szCs w:val="22"/>
                <w:lang w:val="en-GB"/>
              </w:rPr>
            </w:pPr>
          </w:p>
          <w:p w14:paraId="1401CCD5" w14:textId="77777777" w:rsidR="00C00719" w:rsidRDefault="00C00719" w:rsidP="00880A82">
            <w:pPr>
              <w:spacing w:before="60" w:after="60"/>
              <w:rPr>
                <w:rFonts w:asciiTheme="minorHAnsi" w:hAnsiTheme="minorHAnsi" w:cs="Arial"/>
                <w:sz w:val="22"/>
                <w:szCs w:val="22"/>
                <w:lang w:val="en-GB"/>
              </w:rPr>
            </w:pPr>
          </w:p>
          <w:p w14:paraId="241BD468" w14:textId="77777777" w:rsidR="00C00719" w:rsidRDefault="00C00719" w:rsidP="00880A82">
            <w:pPr>
              <w:spacing w:before="60" w:after="60"/>
              <w:rPr>
                <w:rFonts w:asciiTheme="minorHAnsi" w:hAnsiTheme="minorHAnsi" w:cs="Arial"/>
                <w:sz w:val="22"/>
                <w:szCs w:val="22"/>
                <w:lang w:val="en-GB"/>
              </w:rPr>
            </w:pPr>
          </w:p>
          <w:p w14:paraId="5AB06921" w14:textId="77777777" w:rsidR="00C00719" w:rsidRDefault="00C00719" w:rsidP="00880A82">
            <w:pPr>
              <w:spacing w:before="60" w:after="60"/>
              <w:rPr>
                <w:rFonts w:asciiTheme="minorHAnsi" w:hAnsiTheme="minorHAnsi" w:cs="Arial"/>
                <w:sz w:val="22"/>
                <w:szCs w:val="22"/>
                <w:lang w:val="en-GB"/>
              </w:rPr>
            </w:pPr>
          </w:p>
          <w:p w14:paraId="377298D1" w14:textId="77777777" w:rsidR="00C00719" w:rsidRPr="00A5635F" w:rsidRDefault="00C00719" w:rsidP="00880A82">
            <w:pPr>
              <w:spacing w:before="60" w:after="60"/>
              <w:rPr>
                <w:rFonts w:asciiTheme="minorHAnsi" w:hAnsiTheme="minorHAnsi" w:cs="Arial"/>
                <w:sz w:val="22"/>
                <w:szCs w:val="22"/>
                <w:lang w:val="en-GB"/>
              </w:rPr>
            </w:pPr>
          </w:p>
        </w:tc>
      </w:tr>
    </w:tbl>
    <w:p w14:paraId="2F5AFF4E" w14:textId="77777777" w:rsidR="00DD54A0" w:rsidRDefault="00DD54A0" w:rsidP="00DD54A0">
      <w:pPr>
        <w:rPr>
          <w:rFonts w:asciiTheme="minorHAnsi" w:hAnsiTheme="minorHAnsi"/>
          <w:b/>
          <w:sz w:val="22"/>
          <w:szCs w:val="22"/>
          <w:lang w:val="en-GB"/>
        </w:rPr>
      </w:pPr>
    </w:p>
    <w:p w14:paraId="69644F7D" w14:textId="77777777" w:rsidR="00C00719" w:rsidRPr="00DD54A0" w:rsidRDefault="00C00719" w:rsidP="00DD54A0">
      <w:pPr>
        <w:rPr>
          <w:rFonts w:asciiTheme="minorHAnsi" w:hAnsiTheme="minorHAnsi"/>
          <w:b/>
          <w:sz w:val="22"/>
          <w:szCs w:val="22"/>
          <w:lang w:val="en-GB"/>
        </w:rPr>
      </w:pPr>
    </w:p>
    <w:p w14:paraId="1FB72103" w14:textId="4A5AE026" w:rsidR="008F2DC6" w:rsidRPr="00A5635F" w:rsidRDefault="005B10E7" w:rsidP="00BD6FE2">
      <w:pPr>
        <w:tabs>
          <w:tab w:val="left" w:pos="360"/>
        </w:tabs>
        <w:rPr>
          <w:rFonts w:asciiTheme="minorHAnsi" w:hAnsiTheme="minorHAnsi"/>
          <w:b/>
          <w:sz w:val="22"/>
          <w:szCs w:val="22"/>
          <w:lang w:val="en-GB"/>
        </w:rPr>
      </w:pPr>
      <w:r>
        <w:rPr>
          <w:rFonts w:asciiTheme="minorHAnsi" w:hAnsiTheme="minorHAnsi"/>
          <w:b/>
          <w:sz w:val="22"/>
          <w:szCs w:val="22"/>
          <w:lang w:val="en-GB"/>
        </w:rPr>
        <w:t>D</w:t>
      </w:r>
      <w:r w:rsidR="00BD6FE2" w:rsidRPr="00A5635F">
        <w:rPr>
          <w:rFonts w:asciiTheme="minorHAnsi" w:hAnsiTheme="minorHAnsi"/>
          <w:b/>
          <w:sz w:val="22"/>
          <w:szCs w:val="22"/>
          <w:lang w:val="en-GB"/>
        </w:rPr>
        <w:t xml:space="preserve">. </w:t>
      </w:r>
      <w:r w:rsidR="00BD6FE2" w:rsidRPr="00A5635F">
        <w:rPr>
          <w:rFonts w:asciiTheme="minorHAnsi" w:hAnsiTheme="minorHAnsi"/>
          <w:b/>
          <w:sz w:val="22"/>
          <w:szCs w:val="22"/>
          <w:lang w:val="en-GB"/>
        </w:rPr>
        <w:tab/>
      </w:r>
      <w:r w:rsidR="008F2DC6" w:rsidRPr="00A5635F">
        <w:rPr>
          <w:rFonts w:asciiTheme="minorHAnsi" w:hAnsiTheme="minorHAnsi"/>
          <w:b/>
          <w:sz w:val="22"/>
          <w:szCs w:val="22"/>
          <w:lang w:val="en-GB"/>
        </w:rPr>
        <w:t>DETAILS FOR GRANT EXTENSION</w:t>
      </w:r>
    </w:p>
    <w:tbl>
      <w:tblPr>
        <w:tblStyle w:val="TableGrid"/>
        <w:tblW w:w="9640" w:type="dxa"/>
        <w:tblInd w:w="-34" w:type="dxa"/>
        <w:tblLayout w:type="fixed"/>
        <w:tblLook w:val="04A0" w:firstRow="1" w:lastRow="0" w:firstColumn="1" w:lastColumn="0" w:noHBand="0" w:noVBand="1"/>
      </w:tblPr>
      <w:tblGrid>
        <w:gridCol w:w="4259"/>
        <w:gridCol w:w="1929"/>
        <w:gridCol w:w="3452"/>
      </w:tblGrid>
      <w:tr w:rsidR="0084243B" w:rsidRPr="00DB6B78" w14:paraId="5AACE3C9" w14:textId="77777777" w:rsidTr="00A5635F">
        <w:trPr>
          <w:trHeight w:hRule="exact" w:val="432"/>
        </w:trPr>
        <w:tc>
          <w:tcPr>
            <w:tcW w:w="4259" w:type="dxa"/>
            <w:vAlign w:val="center"/>
          </w:tcPr>
          <w:p w14:paraId="4F7A2B0F" w14:textId="77777777" w:rsidR="0084243B" w:rsidRPr="00A5635F" w:rsidRDefault="0084243B" w:rsidP="00A5635F">
            <w:pPr>
              <w:pStyle w:val="ListParagraph"/>
              <w:ind w:left="0"/>
              <w:rPr>
                <w:rFonts w:asciiTheme="minorHAnsi" w:hAnsiTheme="minorHAnsi"/>
                <w:i/>
                <w:sz w:val="22"/>
                <w:szCs w:val="22"/>
                <w:lang w:val="en-GB"/>
              </w:rPr>
            </w:pPr>
            <w:r w:rsidRPr="00A5635F">
              <w:rPr>
                <w:rFonts w:asciiTheme="minorHAnsi" w:hAnsiTheme="minorHAnsi"/>
                <w:b/>
                <w:sz w:val="22"/>
                <w:szCs w:val="22"/>
                <w:lang w:val="en-GB"/>
              </w:rPr>
              <w:t>Project End Date</w:t>
            </w:r>
            <w:r w:rsidR="00336E06" w:rsidRPr="00A5635F">
              <w:rPr>
                <w:rFonts w:asciiTheme="minorHAnsi" w:hAnsiTheme="minorHAnsi"/>
                <w:b/>
                <w:sz w:val="22"/>
                <w:szCs w:val="22"/>
                <w:lang w:val="en-GB"/>
              </w:rPr>
              <w:t xml:space="preserve"> </w:t>
            </w:r>
            <w:r w:rsidR="00336E06" w:rsidRPr="00A5635F">
              <w:rPr>
                <w:rFonts w:asciiTheme="minorHAnsi" w:hAnsiTheme="minorHAnsi" w:cs="Arial"/>
                <w:i/>
                <w:sz w:val="18"/>
                <w:szCs w:val="22"/>
                <w:lang w:val="en-GB"/>
              </w:rPr>
              <w:t>(As per Letter of Award)</w:t>
            </w:r>
            <w:r w:rsidRPr="00A5635F">
              <w:rPr>
                <w:rFonts w:asciiTheme="minorHAnsi" w:hAnsiTheme="minorHAnsi"/>
                <w:b/>
                <w:sz w:val="22"/>
                <w:szCs w:val="22"/>
                <w:lang w:val="en-GB"/>
              </w:rPr>
              <w:t>:</w:t>
            </w:r>
          </w:p>
        </w:tc>
        <w:tc>
          <w:tcPr>
            <w:tcW w:w="5381" w:type="dxa"/>
            <w:gridSpan w:val="2"/>
            <w:vAlign w:val="center"/>
          </w:tcPr>
          <w:p w14:paraId="1CD2B66B" w14:textId="3DF15DF6" w:rsidR="0084243B" w:rsidRPr="00A5635F" w:rsidRDefault="0084243B" w:rsidP="0084243B">
            <w:pPr>
              <w:pStyle w:val="ListParagraph"/>
              <w:ind w:left="0"/>
              <w:rPr>
                <w:rFonts w:asciiTheme="minorHAnsi" w:hAnsiTheme="minorHAnsi"/>
                <w:sz w:val="22"/>
                <w:szCs w:val="22"/>
                <w:lang w:val="en-GB"/>
              </w:rPr>
            </w:pPr>
            <w:r w:rsidRPr="00A5635F">
              <w:rPr>
                <w:rFonts w:asciiTheme="minorHAnsi" w:hAnsiTheme="minorHAnsi"/>
                <w:sz w:val="22"/>
                <w:szCs w:val="22"/>
                <w:lang w:val="en-GB"/>
              </w:rPr>
              <w:t>DD/MM/YY</w:t>
            </w:r>
          </w:p>
        </w:tc>
      </w:tr>
      <w:tr w:rsidR="001A74BE" w:rsidRPr="00DB6B78" w14:paraId="2C9CB783" w14:textId="77777777" w:rsidTr="00713D68">
        <w:trPr>
          <w:trHeight w:hRule="exact" w:val="622"/>
        </w:trPr>
        <w:tc>
          <w:tcPr>
            <w:tcW w:w="4259" w:type="dxa"/>
            <w:vAlign w:val="center"/>
          </w:tcPr>
          <w:p w14:paraId="13792AA8" w14:textId="1B56008D" w:rsidR="001A74BE" w:rsidRPr="00A5635F" w:rsidRDefault="001A74BE" w:rsidP="00A5635F">
            <w:pPr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GB" w:eastAsia="en-SG"/>
              </w:rPr>
            </w:pPr>
            <w:r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GB" w:eastAsia="en-SG"/>
              </w:rPr>
              <w:t xml:space="preserve">Current Project End Date </w:t>
            </w:r>
            <w:r w:rsidRPr="00713D68">
              <w:rPr>
                <w:rFonts w:asciiTheme="minorHAnsi" w:eastAsia="Calibri" w:hAnsiTheme="minorHAnsi" w:cstheme="minorHAnsi"/>
                <w:bCs/>
                <w:i/>
                <w:color w:val="000000"/>
                <w:sz w:val="18"/>
                <w:szCs w:val="18"/>
                <w:lang w:val="en-GB" w:eastAsia="en-SG"/>
              </w:rPr>
              <w:t>(As per latest approved grant extension</w:t>
            </w:r>
            <w:r w:rsidR="00296B90">
              <w:rPr>
                <w:rFonts w:asciiTheme="minorHAnsi" w:eastAsia="Calibri" w:hAnsiTheme="minorHAnsi" w:cstheme="minorHAnsi"/>
                <w:bCs/>
                <w:i/>
                <w:color w:val="000000"/>
                <w:sz w:val="18"/>
                <w:szCs w:val="18"/>
                <w:lang w:val="en-GB" w:eastAsia="en-SG"/>
              </w:rPr>
              <w:t>, if applicable</w:t>
            </w:r>
            <w:r w:rsidRPr="00713D68">
              <w:rPr>
                <w:rFonts w:asciiTheme="minorHAnsi" w:eastAsia="Calibri" w:hAnsiTheme="minorHAnsi" w:cstheme="minorHAnsi"/>
                <w:bCs/>
                <w:i/>
                <w:color w:val="000000"/>
                <w:sz w:val="18"/>
                <w:szCs w:val="18"/>
                <w:lang w:val="en-GB" w:eastAsia="en-SG"/>
              </w:rPr>
              <w:t>):</w:t>
            </w:r>
          </w:p>
        </w:tc>
        <w:tc>
          <w:tcPr>
            <w:tcW w:w="5381" w:type="dxa"/>
            <w:gridSpan w:val="2"/>
            <w:vAlign w:val="center"/>
          </w:tcPr>
          <w:p w14:paraId="2A662B6D" w14:textId="12571B80" w:rsidR="001A74BE" w:rsidRPr="00A5635F" w:rsidRDefault="00296B90" w:rsidP="00607391">
            <w:pPr>
              <w:rPr>
                <w:rFonts w:asciiTheme="minorHAnsi" w:eastAsia="Calibri" w:hAnsiTheme="minorHAnsi" w:cstheme="minorHAnsi"/>
                <w:bCs/>
                <w:color w:val="000000"/>
                <w:sz w:val="22"/>
                <w:szCs w:val="22"/>
                <w:lang w:val="en-GB" w:eastAsia="en-SG"/>
              </w:rPr>
            </w:pPr>
            <w:r>
              <w:rPr>
                <w:rFonts w:asciiTheme="minorHAnsi" w:eastAsia="Calibri" w:hAnsiTheme="minorHAnsi" w:cstheme="minorHAnsi"/>
                <w:bCs/>
                <w:color w:val="000000"/>
                <w:sz w:val="22"/>
                <w:szCs w:val="22"/>
                <w:lang w:val="en-GB" w:eastAsia="en-SG"/>
              </w:rPr>
              <w:t>DD/MM/YY</w:t>
            </w:r>
          </w:p>
        </w:tc>
      </w:tr>
      <w:tr w:rsidR="0084243B" w:rsidRPr="00DB6B78" w14:paraId="690D80E3" w14:textId="77777777" w:rsidTr="00A5635F">
        <w:trPr>
          <w:trHeight w:hRule="exact" w:val="432"/>
        </w:trPr>
        <w:tc>
          <w:tcPr>
            <w:tcW w:w="4259" w:type="dxa"/>
            <w:vAlign w:val="center"/>
          </w:tcPr>
          <w:p w14:paraId="35AB89B6" w14:textId="77777777" w:rsidR="0084243B" w:rsidRPr="00A5635F" w:rsidRDefault="0084243B" w:rsidP="00A5635F">
            <w:pPr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GB" w:eastAsia="en-SG"/>
              </w:rPr>
            </w:pPr>
            <w:r w:rsidRPr="00A5635F"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GB" w:eastAsia="en-SG"/>
              </w:rPr>
              <w:t>New Project End Date:</w:t>
            </w:r>
          </w:p>
        </w:tc>
        <w:tc>
          <w:tcPr>
            <w:tcW w:w="5381" w:type="dxa"/>
            <w:gridSpan w:val="2"/>
            <w:vAlign w:val="center"/>
          </w:tcPr>
          <w:p w14:paraId="10CECFFB" w14:textId="0DCA9E1D" w:rsidR="0084243B" w:rsidRPr="00A5635F" w:rsidRDefault="0084243B" w:rsidP="00607391">
            <w:pPr>
              <w:rPr>
                <w:rFonts w:asciiTheme="minorHAnsi" w:eastAsia="Calibri" w:hAnsiTheme="minorHAnsi" w:cstheme="minorHAnsi"/>
                <w:bCs/>
                <w:color w:val="000000"/>
                <w:sz w:val="22"/>
                <w:szCs w:val="22"/>
                <w:lang w:val="en-GB" w:eastAsia="en-SG"/>
              </w:rPr>
            </w:pPr>
            <w:r w:rsidRPr="00A5635F">
              <w:rPr>
                <w:rFonts w:asciiTheme="minorHAnsi" w:eastAsia="Calibri" w:hAnsiTheme="minorHAnsi" w:cstheme="minorHAnsi"/>
                <w:bCs/>
                <w:color w:val="000000"/>
                <w:sz w:val="22"/>
                <w:szCs w:val="22"/>
                <w:lang w:val="en-GB" w:eastAsia="en-SG"/>
              </w:rPr>
              <w:t>DD/MM/YY</w:t>
            </w:r>
          </w:p>
        </w:tc>
      </w:tr>
      <w:tr w:rsidR="00CB6B32" w:rsidRPr="00DB6B78" w14:paraId="00B6AA06" w14:textId="77777777" w:rsidTr="00A5635F">
        <w:trPr>
          <w:trHeight w:hRule="exact" w:val="432"/>
        </w:trPr>
        <w:tc>
          <w:tcPr>
            <w:tcW w:w="4259" w:type="dxa"/>
            <w:vAlign w:val="center"/>
          </w:tcPr>
          <w:p w14:paraId="461660DA" w14:textId="77777777" w:rsidR="0084243B" w:rsidRPr="00A5635F" w:rsidRDefault="0084243B" w:rsidP="0084243B">
            <w:pPr>
              <w:pStyle w:val="ListParagraph"/>
              <w:ind w:left="0"/>
              <w:rPr>
                <w:rFonts w:asciiTheme="minorHAnsi" w:hAnsiTheme="minorHAnsi"/>
                <w:b/>
                <w:sz w:val="22"/>
                <w:szCs w:val="22"/>
                <w:lang w:val="en-GB"/>
              </w:rPr>
            </w:pPr>
            <w:r w:rsidRPr="00A5635F">
              <w:rPr>
                <w:rFonts w:asciiTheme="minorHAnsi" w:hAnsiTheme="minorHAnsi"/>
                <w:b/>
                <w:sz w:val="22"/>
                <w:szCs w:val="22"/>
                <w:lang w:val="en-GB"/>
              </w:rPr>
              <w:t>Duration of Extension:</w:t>
            </w:r>
          </w:p>
        </w:tc>
        <w:tc>
          <w:tcPr>
            <w:tcW w:w="1929" w:type="dxa"/>
            <w:vAlign w:val="center"/>
          </w:tcPr>
          <w:p w14:paraId="638E639C" w14:textId="77777777" w:rsidR="0084243B" w:rsidRPr="00A5635F" w:rsidRDefault="0084243B" w:rsidP="0084243B">
            <w:pPr>
              <w:pStyle w:val="ListParagraph"/>
              <w:ind w:left="0"/>
              <w:rPr>
                <w:rFonts w:asciiTheme="minorHAnsi" w:hAnsiTheme="minorHAnsi"/>
                <w:b/>
                <w:sz w:val="22"/>
                <w:szCs w:val="22"/>
                <w:lang w:val="en-GB"/>
              </w:rPr>
            </w:pPr>
          </w:p>
        </w:tc>
        <w:tc>
          <w:tcPr>
            <w:tcW w:w="3452" w:type="dxa"/>
            <w:vAlign w:val="center"/>
          </w:tcPr>
          <w:p w14:paraId="68903E65" w14:textId="77777777" w:rsidR="0084243B" w:rsidRPr="00A5635F" w:rsidRDefault="0084243B" w:rsidP="0084243B">
            <w:pPr>
              <w:pStyle w:val="ListParagraph"/>
              <w:ind w:left="0"/>
              <w:rPr>
                <w:rFonts w:asciiTheme="minorHAnsi" w:hAnsiTheme="minorHAnsi"/>
                <w:b/>
                <w:sz w:val="22"/>
                <w:szCs w:val="22"/>
                <w:lang w:val="en-GB"/>
              </w:rPr>
            </w:pPr>
            <w:r w:rsidRPr="00A5635F">
              <w:rPr>
                <w:rFonts w:asciiTheme="minorHAnsi" w:hAnsiTheme="minorHAnsi"/>
                <w:b/>
                <w:sz w:val="22"/>
                <w:szCs w:val="22"/>
                <w:lang w:val="en-GB"/>
              </w:rPr>
              <w:t>Month(s)</w:t>
            </w:r>
          </w:p>
        </w:tc>
      </w:tr>
      <w:tr w:rsidR="00607391" w:rsidRPr="00DB6B78" w14:paraId="2FE92EA8" w14:textId="77777777" w:rsidTr="00501A57">
        <w:trPr>
          <w:trHeight w:hRule="exact" w:val="2675"/>
        </w:trPr>
        <w:tc>
          <w:tcPr>
            <w:tcW w:w="4259" w:type="dxa"/>
            <w:vAlign w:val="center"/>
          </w:tcPr>
          <w:p w14:paraId="48602961" w14:textId="77777777" w:rsidR="00607391" w:rsidRDefault="00CB6B32" w:rsidP="00243FCE">
            <w:pPr>
              <w:pStyle w:val="ListParagraph"/>
              <w:ind w:left="0"/>
              <w:rPr>
                <w:rFonts w:asciiTheme="minorHAnsi" w:hAnsiTheme="minorHAnsi"/>
                <w:b/>
                <w:sz w:val="22"/>
                <w:szCs w:val="22"/>
                <w:lang w:val="en-GB"/>
              </w:rPr>
            </w:pPr>
            <w:r w:rsidRPr="00A5635F">
              <w:rPr>
                <w:rFonts w:asciiTheme="minorHAnsi" w:hAnsiTheme="minorHAnsi"/>
                <w:b/>
                <w:sz w:val="22"/>
                <w:szCs w:val="22"/>
                <w:lang w:val="en-GB"/>
              </w:rPr>
              <w:lastRenderedPageBreak/>
              <w:t>Justification/</w:t>
            </w:r>
            <w:r w:rsidR="00607391" w:rsidRPr="00A5635F">
              <w:rPr>
                <w:rFonts w:asciiTheme="minorHAnsi" w:hAnsiTheme="minorHAnsi"/>
                <w:b/>
                <w:sz w:val="22"/>
                <w:szCs w:val="22"/>
                <w:lang w:val="en-GB"/>
              </w:rPr>
              <w:t>Reason</w:t>
            </w:r>
            <w:r w:rsidR="00911A2E" w:rsidRPr="00A5635F">
              <w:rPr>
                <w:rFonts w:asciiTheme="minorHAnsi" w:hAnsiTheme="minorHAnsi"/>
                <w:b/>
                <w:sz w:val="22"/>
                <w:szCs w:val="22"/>
                <w:lang w:val="en-GB"/>
              </w:rPr>
              <w:t>(s)</w:t>
            </w:r>
            <w:r w:rsidR="00607391" w:rsidRPr="00A5635F">
              <w:rPr>
                <w:rFonts w:asciiTheme="minorHAnsi" w:hAnsiTheme="minorHAnsi"/>
                <w:b/>
                <w:sz w:val="22"/>
                <w:szCs w:val="22"/>
                <w:lang w:val="en-GB"/>
              </w:rPr>
              <w:t xml:space="preserve"> for Extension:</w:t>
            </w:r>
          </w:p>
          <w:p w14:paraId="55F8B98C" w14:textId="77777777" w:rsidR="002564F7" w:rsidRDefault="002564F7" w:rsidP="00243FCE">
            <w:pPr>
              <w:pStyle w:val="ListParagraph"/>
              <w:ind w:left="0"/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  <w:p w14:paraId="6F6FF462" w14:textId="77777777" w:rsidR="00BE26E0" w:rsidRDefault="00BE26E0" w:rsidP="00243FCE">
            <w:pPr>
              <w:pStyle w:val="ListParagraph"/>
              <w:ind w:left="0"/>
              <w:rPr>
                <w:rFonts w:asciiTheme="minorHAnsi" w:hAnsiTheme="minorHAnsi"/>
                <w:iCs/>
                <w:sz w:val="18"/>
                <w:szCs w:val="22"/>
                <w:lang w:val="en-GB"/>
              </w:rPr>
            </w:pPr>
            <w:r w:rsidRPr="00501A57">
              <w:rPr>
                <w:rFonts w:asciiTheme="minorHAnsi" w:hAnsiTheme="minorHAnsi"/>
                <w:iCs/>
                <w:sz w:val="18"/>
                <w:szCs w:val="22"/>
                <w:lang w:val="en-GB"/>
              </w:rPr>
              <w:t xml:space="preserve">(For </w:t>
            </w:r>
            <w:r w:rsidRPr="00501A57">
              <w:rPr>
                <w:rFonts w:asciiTheme="minorHAnsi" w:hAnsiTheme="minorHAnsi"/>
                <w:iCs/>
                <w:sz w:val="18"/>
                <w:szCs w:val="22"/>
                <w:u w:val="single"/>
                <w:lang w:val="en-GB"/>
              </w:rPr>
              <w:t>NCRS awardee</w:t>
            </w:r>
            <w:r w:rsidR="00816C29" w:rsidRPr="00501A57">
              <w:rPr>
                <w:rFonts w:asciiTheme="minorHAnsi" w:hAnsiTheme="minorHAnsi"/>
                <w:iCs/>
                <w:sz w:val="18"/>
                <w:szCs w:val="22"/>
                <w:lang w:val="en-GB"/>
              </w:rPr>
              <w:t xml:space="preserve"> (previously known as NCSS)</w:t>
            </w:r>
            <w:r w:rsidRPr="00501A57">
              <w:rPr>
                <w:rFonts w:asciiTheme="minorHAnsi" w:hAnsiTheme="minorHAnsi"/>
                <w:iCs/>
                <w:sz w:val="18"/>
                <w:szCs w:val="22"/>
                <w:lang w:val="en-GB"/>
              </w:rPr>
              <w:t>, kindly include your plan(s) to apply for national/external grant</w:t>
            </w:r>
            <w:r w:rsidR="00FC4755" w:rsidRPr="00501A57">
              <w:rPr>
                <w:rFonts w:asciiTheme="minorHAnsi" w:hAnsiTheme="minorHAnsi"/>
                <w:iCs/>
                <w:sz w:val="18"/>
                <w:szCs w:val="22"/>
                <w:lang w:val="en-GB"/>
              </w:rPr>
              <w:t xml:space="preserve"> after extension,</w:t>
            </w:r>
            <w:r w:rsidR="00992CE4" w:rsidRPr="00501A57">
              <w:rPr>
                <w:rFonts w:asciiTheme="minorHAnsi" w:hAnsiTheme="minorHAnsi"/>
                <w:iCs/>
                <w:sz w:val="18"/>
                <w:szCs w:val="22"/>
                <w:lang w:val="en-GB"/>
              </w:rPr>
              <w:t xml:space="preserve"> if th</w:t>
            </w:r>
            <w:r w:rsidR="00FC4755" w:rsidRPr="00501A57">
              <w:rPr>
                <w:rFonts w:asciiTheme="minorHAnsi" w:hAnsiTheme="minorHAnsi"/>
                <w:iCs/>
                <w:sz w:val="18"/>
                <w:szCs w:val="22"/>
                <w:lang w:val="en-GB"/>
              </w:rPr>
              <w:t>is</w:t>
            </w:r>
            <w:r w:rsidR="00992CE4" w:rsidRPr="00501A57">
              <w:rPr>
                <w:rFonts w:asciiTheme="minorHAnsi" w:hAnsiTheme="minorHAnsi"/>
                <w:iCs/>
                <w:sz w:val="18"/>
                <w:szCs w:val="22"/>
                <w:lang w:val="en-GB"/>
              </w:rPr>
              <w:t xml:space="preserve"> KPI has not been </w:t>
            </w:r>
            <w:r w:rsidR="005971F0" w:rsidRPr="00501A57">
              <w:rPr>
                <w:rFonts w:asciiTheme="minorHAnsi" w:hAnsiTheme="minorHAnsi"/>
                <w:iCs/>
                <w:sz w:val="18"/>
                <w:szCs w:val="22"/>
                <w:lang w:val="en-GB"/>
              </w:rPr>
              <w:t>achieved</w:t>
            </w:r>
            <w:r w:rsidR="00FC4755" w:rsidRPr="00501A57">
              <w:rPr>
                <w:rFonts w:asciiTheme="minorHAnsi" w:hAnsiTheme="minorHAnsi"/>
                <w:iCs/>
                <w:sz w:val="18"/>
                <w:szCs w:val="22"/>
                <w:lang w:val="en-GB"/>
              </w:rPr>
              <w:t>.</w:t>
            </w:r>
            <w:r w:rsidRPr="00501A57">
              <w:rPr>
                <w:rFonts w:asciiTheme="minorHAnsi" w:hAnsiTheme="minorHAnsi"/>
                <w:iCs/>
                <w:sz w:val="18"/>
                <w:szCs w:val="22"/>
                <w:lang w:val="en-GB"/>
              </w:rPr>
              <w:t>)</w:t>
            </w:r>
          </w:p>
          <w:p w14:paraId="3A4F3622" w14:textId="77777777" w:rsidR="00B35D6C" w:rsidRDefault="00B35D6C" w:rsidP="00243FCE">
            <w:pPr>
              <w:pStyle w:val="ListParagraph"/>
              <w:ind w:left="0"/>
              <w:rPr>
                <w:rFonts w:asciiTheme="minorHAnsi" w:hAnsiTheme="minorHAnsi"/>
                <w:iCs/>
                <w:sz w:val="18"/>
                <w:szCs w:val="22"/>
                <w:lang w:val="en-GB"/>
              </w:rPr>
            </w:pPr>
          </w:p>
          <w:p w14:paraId="38E2ADF3" w14:textId="4437E949" w:rsidR="00B35D6C" w:rsidRDefault="00B35D6C" w:rsidP="003B1F6C">
            <w:pPr>
              <w:pStyle w:val="ListParagraph"/>
              <w:ind w:left="0"/>
              <w:rPr>
                <w:rFonts w:asciiTheme="minorHAnsi" w:hAnsiTheme="minorHAnsi"/>
                <w:iCs/>
                <w:sz w:val="18"/>
                <w:szCs w:val="22"/>
                <w:lang w:val="en-GB"/>
              </w:rPr>
            </w:pPr>
            <w:r w:rsidRPr="00463B1A">
              <w:rPr>
                <w:rFonts w:asciiTheme="minorHAnsi" w:hAnsiTheme="minorHAnsi"/>
                <w:iCs/>
                <w:sz w:val="18"/>
                <w:szCs w:val="22"/>
                <w:lang w:val="en-GB"/>
              </w:rPr>
              <w:t xml:space="preserve">(For </w:t>
            </w:r>
            <w:r w:rsidRPr="00463B1A">
              <w:rPr>
                <w:rFonts w:asciiTheme="minorHAnsi" w:hAnsiTheme="minorHAnsi"/>
                <w:iCs/>
                <w:sz w:val="18"/>
                <w:szCs w:val="22"/>
                <w:u w:val="single"/>
                <w:lang w:val="en-GB"/>
              </w:rPr>
              <w:t>ISG awardee</w:t>
            </w:r>
            <w:r w:rsidRPr="00463B1A">
              <w:rPr>
                <w:rFonts w:asciiTheme="minorHAnsi" w:hAnsiTheme="minorHAnsi"/>
                <w:iCs/>
                <w:sz w:val="18"/>
                <w:szCs w:val="22"/>
                <w:lang w:val="en-GB"/>
              </w:rPr>
              <w:t>, kindly provide progress update against the originally planned milestones.)</w:t>
            </w:r>
          </w:p>
          <w:p w14:paraId="7AA548EC" w14:textId="30096229" w:rsidR="00B35D6C" w:rsidRPr="00501A57" w:rsidRDefault="00B35D6C" w:rsidP="00243FCE">
            <w:pPr>
              <w:pStyle w:val="ListParagraph"/>
              <w:ind w:left="0"/>
              <w:rPr>
                <w:rFonts w:asciiTheme="minorHAnsi" w:hAnsiTheme="minorHAnsi"/>
                <w:iCs/>
                <w:sz w:val="22"/>
                <w:szCs w:val="22"/>
                <w:lang w:val="en-GB"/>
              </w:rPr>
            </w:pPr>
          </w:p>
        </w:tc>
        <w:tc>
          <w:tcPr>
            <w:tcW w:w="5381" w:type="dxa"/>
            <w:gridSpan w:val="2"/>
            <w:vAlign w:val="center"/>
          </w:tcPr>
          <w:p w14:paraId="100237AE" w14:textId="77777777" w:rsidR="00872AA8" w:rsidRDefault="00872AA8" w:rsidP="0084243B">
            <w:pPr>
              <w:pStyle w:val="ListParagraph"/>
              <w:ind w:left="0"/>
              <w:rPr>
                <w:rFonts w:asciiTheme="minorHAnsi" w:hAnsiTheme="minorHAnsi"/>
                <w:b/>
                <w:sz w:val="22"/>
                <w:szCs w:val="22"/>
                <w:lang w:val="en-GB"/>
              </w:rPr>
            </w:pPr>
          </w:p>
          <w:p w14:paraId="401EB94C" w14:textId="77777777" w:rsidR="00C00719" w:rsidRDefault="00C00719" w:rsidP="0084243B">
            <w:pPr>
              <w:pStyle w:val="ListParagraph"/>
              <w:ind w:left="0"/>
              <w:rPr>
                <w:rFonts w:asciiTheme="minorHAnsi" w:hAnsiTheme="minorHAnsi"/>
                <w:b/>
                <w:sz w:val="22"/>
                <w:szCs w:val="22"/>
                <w:lang w:val="en-GB"/>
              </w:rPr>
            </w:pPr>
          </w:p>
          <w:p w14:paraId="75B75D17" w14:textId="77777777" w:rsidR="00C00719" w:rsidRDefault="00C00719" w:rsidP="0084243B">
            <w:pPr>
              <w:pStyle w:val="ListParagraph"/>
              <w:ind w:left="0"/>
              <w:rPr>
                <w:rFonts w:asciiTheme="minorHAnsi" w:hAnsiTheme="minorHAnsi"/>
                <w:b/>
                <w:sz w:val="22"/>
                <w:szCs w:val="22"/>
                <w:lang w:val="en-GB"/>
              </w:rPr>
            </w:pPr>
          </w:p>
          <w:p w14:paraId="167B3C4F" w14:textId="77777777" w:rsidR="00C00719" w:rsidRDefault="00C00719" w:rsidP="0084243B">
            <w:pPr>
              <w:pStyle w:val="ListParagraph"/>
              <w:ind w:left="0"/>
              <w:rPr>
                <w:rFonts w:asciiTheme="minorHAnsi" w:hAnsiTheme="minorHAnsi"/>
                <w:b/>
                <w:sz w:val="22"/>
                <w:szCs w:val="22"/>
                <w:lang w:val="en-GB"/>
              </w:rPr>
            </w:pPr>
          </w:p>
          <w:p w14:paraId="10C56D68" w14:textId="77777777" w:rsidR="00C00719" w:rsidRDefault="00C00719" w:rsidP="0084243B">
            <w:pPr>
              <w:pStyle w:val="ListParagraph"/>
              <w:ind w:left="0"/>
              <w:rPr>
                <w:rFonts w:asciiTheme="minorHAnsi" w:hAnsiTheme="minorHAnsi"/>
                <w:b/>
                <w:sz w:val="22"/>
                <w:szCs w:val="22"/>
                <w:lang w:val="en-GB"/>
              </w:rPr>
            </w:pPr>
          </w:p>
          <w:p w14:paraId="2547BFF6" w14:textId="77777777" w:rsidR="00C00719" w:rsidRDefault="00C00719" w:rsidP="0084243B">
            <w:pPr>
              <w:pStyle w:val="ListParagraph"/>
              <w:ind w:left="0"/>
              <w:rPr>
                <w:rFonts w:asciiTheme="minorHAnsi" w:hAnsiTheme="minorHAnsi"/>
                <w:b/>
                <w:sz w:val="22"/>
                <w:szCs w:val="22"/>
                <w:lang w:val="en-GB"/>
              </w:rPr>
            </w:pPr>
          </w:p>
          <w:p w14:paraId="1B167B65" w14:textId="77777777" w:rsidR="00A27B2C" w:rsidRPr="00501A57" w:rsidRDefault="00A27B2C" w:rsidP="00501A57">
            <w:pPr>
              <w:rPr>
                <w:lang w:val="en-GB"/>
              </w:rPr>
            </w:pPr>
          </w:p>
          <w:p w14:paraId="3A7A7C7F" w14:textId="77777777" w:rsidR="00A27B2C" w:rsidRPr="00501A57" w:rsidRDefault="00A27B2C" w:rsidP="00501A57">
            <w:pPr>
              <w:rPr>
                <w:lang w:val="en-GB"/>
              </w:rPr>
            </w:pPr>
          </w:p>
          <w:p w14:paraId="0E2C12C1" w14:textId="77777777" w:rsidR="00A27B2C" w:rsidRPr="00501A57" w:rsidRDefault="00A27B2C" w:rsidP="00501A57">
            <w:pPr>
              <w:rPr>
                <w:lang w:val="en-GB"/>
              </w:rPr>
            </w:pPr>
          </w:p>
          <w:p w14:paraId="3D44E899" w14:textId="77777777" w:rsidR="00A27B2C" w:rsidRDefault="00A27B2C" w:rsidP="00A27B2C">
            <w:pPr>
              <w:rPr>
                <w:rFonts w:asciiTheme="minorHAnsi" w:hAnsiTheme="minorHAnsi"/>
                <w:b/>
                <w:sz w:val="22"/>
                <w:szCs w:val="22"/>
                <w:lang w:val="en-GB"/>
              </w:rPr>
            </w:pPr>
          </w:p>
          <w:p w14:paraId="31EB6E09" w14:textId="77777777" w:rsidR="00A27B2C" w:rsidRPr="00501A57" w:rsidRDefault="00A27B2C" w:rsidP="00501A57">
            <w:pPr>
              <w:rPr>
                <w:lang w:val="en-GB"/>
              </w:rPr>
            </w:pPr>
          </w:p>
        </w:tc>
      </w:tr>
    </w:tbl>
    <w:p w14:paraId="3E9A4656" w14:textId="77777777" w:rsidR="00766AD7" w:rsidRPr="00C00719" w:rsidRDefault="00766AD7" w:rsidP="00C00719">
      <w:pPr>
        <w:rPr>
          <w:rFonts w:asciiTheme="minorHAnsi" w:hAnsiTheme="minorHAnsi"/>
          <w:b/>
          <w:sz w:val="22"/>
          <w:szCs w:val="22"/>
          <w:lang w:val="en-GB"/>
        </w:rPr>
      </w:pPr>
    </w:p>
    <w:p w14:paraId="3F892670" w14:textId="77777777" w:rsidR="00766AD7" w:rsidRPr="00A5635F" w:rsidRDefault="00766AD7" w:rsidP="0084243B">
      <w:pPr>
        <w:pStyle w:val="ListParagraph"/>
        <w:rPr>
          <w:rFonts w:asciiTheme="minorHAnsi" w:hAnsiTheme="minorHAnsi"/>
          <w:b/>
          <w:sz w:val="22"/>
          <w:szCs w:val="22"/>
          <w:lang w:val="en-GB"/>
        </w:rPr>
      </w:pPr>
    </w:p>
    <w:p w14:paraId="2F7E1BC5" w14:textId="7BB3CB6D" w:rsidR="007D4E92" w:rsidRPr="00A5635F" w:rsidRDefault="005B10E7" w:rsidP="00807C0D">
      <w:pPr>
        <w:tabs>
          <w:tab w:val="left" w:pos="360"/>
          <w:tab w:val="left" w:pos="810"/>
        </w:tabs>
        <w:rPr>
          <w:rFonts w:asciiTheme="minorHAnsi" w:hAnsiTheme="minorHAnsi"/>
          <w:sz w:val="22"/>
          <w:szCs w:val="22"/>
          <w:lang w:val="en-GB"/>
        </w:rPr>
      </w:pPr>
      <w:r>
        <w:rPr>
          <w:rFonts w:asciiTheme="minorHAnsi" w:hAnsiTheme="minorHAnsi"/>
          <w:b/>
          <w:sz w:val="22"/>
          <w:szCs w:val="22"/>
          <w:lang w:val="en-GB"/>
        </w:rPr>
        <w:t>E</w:t>
      </w:r>
      <w:r w:rsidR="00BD6FE2" w:rsidRPr="00A5635F">
        <w:rPr>
          <w:rFonts w:asciiTheme="minorHAnsi" w:hAnsiTheme="minorHAnsi"/>
          <w:b/>
          <w:sz w:val="22"/>
          <w:szCs w:val="22"/>
          <w:lang w:val="en-GB"/>
        </w:rPr>
        <w:t xml:space="preserve">. </w:t>
      </w:r>
      <w:r w:rsidR="00BD6FE2" w:rsidRPr="00A5635F">
        <w:rPr>
          <w:rFonts w:asciiTheme="minorHAnsi" w:hAnsiTheme="minorHAnsi"/>
          <w:b/>
          <w:sz w:val="22"/>
          <w:szCs w:val="22"/>
          <w:lang w:val="en-GB"/>
        </w:rPr>
        <w:tab/>
      </w:r>
      <w:r w:rsidR="007D6A0F" w:rsidRPr="00A5635F">
        <w:rPr>
          <w:rFonts w:asciiTheme="minorHAnsi" w:hAnsiTheme="minorHAnsi"/>
          <w:b/>
          <w:sz w:val="22"/>
          <w:szCs w:val="22"/>
          <w:lang w:val="en-GB"/>
        </w:rPr>
        <w:t xml:space="preserve">OTHER PERTINENT INFORMATION </w:t>
      </w:r>
      <w:r w:rsidR="007D6A0F" w:rsidRPr="0097387B">
        <w:rPr>
          <w:rFonts w:asciiTheme="minorHAnsi" w:hAnsiTheme="minorHAnsi"/>
          <w:i/>
          <w:sz w:val="22"/>
          <w:szCs w:val="22"/>
          <w:lang w:val="en-GB"/>
        </w:rPr>
        <w:t>(</w:t>
      </w:r>
      <w:r w:rsidR="00D551B6" w:rsidRPr="0097387B">
        <w:rPr>
          <w:rFonts w:asciiTheme="minorHAnsi" w:hAnsiTheme="minorHAnsi"/>
          <w:i/>
          <w:sz w:val="22"/>
          <w:szCs w:val="22"/>
          <w:lang w:val="en-GB"/>
        </w:rPr>
        <w:t xml:space="preserve">e.g. </w:t>
      </w:r>
      <w:r w:rsidR="00231FD3" w:rsidRPr="0097387B">
        <w:rPr>
          <w:rFonts w:asciiTheme="minorHAnsi" w:hAnsiTheme="minorHAnsi"/>
          <w:i/>
          <w:sz w:val="22"/>
          <w:szCs w:val="22"/>
          <w:lang w:val="en-GB"/>
        </w:rPr>
        <w:t xml:space="preserve">For </w:t>
      </w:r>
      <w:r w:rsidR="009D3107" w:rsidRPr="0097387B">
        <w:rPr>
          <w:rFonts w:asciiTheme="minorHAnsi" w:hAnsiTheme="minorHAnsi"/>
          <w:i/>
          <w:sz w:val="22"/>
          <w:szCs w:val="22"/>
          <w:lang w:val="en-GB"/>
        </w:rPr>
        <w:t>NC</w:t>
      </w:r>
      <w:r w:rsidR="009D3107">
        <w:rPr>
          <w:rFonts w:asciiTheme="minorHAnsi" w:hAnsiTheme="minorHAnsi"/>
          <w:i/>
          <w:sz w:val="22"/>
          <w:szCs w:val="22"/>
          <w:lang w:val="en-GB"/>
        </w:rPr>
        <w:t>R</w:t>
      </w:r>
      <w:r w:rsidR="009D3107" w:rsidRPr="0097387B">
        <w:rPr>
          <w:rFonts w:asciiTheme="minorHAnsi" w:hAnsiTheme="minorHAnsi"/>
          <w:i/>
          <w:sz w:val="22"/>
          <w:szCs w:val="22"/>
          <w:lang w:val="en-GB"/>
        </w:rPr>
        <w:t xml:space="preserve">S </w:t>
      </w:r>
      <w:r w:rsidR="00816C29">
        <w:rPr>
          <w:rFonts w:asciiTheme="minorHAnsi" w:hAnsiTheme="minorHAnsi"/>
          <w:i/>
          <w:sz w:val="22"/>
          <w:szCs w:val="22"/>
          <w:lang w:val="en-GB"/>
        </w:rPr>
        <w:t xml:space="preserve">awardee </w:t>
      </w:r>
      <w:r w:rsidR="00231FD3" w:rsidRPr="0097387B">
        <w:rPr>
          <w:rFonts w:asciiTheme="minorHAnsi" w:hAnsiTheme="minorHAnsi"/>
          <w:i/>
          <w:sz w:val="22"/>
          <w:szCs w:val="22"/>
          <w:lang w:val="en-GB"/>
        </w:rPr>
        <w:t>to indicate the title of NC</w:t>
      </w:r>
      <w:r w:rsidR="00BE26E0">
        <w:rPr>
          <w:rFonts w:asciiTheme="minorHAnsi" w:hAnsiTheme="minorHAnsi"/>
          <w:i/>
          <w:sz w:val="22"/>
          <w:szCs w:val="22"/>
          <w:lang w:val="en-GB"/>
        </w:rPr>
        <w:t>R</w:t>
      </w:r>
      <w:r w:rsidR="00231FD3" w:rsidRPr="0097387B">
        <w:rPr>
          <w:rFonts w:asciiTheme="minorHAnsi" w:hAnsiTheme="minorHAnsi"/>
          <w:i/>
          <w:sz w:val="22"/>
          <w:szCs w:val="22"/>
          <w:lang w:val="en-GB"/>
        </w:rPr>
        <w:t xml:space="preserve">S </w:t>
      </w:r>
      <w:r w:rsidR="00635468" w:rsidRPr="0097387B">
        <w:rPr>
          <w:rFonts w:asciiTheme="minorHAnsi" w:hAnsiTheme="minorHAnsi"/>
          <w:i/>
          <w:sz w:val="22"/>
          <w:szCs w:val="22"/>
          <w:lang w:val="en-GB"/>
        </w:rPr>
        <w:t>Projec</w:t>
      </w:r>
      <w:r w:rsidR="00D15ED5" w:rsidRPr="0097387B">
        <w:rPr>
          <w:rFonts w:asciiTheme="minorHAnsi" w:hAnsiTheme="minorHAnsi"/>
          <w:i/>
          <w:sz w:val="22"/>
          <w:szCs w:val="22"/>
          <w:lang w:val="en-GB"/>
        </w:rPr>
        <w:t>t</w:t>
      </w:r>
      <w:r w:rsidR="007D6A0F" w:rsidRPr="0097387B">
        <w:rPr>
          <w:rFonts w:asciiTheme="minorHAnsi" w:hAnsiTheme="minorHAnsi"/>
          <w:i/>
          <w:sz w:val="22"/>
          <w:szCs w:val="22"/>
          <w:lang w:val="en-GB"/>
        </w:rPr>
        <w:t>)</w:t>
      </w:r>
    </w:p>
    <w:tbl>
      <w:tblPr>
        <w:tblStyle w:val="TableGrid"/>
        <w:tblW w:w="9245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245"/>
      </w:tblGrid>
      <w:tr w:rsidR="007D4E92" w:rsidRPr="00DB6B78" w14:paraId="493763DD" w14:textId="77777777" w:rsidTr="00807C0D">
        <w:tc>
          <w:tcPr>
            <w:tcW w:w="9245" w:type="dxa"/>
          </w:tcPr>
          <w:p w14:paraId="13FC1828" w14:textId="0C610FB6" w:rsidR="007D4E92" w:rsidRPr="00E97E40" w:rsidRDefault="007D4E92" w:rsidP="00396913">
            <w:pPr>
              <w:spacing w:before="60" w:after="60"/>
              <w:rPr>
                <w:rFonts w:asciiTheme="minorHAnsi" w:hAnsiTheme="minorHAnsi" w:cs="Arial"/>
                <w:bCs/>
                <w:i/>
                <w:sz w:val="22"/>
                <w:szCs w:val="22"/>
                <w:lang w:val="en-GB"/>
              </w:rPr>
            </w:pPr>
          </w:p>
        </w:tc>
      </w:tr>
      <w:tr w:rsidR="007D4E92" w:rsidRPr="00DB6B78" w14:paraId="0A8A576A" w14:textId="77777777" w:rsidTr="00807C0D">
        <w:tc>
          <w:tcPr>
            <w:tcW w:w="9245" w:type="dxa"/>
          </w:tcPr>
          <w:p w14:paraId="6CFEEB00" w14:textId="77777777" w:rsidR="007D4E92" w:rsidRPr="00A5635F" w:rsidRDefault="007D4E92" w:rsidP="00396913">
            <w:pPr>
              <w:spacing w:before="60" w:after="60"/>
              <w:rPr>
                <w:rFonts w:asciiTheme="minorHAnsi" w:hAnsiTheme="minorHAnsi" w:cs="Arial"/>
                <w:bCs/>
                <w:sz w:val="22"/>
                <w:szCs w:val="22"/>
                <w:lang w:val="en-GB"/>
              </w:rPr>
            </w:pPr>
          </w:p>
        </w:tc>
      </w:tr>
      <w:tr w:rsidR="00C00719" w:rsidRPr="00DB6B78" w14:paraId="6844D951" w14:textId="77777777" w:rsidTr="00807C0D">
        <w:tc>
          <w:tcPr>
            <w:tcW w:w="9245" w:type="dxa"/>
          </w:tcPr>
          <w:p w14:paraId="5FDACF05" w14:textId="77777777" w:rsidR="00C00719" w:rsidRPr="00A5635F" w:rsidRDefault="00C00719" w:rsidP="00396913">
            <w:pPr>
              <w:spacing w:before="60" w:after="60"/>
              <w:rPr>
                <w:rFonts w:asciiTheme="minorHAnsi" w:hAnsiTheme="minorHAnsi" w:cs="Arial"/>
                <w:bCs/>
                <w:sz w:val="22"/>
                <w:szCs w:val="22"/>
                <w:lang w:val="en-GB"/>
              </w:rPr>
            </w:pPr>
          </w:p>
        </w:tc>
      </w:tr>
    </w:tbl>
    <w:p w14:paraId="78482D16" w14:textId="77777777" w:rsidR="009060C3" w:rsidRDefault="009060C3" w:rsidP="00C67754">
      <w:pPr>
        <w:tabs>
          <w:tab w:val="left" w:pos="360"/>
          <w:tab w:val="left" w:pos="810"/>
        </w:tabs>
        <w:rPr>
          <w:rFonts w:asciiTheme="minorHAnsi" w:hAnsiTheme="minorHAnsi"/>
          <w:b/>
          <w:sz w:val="22"/>
          <w:szCs w:val="22"/>
          <w:lang w:val="en-GB"/>
        </w:rPr>
      </w:pPr>
    </w:p>
    <w:p w14:paraId="2BFB92B3" w14:textId="77777777" w:rsidR="00C00719" w:rsidRDefault="00C00719" w:rsidP="00C67754">
      <w:pPr>
        <w:tabs>
          <w:tab w:val="left" w:pos="360"/>
          <w:tab w:val="left" w:pos="810"/>
        </w:tabs>
        <w:rPr>
          <w:rFonts w:asciiTheme="minorHAnsi" w:hAnsiTheme="minorHAnsi"/>
          <w:b/>
          <w:sz w:val="22"/>
          <w:szCs w:val="22"/>
          <w:lang w:val="en-GB"/>
        </w:rPr>
      </w:pPr>
    </w:p>
    <w:p w14:paraId="72A99A7C" w14:textId="77777777" w:rsidR="0089409E" w:rsidRDefault="0089409E">
      <w:pPr>
        <w:rPr>
          <w:rFonts w:asciiTheme="minorHAnsi" w:hAnsiTheme="minorHAnsi"/>
          <w:b/>
          <w:sz w:val="22"/>
          <w:szCs w:val="22"/>
          <w:lang w:val="en-GB"/>
        </w:rPr>
      </w:pPr>
      <w:r>
        <w:rPr>
          <w:rFonts w:asciiTheme="minorHAnsi" w:hAnsiTheme="minorHAnsi"/>
          <w:b/>
          <w:sz w:val="22"/>
          <w:szCs w:val="22"/>
          <w:lang w:val="en-GB"/>
        </w:rPr>
        <w:br w:type="page"/>
      </w:r>
    </w:p>
    <w:p w14:paraId="205AC507" w14:textId="075E1833" w:rsidR="00336E06" w:rsidRPr="00A5635F" w:rsidRDefault="005B10E7" w:rsidP="00C67754">
      <w:pPr>
        <w:tabs>
          <w:tab w:val="left" w:pos="360"/>
          <w:tab w:val="left" w:pos="810"/>
        </w:tabs>
        <w:rPr>
          <w:rFonts w:asciiTheme="minorHAnsi" w:hAnsiTheme="minorHAnsi"/>
          <w:b/>
          <w:sz w:val="22"/>
          <w:szCs w:val="22"/>
          <w:lang w:val="en-GB"/>
        </w:rPr>
      </w:pPr>
      <w:r>
        <w:rPr>
          <w:rFonts w:asciiTheme="minorHAnsi" w:hAnsiTheme="minorHAnsi"/>
          <w:b/>
          <w:sz w:val="22"/>
          <w:szCs w:val="22"/>
          <w:lang w:val="en-GB"/>
        </w:rPr>
        <w:lastRenderedPageBreak/>
        <w:t>F</w:t>
      </w:r>
      <w:r w:rsidR="00336E06" w:rsidRPr="00A5635F">
        <w:rPr>
          <w:rFonts w:asciiTheme="minorHAnsi" w:hAnsiTheme="minorHAnsi"/>
          <w:b/>
          <w:sz w:val="22"/>
          <w:szCs w:val="22"/>
          <w:lang w:val="en-GB"/>
        </w:rPr>
        <w:t xml:space="preserve">.    DECLARATION BY </w:t>
      </w:r>
      <w:r w:rsidR="002F2CAD">
        <w:rPr>
          <w:rFonts w:asciiTheme="minorHAnsi" w:hAnsiTheme="minorHAnsi"/>
          <w:b/>
          <w:sz w:val="22"/>
          <w:szCs w:val="22"/>
          <w:lang w:val="en-GB"/>
        </w:rPr>
        <w:t xml:space="preserve">REQUESTOR / </w:t>
      </w:r>
      <w:r w:rsidR="00336E06" w:rsidRPr="00A5635F">
        <w:rPr>
          <w:rFonts w:asciiTheme="minorHAnsi" w:hAnsiTheme="minorHAnsi"/>
          <w:b/>
          <w:sz w:val="22"/>
          <w:szCs w:val="22"/>
          <w:lang w:val="en-GB"/>
        </w:rPr>
        <w:t xml:space="preserve">PRINCIPAL INVESTIGATOR </w:t>
      </w:r>
    </w:p>
    <w:p w14:paraId="55456792" w14:textId="77777777" w:rsidR="00336E06" w:rsidRPr="00A5635F" w:rsidRDefault="00336E06" w:rsidP="00C67754">
      <w:pPr>
        <w:tabs>
          <w:tab w:val="left" w:pos="360"/>
          <w:tab w:val="left" w:pos="810"/>
        </w:tabs>
        <w:rPr>
          <w:rFonts w:asciiTheme="minorHAnsi" w:hAnsiTheme="minorHAnsi"/>
          <w:b/>
          <w:sz w:val="22"/>
          <w:szCs w:val="22"/>
          <w:lang w:val="en-GB"/>
        </w:rPr>
      </w:pPr>
    </w:p>
    <w:p w14:paraId="3F98E4EB" w14:textId="45366A34" w:rsidR="0027587F" w:rsidRPr="00A5635F" w:rsidRDefault="009925A5" w:rsidP="00BC5E08">
      <w:pPr>
        <w:tabs>
          <w:tab w:val="left" w:pos="360"/>
          <w:tab w:val="left" w:pos="810"/>
        </w:tabs>
        <w:jc w:val="both"/>
        <w:rPr>
          <w:rFonts w:asciiTheme="minorHAnsi" w:hAnsiTheme="minorHAnsi"/>
          <w:sz w:val="22"/>
          <w:szCs w:val="22"/>
          <w:lang w:val="en-GB"/>
        </w:rPr>
      </w:pPr>
      <w:r w:rsidRPr="00C63778">
        <w:rPr>
          <w:rFonts w:asciiTheme="minorHAnsi" w:hAnsiTheme="minorHAnsi"/>
          <w:sz w:val="22"/>
          <w:szCs w:val="22"/>
          <w:lang w:val="en-GB"/>
        </w:rPr>
        <w:t>I hereby declare that any variation and extension w</w:t>
      </w:r>
      <w:r w:rsidR="0027587F" w:rsidRPr="00C63778">
        <w:rPr>
          <w:rFonts w:asciiTheme="minorHAnsi" w:hAnsiTheme="minorHAnsi"/>
          <w:sz w:val="22"/>
          <w:szCs w:val="22"/>
          <w:lang w:val="en-GB"/>
        </w:rPr>
        <w:t xml:space="preserve">ill not alter the </w:t>
      </w:r>
      <w:r w:rsidR="00567016" w:rsidRPr="00C63778">
        <w:rPr>
          <w:rFonts w:asciiTheme="minorHAnsi" w:hAnsiTheme="minorHAnsi"/>
          <w:sz w:val="22"/>
          <w:szCs w:val="22"/>
          <w:lang w:val="en-GB"/>
        </w:rPr>
        <w:t>performance indicators</w:t>
      </w:r>
      <w:r w:rsidR="0027587F" w:rsidRPr="00C63778">
        <w:rPr>
          <w:rFonts w:asciiTheme="minorHAnsi" w:hAnsiTheme="minorHAnsi"/>
          <w:sz w:val="22"/>
          <w:szCs w:val="22"/>
          <w:lang w:val="en-GB"/>
        </w:rPr>
        <w:t xml:space="preserve"> of the programme.</w:t>
      </w:r>
    </w:p>
    <w:p w14:paraId="2A975BE4" w14:textId="77777777" w:rsidR="00336E06" w:rsidRPr="00A5635F" w:rsidRDefault="00336E06" w:rsidP="00BC5E08">
      <w:pPr>
        <w:tabs>
          <w:tab w:val="left" w:pos="360"/>
          <w:tab w:val="left" w:pos="810"/>
        </w:tabs>
        <w:jc w:val="both"/>
        <w:rPr>
          <w:rFonts w:asciiTheme="minorHAnsi" w:hAnsiTheme="minorHAnsi"/>
          <w:sz w:val="22"/>
          <w:szCs w:val="22"/>
          <w:lang w:val="en-GB"/>
        </w:rPr>
      </w:pPr>
    </w:p>
    <w:p w14:paraId="0BAD05BC" w14:textId="2D221980" w:rsidR="00336E06" w:rsidRPr="00A5635F" w:rsidRDefault="00336E06" w:rsidP="00BC5E08">
      <w:pPr>
        <w:tabs>
          <w:tab w:val="left" w:pos="360"/>
          <w:tab w:val="left" w:pos="810"/>
        </w:tabs>
        <w:jc w:val="both"/>
        <w:rPr>
          <w:rFonts w:asciiTheme="minorHAnsi" w:hAnsiTheme="minorHAnsi"/>
          <w:b/>
          <w:sz w:val="22"/>
          <w:szCs w:val="22"/>
          <w:lang w:val="en-GB"/>
        </w:rPr>
      </w:pPr>
      <w:r w:rsidRPr="00A5635F">
        <w:rPr>
          <w:rFonts w:asciiTheme="minorHAnsi" w:hAnsiTheme="minorHAnsi"/>
          <w:sz w:val="22"/>
          <w:szCs w:val="22"/>
          <w:lang w:val="en-GB"/>
        </w:rPr>
        <w:t>I hereby declare that all the information provided by me in this form is accurate and true to the best of my knowledge and that I would be responsible for the consequences of providing false and/or misleading information.</w:t>
      </w:r>
    </w:p>
    <w:tbl>
      <w:tblPr>
        <w:tblStyle w:val="TableGrid"/>
        <w:tblW w:w="9180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4860"/>
        <w:gridCol w:w="1771"/>
        <w:gridCol w:w="2549"/>
      </w:tblGrid>
      <w:tr w:rsidR="00675A81" w:rsidRPr="00DB6B78" w14:paraId="26735485" w14:textId="77777777" w:rsidTr="00B73C29">
        <w:trPr>
          <w:trHeight w:val="828"/>
        </w:trPr>
        <w:tc>
          <w:tcPr>
            <w:tcW w:w="48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7C1B0DA" w14:textId="77777777" w:rsidR="00675A81" w:rsidRDefault="00675A81" w:rsidP="00193C0C">
            <w:pPr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  <w:p w14:paraId="78052936" w14:textId="77777777" w:rsidR="00C00719" w:rsidRPr="00A5635F" w:rsidRDefault="00C00719" w:rsidP="00193C0C">
            <w:pPr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  <w:p w14:paraId="2CAA4D79" w14:textId="77777777" w:rsidR="00980259" w:rsidRDefault="00980259" w:rsidP="00193C0C">
            <w:pPr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  <w:p w14:paraId="6D37B8E3" w14:textId="77777777" w:rsidR="00C00719" w:rsidRPr="00A5635F" w:rsidRDefault="00C00719" w:rsidP="00193C0C">
            <w:pPr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  <w:p w14:paraId="1C6AF03A" w14:textId="77777777" w:rsidR="00980259" w:rsidRPr="00A5635F" w:rsidRDefault="00980259" w:rsidP="00193C0C">
            <w:pPr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  <w:p w14:paraId="75F621B6" w14:textId="77777777" w:rsidR="00DD54A0" w:rsidRPr="00A5635F" w:rsidDel="00DA01B4" w:rsidRDefault="00DD54A0" w:rsidP="00187295">
            <w:pPr>
              <w:jc w:val="center"/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</w:tc>
        <w:tc>
          <w:tcPr>
            <w:tcW w:w="1771" w:type="dxa"/>
            <w:tcBorders>
              <w:top w:val="nil"/>
              <w:left w:val="nil"/>
              <w:bottom w:val="nil"/>
              <w:right w:val="nil"/>
            </w:tcBorders>
          </w:tcPr>
          <w:p w14:paraId="7E784736" w14:textId="77777777" w:rsidR="00675A81" w:rsidRPr="00A5635F" w:rsidRDefault="00675A81" w:rsidP="00193C0C">
            <w:pPr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</w:tc>
        <w:tc>
          <w:tcPr>
            <w:tcW w:w="254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069F8B2" w14:textId="77777777" w:rsidR="00675A81" w:rsidRDefault="00675A81" w:rsidP="00193C0C">
            <w:pPr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  <w:p w14:paraId="50718C97" w14:textId="77777777" w:rsidR="00187295" w:rsidRDefault="00187295" w:rsidP="00193C0C">
            <w:pPr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  <w:p w14:paraId="2F477E34" w14:textId="77777777" w:rsidR="00187295" w:rsidRDefault="00187295" w:rsidP="00193C0C">
            <w:pPr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  <w:p w14:paraId="6AEBFC52" w14:textId="77777777" w:rsidR="00187295" w:rsidRDefault="00187295" w:rsidP="00193C0C">
            <w:pPr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  <w:p w14:paraId="6034D4FE" w14:textId="77777777" w:rsidR="00187295" w:rsidRDefault="00187295" w:rsidP="00193C0C">
            <w:pPr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  <w:p w14:paraId="6750EBCF" w14:textId="7A3BB8FE" w:rsidR="00187295" w:rsidRPr="00A5635F" w:rsidRDefault="00187295" w:rsidP="00187295">
            <w:pPr>
              <w:jc w:val="center"/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</w:tc>
      </w:tr>
      <w:tr w:rsidR="00675A81" w:rsidRPr="00DB6B78" w14:paraId="5D1C5D8F" w14:textId="77777777" w:rsidTr="00B73C29">
        <w:tc>
          <w:tcPr>
            <w:tcW w:w="486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8775E6D" w14:textId="77777777" w:rsidR="00803469" w:rsidRPr="00B73C29" w:rsidRDefault="002F2CAD">
            <w:pPr>
              <w:jc w:val="center"/>
              <w:rPr>
                <w:rFonts w:asciiTheme="minorHAnsi" w:hAnsiTheme="minorHAnsi"/>
                <w:sz w:val="22"/>
                <w:szCs w:val="22"/>
                <w:lang w:val="en-GB"/>
              </w:rPr>
            </w:pPr>
            <w:r w:rsidRPr="34199110">
              <w:rPr>
                <w:rFonts w:asciiTheme="minorHAnsi" w:hAnsiTheme="minorHAnsi"/>
                <w:sz w:val="22"/>
                <w:szCs w:val="22"/>
                <w:lang w:val="en-GB"/>
              </w:rPr>
              <w:t>R</w:t>
            </w:r>
            <w:r w:rsidR="00EF6822" w:rsidRPr="34199110">
              <w:rPr>
                <w:rFonts w:asciiTheme="minorHAnsi" w:hAnsiTheme="minorHAnsi"/>
                <w:sz w:val="22"/>
                <w:szCs w:val="22"/>
                <w:lang w:val="en-GB"/>
              </w:rPr>
              <w:t>equestor</w:t>
            </w:r>
            <w:r w:rsidRPr="34199110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/ </w:t>
            </w:r>
            <w:r w:rsidR="00EF6822" w:rsidRPr="34199110">
              <w:rPr>
                <w:rFonts w:asciiTheme="minorHAnsi" w:hAnsiTheme="minorHAnsi"/>
                <w:sz w:val="22"/>
                <w:szCs w:val="22"/>
                <w:lang w:val="en-GB"/>
              </w:rPr>
              <w:t>Principal Investigator</w:t>
            </w:r>
            <w:r w:rsidR="00803469" w:rsidRPr="34199110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/ </w:t>
            </w:r>
          </w:p>
          <w:p w14:paraId="6B6F2965" w14:textId="58EDADC9" w:rsidR="00675A81" w:rsidRPr="00B73C29" w:rsidRDefault="00803469">
            <w:pPr>
              <w:jc w:val="center"/>
              <w:rPr>
                <w:rFonts w:asciiTheme="minorHAnsi" w:hAnsiTheme="minorHAnsi"/>
                <w:sz w:val="22"/>
                <w:szCs w:val="22"/>
                <w:lang w:val="en-GB"/>
              </w:rPr>
            </w:pPr>
            <w:r w:rsidRPr="00911CCA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NCRS Awardee for NCRS </w:t>
            </w:r>
            <w:r w:rsidR="00A32D58" w:rsidRPr="00911CCA">
              <w:rPr>
                <w:rFonts w:asciiTheme="minorHAnsi" w:hAnsiTheme="minorHAnsi"/>
                <w:sz w:val="22"/>
                <w:szCs w:val="22"/>
                <w:lang w:val="en-GB"/>
              </w:rPr>
              <w:t>Grants</w:t>
            </w:r>
          </w:p>
          <w:p w14:paraId="317E3082" w14:textId="131BD6A1" w:rsidR="001C3F73" w:rsidRPr="00A5635F" w:rsidDel="00DA01B4" w:rsidRDefault="001C3F73" w:rsidP="00875BD5">
            <w:pPr>
              <w:jc w:val="center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t>(</w:t>
            </w:r>
            <w:r w:rsidR="00EF6822">
              <w:rPr>
                <w:rFonts w:asciiTheme="minorHAnsi" w:hAnsiTheme="minorHAnsi"/>
                <w:sz w:val="22"/>
                <w:szCs w:val="22"/>
                <w:lang w:val="en-GB"/>
              </w:rPr>
              <w:t>Name &amp; Signature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>)</w:t>
            </w:r>
          </w:p>
        </w:tc>
        <w:tc>
          <w:tcPr>
            <w:tcW w:w="1771" w:type="dxa"/>
            <w:tcBorders>
              <w:top w:val="nil"/>
              <w:left w:val="nil"/>
              <w:bottom w:val="nil"/>
              <w:right w:val="nil"/>
            </w:tcBorders>
          </w:tcPr>
          <w:p w14:paraId="5117BBEC" w14:textId="77777777" w:rsidR="00675A81" w:rsidRPr="00A5635F" w:rsidRDefault="00675A81" w:rsidP="00875BD5">
            <w:pPr>
              <w:jc w:val="center"/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</w:tc>
        <w:tc>
          <w:tcPr>
            <w:tcW w:w="254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6913EA1" w14:textId="1CB86374" w:rsidR="00675A81" w:rsidRPr="00A5635F" w:rsidRDefault="00EF6822" w:rsidP="00875BD5">
            <w:pPr>
              <w:jc w:val="center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t>Date</w:t>
            </w:r>
          </w:p>
        </w:tc>
      </w:tr>
      <w:tr w:rsidR="00675A81" w:rsidRPr="00DB6B78" w14:paraId="2D348410" w14:textId="77777777" w:rsidTr="00B73C29"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</w:tcPr>
          <w:p w14:paraId="243E2432" w14:textId="77777777" w:rsidR="00675A81" w:rsidRPr="00A5635F" w:rsidDel="00DA01B4" w:rsidRDefault="00675A81" w:rsidP="00193C0C">
            <w:pPr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</w:tc>
        <w:tc>
          <w:tcPr>
            <w:tcW w:w="1771" w:type="dxa"/>
            <w:tcBorders>
              <w:top w:val="nil"/>
              <w:left w:val="nil"/>
              <w:bottom w:val="nil"/>
              <w:right w:val="nil"/>
            </w:tcBorders>
          </w:tcPr>
          <w:p w14:paraId="7EFF658E" w14:textId="77777777" w:rsidR="00675A81" w:rsidRPr="00A5635F" w:rsidRDefault="00675A81" w:rsidP="00193C0C">
            <w:pPr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</w:tc>
        <w:tc>
          <w:tcPr>
            <w:tcW w:w="2549" w:type="dxa"/>
            <w:tcBorders>
              <w:top w:val="nil"/>
              <w:left w:val="nil"/>
              <w:bottom w:val="nil"/>
              <w:right w:val="nil"/>
            </w:tcBorders>
          </w:tcPr>
          <w:p w14:paraId="26E7FF29" w14:textId="77777777" w:rsidR="00675A81" w:rsidRPr="00A5635F" w:rsidRDefault="00675A81" w:rsidP="00193C0C">
            <w:pPr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</w:tc>
      </w:tr>
      <w:tr w:rsidR="00675A81" w:rsidRPr="00DB6B78" w14:paraId="2A11D710" w14:textId="77777777" w:rsidTr="00B73C29"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</w:tcPr>
          <w:p w14:paraId="52BB2E2E" w14:textId="77777777" w:rsidR="001207CF" w:rsidRPr="00A5635F" w:rsidDel="00DA01B4" w:rsidRDefault="001207CF" w:rsidP="00193C0C">
            <w:pPr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</w:tc>
        <w:tc>
          <w:tcPr>
            <w:tcW w:w="1771" w:type="dxa"/>
            <w:tcBorders>
              <w:top w:val="nil"/>
              <w:left w:val="nil"/>
              <w:bottom w:val="nil"/>
              <w:right w:val="nil"/>
            </w:tcBorders>
          </w:tcPr>
          <w:p w14:paraId="71E788C7" w14:textId="77777777" w:rsidR="00675A81" w:rsidRPr="00A5635F" w:rsidRDefault="00675A81" w:rsidP="00193C0C">
            <w:pPr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</w:tc>
        <w:tc>
          <w:tcPr>
            <w:tcW w:w="2549" w:type="dxa"/>
            <w:tcBorders>
              <w:top w:val="nil"/>
              <w:left w:val="nil"/>
              <w:bottom w:val="nil"/>
              <w:right w:val="nil"/>
            </w:tcBorders>
          </w:tcPr>
          <w:p w14:paraId="5A7733FA" w14:textId="77777777" w:rsidR="00675A81" w:rsidRPr="00A5635F" w:rsidRDefault="00675A81" w:rsidP="00193C0C">
            <w:pPr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</w:tc>
      </w:tr>
      <w:tr w:rsidR="00E66754" w:rsidRPr="00DB6B78" w14:paraId="1F13CF54" w14:textId="77777777" w:rsidTr="00B73C29">
        <w:tc>
          <w:tcPr>
            <w:tcW w:w="48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974411B" w14:textId="7B6DE8A1" w:rsidR="007D4E92" w:rsidRPr="00A5635F" w:rsidRDefault="005B10E7" w:rsidP="00875BD5">
            <w:pPr>
              <w:tabs>
                <w:tab w:val="left" w:pos="360"/>
                <w:tab w:val="left" w:pos="810"/>
              </w:tabs>
              <w:rPr>
                <w:rFonts w:asciiTheme="minorHAnsi" w:hAnsiTheme="minorHAnsi"/>
                <w:b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b/>
                <w:sz w:val="22"/>
                <w:szCs w:val="22"/>
                <w:lang w:val="en-GB"/>
              </w:rPr>
              <w:t>G</w:t>
            </w:r>
            <w:r w:rsidR="00980259" w:rsidRPr="00A5635F">
              <w:rPr>
                <w:rFonts w:asciiTheme="minorHAnsi" w:hAnsiTheme="minorHAnsi"/>
                <w:b/>
                <w:sz w:val="22"/>
                <w:szCs w:val="22"/>
                <w:lang w:val="en-GB"/>
              </w:rPr>
              <w:t>.   ENDORSEMENT</w:t>
            </w:r>
          </w:p>
          <w:p w14:paraId="1343A3B9" w14:textId="77777777" w:rsidR="00E66754" w:rsidRDefault="00E66754" w:rsidP="00875BD5">
            <w:pPr>
              <w:tabs>
                <w:tab w:val="left" w:pos="360"/>
                <w:tab w:val="left" w:pos="810"/>
              </w:tabs>
              <w:rPr>
                <w:rFonts w:asciiTheme="minorHAnsi" w:hAnsiTheme="minorHAnsi"/>
                <w:b/>
                <w:sz w:val="22"/>
                <w:szCs w:val="22"/>
                <w:lang w:val="en-GB"/>
              </w:rPr>
            </w:pPr>
          </w:p>
          <w:p w14:paraId="0DBCD0D5" w14:textId="77777777" w:rsidR="00C00719" w:rsidRDefault="00C00719" w:rsidP="00875BD5">
            <w:pPr>
              <w:tabs>
                <w:tab w:val="left" w:pos="360"/>
                <w:tab w:val="left" w:pos="810"/>
              </w:tabs>
              <w:rPr>
                <w:rFonts w:asciiTheme="minorHAnsi" w:hAnsiTheme="minorHAnsi"/>
                <w:b/>
                <w:sz w:val="22"/>
                <w:szCs w:val="22"/>
                <w:lang w:val="en-GB"/>
              </w:rPr>
            </w:pPr>
          </w:p>
          <w:p w14:paraId="790AF7B9" w14:textId="77777777" w:rsidR="00DD54A0" w:rsidRDefault="00DD54A0" w:rsidP="00875BD5">
            <w:pPr>
              <w:tabs>
                <w:tab w:val="left" w:pos="360"/>
                <w:tab w:val="left" w:pos="810"/>
              </w:tabs>
              <w:rPr>
                <w:rFonts w:asciiTheme="minorHAnsi" w:hAnsiTheme="minorHAnsi"/>
                <w:b/>
                <w:sz w:val="22"/>
                <w:szCs w:val="22"/>
                <w:lang w:val="en-GB"/>
              </w:rPr>
            </w:pPr>
          </w:p>
          <w:p w14:paraId="6C18D723" w14:textId="77777777" w:rsidR="00C00719" w:rsidRDefault="00C00719" w:rsidP="00875BD5">
            <w:pPr>
              <w:tabs>
                <w:tab w:val="left" w:pos="360"/>
                <w:tab w:val="left" w:pos="810"/>
              </w:tabs>
              <w:rPr>
                <w:rFonts w:asciiTheme="minorHAnsi" w:hAnsiTheme="minorHAnsi"/>
                <w:b/>
                <w:sz w:val="22"/>
                <w:szCs w:val="22"/>
                <w:lang w:val="en-GB"/>
              </w:rPr>
            </w:pPr>
          </w:p>
          <w:p w14:paraId="24ECA136" w14:textId="306D3868" w:rsidR="00C00719" w:rsidRPr="00A5635F" w:rsidRDefault="00C00719" w:rsidP="00187295">
            <w:pPr>
              <w:tabs>
                <w:tab w:val="left" w:pos="360"/>
                <w:tab w:val="left" w:pos="810"/>
              </w:tabs>
              <w:jc w:val="center"/>
              <w:rPr>
                <w:rFonts w:asciiTheme="minorHAnsi" w:hAnsiTheme="minorHAnsi"/>
                <w:b/>
                <w:sz w:val="22"/>
                <w:szCs w:val="22"/>
                <w:lang w:val="en-GB"/>
              </w:rPr>
            </w:pPr>
          </w:p>
        </w:tc>
        <w:tc>
          <w:tcPr>
            <w:tcW w:w="1771" w:type="dxa"/>
            <w:tcBorders>
              <w:top w:val="nil"/>
              <w:left w:val="nil"/>
              <w:bottom w:val="nil"/>
              <w:right w:val="nil"/>
            </w:tcBorders>
          </w:tcPr>
          <w:p w14:paraId="24F16684" w14:textId="77777777" w:rsidR="00E66754" w:rsidRPr="00A5635F" w:rsidRDefault="00E66754" w:rsidP="00875BD5">
            <w:pPr>
              <w:tabs>
                <w:tab w:val="left" w:pos="360"/>
                <w:tab w:val="left" w:pos="810"/>
              </w:tabs>
              <w:rPr>
                <w:rFonts w:asciiTheme="minorHAnsi" w:hAnsiTheme="minorHAnsi"/>
                <w:b/>
                <w:sz w:val="22"/>
                <w:szCs w:val="22"/>
                <w:lang w:val="en-GB"/>
              </w:rPr>
            </w:pPr>
          </w:p>
        </w:tc>
        <w:tc>
          <w:tcPr>
            <w:tcW w:w="254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4867AF6" w14:textId="77777777" w:rsidR="00E66754" w:rsidRDefault="00E66754" w:rsidP="00875BD5">
            <w:pPr>
              <w:tabs>
                <w:tab w:val="left" w:pos="360"/>
                <w:tab w:val="left" w:pos="810"/>
              </w:tabs>
              <w:rPr>
                <w:rFonts w:asciiTheme="minorHAnsi" w:hAnsiTheme="minorHAnsi"/>
                <w:b/>
                <w:sz w:val="22"/>
                <w:szCs w:val="22"/>
                <w:lang w:val="en-GB"/>
              </w:rPr>
            </w:pPr>
          </w:p>
          <w:p w14:paraId="7940C48F" w14:textId="77777777" w:rsidR="00187295" w:rsidRDefault="00187295" w:rsidP="00875BD5">
            <w:pPr>
              <w:tabs>
                <w:tab w:val="left" w:pos="360"/>
                <w:tab w:val="left" w:pos="810"/>
              </w:tabs>
              <w:rPr>
                <w:rFonts w:asciiTheme="minorHAnsi" w:hAnsiTheme="minorHAnsi"/>
                <w:b/>
                <w:sz w:val="22"/>
                <w:szCs w:val="22"/>
                <w:lang w:val="en-GB"/>
              </w:rPr>
            </w:pPr>
          </w:p>
          <w:p w14:paraId="5495F6FB" w14:textId="77777777" w:rsidR="00187295" w:rsidRDefault="00187295" w:rsidP="00875BD5">
            <w:pPr>
              <w:tabs>
                <w:tab w:val="left" w:pos="360"/>
                <w:tab w:val="left" w:pos="810"/>
              </w:tabs>
              <w:rPr>
                <w:rFonts w:asciiTheme="minorHAnsi" w:hAnsiTheme="minorHAnsi"/>
                <w:b/>
                <w:sz w:val="22"/>
                <w:szCs w:val="22"/>
                <w:lang w:val="en-GB"/>
              </w:rPr>
            </w:pPr>
          </w:p>
          <w:p w14:paraId="26DE9C88" w14:textId="77777777" w:rsidR="00187295" w:rsidRDefault="00187295" w:rsidP="00875BD5">
            <w:pPr>
              <w:tabs>
                <w:tab w:val="left" w:pos="360"/>
                <w:tab w:val="left" w:pos="810"/>
              </w:tabs>
              <w:rPr>
                <w:rFonts w:asciiTheme="minorHAnsi" w:hAnsiTheme="minorHAnsi"/>
                <w:b/>
                <w:sz w:val="22"/>
                <w:szCs w:val="22"/>
                <w:lang w:val="en-GB"/>
              </w:rPr>
            </w:pPr>
          </w:p>
          <w:p w14:paraId="23C8B120" w14:textId="77777777" w:rsidR="00187295" w:rsidRDefault="00187295" w:rsidP="00875BD5">
            <w:pPr>
              <w:tabs>
                <w:tab w:val="left" w:pos="360"/>
                <w:tab w:val="left" w:pos="810"/>
              </w:tabs>
              <w:rPr>
                <w:rFonts w:asciiTheme="minorHAnsi" w:hAnsiTheme="minorHAnsi"/>
                <w:b/>
                <w:sz w:val="22"/>
                <w:szCs w:val="22"/>
                <w:lang w:val="en-GB"/>
              </w:rPr>
            </w:pPr>
          </w:p>
          <w:p w14:paraId="5BF69DE2" w14:textId="4527D2A4" w:rsidR="00187295" w:rsidRPr="00A5635F" w:rsidRDefault="00187295" w:rsidP="00187295">
            <w:pPr>
              <w:tabs>
                <w:tab w:val="left" w:pos="360"/>
                <w:tab w:val="left" w:pos="810"/>
              </w:tabs>
              <w:jc w:val="center"/>
              <w:rPr>
                <w:rFonts w:asciiTheme="minorHAnsi" w:hAnsiTheme="minorHAnsi"/>
                <w:b/>
                <w:sz w:val="22"/>
                <w:szCs w:val="22"/>
                <w:lang w:val="en-GB"/>
              </w:rPr>
            </w:pPr>
          </w:p>
        </w:tc>
      </w:tr>
      <w:tr w:rsidR="00E66754" w:rsidRPr="00DB6B78" w14:paraId="1957514D" w14:textId="77777777" w:rsidTr="00B73C29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c>
          <w:tcPr>
            <w:tcW w:w="486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B8F15DB" w14:textId="13F0665D" w:rsidR="001C3F73" w:rsidRDefault="00EF6822">
            <w:pPr>
              <w:jc w:val="center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ACP </w:t>
            </w:r>
            <w:r w:rsidRPr="00A5635F">
              <w:rPr>
                <w:rFonts w:asciiTheme="minorHAnsi" w:hAnsiTheme="minorHAnsi"/>
                <w:sz w:val="22"/>
                <w:szCs w:val="22"/>
                <w:lang w:val="en-GB"/>
              </w:rPr>
              <w:t>Academic Chair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/</w:t>
            </w:r>
          </w:p>
          <w:p w14:paraId="6AA769C4" w14:textId="77777777" w:rsidR="0086311C" w:rsidRDefault="00EF6822" w:rsidP="00B73C29">
            <w:pPr>
              <w:jc w:val="center"/>
              <w:rPr>
                <w:rFonts w:asciiTheme="minorHAnsi" w:hAnsiTheme="minorHAnsi"/>
                <w:sz w:val="22"/>
                <w:szCs w:val="22"/>
                <w:lang w:val="en-GB"/>
              </w:rPr>
            </w:pPr>
            <w:r w:rsidRPr="34199110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Head of Joint Institute / Head </w:t>
            </w:r>
            <w:r w:rsidR="009D742A" w:rsidRPr="34199110">
              <w:rPr>
                <w:rFonts w:asciiTheme="minorHAnsi" w:hAnsiTheme="minorHAnsi"/>
                <w:sz w:val="22"/>
                <w:szCs w:val="22"/>
                <w:lang w:val="en-GB"/>
              </w:rPr>
              <w:t>o</w:t>
            </w:r>
            <w:r w:rsidRPr="34199110">
              <w:rPr>
                <w:rFonts w:asciiTheme="minorHAnsi" w:hAnsiTheme="minorHAnsi"/>
                <w:sz w:val="22"/>
                <w:szCs w:val="22"/>
                <w:lang w:val="en-GB"/>
              </w:rPr>
              <w:t>f SDDC</w:t>
            </w:r>
            <w:r w:rsidR="0086311C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/ </w:t>
            </w:r>
          </w:p>
          <w:p w14:paraId="78C0B519" w14:textId="6EC3DAA2" w:rsidR="00542132" w:rsidRDefault="0086311C" w:rsidP="00B73C29">
            <w:pPr>
              <w:jc w:val="center"/>
              <w:rPr>
                <w:rFonts w:asciiTheme="minorHAnsi" w:hAnsiTheme="minorHAnsi"/>
                <w:sz w:val="22"/>
                <w:szCs w:val="22"/>
                <w:lang w:val="en-GB"/>
              </w:rPr>
            </w:pPr>
            <w:r w:rsidRPr="00911CCA">
              <w:rPr>
                <w:rFonts w:asciiTheme="minorHAnsi" w:hAnsiTheme="minorHAnsi"/>
                <w:sz w:val="22"/>
                <w:szCs w:val="22"/>
                <w:lang w:val="en-GB"/>
              </w:rPr>
              <w:t>Associate Dean, Campus</w:t>
            </w:r>
          </w:p>
          <w:p w14:paraId="56059664" w14:textId="253AA81C" w:rsidR="001C3F73" w:rsidRPr="00A5635F" w:rsidRDefault="00EF6822">
            <w:pPr>
              <w:jc w:val="center"/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t>(Name &amp; Signature)</w:t>
            </w:r>
          </w:p>
        </w:tc>
        <w:tc>
          <w:tcPr>
            <w:tcW w:w="1771" w:type="dxa"/>
            <w:tcBorders>
              <w:top w:val="nil"/>
              <w:left w:val="nil"/>
              <w:bottom w:val="nil"/>
              <w:right w:val="nil"/>
            </w:tcBorders>
          </w:tcPr>
          <w:p w14:paraId="2F67621B" w14:textId="77777777" w:rsidR="00E66754" w:rsidRPr="00A5635F" w:rsidRDefault="00E66754" w:rsidP="00E66754">
            <w:pPr>
              <w:jc w:val="center"/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</w:tc>
        <w:tc>
          <w:tcPr>
            <w:tcW w:w="254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C2B6F3D" w14:textId="208119D8" w:rsidR="00E66754" w:rsidRPr="00A5635F" w:rsidRDefault="00E66754" w:rsidP="00E66754">
            <w:pPr>
              <w:jc w:val="center"/>
              <w:rPr>
                <w:rFonts w:asciiTheme="minorHAnsi" w:hAnsiTheme="minorHAnsi"/>
                <w:sz w:val="22"/>
                <w:szCs w:val="22"/>
                <w:lang w:val="en-GB"/>
              </w:rPr>
            </w:pPr>
            <w:r w:rsidRPr="00A5635F">
              <w:rPr>
                <w:rFonts w:asciiTheme="minorHAnsi" w:hAnsiTheme="minorHAnsi"/>
                <w:sz w:val="22"/>
                <w:szCs w:val="22"/>
                <w:lang w:val="en-GB"/>
              </w:rPr>
              <w:t>D</w:t>
            </w:r>
            <w:r w:rsidR="00EF6822">
              <w:rPr>
                <w:rFonts w:asciiTheme="minorHAnsi" w:hAnsiTheme="minorHAnsi"/>
                <w:sz w:val="22"/>
                <w:szCs w:val="22"/>
                <w:lang w:val="en-GB"/>
              </w:rPr>
              <w:t>ate</w:t>
            </w:r>
          </w:p>
        </w:tc>
      </w:tr>
      <w:tr w:rsidR="001C739D" w:rsidRPr="00DB6B78" w14:paraId="6636CA74" w14:textId="77777777" w:rsidTr="00B73C29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c>
          <w:tcPr>
            <w:tcW w:w="918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3617E9A" w14:textId="6F987617" w:rsidR="001C739D" w:rsidRDefault="001C739D" w:rsidP="00E66754">
            <w:pPr>
              <w:jc w:val="center"/>
              <w:rPr>
                <w:rFonts w:asciiTheme="minorHAnsi" w:hAnsiTheme="minorHAnsi"/>
                <w:b/>
                <w:sz w:val="22"/>
                <w:szCs w:val="22"/>
                <w:lang w:val="en-GB"/>
              </w:rPr>
            </w:pPr>
          </w:p>
          <w:p w14:paraId="46F731B0" w14:textId="77777777" w:rsidR="0089409E" w:rsidRPr="00A5635F" w:rsidRDefault="0089409E" w:rsidP="00E66754">
            <w:pPr>
              <w:jc w:val="center"/>
              <w:rPr>
                <w:rFonts w:asciiTheme="minorHAnsi" w:hAnsiTheme="minorHAnsi"/>
                <w:b/>
                <w:sz w:val="22"/>
                <w:szCs w:val="22"/>
                <w:lang w:val="en-GB"/>
              </w:rPr>
            </w:pPr>
          </w:p>
          <w:p w14:paraId="4E4295AA" w14:textId="77777777" w:rsidR="001C739D" w:rsidRPr="00A5635F" w:rsidRDefault="001C739D" w:rsidP="00E66754">
            <w:pPr>
              <w:jc w:val="center"/>
              <w:rPr>
                <w:rFonts w:asciiTheme="minorHAnsi" w:hAnsiTheme="minorHAnsi"/>
                <w:b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b/>
                <w:noProof/>
                <w:sz w:val="22"/>
                <w:szCs w:val="22"/>
                <w:lang w:val="en-SG" w:eastAsia="zh-CN"/>
              </w:rPr>
              <mc:AlternateContent>
                <mc:Choice Requires="wps">
                  <w:drawing>
                    <wp:anchor distT="4294967295" distB="4294967295" distL="114300" distR="114300" simplePos="0" relativeHeight="251666432" behindDoc="0" locked="0" layoutInCell="1" allowOverlap="1" wp14:anchorId="3674A157" wp14:editId="335E5582">
                      <wp:simplePos x="0" y="0"/>
                      <wp:positionH relativeFrom="column">
                        <wp:posOffset>-171450</wp:posOffset>
                      </wp:positionH>
                      <wp:positionV relativeFrom="paragraph">
                        <wp:posOffset>54609</wp:posOffset>
                      </wp:positionV>
                      <wp:extent cx="6153150" cy="0"/>
                      <wp:effectExtent l="0" t="0" r="19050" b="19050"/>
                      <wp:wrapNone/>
                      <wp:docPr id="30" name="Straight Connector 3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615315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693893A4">
                    <v:line id="Straight Connector 30" style="position:absolute;z-index:25166643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o:spid="_x0000_s1026" strokecolor="#4579b8 [3044]" from="-13.5pt,4.3pt" to="471pt,4.3pt" w14:anchorId="729D452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">
                      <o:lock v:ext="edit" shapetype="f"/>
                    </v:line>
                  </w:pict>
                </mc:Fallback>
              </mc:AlternateContent>
            </w:r>
          </w:p>
          <w:p w14:paraId="6C53D2A4" w14:textId="13C92779" w:rsidR="001C739D" w:rsidRDefault="001C739D" w:rsidP="00B27392">
            <w:pPr>
              <w:rPr>
                <w:rFonts w:asciiTheme="minorHAnsi" w:hAnsiTheme="minorHAnsi"/>
                <w:b/>
                <w:i/>
                <w:sz w:val="22"/>
                <w:szCs w:val="22"/>
                <w:lang w:val="en-GB"/>
              </w:rPr>
            </w:pPr>
            <w:r w:rsidRPr="00A5635F">
              <w:rPr>
                <w:rFonts w:asciiTheme="minorHAnsi" w:hAnsiTheme="minorHAnsi"/>
                <w:b/>
                <w:i/>
                <w:sz w:val="22"/>
                <w:szCs w:val="22"/>
                <w:lang w:val="en-GB"/>
              </w:rPr>
              <w:t>For Official Use Only</w:t>
            </w:r>
          </w:p>
          <w:p w14:paraId="73F5D602" w14:textId="77777777" w:rsidR="001C739D" w:rsidRPr="00A5635F" w:rsidRDefault="001C739D" w:rsidP="00B27392">
            <w:pPr>
              <w:rPr>
                <w:rFonts w:asciiTheme="minorHAnsi" w:hAnsiTheme="minorHAnsi"/>
                <w:b/>
                <w:i/>
                <w:sz w:val="22"/>
                <w:szCs w:val="22"/>
                <w:lang w:val="en-GB"/>
              </w:rPr>
            </w:pPr>
          </w:p>
          <w:p w14:paraId="6893B7AE" w14:textId="5B434649" w:rsidR="005157F4" w:rsidRDefault="005157F4" w:rsidP="005157F4">
            <w:pPr>
              <w:jc w:val="both"/>
              <w:rPr>
                <w:rFonts w:asciiTheme="minorHAnsi" w:hAnsiTheme="minorHAnsi"/>
                <w:b/>
                <w:sz w:val="22"/>
                <w:szCs w:val="22"/>
              </w:rPr>
            </w:pPr>
            <w:r w:rsidRPr="00B43065">
              <w:rPr>
                <w:rFonts w:asciiTheme="minorHAnsi" w:hAnsiTheme="minorHAnsi"/>
                <w:sz w:val="22"/>
                <w:szCs w:val="22"/>
              </w:rPr>
              <w:t>Reviewed via Duke-NUS eWorkflow System. Please refer to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  <w:r w:rsidR="00CA79E8" w:rsidRPr="00CA79E8">
              <w:rPr>
                <w:rFonts w:asciiTheme="minorHAnsi" w:hAnsiTheme="minorHAnsi"/>
                <w:b/>
                <w:sz w:val="22"/>
                <w:szCs w:val="22"/>
              </w:rPr>
              <w:t>Document eApproval – Audit Trail Report</w:t>
            </w:r>
            <w:r w:rsidRPr="00921B2B"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  <w:r w:rsidRPr="00B43065">
              <w:rPr>
                <w:rFonts w:asciiTheme="minorHAnsi" w:hAnsiTheme="minorHAnsi"/>
                <w:sz w:val="22"/>
                <w:szCs w:val="22"/>
              </w:rPr>
              <w:t>for the outcome of your var</w:t>
            </w:r>
            <w:r>
              <w:rPr>
                <w:rFonts w:asciiTheme="minorHAnsi" w:hAnsiTheme="minorHAnsi"/>
                <w:sz w:val="22"/>
                <w:szCs w:val="22"/>
              </w:rPr>
              <w:t>iation and/or extension request. Do</w:t>
            </w:r>
            <w:r w:rsidRPr="00B43065">
              <w:rPr>
                <w:rFonts w:asciiTheme="minorHAnsi" w:hAnsiTheme="minorHAnsi"/>
                <w:sz w:val="22"/>
                <w:szCs w:val="22"/>
              </w:rPr>
              <w:t xml:space="preserve"> note that Signee is Duke-NUS </w:t>
            </w:r>
            <w:r w:rsidRPr="0086311C">
              <w:rPr>
                <w:rFonts w:asciiTheme="minorHAnsi" w:hAnsiTheme="minorHAnsi"/>
                <w:sz w:val="22"/>
                <w:szCs w:val="22"/>
              </w:rPr>
              <w:t xml:space="preserve">Academic </w:t>
            </w:r>
            <w:r w:rsidR="00D222F1" w:rsidRPr="0086311C">
              <w:rPr>
                <w:rFonts w:asciiTheme="minorHAnsi" w:hAnsiTheme="minorHAnsi"/>
                <w:sz w:val="22"/>
                <w:szCs w:val="22"/>
              </w:rPr>
              <w:t>Programmes Management</w:t>
            </w:r>
            <w:r w:rsidRPr="0086311C">
              <w:rPr>
                <w:rFonts w:asciiTheme="minorHAnsi" w:hAnsiTheme="minorHAnsi"/>
                <w:sz w:val="22"/>
                <w:szCs w:val="22"/>
              </w:rPr>
              <w:t xml:space="preserve"> Department</w:t>
            </w:r>
            <w:r w:rsidRPr="00B43065">
              <w:rPr>
                <w:rFonts w:asciiTheme="minorHAnsi" w:hAnsiTheme="minorHAnsi"/>
                <w:sz w:val="22"/>
                <w:szCs w:val="22"/>
              </w:rPr>
              <w:t>’s authorised signatory</w:t>
            </w:r>
            <w:r>
              <w:rPr>
                <w:rFonts w:asciiTheme="minorHAnsi" w:hAnsiTheme="minorHAnsi"/>
                <w:sz w:val="22"/>
                <w:szCs w:val="22"/>
              </w:rPr>
              <w:t>.</w:t>
            </w:r>
          </w:p>
          <w:p w14:paraId="52B6AD62" w14:textId="77777777" w:rsidR="001C739D" w:rsidRPr="005157F4" w:rsidRDefault="001C739D" w:rsidP="00E66754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5917196A" w14:textId="77777777" w:rsidR="001C739D" w:rsidRPr="00A5635F" w:rsidRDefault="001C739D" w:rsidP="00E66754">
            <w:pPr>
              <w:jc w:val="center"/>
              <w:rPr>
                <w:rFonts w:asciiTheme="minorHAnsi" w:hAnsiTheme="minorHAnsi"/>
                <w:b/>
                <w:sz w:val="22"/>
                <w:szCs w:val="22"/>
                <w:lang w:val="en-GB"/>
              </w:rPr>
            </w:pPr>
          </w:p>
        </w:tc>
      </w:tr>
      <w:tr w:rsidR="00E66754" w:rsidRPr="00DB6B78" w14:paraId="6F22A168" w14:textId="77777777" w:rsidTr="00B73C29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</w:tcPr>
          <w:p w14:paraId="5F01A0E6" w14:textId="2196CE8C" w:rsidR="00E66754" w:rsidRPr="00A5635F" w:rsidRDefault="00E66754" w:rsidP="00196E89">
            <w:pPr>
              <w:jc w:val="center"/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</w:tc>
        <w:tc>
          <w:tcPr>
            <w:tcW w:w="1771" w:type="dxa"/>
            <w:tcBorders>
              <w:top w:val="nil"/>
              <w:left w:val="nil"/>
              <w:bottom w:val="nil"/>
              <w:right w:val="nil"/>
            </w:tcBorders>
          </w:tcPr>
          <w:p w14:paraId="5C8692CF" w14:textId="77777777" w:rsidR="00E66754" w:rsidRPr="00A5635F" w:rsidRDefault="00E66754" w:rsidP="00E66754">
            <w:pPr>
              <w:jc w:val="center"/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</w:tc>
        <w:tc>
          <w:tcPr>
            <w:tcW w:w="2549" w:type="dxa"/>
            <w:tcBorders>
              <w:top w:val="nil"/>
              <w:left w:val="nil"/>
              <w:bottom w:val="nil"/>
              <w:right w:val="nil"/>
            </w:tcBorders>
          </w:tcPr>
          <w:p w14:paraId="31BB07AF" w14:textId="54A92B37" w:rsidR="00E66754" w:rsidRPr="00A5635F" w:rsidRDefault="00E66754" w:rsidP="00E66754">
            <w:pPr>
              <w:jc w:val="center"/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</w:tc>
      </w:tr>
    </w:tbl>
    <w:p w14:paraId="40BBE2B4" w14:textId="77777777" w:rsidR="00332C54" w:rsidRDefault="00332C54" w:rsidP="004F6DE1">
      <w:pPr>
        <w:tabs>
          <w:tab w:val="left" w:pos="360"/>
          <w:tab w:val="left" w:pos="810"/>
        </w:tabs>
        <w:rPr>
          <w:rFonts w:asciiTheme="minorHAnsi" w:hAnsiTheme="minorHAnsi"/>
          <w:b/>
          <w:sz w:val="22"/>
          <w:szCs w:val="22"/>
          <w:lang w:val="en-GB"/>
        </w:rPr>
      </w:pPr>
    </w:p>
    <w:p w14:paraId="2663673E" w14:textId="77777777" w:rsidR="00C265BF" w:rsidRDefault="00C265BF" w:rsidP="00831D67">
      <w:pPr>
        <w:rPr>
          <w:rFonts w:asciiTheme="minorHAnsi" w:hAnsiTheme="minorHAnsi"/>
          <w:sz w:val="22"/>
          <w:szCs w:val="22"/>
          <w:lang w:val="en-GB"/>
        </w:rPr>
      </w:pPr>
    </w:p>
    <w:sectPr w:rsidR="00C265BF" w:rsidSect="001B76A0">
      <w:headerReference w:type="default" r:id="rId11"/>
      <w:footerReference w:type="default" r:id="rId12"/>
      <w:pgSz w:w="11909" w:h="16834" w:code="9"/>
      <w:pgMar w:top="1440" w:right="1440" w:bottom="1440" w:left="1440" w:header="432" w:footer="576" w:gutter="0"/>
      <w:paperSrc w:first="7" w:other="7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9B1161B" w14:textId="77777777" w:rsidR="001B76A0" w:rsidRDefault="001B76A0">
      <w:r>
        <w:separator/>
      </w:r>
    </w:p>
  </w:endnote>
  <w:endnote w:type="continuationSeparator" w:id="0">
    <w:p w14:paraId="2ADBEC03" w14:textId="77777777" w:rsidR="001B76A0" w:rsidRDefault="001B76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">
    <w:panose1 w:val="020B060402020203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EFFCB2" w14:textId="4C49676E" w:rsidR="00480855" w:rsidRPr="00480855" w:rsidRDefault="000C199B" w:rsidP="00625DA2">
    <w:pPr>
      <w:pStyle w:val="Footer"/>
      <w:ind w:hanging="720"/>
    </w:pPr>
    <w:r>
      <w:rPr>
        <w:noProof/>
        <w:lang w:val="en-SG" w:eastAsia="zh-CN"/>
      </w:rPr>
      <mc:AlternateContent>
        <mc:Choice Requires="wps">
          <w:drawing>
            <wp:anchor distT="0" distB="0" distL="114300" distR="114300" simplePos="0" relativeHeight="251693056" behindDoc="0" locked="0" layoutInCell="1" allowOverlap="1" wp14:anchorId="471579D2" wp14:editId="545F50B5">
              <wp:simplePos x="0" y="0"/>
              <wp:positionH relativeFrom="column">
                <wp:posOffset>819150</wp:posOffset>
              </wp:positionH>
              <wp:positionV relativeFrom="paragraph">
                <wp:posOffset>3811</wp:posOffset>
              </wp:positionV>
              <wp:extent cx="5791200" cy="819150"/>
              <wp:effectExtent l="0" t="0" r="0" b="0"/>
              <wp:wrapNone/>
              <wp:docPr id="2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91200" cy="8191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BC24B4" w14:textId="09C7F2EE" w:rsidR="00480855" w:rsidRPr="00D77ED6" w:rsidRDefault="00DB6CA7" w:rsidP="00480855">
                          <w:pPr>
                            <w:rPr>
                              <w:rFonts w:asciiTheme="minorHAnsi" w:hAnsiTheme="minorHAnsi"/>
                              <w:sz w:val="18"/>
                              <w:szCs w:val="18"/>
                            </w:rPr>
                          </w:pPr>
                          <w:r w:rsidRPr="0086311C">
                            <w:rPr>
                              <w:rFonts w:asciiTheme="minorHAnsi" w:hAnsiTheme="minorHAnsi"/>
                              <w:b/>
                              <w:bCs/>
                              <w:color w:val="000000" w:themeColor="dark1"/>
                              <w:sz w:val="18"/>
                              <w:szCs w:val="18"/>
                            </w:rPr>
                            <w:t xml:space="preserve">Duke-NUS </w:t>
                          </w:r>
                          <w:r w:rsidR="00480855" w:rsidRPr="0086311C">
                            <w:rPr>
                              <w:rFonts w:asciiTheme="minorHAnsi" w:hAnsiTheme="minorHAnsi"/>
                              <w:b/>
                              <w:bCs/>
                              <w:color w:val="000000" w:themeColor="dark1"/>
                              <w:sz w:val="18"/>
                              <w:szCs w:val="18"/>
                            </w:rPr>
                            <w:t xml:space="preserve">Academic </w:t>
                          </w:r>
                          <w:r w:rsidR="00D222F1" w:rsidRPr="0086311C">
                            <w:rPr>
                              <w:rFonts w:asciiTheme="minorHAnsi" w:hAnsiTheme="minorHAnsi"/>
                              <w:b/>
                              <w:bCs/>
                              <w:color w:val="000000" w:themeColor="dark1"/>
                              <w:sz w:val="18"/>
                              <w:szCs w:val="18"/>
                            </w:rPr>
                            <w:t xml:space="preserve">Programmes Management </w:t>
                          </w:r>
                          <w:r w:rsidRPr="0086311C">
                            <w:rPr>
                              <w:rFonts w:asciiTheme="minorHAnsi" w:hAnsiTheme="minorHAnsi"/>
                              <w:b/>
                              <w:bCs/>
                              <w:color w:val="000000" w:themeColor="dark1"/>
                              <w:sz w:val="18"/>
                              <w:szCs w:val="18"/>
                            </w:rPr>
                            <w:t>Department</w:t>
                          </w:r>
                        </w:p>
                        <w:p w14:paraId="08887335" w14:textId="77777777" w:rsidR="005D3C29" w:rsidRPr="00713D68" w:rsidRDefault="00480855" w:rsidP="00480855">
                          <w:pPr>
                            <w:rPr>
                              <w:rFonts w:asciiTheme="minorHAnsi" w:hAnsiTheme="minorHAnsi"/>
                              <w:b/>
                              <w:color w:val="000000" w:themeColor="dark1"/>
                              <w:sz w:val="18"/>
                              <w:szCs w:val="18"/>
                            </w:rPr>
                          </w:pPr>
                          <w:r w:rsidRPr="00713D68">
                            <w:rPr>
                              <w:rFonts w:asciiTheme="minorHAnsi" w:hAnsiTheme="minorHAnsi"/>
                              <w:b/>
                              <w:color w:val="000000" w:themeColor="dark1"/>
                              <w:sz w:val="18"/>
                              <w:szCs w:val="18"/>
                            </w:rPr>
                            <w:t>C</w:t>
                          </w:r>
                          <w:r w:rsidR="005D3C29" w:rsidRPr="00713D68">
                            <w:rPr>
                              <w:rFonts w:asciiTheme="minorHAnsi" w:hAnsiTheme="minorHAnsi"/>
                              <w:b/>
                              <w:color w:val="000000" w:themeColor="dark1"/>
                              <w:sz w:val="18"/>
                              <w:szCs w:val="18"/>
                            </w:rPr>
                            <w:t>/O SingHealth Duke-NUS Joint Office of Academic Medicine</w:t>
                          </w:r>
                        </w:p>
                        <w:p w14:paraId="6403B9F7" w14:textId="1739AE74" w:rsidR="00F80DB6" w:rsidRPr="00CA6922" w:rsidRDefault="00480855" w:rsidP="00713D68">
                          <w:pPr>
                            <w:ind w:right="400"/>
                            <w:rPr>
                              <w:rFonts w:asciiTheme="minorHAnsi" w:hAnsiTheme="minorHAnsi" w:cstheme="minorHAnsi"/>
                              <w:sz w:val="18"/>
                              <w:szCs w:val="20"/>
                            </w:rPr>
                          </w:pPr>
                          <w:r w:rsidRPr="00D77ED6">
                            <w:rPr>
                              <w:rFonts w:asciiTheme="minorHAnsi" w:hAnsiTheme="minorHAnsi"/>
                              <w:color w:val="000000" w:themeColor="dark1"/>
                              <w:sz w:val="18"/>
                              <w:szCs w:val="18"/>
                            </w:rPr>
                            <w:t xml:space="preserve">8 College Road, Duke-NUS </w:t>
                          </w:r>
                          <w:r w:rsidR="00FD0222">
                            <w:rPr>
                              <w:rFonts w:asciiTheme="minorHAnsi" w:hAnsiTheme="minorHAnsi"/>
                              <w:color w:val="000000" w:themeColor="dark1"/>
                              <w:sz w:val="18"/>
                              <w:szCs w:val="18"/>
                            </w:rPr>
                            <w:t>M</w:t>
                          </w:r>
                          <w:r w:rsidRPr="00D77ED6">
                            <w:rPr>
                              <w:rFonts w:asciiTheme="minorHAnsi" w:hAnsiTheme="minorHAnsi"/>
                              <w:color w:val="000000" w:themeColor="dark1"/>
                              <w:sz w:val="18"/>
                              <w:szCs w:val="18"/>
                            </w:rPr>
                            <w:t xml:space="preserve">edical School, </w:t>
                          </w:r>
                          <w:r w:rsidR="00321DC4" w:rsidRPr="00D77ED6">
                            <w:rPr>
                              <w:rFonts w:asciiTheme="minorHAnsi" w:hAnsiTheme="minorHAnsi"/>
                              <w:color w:val="000000" w:themeColor="dark1"/>
                              <w:sz w:val="18"/>
                              <w:szCs w:val="18"/>
                            </w:rPr>
                            <w:t xml:space="preserve">Level 4, </w:t>
                          </w:r>
                          <w:r w:rsidRPr="00D77ED6">
                            <w:rPr>
                              <w:rFonts w:asciiTheme="minorHAnsi" w:hAnsiTheme="minorHAnsi"/>
                              <w:color w:val="000000" w:themeColor="dark1"/>
                              <w:sz w:val="18"/>
                              <w:szCs w:val="18"/>
                            </w:rPr>
                            <w:t>Singapore 169857</w:t>
                          </w:r>
                          <w:r w:rsidR="00AF2E2D" w:rsidRPr="00D77ED6">
                            <w:rPr>
                              <w:rFonts w:asciiTheme="minorHAnsi" w:hAnsiTheme="minorHAnsi"/>
                              <w:color w:val="000000" w:themeColor="dark1"/>
                              <w:sz w:val="18"/>
                              <w:szCs w:val="18"/>
                            </w:rPr>
                            <w:br/>
                          </w:r>
                          <w:r w:rsidRPr="00D77ED6">
                            <w:rPr>
                              <w:rFonts w:asciiTheme="minorHAnsi" w:hAnsiTheme="minorHAnsi"/>
                              <w:color w:val="000000" w:themeColor="dark1"/>
                              <w:sz w:val="18"/>
                              <w:szCs w:val="18"/>
                            </w:rPr>
                            <w:t xml:space="preserve">Website: </w:t>
                          </w:r>
                          <w:hyperlink r:id="rId1" w:history="1">
                            <w:r w:rsidR="00F80DB6" w:rsidRPr="001855E6">
                              <w:rPr>
                                <w:rStyle w:val="Hyperlink"/>
                                <w:rFonts w:asciiTheme="minorHAnsi" w:hAnsiTheme="minorHAnsi"/>
                                <w:sz w:val="18"/>
                                <w:szCs w:val="18"/>
                              </w:rPr>
                              <w:t>https://www.singhealthdukenus.com.sg/academic-medicine</w:t>
                            </w:r>
                          </w:hyperlink>
                          <w:r w:rsidR="00F80DB6" w:rsidRPr="00F80DB6">
                            <w:rPr>
                              <w:rFonts w:asciiTheme="minorHAnsi" w:hAnsiTheme="minorHAnsi" w:cstheme="minorHAnsi"/>
                              <w:sz w:val="18"/>
                              <w:szCs w:val="20"/>
                            </w:rPr>
                            <w:t xml:space="preserve"> </w:t>
                          </w:r>
                          <w:r w:rsidR="00F80DB6">
                            <w:rPr>
                              <w:rFonts w:asciiTheme="minorHAnsi" w:hAnsiTheme="minorHAnsi" w:cstheme="minorHAnsi"/>
                              <w:sz w:val="18"/>
                              <w:szCs w:val="20"/>
                            </w:rPr>
                            <w:tab/>
                          </w:r>
                          <w:r w:rsidR="00F80DB6">
                            <w:rPr>
                              <w:rFonts w:asciiTheme="minorHAnsi" w:hAnsiTheme="minorHAnsi" w:cstheme="minorHAnsi"/>
                              <w:sz w:val="18"/>
                              <w:szCs w:val="20"/>
                            </w:rPr>
                            <w:tab/>
                          </w:r>
                          <w:r w:rsidR="00F80DB6">
                            <w:rPr>
                              <w:rFonts w:asciiTheme="minorHAnsi" w:hAnsiTheme="minorHAnsi" w:cstheme="minorHAnsi"/>
                              <w:sz w:val="18"/>
                              <w:szCs w:val="20"/>
                            </w:rPr>
                            <w:tab/>
                            <w:t xml:space="preserve">          </w:t>
                          </w:r>
                          <w:r w:rsidR="00F80DB6" w:rsidRPr="00CA6922">
                            <w:rPr>
                              <w:rFonts w:asciiTheme="minorHAnsi" w:hAnsiTheme="minorHAnsi" w:cstheme="minorHAnsi"/>
                              <w:sz w:val="18"/>
                              <w:szCs w:val="20"/>
                            </w:rPr>
                            <w:t xml:space="preserve">Page </w:t>
                          </w:r>
                          <w:r w:rsidR="00F80DB6" w:rsidRPr="00713D68">
                            <w:rPr>
                              <w:rFonts w:asciiTheme="minorHAnsi" w:hAnsiTheme="minorHAnsi" w:cstheme="minorHAnsi"/>
                              <w:b/>
                              <w:sz w:val="18"/>
                              <w:szCs w:val="20"/>
                            </w:rPr>
                            <w:fldChar w:fldCharType="begin"/>
                          </w:r>
                          <w:r w:rsidR="00F80DB6" w:rsidRPr="00F80DB6">
                            <w:rPr>
                              <w:rFonts w:asciiTheme="minorHAnsi" w:hAnsiTheme="minorHAnsi" w:cstheme="minorHAnsi"/>
                              <w:b/>
                              <w:sz w:val="18"/>
                              <w:szCs w:val="20"/>
                            </w:rPr>
                            <w:instrText xml:space="preserve"> PAGE  \* Arabic  \* MERGEFORMAT </w:instrText>
                          </w:r>
                          <w:r w:rsidR="00F80DB6" w:rsidRPr="00713D68">
                            <w:rPr>
                              <w:rFonts w:asciiTheme="minorHAnsi" w:hAnsiTheme="minorHAnsi" w:cstheme="minorHAnsi"/>
                              <w:b/>
                              <w:sz w:val="18"/>
                              <w:szCs w:val="20"/>
                            </w:rPr>
                            <w:fldChar w:fldCharType="separate"/>
                          </w:r>
                          <w:r w:rsidR="00DF6C27">
                            <w:rPr>
                              <w:rFonts w:asciiTheme="minorHAnsi" w:hAnsiTheme="minorHAnsi" w:cstheme="minorHAnsi"/>
                              <w:b/>
                              <w:noProof/>
                              <w:sz w:val="18"/>
                              <w:szCs w:val="20"/>
                            </w:rPr>
                            <w:t>2</w:t>
                          </w:r>
                          <w:r w:rsidR="00F80DB6" w:rsidRPr="00713D68">
                            <w:rPr>
                              <w:rFonts w:asciiTheme="minorHAnsi" w:hAnsiTheme="minorHAnsi" w:cstheme="minorHAnsi"/>
                              <w:b/>
                              <w:sz w:val="18"/>
                              <w:szCs w:val="20"/>
                            </w:rPr>
                            <w:fldChar w:fldCharType="end"/>
                          </w:r>
                          <w:r w:rsidR="00F80DB6" w:rsidRPr="00CA6922">
                            <w:rPr>
                              <w:rFonts w:asciiTheme="minorHAnsi" w:hAnsiTheme="minorHAnsi" w:cstheme="minorHAnsi"/>
                              <w:sz w:val="18"/>
                              <w:szCs w:val="20"/>
                            </w:rPr>
                            <w:t xml:space="preserve"> of </w:t>
                          </w:r>
                          <w:r w:rsidR="00F80DB6" w:rsidRPr="00713D68">
                            <w:rPr>
                              <w:rFonts w:asciiTheme="minorHAnsi" w:hAnsiTheme="minorHAnsi" w:cstheme="minorHAnsi"/>
                              <w:b/>
                              <w:noProof/>
                              <w:sz w:val="18"/>
                              <w:szCs w:val="20"/>
                            </w:rPr>
                            <w:fldChar w:fldCharType="begin"/>
                          </w:r>
                          <w:r w:rsidR="00F80DB6" w:rsidRPr="00F80DB6">
                            <w:rPr>
                              <w:rFonts w:asciiTheme="minorHAnsi" w:hAnsiTheme="minorHAnsi" w:cstheme="minorHAnsi"/>
                              <w:b/>
                              <w:noProof/>
                              <w:sz w:val="18"/>
                              <w:szCs w:val="20"/>
                            </w:rPr>
                            <w:instrText xml:space="preserve"> NUMPAGES  \* Arabic  \* MERGEFORMAT </w:instrText>
                          </w:r>
                          <w:r w:rsidR="00F80DB6" w:rsidRPr="00713D68">
                            <w:rPr>
                              <w:rFonts w:asciiTheme="minorHAnsi" w:hAnsiTheme="minorHAnsi" w:cstheme="minorHAnsi"/>
                              <w:b/>
                              <w:noProof/>
                              <w:sz w:val="18"/>
                              <w:szCs w:val="20"/>
                            </w:rPr>
                            <w:fldChar w:fldCharType="separate"/>
                          </w:r>
                          <w:r w:rsidR="00DF6C27">
                            <w:rPr>
                              <w:rFonts w:asciiTheme="minorHAnsi" w:hAnsiTheme="minorHAnsi" w:cstheme="minorHAnsi"/>
                              <w:b/>
                              <w:noProof/>
                              <w:sz w:val="18"/>
                              <w:szCs w:val="20"/>
                            </w:rPr>
                            <w:t>5</w:t>
                          </w:r>
                          <w:r w:rsidR="00F80DB6" w:rsidRPr="00713D68">
                            <w:rPr>
                              <w:rFonts w:asciiTheme="minorHAnsi" w:hAnsiTheme="minorHAnsi" w:cstheme="minorHAnsi"/>
                              <w:b/>
                              <w:noProof/>
                              <w:sz w:val="18"/>
                              <w:szCs w:val="20"/>
                            </w:rPr>
                            <w:fldChar w:fldCharType="end"/>
                          </w:r>
                        </w:p>
                        <w:p w14:paraId="38D8F53E" w14:textId="7FC7869B" w:rsidR="00480855" w:rsidRPr="00D77ED6" w:rsidRDefault="00F80DB6" w:rsidP="00713D68">
                          <w:pPr>
                            <w:ind w:right="360"/>
                            <w:jc w:val="right"/>
                            <w:rPr>
                              <w:rFonts w:asciiTheme="minorHAnsi" w:hAnsiTheme="minorHAnsi"/>
                              <w:color w:val="000000" w:themeColor="dark1"/>
                              <w:sz w:val="18"/>
                              <w:szCs w:val="18"/>
                            </w:rPr>
                          </w:pPr>
                          <w:r w:rsidRPr="00CA6922">
                            <w:rPr>
                              <w:rFonts w:asciiTheme="minorHAnsi" w:hAnsiTheme="minorHAnsi"/>
                              <w:sz w:val="18"/>
                              <w:szCs w:val="20"/>
                            </w:rPr>
                            <w:t>Version – Apr 202</w:t>
                          </w:r>
                          <w:r w:rsidR="00A27B2C">
                            <w:rPr>
                              <w:rFonts w:asciiTheme="minorHAnsi" w:hAnsiTheme="minorHAnsi"/>
                              <w:sz w:val="18"/>
                              <w:szCs w:val="20"/>
                            </w:rPr>
                            <w:t>4</w:t>
                          </w:r>
                        </w:p>
                        <w:p w14:paraId="76451BEB" w14:textId="20D44082" w:rsidR="00480855" w:rsidRPr="00713D68" w:rsidRDefault="00480855" w:rsidP="006331B7">
                          <w:pPr>
                            <w:ind w:right="400"/>
                            <w:jc w:val="right"/>
                            <w:rPr>
                              <w:rFonts w:asciiTheme="minorHAnsi" w:hAnsiTheme="minorHAnsi"/>
                              <w:sz w:val="18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71579D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64.5pt;margin-top:.3pt;width:456pt;height:64.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" filled="f" stroked="f">
              <v:textbox>
                <w:txbxContent>
                  <w:p w14:paraId="5CBC24B4" w14:textId="09C7F2EE" w:rsidR="00480855" w:rsidRPr="00D77ED6" w:rsidRDefault="00DB6CA7" w:rsidP="00480855">
                    <w:pPr>
                      <w:rPr>
                        <w:rFonts w:asciiTheme="minorHAnsi" w:hAnsiTheme="minorHAnsi"/>
                        <w:sz w:val="18"/>
                        <w:szCs w:val="18"/>
                      </w:rPr>
                    </w:pPr>
                    <w:r w:rsidRPr="0086311C">
                      <w:rPr>
                        <w:rFonts w:asciiTheme="minorHAnsi" w:hAnsiTheme="minorHAnsi"/>
                        <w:b/>
                        <w:bCs/>
                        <w:color w:val="000000" w:themeColor="dark1"/>
                        <w:sz w:val="18"/>
                        <w:szCs w:val="18"/>
                      </w:rPr>
                      <w:t xml:space="preserve">Duke-NUS </w:t>
                    </w:r>
                    <w:r w:rsidR="00480855" w:rsidRPr="0086311C">
                      <w:rPr>
                        <w:rFonts w:asciiTheme="minorHAnsi" w:hAnsiTheme="minorHAnsi"/>
                        <w:b/>
                        <w:bCs/>
                        <w:color w:val="000000" w:themeColor="dark1"/>
                        <w:sz w:val="18"/>
                        <w:szCs w:val="18"/>
                      </w:rPr>
                      <w:t xml:space="preserve">Academic </w:t>
                    </w:r>
                    <w:r w:rsidR="00D222F1" w:rsidRPr="0086311C">
                      <w:rPr>
                        <w:rFonts w:asciiTheme="minorHAnsi" w:hAnsiTheme="minorHAnsi"/>
                        <w:b/>
                        <w:bCs/>
                        <w:color w:val="000000" w:themeColor="dark1"/>
                        <w:sz w:val="18"/>
                        <w:szCs w:val="18"/>
                      </w:rPr>
                      <w:t xml:space="preserve">Programmes Management </w:t>
                    </w:r>
                    <w:r w:rsidRPr="0086311C">
                      <w:rPr>
                        <w:rFonts w:asciiTheme="minorHAnsi" w:hAnsiTheme="minorHAnsi"/>
                        <w:b/>
                        <w:bCs/>
                        <w:color w:val="000000" w:themeColor="dark1"/>
                        <w:sz w:val="18"/>
                        <w:szCs w:val="18"/>
                      </w:rPr>
                      <w:t>Department</w:t>
                    </w:r>
                  </w:p>
                  <w:p w14:paraId="08887335" w14:textId="77777777" w:rsidR="005D3C29" w:rsidRPr="00713D68" w:rsidRDefault="00480855" w:rsidP="00480855">
                    <w:pPr>
                      <w:rPr>
                        <w:rFonts w:asciiTheme="minorHAnsi" w:hAnsiTheme="minorHAnsi"/>
                        <w:b/>
                        <w:color w:val="000000" w:themeColor="dark1"/>
                        <w:sz w:val="18"/>
                        <w:szCs w:val="18"/>
                      </w:rPr>
                    </w:pPr>
                    <w:r w:rsidRPr="00713D68">
                      <w:rPr>
                        <w:rFonts w:asciiTheme="minorHAnsi" w:hAnsiTheme="minorHAnsi"/>
                        <w:b/>
                        <w:color w:val="000000" w:themeColor="dark1"/>
                        <w:sz w:val="18"/>
                        <w:szCs w:val="18"/>
                      </w:rPr>
                      <w:t>C</w:t>
                    </w:r>
                    <w:r w:rsidR="005D3C29" w:rsidRPr="00713D68">
                      <w:rPr>
                        <w:rFonts w:asciiTheme="minorHAnsi" w:hAnsiTheme="minorHAnsi"/>
                        <w:b/>
                        <w:color w:val="000000" w:themeColor="dark1"/>
                        <w:sz w:val="18"/>
                        <w:szCs w:val="18"/>
                      </w:rPr>
                      <w:t>/O SingHealth Duke-NUS Joint Office of Academic Medicine</w:t>
                    </w:r>
                  </w:p>
                  <w:p w14:paraId="6403B9F7" w14:textId="1739AE74" w:rsidR="00F80DB6" w:rsidRPr="00CA6922" w:rsidRDefault="00480855" w:rsidP="00713D68">
                    <w:pPr>
                      <w:ind w:right="400"/>
                      <w:rPr>
                        <w:rFonts w:asciiTheme="minorHAnsi" w:hAnsiTheme="minorHAnsi" w:cstheme="minorHAnsi"/>
                        <w:sz w:val="18"/>
                        <w:szCs w:val="20"/>
                      </w:rPr>
                    </w:pPr>
                    <w:r w:rsidRPr="00D77ED6">
                      <w:rPr>
                        <w:rFonts w:asciiTheme="minorHAnsi" w:hAnsiTheme="minorHAnsi"/>
                        <w:color w:val="000000" w:themeColor="dark1"/>
                        <w:sz w:val="18"/>
                        <w:szCs w:val="18"/>
                      </w:rPr>
                      <w:t xml:space="preserve">8 College Road, Duke-NUS </w:t>
                    </w:r>
                    <w:r w:rsidR="00FD0222">
                      <w:rPr>
                        <w:rFonts w:asciiTheme="minorHAnsi" w:hAnsiTheme="minorHAnsi"/>
                        <w:color w:val="000000" w:themeColor="dark1"/>
                        <w:sz w:val="18"/>
                        <w:szCs w:val="18"/>
                      </w:rPr>
                      <w:t>M</w:t>
                    </w:r>
                    <w:r w:rsidRPr="00D77ED6">
                      <w:rPr>
                        <w:rFonts w:asciiTheme="minorHAnsi" w:hAnsiTheme="minorHAnsi"/>
                        <w:color w:val="000000" w:themeColor="dark1"/>
                        <w:sz w:val="18"/>
                        <w:szCs w:val="18"/>
                      </w:rPr>
                      <w:t xml:space="preserve">edical School, </w:t>
                    </w:r>
                    <w:r w:rsidR="00321DC4" w:rsidRPr="00D77ED6">
                      <w:rPr>
                        <w:rFonts w:asciiTheme="minorHAnsi" w:hAnsiTheme="minorHAnsi"/>
                        <w:color w:val="000000" w:themeColor="dark1"/>
                        <w:sz w:val="18"/>
                        <w:szCs w:val="18"/>
                      </w:rPr>
                      <w:t xml:space="preserve">Level 4, </w:t>
                    </w:r>
                    <w:r w:rsidRPr="00D77ED6">
                      <w:rPr>
                        <w:rFonts w:asciiTheme="minorHAnsi" w:hAnsiTheme="minorHAnsi"/>
                        <w:color w:val="000000" w:themeColor="dark1"/>
                        <w:sz w:val="18"/>
                        <w:szCs w:val="18"/>
                      </w:rPr>
                      <w:t>Singapore 169857</w:t>
                    </w:r>
                    <w:r w:rsidR="00AF2E2D" w:rsidRPr="00D77ED6">
                      <w:rPr>
                        <w:rFonts w:asciiTheme="minorHAnsi" w:hAnsiTheme="minorHAnsi"/>
                        <w:color w:val="000000" w:themeColor="dark1"/>
                        <w:sz w:val="18"/>
                        <w:szCs w:val="18"/>
                      </w:rPr>
                      <w:br/>
                    </w:r>
                    <w:r w:rsidRPr="00D77ED6">
                      <w:rPr>
                        <w:rFonts w:asciiTheme="minorHAnsi" w:hAnsiTheme="minorHAnsi"/>
                        <w:color w:val="000000" w:themeColor="dark1"/>
                        <w:sz w:val="18"/>
                        <w:szCs w:val="18"/>
                      </w:rPr>
                      <w:t xml:space="preserve">Website: </w:t>
                    </w:r>
                    <w:hyperlink r:id="rId2" w:history="1">
                      <w:r w:rsidR="00F80DB6" w:rsidRPr="001855E6">
                        <w:rPr>
                          <w:rStyle w:val="Hyperlink"/>
                          <w:rFonts w:asciiTheme="minorHAnsi" w:hAnsiTheme="minorHAnsi"/>
                          <w:sz w:val="18"/>
                          <w:szCs w:val="18"/>
                        </w:rPr>
                        <w:t>https://www.singhealthdukenus.com.sg/academic-medicine</w:t>
                      </w:r>
                    </w:hyperlink>
                    <w:r w:rsidR="00F80DB6" w:rsidRPr="00F80DB6">
                      <w:rPr>
                        <w:rFonts w:asciiTheme="minorHAnsi" w:hAnsiTheme="minorHAnsi" w:cstheme="minorHAnsi"/>
                        <w:sz w:val="18"/>
                        <w:szCs w:val="20"/>
                      </w:rPr>
                      <w:t xml:space="preserve"> </w:t>
                    </w:r>
                    <w:r w:rsidR="00F80DB6">
                      <w:rPr>
                        <w:rFonts w:asciiTheme="minorHAnsi" w:hAnsiTheme="minorHAnsi" w:cstheme="minorHAnsi"/>
                        <w:sz w:val="18"/>
                        <w:szCs w:val="20"/>
                      </w:rPr>
                      <w:tab/>
                    </w:r>
                    <w:r w:rsidR="00F80DB6">
                      <w:rPr>
                        <w:rFonts w:asciiTheme="minorHAnsi" w:hAnsiTheme="minorHAnsi" w:cstheme="minorHAnsi"/>
                        <w:sz w:val="18"/>
                        <w:szCs w:val="20"/>
                      </w:rPr>
                      <w:tab/>
                    </w:r>
                    <w:r w:rsidR="00F80DB6">
                      <w:rPr>
                        <w:rFonts w:asciiTheme="minorHAnsi" w:hAnsiTheme="minorHAnsi" w:cstheme="minorHAnsi"/>
                        <w:sz w:val="18"/>
                        <w:szCs w:val="20"/>
                      </w:rPr>
                      <w:tab/>
                      <w:t xml:space="preserve">          </w:t>
                    </w:r>
                    <w:r w:rsidR="00F80DB6" w:rsidRPr="00CA6922">
                      <w:rPr>
                        <w:rFonts w:asciiTheme="minorHAnsi" w:hAnsiTheme="minorHAnsi" w:cstheme="minorHAnsi"/>
                        <w:sz w:val="18"/>
                        <w:szCs w:val="20"/>
                      </w:rPr>
                      <w:t xml:space="preserve">Page </w:t>
                    </w:r>
                    <w:r w:rsidR="00F80DB6" w:rsidRPr="00713D68">
                      <w:rPr>
                        <w:rFonts w:asciiTheme="minorHAnsi" w:hAnsiTheme="minorHAnsi" w:cstheme="minorHAnsi"/>
                        <w:b/>
                        <w:sz w:val="18"/>
                        <w:szCs w:val="20"/>
                      </w:rPr>
                      <w:fldChar w:fldCharType="begin"/>
                    </w:r>
                    <w:r w:rsidR="00F80DB6" w:rsidRPr="00F80DB6">
                      <w:rPr>
                        <w:rFonts w:asciiTheme="minorHAnsi" w:hAnsiTheme="minorHAnsi" w:cstheme="minorHAnsi"/>
                        <w:b/>
                        <w:sz w:val="18"/>
                        <w:szCs w:val="20"/>
                      </w:rPr>
                      <w:instrText xml:space="preserve"> PAGE  \* Arabic  \* MERGEFORMAT </w:instrText>
                    </w:r>
                    <w:r w:rsidR="00F80DB6" w:rsidRPr="00713D68">
                      <w:rPr>
                        <w:rFonts w:asciiTheme="minorHAnsi" w:hAnsiTheme="minorHAnsi" w:cstheme="minorHAnsi"/>
                        <w:b/>
                        <w:sz w:val="18"/>
                        <w:szCs w:val="20"/>
                      </w:rPr>
                      <w:fldChar w:fldCharType="separate"/>
                    </w:r>
                    <w:r w:rsidR="00DF6C27">
                      <w:rPr>
                        <w:rFonts w:asciiTheme="minorHAnsi" w:hAnsiTheme="minorHAnsi" w:cstheme="minorHAnsi"/>
                        <w:b/>
                        <w:noProof/>
                        <w:sz w:val="18"/>
                        <w:szCs w:val="20"/>
                      </w:rPr>
                      <w:t>2</w:t>
                    </w:r>
                    <w:r w:rsidR="00F80DB6" w:rsidRPr="00713D68">
                      <w:rPr>
                        <w:rFonts w:asciiTheme="minorHAnsi" w:hAnsiTheme="minorHAnsi" w:cstheme="minorHAnsi"/>
                        <w:b/>
                        <w:sz w:val="18"/>
                        <w:szCs w:val="20"/>
                      </w:rPr>
                      <w:fldChar w:fldCharType="end"/>
                    </w:r>
                    <w:r w:rsidR="00F80DB6" w:rsidRPr="00CA6922">
                      <w:rPr>
                        <w:rFonts w:asciiTheme="minorHAnsi" w:hAnsiTheme="minorHAnsi" w:cstheme="minorHAnsi"/>
                        <w:sz w:val="18"/>
                        <w:szCs w:val="20"/>
                      </w:rPr>
                      <w:t xml:space="preserve"> of </w:t>
                    </w:r>
                    <w:r w:rsidR="00F80DB6" w:rsidRPr="00713D68">
                      <w:rPr>
                        <w:rFonts w:asciiTheme="minorHAnsi" w:hAnsiTheme="minorHAnsi" w:cstheme="minorHAnsi"/>
                        <w:b/>
                        <w:noProof/>
                        <w:sz w:val="18"/>
                        <w:szCs w:val="20"/>
                      </w:rPr>
                      <w:fldChar w:fldCharType="begin"/>
                    </w:r>
                    <w:r w:rsidR="00F80DB6" w:rsidRPr="00F80DB6">
                      <w:rPr>
                        <w:rFonts w:asciiTheme="minorHAnsi" w:hAnsiTheme="minorHAnsi" w:cstheme="minorHAnsi"/>
                        <w:b/>
                        <w:noProof/>
                        <w:sz w:val="18"/>
                        <w:szCs w:val="20"/>
                      </w:rPr>
                      <w:instrText xml:space="preserve"> NUMPAGES  \* Arabic  \* MERGEFORMAT </w:instrText>
                    </w:r>
                    <w:r w:rsidR="00F80DB6" w:rsidRPr="00713D68">
                      <w:rPr>
                        <w:rFonts w:asciiTheme="minorHAnsi" w:hAnsiTheme="minorHAnsi" w:cstheme="minorHAnsi"/>
                        <w:b/>
                        <w:noProof/>
                        <w:sz w:val="18"/>
                        <w:szCs w:val="20"/>
                      </w:rPr>
                      <w:fldChar w:fldCharType="separate"/>
                    </w:r>
                    <w:r w:rsidR="00DF6C27">
                      <w:rPr>
                        <w:rFonts w:asciiTheme="minorHAnsi" w:hAnsiTheme="minorHAnsi" w:cstheme="minorHAnsi"/>
                        <w:b/>
                        <w:noProof/>
                        <w:sz w:val="18"/>
                        <w:szCs w:val="20"/>
                      </w:rPr>
                      <w:t>5</w:t>
                    </w:r>
                    <w:r w:rsidR="00F80DB6" w:rsidRPr="00713D68">
                      <w:rPr>
                        <w:rFonts w:asciiTheme="minorHAnsi" w:hAnsiTheme="minorHAnsi" w:cstheme="minorHAnsi"/>
                        <w:b/>
                        <w:noProof/>
                        <w:sz w:val="18"/>
                        <w:szCs w:val="20"/>
                      </w:rPr>
                      <w:fldChar w:fldCharType="end"/>
                    </w:r>
                  </w:p>
                  <w:p w14:paraId="38D8F53E" w14:textId="7FC7869B" w:rsidR="00480855" w:rsidRPr="00D77ED6" w:rsidRDefault="00F80DB6" w:rsidP="00713D68">
                    <w:pPr>
                      <w:ind w:right="360"/>
                      <w:jc w:val="right"/>
                      <w:rPr>
                        <w:rFonts w:asciiTheme="minorHAnsi" w:hAnsiTheme="minorHAnsi"/>
                        <w:color w:val="000000" w:themeColor="dark1"/>
                        <w:sz w:val="18"/>
                        <w:szCs w:val="18"/>
                      </w:rPr>
                    </w:pPr>
                    <w:r w:rsidRPr="00CA6922">
                      <w:rPr>
                        <w:rFonts w:asciiTheme="minorHAnsi" w:hAnsiTheme="minorHAnsi"/>
                        <w:sz w:val="18"/>
                        <w:szCs w:val="20"/>
                      </w:rPr>
                      <w:t>Version – Apr 202</w:t>
                    </w:r>
                    <w:r w:rsidR="00A27B2C">
                      <w:rPr>
                        <w:rFonts w:asciiTheme="minorHAnsi" w:hAnsiTheme="minorHAnsi"/>
                        <w:sz w:val="18"/>
                        <w:szCs w:val="20"/>
                      </w:rPr>
                      <w:t>4</w:t>
                    </w:r>
                  </w:p>
                  <w:p w14:paraId="76451BEB" w14:textId="20D44082" w:rsidR="00480855" w:rsidRPr="00713D68" w:rsidRDefault="00480855" w:rsidP="006331B7">
                    <w:pPr>
                      <w:ind w:right="400"/>
                      <w:jc w:val="right"/>
                      <w:rPr>
                        <w:rFonts w:asciiTheme="minorHAnsi" w:hAnsiTheme="minorHAnsi"/>
                        <w:sz w:val="18"/>
                        <w:szCs w:val="20"/>
                      </w:rPr>
                    </w:pPr>
                  </w:p>
                </w:txbxContent>
              </v:textbox>
            </v:shape>
          </w:pict>
        </mc:Fallback>
      </mc:AlternateContent>
    </w:r>
    <w:r w:rsidR="00DB670D">
      <w:rPr>
        <w:noProof/>
        <w:lang w:val="en-SG" w:eastAsia="zh-CN"/>
      </w:rPr>
      <w:drawing>
        <wp:inline distT="0" distB="0" distL="0" distR="0" wp14:anchorId="016B78F0" wp14:editId="675DF9C4">
          <wp:extent cx="1285875" cy="546100"/>
          <wp:effectExtent l="0" t="0" r="9525" b="6350"/>
          <wp:docPr id="31" name="Picture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1285875" cy="5461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  <w:lang w:val="en-SG" w:eastAsia="zh-CN"/>
      </w:rPr>
      <mc:AlternateContent>
        <mc:Choice Requires="wps">
          <w:drawing>
            <wp:anchor distT="0" distB="0" distL="114300" distR="114300" simplePos="0" relativeHeight="251697152" behindDoc="0" locked="0" layoutInCell="1" allowOverlap="1" wp14:anchorId="31B30950" wp14:editId="5F008F2D">
              <wp:simplePos x="0" y="0"/>
              <wp:positionH relativeFrom="column">
                <wp:posOffset>-314325</wp:posOffset>
              </wp:positionH>
              <wp:positionV relativeFrom="paragraph">
                <wp:posOffset>-1726565</wp:posOffset>
              </wp:positionV>
              <wp:extent cx="1352550" cy="514350"/>
              <wp:effectExtent l="0" t="0" r="0" b="0"/>
              <wp:wrapNone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52550" cy="5143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96F6DAC" w14:textId="77777777" w:rsidR="00DB670D" w:rsidRPr="0085374E" w:rsidRDefault="00DB670D" w:rsidP="00DB670D">
                          <w:pPr>
                            <w:jc w:val="right"/>
                            <w:rPr>
                              <w:rFonts w:asciiTheme="minorHAnsi" w:hAnsiTheme="minorHAnsi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1B30950" id="_x0000_s1027" type="#_x0000_t202" style="position:absolute;margin-left:-24.75pt;margin-top:-135.95pt;width:106.5pt;height:40.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" filled="f" stroked="f">
              <v:textbox>
                <w:txbxContent>
                  <w:p w14:paraId="296F6DAC" w14:textId="77777777" w:rsidR="00DB670D" w:rsidRPr="0085374E" w:rsidRDefault="00DB670D" w:rsidP="00DB670D">
                    <w:pPr>
                      <w:jc w:val="right"/>
                      <w:rPr>
                        <w:rFonts w:asciiTheme="minorHAnsi" w:hAnsiTheme="minorHAnsi"/>
                        <w:sz w:val="20"/>
                        <w:szCs w:val="20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val="en-SG" w:eastAsia="zh-CN"/>
      </w:rPr>
      <mc:AlternateContent>
        <mc:Choice Requires="wps">
          <w:drawing>
            <wp:anchor distT="0" distB="0" distL="114300" distR="114300" simplePos="0" relativeHeight="251691008" behindDoc="0" locked="0" layoutInCell="1" allowOverlap="1" wp14:anchorId="7B8E5461" wp14:editId="1E481469">
              <wp:simplePos x="0" y="0"/>
              <wp:positionH relativeFrom="column">
                <wp:posOffset>1744345</wp:posOffset>
              </wp:positionH>
              <wp:positionV relativeFrom="paragraph">
                <wp:posOffset>9858375</wp:posOffset>
              </wp:positionV>
              <wp:extent cx="5284470" cy="607060"/>
              <wp:effectExtent l="0" t="0" r="0" b="2540"/>
              <wp:wrapNone/>
              <wp:docPr id="25" name="Text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284470" cy="60706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9525" cmpd="sng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809AADD" w14:textId="77777777" w:rsidR="00480855" w:rsidRDefault="00480855" w:rsidP="00480855">
                          <w:r>
                            <w:rPr>
                              <w:rFonts w:hAnsi="Calibri"/>
                              <w:b/>
                              <w:bCs/>
                              <w:color w:val="000000" w:themeColor="dark1"/>
                              <w:sz w:val="20"/>
                              <w:szCs w:val="20"/>
                            </w:rPr>
                            <w:t>SingHealth and Duke-NUS Joint Office of Academic Medicine</w:t>
                          </w:r>
                        </w:p>
                        <w:p w14:paraId="05ECD4BB" w14:textId="77777777" w:rsidR="00480855" w:rsidRDefault="00480855" w:rsidP="00480855">
                          <w:r>
                            <w:rPr>
                              <w:rFonts w:hAnsi="Calibri"/>
                              <w:color w:val="000000" w:themeColor="dark1"/>
                              <w:sz w:val="20"/>
                              <w:szCs w:val="20"/>
                            </w:rPr>
                            <w:t>Correspondence Address: 8 College Road, Duke-NUS Graduate Medical School, Singapore 169857</w:t>
                          </w:r>
                          <w:r>
                            <w:rPr>
                              <w:rFonts w:hAnsi="Calibri"/>
                              <w:color w:val="000000" w:themeColor="dark1"/>
                              <w:sz w:val="20"/>
                              <w:szCs w:val="20"/>
                            </w:rPr>
                            <w:br/>
                            <w:t>Website: www.academic-medicine.edu.sg</w:t>
                          </w:r>
                        </w:p>
                      </w:txbxContent>
                    </wps:txbx>
                    <wps:bodyPr vertOverflow="clip" horzOverflow="clip" wrap="square" rtlCol="0" anchor="t"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B8E5461" id="TextBox 3" o:spid="_x0000_s1028" type="#_x0000_t202" style="position:absolute;margin-left:137.35pt;margin-top:776.25pt;width:416.1pt;height:47.8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" fillcolor="white [3201]" stroked="f">
              <v:textbox>
                <w:txbxContent>
                  <w:p w14:paraId="5809AADD" w14:textId="77777777" w:rsidR="00480855" w:rsidRDefault="00480855" w:rsidP="00480855">
                    <w:r>
                      <w:rPr>
                        <w:rFonts w:hAnsi="Calibri"/>
                        <w:b/>
                        <w:bCs/>
                        <w:color w:val="000000" w:themeColor="dark1"/>
                        <w:sz w:val="20"/>
                        <w:szCs w:val="20"/>
                      </w:rPr>
                      <w:t>SingHealth and Duke-NUS Joint Office of Academic Medicine</w:t>
                    </w:r>
                  </w:p>
                  <w:p w14:paraId="05ECD4BB" w14:textId="77777777" w:rsidR="00480855" w:rsidRDefault="00480855" w:rsidP="00480855">
                    <w:r>
                      <w:rPr>
                        <w:rFonts w:hAnsi="Calibri"/>
                        <w:color w:val="000000" w:themeColor="dark1"/>
                        <w:sz w:val="20"/>
                        <w:szCs w:val="20"/>
                      </w:rPr>
                      <w:t>Correspondence Address: 8 College Road, Duke-NUS Graduate Medical School, Singapore 169857</w:t>
                    </w:r>
                    <w:r>
                      <w:rPr>
                        <w:rFonts w:hAnsi="Calibri"/>
                        <w:color w:val="000000" w:themeColor="dark1"/>
                        <w:sz w:val="20"/>
                        <w:szCs w:val="20"/>
                      </w:rPr>
                      <w:br/>
                      <w:t>Website: www.academic-medicine.edu.sg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SG" w:eastAsia="zh-CN"/>
      </w:rPr>
      <mc:AlternateContent>
        <mc:Choice Requires="wps">
          <w:drawing>
            <wp:anchor distT="0" distB="0" distL="114300" distR="114300" simplePos="0" relativeHeight="251688960" behindDoc="0" locked="0" layoutInCell="1" allowOverlap="1" wp14:anchorId="4E43CDB2" wp14:editId="1A36FF6E">
              <wp:simplePos x="0" y="0"/>
              <wp:positionH relativeFrom="column">
                <wp:posOffset>1744345</wp:posOffset>
              </wp:positionH>
              <wp:positionV relativeFrom="paragraph">
                <wp:posOffset>9858375</wp:posOffset>
              </wp:positionV>
              <wp:extent cx="5284470" cy="607060"/>
              <wp:effectExtent l="0" t="0" r="0" b="2540"/>
              <wp:wrapNone/>
              <wp:docPr id="24" name="Text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284470" cy="60706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9525" cmpd="sng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F139F7C" w14:textId="77777777" w:rsidR="00480855" w:rsidRDefault="00480855" w:rsidP="00480855">
                          <w:r>
                            <w:rPr>
                              <w:rFonts w:hAnsi="Calibri"/>
                              <w:b/>
                              <w:bCs/>
                              <w:color w:val="000000" w:themeColor="dark1"/>
                              <w:sz w:val="20"/>
                              <w:szCs w:val="20"/>
                            </w:rPr>
                            <w:t>SingHealth and Duke-NUS Joint Office of Academic Medicine</w:t>
                          </w:r>
                        </w:p>
                        <w:p w14:paraId="1EDA12A5" w14:textId="77777777" w:rsidR="00480855" w:rsidRDefault="00480855" w:rsidP="00480855">
                          <w:r>
                            <w:rPr>
                              <w:rFonts w:hAnsi="Calibri"/>
                              <w:color w:val="000000" w:themeColor="dark1"/>
                              <w:sz w:val="20"/>
                              <w:szCs w:val="20"/>
                            </w:rPr>
                            <w:t>Correspondence Address: 8 College Road, Duke-NUS Graduate Medical School, Singapore 169857</w:t>
                          </w:r>
                          <w:r>
                            <w:rPr>
                              <w:rFonts w:hAnsi="Calibri"/>
                              <w:color w:val="000000" w:themeColor="dark1"/>
                              <w:sz w:val="20"/>
                              <w:szCs w:val="20"/>
                            </w:rPr>
                            <w:br/>
                            <w:t>Website: www.academic-medicine.edu.sg</w:t>
                          </w:r>
                        </w:p>
                      </w:txbxContent>
                    </wps:txbx>
                    <wps:bodyPr vertOverflow="clip" horzOverflow="clip" wrap="square" rtlCol="0" anchor="t"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E43CDB2" id="_x0000_s1029" type="#_x0000_t202" style="position:absolute;margin-left:137.35pt;margin-top:776.25pt;width:416.1pt;height:47.8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" fillcolor="white [3201]" stroked="f">
              <v:textbox>
                <w:txbxContent>
                  <w:p w14:paraId="2F139F7C" w14:textId="77777777" w:rsidR="00480855" w:rsidRDefault="00480855" w:rsidP="00480855">
                    <w:r>
                      <w:rPr>
                        <w:rFonts w:hAnsi="Calibri"/>
                        <w:b/>
                        <w:bCs/>
                        <w:color w:val="000000" w:themeColor="dark1"/>
                        <w:sz w:val="20"/>
                        <w:szCs w:val="20"/>
                      </w:rPr>
                      <w:t>SingHealth and Duke-NUS Joint Office of Academic Medicine</w:t>
                    </w:r>
                  </w:p>
                  <w:p w14:paraId="1EDA12A5" w14:textId="77777777" w:rsidR="00480855" w:rsidRDefault="00480855" w:rsidP="00480855">
                    <w:r>
                      <w:rPr>
                        <w:rFonts w:hAnsi="Calibri"/>
                        <w:color w:val="000000" w:themeColor="dark1"/>
                        <w:sz w:val="20"/>
                        <w:szCs w:val="20"/>
                      </w:rPr>
                      <w:t>Correspondence Address: 8 College Road, Duke-NUS Graduate Medical School, Singapore 169857</w:t>
                    </w:r>
                    <w:r>
                      <w:rPr>
                        <w:rFonts w:hAnsi="Calibri"/>
                        <w:color w:val="000000" w:themeColor="dark1"/>
                        <w:sz w:val="20"/>
                        <w:szCs w:val="20"/>
                      </w:rPr>
                      <w:br/>
                      <w:t>Website: www.academic-medicine.edu.sg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SG" w:eastAsia="zh-CN"/>
      </w:rPr>
      <mc:AlternateContent>
        <mc:Choice Requires="wps">
          <w:drawing>
            <wp:anchor distT="0" distB="0" distL="114300" distR="114300" simplePos="0" relativeHeight="251685888" behindDoc="0" locked="0" layoutInCell="1" allowOverlap="1" wp14:anchorId="4AF1E9AA" wp14:editId="3D9DFC45">
              <wp:simplePos x="0" y="0"/>
              <wp:positionH relativeFrom="column">
                <wp:posOffset>1743710</wp:posOffset>
              </wp:positionH>
              <wp:positionV relativeFrom="paragraph">
                <wp:posOffset>9855835</wp:posOffset>
              </wp:positionV>
              <wp:extent cx="5284470" cy="607060"/>
              <wp:effectExtent l="0" t="0" r="0" b="2540"/>
              <wp:wrapNone/>
              <wp:docPr id="23" name="Text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284470" cy="60706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9525" cmpd="sng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CA4D2B3" w14:textId="77777777" w:rsidR="00480855" w:rsidRDefault="00480855" w:rsidP="00480855">
                          <w:r>
                            <w:rPr>
                              <w:rFonts w:hAnsi="Calibri"/>
                              <w:b/>
                              <w:bCs/>
                              <w:color w:val="000000" w:themeColor="dark1"/>
                              <w:sz w:val="20"/>
                              <w:szCs w:val="20"/>
                            </w:rPr>
                            <w:t>SingHealth and Duke-NUS Joint Office of Academic Medicine</w:t>
                          </w:r>
                        </w:p>
                        <w:p w14:paraId="4A33E87B" w14:textId="77777777" w:rsidR="00480855" w:rsidRDefault="00480855" w:rsidP="00480855">
                          <w:r>
                            <w:rPr>
                              <w:rFonts w:hAnsi="Calibri"/>
                              <w:color w:val="000000" w:themeColor="dark1"/>
                              <w:sz w:val="20"/>
                              <w:szCs w:val="20"/>
                            </w:rPr>
                            <w:t>Correspondence Address: 8 College Road, Duke-NUS Graduate Medical School, Singapore 169857</w:t>
                          </w:r>
                          <w:r>
                            <w:rPr>
                              <w:rFonts w:hAnsi="Calibri"/>
                              <w:color w:val="000000" w:themeColor="dark1"/>
                              <w:sz w:val="20"/>
                              <w:szCs w:val="20"/>
                            </w:rPr>
                            <w:br/>
                            <w:t>Website: www.academic-medicine.edu.sg</w:t>
                          </w:r>
                        </w:p>
                      </w:txbxContent>
                    </wps:txbx>
                    <wps:bodyPr vertOverflow="clip" horzOverflow="clip" wrap="square" rtlCol="0" anchor="t"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AF1E9AA" id="_x0000_s1030" type="#_x0000_t202" style="position:absolute;margin-left:137.3pt;margin-top:776.05pt;width:416.1pt;height:47.8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" fillcolor="white [3201]" stroked="f">
              <v:textbox>
                <w:txbxContent>
                  <w:p w14:paraId="2CA4D2B3" w14:textId="77777777" w:rsidR="00480855" w:rsidRDefault="00480855" w:rsidP="00480855">
                    <w:r>
                      <w:rPr>
                        <w:rFonts w:hAnsi="Calibri"/>
                        <w:b/>
                        <w:bCs/>
                        <w:color w:val="000000" w:themeColor="dark1"/>
                        <w:sz w:val="20"/>
                        <w:szCs w:val="20"/>
                      </w:rPr>
                      <w:t>SingHealth and Duke-NUS Joint Office of Academic Medicine</w:t>
                    </w:r>
                  </w:p>
                  <w:p w14:paraId="4A33E87B" w14:textId="77777777" w:rsidR="00480855" w:rsidRDefault="00480855" w:rsidP="00480855">
                    <w:r>
                      <w:rPr>
                        <w:rFonts w:hAnsi="Calibri"/>
                        <w:color w:val="000000" w:themeColor="dark1"/>
                        <w:sz w:val="20"/>
                        <w:szCs w:val="20"/>
                      </w:rPr>
                      <w:t>Correspondence Address: 8 College Road, Duke-NUS Graduate Medical School, Singapore 169857</w:t>
                    </w:r>
                    <w:r>
                      <w:rPr>
                        <w:rFonts w:hAnsi="Calibri"/>
                        <w:color w:val="000000" w:themeColor="dark1"/>
                        <w:sz w:val="20"/>
                        <w:szCs w:val="20"/>
                      </w:rPr>
                      <w:br/>
                      <w:t>Website: www.academic-medicine.edu.sg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SG" w:eastAsia="zh-CN"/>
      </w:rPr>
      <mc:AlternateContent>
        <mc:Choice Requires="wps">
          <w:drawing>
            <wp:anchor distT="0" distB="0" distL="114300" distR="114300" simplePos="0" relativeHeight="251683840" behindDoc="0" locked="0" layoutInCell="1" allowOverlap="1" wp14:anchorId="70E3B0EA" wp14:editId="6A06F6A5">
              <wp:simplePos x="0" y="0"/>
              <wp:positionH relativeFrom="column">
                <wp:posOffset>1743710</wp:posOffset>
              </wp:positionH>
              <wp:positionV relativeFrom="paragraph">
                <wp:posOffset>9855835</wp:posOffset>
              </wp:positionV>
              <wp:extent cx="5284470" cy="607060"/>
              <wp:effectExtent l="0" t="0" r="0" b="2540"/>
              <wp:wrapNone/>
              <wp:docPr id="22" name="Text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284470" cy="60706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9525" cmpd="sng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6B5DC2C" w14:textId="77777777" w:rsidR="00480855" w:rsidRDefault="00480855" w:rsidP="00480855">
                          <w:r>
                            <w:rPr>
                              <w:rFonts w:hAnsi="Calibri"/>
                              <w:b/>
                              <w:bCs/>
                              <w:color w:val="000000" w:themeColor="dark1"/>
                              <w:sz w:val="20"/>
                              <w:szCs w:val="20"/>
                            </w:rPr>
                            <w:t>SingHealth and Duke-NUS Joint Office of Academic Medicine</w:t>
                          </w:r>
                        </w:p>
                        <w:p w14:paraId="49CC5701" w14:textId="77777777" w:rsidR="00480855" w:rsidRDefault="00480855" w:rsidP="00480855">
                          <w:r>
                            <w:rPr>
                              <w:rFonts w:hAnsi="Calibri"/>
                              <w:color w:val="000000" w:themeColor="dark1"/>
                              <w:sz w:val="20"/>
                              <w:szCs w:val="20"/>
                            </w:rPr>
                            <w:t>Correspondence Address: 8 College Road, Duke-NUS Graduate Medical School, Singapore 169857</w:t>
                          </w:r>
                          <w:r>
                            <w:rPr>
                              <w:rFonts w:hAnsi="Calibri"/>
                              <w:color w:val="000000" w:themeColor="dark1"/>
                              <w:sz w:val="20"/>
                              <w:szCs w:val="20"/>
                            </w:rPr>
                            <w:br/>
                            <w:t>Website: www.academic-medicine.edu.sg</w:t>
                          </w:r>
                        </w:p>
                      </w:txbxContent>
                    </wps:txbx>
                    <wps:bodyPr vertOverflow="clip" horzOverflow="clip" wrap="square" rtlCol="0" anchor="t"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0E3B0EA" id="_x0000_s1031" type="#_x0000_t202" style="position:absolute;margin-left:137.3pt;margin-top:776.05pt;width:416.1pt;height:47.8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" fillcolor="white [3201]" stroked="f">
              <v:textbox>
                <w:txbxContent>
                  <w:p w14:paraId="46B5DC2C" w14:textId="77777777" w:rsidR="00480855" w:rsidRDefault="00480855" w:rsidP="00480855">
                    <w:r>
                      <w:rPr>
                        <w:rFonts w:hAnsi="Calibri"/>
                        <w:b/>
                        <w:bCs/>
                        <w:color w:val="000000" w:themeColor="dark1"/>
                        <w:sz w:val="20"/>
                        <w:szCs w:val="20"/>
                      </w:rPr>
                      <w:t>SingHealth and Duke-NUS Joint Office of Academic Medicine</w:t>
                    </w:r>
                  </w:p>
                  <w:p w14:paraId="49CC5701" w14:textId="77777777" w:rsidR="00480855" w:rsidRDefault="00480855" w:rsidP="00480855">
                    <w:r>
                      <w:rPr>
                        <w:rFonts w:hAnsi="Calibri"/>
                        <w:color w:val="000000" w:themeColor="dark1"/>
                        <w:sz w:val="20"/>
                        <w:szCs w:val="20"/>
                      </w:rPr>
                      <w:t>Correspondence Address: 8 College Road, Duke-NUS Graduate Medical School, Singapore 169857</w:t>
                    </w:r>
                    <w:r>
                      <w:rPr>
                        <w:rFonts w:hAnsi="Calibri"/>
                        <w:color w:val="000000" w:themeColor="dark1"/>
                        <w:sz w:val="20"/>
                        <w:szCs w:val="20"/>
                      </w:rPr>
                      <w:br/>
                      <w:t>Website: www.academic-medicine.edu.sg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SG" w:eastAsia="zh-CN"/>
      </w:rPr>
      <mc:AlternateContent>
        <mc:Choice Requires="wps">
          <w:drawing>
            <wp:anchor distT="0" distB="0" distL="114300" distR="114300" simplePos="0" relativeHeight="251681792" behindDoc="0" locked="0" layoutInCell="1" allowOverlap="1" wp14:anchorId="2830F8AD" wp14:editId="79C0CB6D">
              <wp:simplePos x="0" y="0"/>
              <wp:positionH relativeFrom="column">
                <wp:posOffset>1743710</wp:posOffset>
              </wp:positionH>
              <wp:positionV relativeFrom="paragraph">
                <wp:posOffset>9855835</wp:posOffset>
              </wp:positionV>
              <wp:extent cx="5284470" cy="607060"/>
              <wp:effectExtent l="0" t="0" r="0" b="2540"/>
              <wp:wrapNone/>
              <wp:docPr id="21" name="Text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284470" cy="60706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9525" cmpd="sng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4F45A7F" w14:textId="77777777" w:rsidR="00480855" w:rsidRDefault="00480855" w:rsidP="00480855">
                          <w:r>
                            <w:rPr>
                              <w:rFonts w:hAnsi="Calibri"/>
                              <w:b/>
                              <w:bCs/>
                              <w:color w:val="000000" w:themeColor="dark1"/>
                              <w:sz w:val="20"/>
                              <w:szCs w:val="20"/>
                            </w:rPr>
                            <w:t>SingHealth and Duke-NUS Joint Office of Academic Medicine</w:t>
                          </w:r>
                        </w:p>
                        <w:p w14:paraId="7D406644" w14:textId="77777777" w:rsidR="00480855" w:rsidRDefault="00480855" w:rsidP="00480855">
                          <w:r>
                            <w:rPr>
                              <w:rFonts w:hAnsi="Calibri"/>
                              <w:color w:val="000000" w:themeColor="dark1"/>
                              <w:sz w:val="20"/>
                              <w:szCs w:val="20"/>
                            </w:rPr>
                            <w:t>Correspondence Address: 8 College Road, Duke-NUS Graduate Medical School, Singapore 169857</w:t>
                          </w:r>
                          <w:r>
                            <w:rPr>
                              <w:rFonts w:hAnsi="Calibri"/>
                              <w:color w:val="000000" w:themeColor="dark1"/>
                              <w:sz w:val="20"/>
                              <w:szCs w:val="20"/>
                            </w:rPr>
                            <w:br/>
                            <w:t>Website: www.academic-medicine.edu.sg</w:t>
                          </w:r>
                        </w:p>
                      </w:txbxContent>
                    </wps:txbx>
                    <wps:bodyPr vertOverflow="clip" horzOverflow="clip" wrap="square" rtlCol="0" anchor="t"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830F8AD" id="_x0000_s1032" type="#_x0000_t202" style="position:absolute;margin-left:137.3pt;margin-top:776.05pt;width:416.1pt;height:47.8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" fillcolor="white [3201]" stroked="f">
              <v:textbox>
                <w:txbxContent>
                  <w:p w14:paraId="14F45A7F" w14:textId="77777777" w:rsidR="00480855" w:rsidRDefault="00480855" w:rsidP="00480855">
                    <w:r>
                      <w:rPr>
                        <w:rFonts w:hAnsi="Calibri"/>
                        <w:b/>
                        <w:bCs/>
                        <w:color w:val="000000" w:themeColor="dark1"/>
                        <w:sz w:val="20"/>
                        <w:szCs w:val="20"/>
                      </w:rPr>
                      <w:t>SingHealth and Duke-NUS Joint Office of Academic Medicine</w:t>
                    </w:r>
                  </w:p>
                  <w:p w14:paraId="7D406644" w14:textId="77777777" w:rsidR="00480855" w:rsidRDefault="00480855" w:rsidP="00480855">
                    <w:r>
                      <w:rPr>
                        <w:rFonts w:hAnsi="Calibri"/>
                        <w:color w:val="000000" w:themeColor="dark1"/>
                        <w:sz w:val="20"/>
                        <w:szCs w:val="20"/>
                      </w:rPr>
                      <w:t>Correspondence Address: 8 College Road, Duke-NUS Graduate Medical School, Singapore 169857</w:t>
                    </w:r>
                    <w:r>
                      <w:rPr>
                        <w:rFonts w:hAnsi="Calibri"/>
                        <w:color w:val="000000" w:themeColor="dark1"/>
                        <w:sz w:val="20"/>
                        <w:szCs w:val="20"/>
                      </w:rPr>
                      <w:br/>
                      <w:t>Website: www.academic-medicine.edu.sg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SG" w:eastAsia="zh-CN"/>
      </w:rPr>
      <mc:AlternateContent>
        <mc:Choice Requires="wps">
          <w:drawing>
            <wp:anchor distT="0" distB="0" distL="114300" distR="114300" simplePos="0" relativeHeight="251679744" behindDoc="0" locked="0" layoutInCell="1" allowOverlap="1" wp14:anchorId="744918D8" wp14:editId="334B073D">
              <wp:simplePos x="0" y="0"/>
              <wp:positionH relativeFrom="column">
                <wp:posOffset>1743710</wp:posOffset>
              </wp:positionH>
              <wp:positionV relativeFrom="paragraph">
                <wp:posOffset>9855835</wp:posOffset>
              </wp:positionV>
              <wp:extent cx="5284470" cy="607060"/>
              <wp:effectExtent l="0" t="0" r="0" b="2540"/>
              <wp:wrapNone/>
              <wp:docPr id="20" name="Text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284470" cy="60706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9525" cmpd="sng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085FCDB" w14:textId="77777777" w:rsidR="00480855" w:rsidRDefault="00480855" w:rsidP="00480855">
                          <w:r>
                            <w:rPr>
                              <w:rFonts w:hAnsi="Calibri"/>
                              <w:b/>
                              <w:bCs/>
                              <w:color w:val="000000" w:themeColor="dark1"/>
                              <w:sz w:val="20"/>
                              <w:szCs w:val="20"/>
                            </w:rPr>
                            <w:t>SingHealth and Duke-NUS Joint Office of Academic Medicine</w:t>
                          </w:r>
                        </w:p>
                        <w:p w14:paraId="0F4253CC" w14:textId="77777777" w:rsidR="00480855" w:rsidRDefault="00480855" w:rsidP="00480855">
                          <w:r>
                            <w:rPr>
                              <w:rFonts w:hAnsi="Calibri"/>
                              <w:color w:val="000000" w:themeColor="dark1"/>
                              <w:sz w:val="20"/>
                              <w:szCs w:val="20"/>
                            </w:rPr>
                            <w:t>Correspondence Address: 8 College Road, Duke-NUS Graduate Medical School, Singapore 169857</w:t>
                          </w:r>
                          <w:r>
                            <w:rPr>
                              <w:rFonts w:hAnsi="Calibri"/>
                              <w:color w:val="000000" w:themeColor="dark1"/>
                              <w:sz w:val="20"/>
                              <w:szCs w:val="20"/>
                            </w:rPr>
                            <w:br/>
                            <w:t>Website: www.academic-medicine.edu.sg</w:t>
                          </w:r>
                        </w:p>
                      </w:txbxContent>
                    </wps:txbx>
                    <wps:bodyPr vertOverflow="clip" horzOverflow="clip" wrap="square" rtlCol="0" anchor="t"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44918D8" id="_x0000_s1033" type="#_x0000_t202" style="position:absolute;margin-left:137.3pt;margin-top:776.05pt;width:416.1pt;height:47.8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" fillcolor="white [3201]" stroked="f">
              <v:textbox>
                <w:txbxContent>
                  <w:p w14:paraId="6085FCDB" w14:textId="77777777" w:rsidR="00480855" w:rsidRDefault="00480855" w:rsidP="00480855">
                    <w:r>
                      <w:rPr>
                        <w:rFonts w:hAnsi="Calibri"/>
                        <w:b/>
                        <w:bCs/>
                        <w:color w:val="000000" w:themeColor="dark1"/>
                        <w:sz w:val="20"/>
                        <w:szCs w:val="20"/>
                      </w:rPr>
                      <w:t>SingHealth and Duke-NUS Joint Office of Academic Medicine</w:t>
                    </w:r>
                  </w:p>
                  <w:p w14:paraId="0F4253CC" w14:textId="77777777" w:rsidR="00480855" w:rsidRDefault="00480855" w:rsidP="00480855">
                    <w:r>
                      <w:rPr>
                        <w:rFonts w:hAnsi="Calibri"/>
                        <w:color w:val="000000" w:themeColor="dark1"/>
                        <w:sz w:val="20"/>
                        <w:szCs w:val="20"/>
                      </w:rPr>
                      <w:t>Correspondence Address: 8 College Road, Duke-NUS Graduate Medical School, Singapore 169857</w:t>
                    </w:r>
                    <w:r>
                      <w:rPr>
                        <w:rFonts w:hAnsi="Calibri"/>
                        <w:color w:val="000000" w:themeColor="dark1"/>
                        <w:sz w:val="20"/>
                        <w:szCs w:val="20"/>
                      </w:rPr>
                      <w:br/>
                      <w:t>Website: www.academic-medicine.edu.sg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SG" w:eastAsia="zh-CN"/>
      </w:rPr>
      <mc:AlternateContent>
        <mc:Choice Requires="wps">
          <w:drawing>
            <wp:anchor distT="0" distB="0" distL="114300" distR="114300" simplePos="0" relativeHeight="251677696" behindDoc="0" locked="0" layoutInCell="1" allowOverlap="1" wp14:anchorId="606170DF" wp14:editId="15340051">
              <wp:simplePos x="0" y="0"/>
              <wp:positionH relativeFrom="column">
                <wp:posOffset>1743710</wp:posOffset>
              </wp:positionH>
              <wp:positionV relativeFrom="paragraph">
                <wp:posOffset>9855835</wp:posOffset>
              </wp:positionV>
              <wp:extent cx="5284470" cy="607060"/>
              <wp:effectExtent l="0" t="0" r="0" b="2540"/>
              <wp:wrapNone/>
              <wp:docPr id="19" name="Text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284470" cy="60706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9525" cmpd="sng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9111E85" w14:textId="77777777" w:rsidR="00480855" w:rsidRDefault="00480855" w:rsidP="00480855">
                          <w:r>
                            <w:rPr>
                              <w:rFonts w:hAnsi="Calibri"/>
                              <w:b/>
                              <w:bCs/>
                              <w:color w:val="000000" w:themeColor="dark1"/>
                              <w:sz w:val="20"/>
                              <w:szCs w:val="20"/>
                            </w:rPr>
                            <w:t>SingHealth and Duke-NUS Joint Office of Academic Medicine</w:t>
                          </w:r>
                        </w:p>
                        <w:p w14:paraId="30CCBD71" w14:textId="77777777" w:rsidR="00480855" w:rsidRDefault="00480855" w:rsidP="00480855">
                          <w:r>
                            <w:rPr>
                              <w:rFonts w:hAnsi="Calibri"/>
                              <w:color w:val="000000" w:themeColor="dark1"/>
                              <w:sz w:val="20"/>
                              <w:szCs w:val="20"/>
                            </w:rPr>
                            <w:t>Correspondence Address: 8 College Road, Duke-NUS Graduate Medical School, Singapore 169857</w:t>
                          </w:r>
                          <w:r>
                            <w:rPr>
                              <w:rFonts w:hAnsi="Calibri"/>
                              <w:color w:val="000000" w:themeColor="dark1"/>
                              <w:sz w:val="20"/>
                              <w:szCs w:val="20"/>
                            </w:rPr>
                            <w:br/>
                            <w:t>Website: www.academic-medicine.edu.sg</w:t>
                          </w:r>
                        </w:p>
                      </w:txbxContent>
                    </wps:txbx>
                    <wps:bodyPr vertOverflow="clip" horzOverflow="clip" wrap="square" rtlCol="0" anchor="t"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6170DF" id="_x0000_s1034" type="#_x0000_t202" style="position:absolute;margin-left:137.3pt;margin-top:776.05pt;width:416.1pt;height:47.8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" fillcolor="white [3201]" stroked="f">
              <v:textbox>
                <w:txbxContent>
                  <w:p w14:paraId="49111E85" w14:textId="77777777" w:rsidR="00480855" w:rsidRDefault="00480855" w:rsidP="00480855">
                    <w:r>
                      <w:rPr>
                        <w:rFonts w:hAnsi="Calibri"/>
                        <w:b/>
                        <w:bCs/>
                        <w:color w:val="000000" w:themeColor="dark1"/>
                        <w:sz w:val="20"/>
                        <w:szCs w:val="20"/>
                      </w:rPr>
                      <w:t>SingHealth and Duke-NUS Joint Office of Academic Medicine</w:t>
                    </w:r>
                  </w:p>
                  <w:p w14:paraId="30CCBD71" w14:textId="77777777" w:rsidR="00480855" w:rsidRDefault="00480855" w:rsidP="00480855">
                    <w:r>
                      <w:rPr>
                        <w:rFonts w:hAnsi="Calibri"/>
                        <w:color w:val="000000" w:themeColor="dark1"/>
                        <w:sz w:val="20"/>
                        <w:szCs w:val="20"/>
                      </w:rPr>
                      <w:t>Correspondence Address: 8 College Road, Duke-NUS Graduate Medical School, Singapore 169857</w:t>
                    </w:r>
                    <w:r>
                      <w:rPr>
                        <w:rFonts w:hAnsi="Calibri"/>
                        <w:color w:val="000000" w:themeColor="dark1"/>
                        <w:sz w:val="20"/>
                        <w:szCs w:val="20"/>
                      </w:rPr>
                      <w:br/>
                      <w:t>Website: www.academic-medicine.edu.sg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SG" w:eastAsia="zh-CN"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06FCED16" wp14:editId="30200750">
              <wp:simplePos x="0" y="0"/>
              <wp:positionH relativeFrom="column">
                <wp:posOffset>1743710</wp:posOffset>
              </wp:positionH>
              <wp:positionV relativeFrom="paragraph">
                <wp:posOffset>9855835</wp:posOffset>
              </wp:positionV>
              <wp:extent cx="5284470" cy="607060"/>
              <wp:effectExtent l="0" t="0" r="0" b="2540"/>
              <wp:wrapNone/>
              <wp:docPr id="18" name="Text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284470" cy="60706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9525" cmpd="sng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B1133F9" w14:textId="77777777" w:rsidR="00480855" w:rsidRDefault="00480855" w:rsidP="00480855">
                          <w:r>
                            <w:rPr>
                              <w:rFonts w:hAnsi="Calibri"/>
                              <w:b/>
                              <w:bCs/>
                              <w:color w:val="000000" w:themeColor="dark1"/>
                              <w:sz w:val="20"/>
                              <w:szCs w:val="20"/>
                            </w:rPr>
                            <w:t>SingHealth and Duke-NUS Joint Office of Academic Medicine</w:t>
                          </w:r>
                        </w:p>
                        <w:p w14:paraId="3E03CBBF" w14:textId="77777777" w:rsidR="00480855" w:rsidRDefault="00480855" w:rsidP="00480855">
                          <w:r>
                            <w:rPr>
                              <w:rFonts w:hAnsi="Calibri"/>
                              <w:color w:val="000000" w:themeColor="dark1"/>
                              <w:sz w:val="20"/>
                              <w:szCs w:val="20"/>
                            </w:rPr>
                            <w:t>Correspondence Address: 8 College Road, Duke-NUS Graduate Medical School, Singapore 169857</w:t>
                          </w:r>
                          <w:r>
                            <w:rPr>
                              <w:rFonts w:hAnsi="Calibri"/>
                              <w:color w:val="000000" w:themeColor="dark1"/>
                              <w:sz w:val="20"/>
                              <w:szCs w:val="20"/>
                            </w:rPr>
                            <w:br/>
                            <w:t>Website: www.academic-medicine.edu.sg</w:t>
                          </w:r>
                        </w:p>
                      </w:txbxContent>
                    </wps:txbx>
                    <wps:bodyPr vertOverflow="clip" horzOverflow="clip" wrap="square" rtlCol="0" anchor="t"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6FCED16" id="_x0000_s1035" type="#_x0000_t202" style="position:absolute;margin-left:137.3pt;margin-top:776.05pt;width:416.1pt;height:47.8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" fillcolor="white [3201]" stroked="f">
              <v:textbox>
                <w:txbxContent>
                  <w:p w14:paraId="5B1133F9" w14:textId="77777777" w:rsidR="00480855" w:rsidRDefault="00480855" w:rsidP="00480855">
                    <w:r>
                      <w:rPr>
                        <w:rFonts w:hAnsi="Calibri"/>
                        <w:b/>
                        <w:bCs/>
                        <w:color w:val="000000" w:themeColor="dark1"/>
                        <w:sz w:val="20"/>
                        <w:szCs w:val="20"/>
                      </w:rPr>
                      <w:t>SingHealth and Duke-NUS Joint Office of Academic Medicine</w:t>
                    </w:r>
                  </w:p>
                  <w:p w14:paraId="3E03CBBF" w14:textId="77777777" w:rsidR="00480855" w:rsidRDefault="00480855" w:rsidP="00480855">
                    <w:r>
                      <w:rPr>
                        <w:rFonts w:hAnsi="Calibri"/>
                        <w:color w:val="000000" w:themeColor="dark1"/>
                        <w:sz w:val="20"/>
                        <w:szCs w:val="20"/>
                      </w:rPr>
                      <w:t>Correspondence Address: 8 College Road, Duke-NUS Graduate Medical School, Singapore 169857</w:t>
                    </w:r>
                    <w:r>
                      <w:rPr>
                        <w:rFonts w:hAnsi="Calibri"/>
                        <w:color w:val="000000" w:themeColor="dark1"/>
                        <w:sz w:val="20"/>
                        <w:szCs w:val="20"/>
                      </w:rPr>
                      <w:br/>
                      <w:t>Website: www.academic-medicine.edu.sg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SG" w:eastAsia="zh-CN"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57C542E1" wp14:editId="45A3A221">
              <wp:simplePos x="0" y="0"/>
              <wp:positionH relativeFrom="column">
                <wp:posOffset>1743710</wp:posOffset>
              </wp:positionH>
              <wp:positionV relativeFrom="paragraph">
                <wp:posOffset>9855835</wp:posOffset>
              </wp:positionV>
              <wp:extent cx="5284470" cy="607060"/>
              <wp:effectExtent l="0" t="0" r="0" b="2540"/>
              <wp:wrapNone/>
              <wp:docPr id="17" name="Text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284470" cy="607060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9525" cmpd="sng">
                        <a:noFill/>
                      </a:ln>
                      <a:effectLst/>
                    </wps:spPr>
                    <wps:txbx>
                      <w:txbxContent>
                        <w:p w14:paraId="136BE0F4" w14:textId="77777777" w:rsidR="00480855" w:rsidRDefault="00480855" w:rsidP="00480855">
                          <w:r>
                            <w:rPr>
                              <w:rFonts w:hAnsi="Calibri"/>
                              <w:b/>
                              <w:bCs/>
                              <w:color w:val="000000" w:themeColor="dark1"/>
                              <w:sz w:val="20"/>
                              <w:szCs w:val="20"/>
                            </w:rPr>
                            <w:t>SingHealth and Duke-NUS Joint Office of Academic Medicine</w:t>
                          </w:r>
                        </w:p>
                        <w:p w14:paraId="2CA1A9AA" w14:textId="77777777" w:rsidR="00480855" w:rsidRDefault="00480855" w:rsidP="00480855">
                          <w:r>
                            <w:rPr>
                              <w:rFonts w:hAnsi="Calibri"/>
                              <w:color w:val="000000" w:themeColor="dark1"/>
                              <w:sz w:val="20"/>
                              <w:szCs w:val="20"/>
                            </w:rPr>
                            <w:t>Correspondence Address: 8 College Road, Duke-NUS Graduate Medical School, Singapore 169857</w:t>
                          </w:r>
                          <w:r>
                            <w:rPr>
                              <w:rFonts w:hAnsi="Calibri"/>
                              <w:color w:val="000000" w:themeColor="dark1"/>
                              <w:sz w:val="20"/>
                              <w:szCs w:val="20"/>
                            </w:rPr>
                            <w:br/>
                            <w:t>Website: www.academic-medicine.edu.sg</w:t>
                          </w:r>
                        </w:p>
                      </w:txbxContent>
                    </wps:txbx>
                    <wps:bodyPr vertOverflow="clip" horzOverflow="clip" wrap="square" rtlCol="0" anchor="t"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542E1" id="_x0000_s1036" type="#_x0000_t202" style="position:absolute;margin-left:137.3pt;margin-top:776.05pt;width:416.1pt;height:47.8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" fillcolor="window" stroked="f">
              <v:textbox>
                <w:txbxContent>
                  <w:p w14:paraId="136BE0F4" w14:textId="77777777" w:rsidR="00480855" w:rsidRDefault="00480855" w:rsidP="00480855">
                    <w:r>
                      <w:rPr>
                        <w:rFonts w:hAnsi="Calibri"/>
                        <w:b/>
                        <w:bCs/>
                        <w:color w:val="000000" w:themeColor="dark1"/>
                        <w:sz w:val="20"/>
                        <w:szCs w:val="20"/>
                      </w:rPr>
                      <w:t>SingHealth and Duke-NUS Joint Office of Academic Medicine</w:t>
                    </w:r>
                  </w:p>
                  <w:p w14:paraId="2CA1A9AA" w14:textId="77777777" w:rsidR="00480855" w:rsidRDefault="00480855" w:rsidP="00480855">
                    <w:r>
                      <w:rPr>
                        <w:rFonts w:hAnsi="Calibri"/>
                        <w:color w:val="000000" w:themeColor="dark1"/>
                        <w:sz w:val="20"/>
                        <w:szCs w:val="20"/>
                      </w:rPr>
                      <w:t>Correspondence Address: 8 College Road, Duke-NUS Graduate Medical School, Singapore 169857</w:t>
                    </w:r>
                    <w:r>
                      <w:rPr>
                        <w:rFonts w:hAnsi="Calibri"/>
                        <w:color w:val="000000" w:themeColor="dark1"/>
                        <w:sz w:val="20"/>
                        <w:szCs w:val="20"/>
                      </w:rPr>
                      <w:br/>
                      <w:t>Website: www.academic-medicine.edu.sg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SG" w:eastAsia="zh-CN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318FB783" wp14:editId="717FE92A">
              <wp:simplePos x="0" y="0"/>
              <wp:positionH relativeFrom="column">
                <wp:posOffset>1743710</wp:posOffset>
              </wp:positionH>
              <wp:positionV relativeFrom="paragraph">
                <wp:posOffset>9855835</wp:posOffset>
              </wp:positionV>
              <wp:extent cx="5284470" cy="607060"/>
              <wp:effectExtent l="0" t="0" r="0" b="2540"/>
              <wp:wrapNone/>
              <wp:docPr id="16" name="Text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284470" cy="60706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9525" cmpd="sng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FA52A57" w14:textId="77777777" w:rsidR="00480855" w:rsidRDefault="00480855" w:rsidP="00480855">
                          <w:r>
                            <w:rPr>
                              <w:rFonts w:hAnsi="Calibri"/>
                              <w:b/>
                              <w:bCs/>
                              <w:color w:val="000000" w:themeColor="dark1"/>
                              <w:sz w:val="20"/>
                              <w:szCs w:val="20"/>
                            </w:rPr>
                            <w:t>SingHealth and Duke-NUS Joint Office of Academic Medicine</w:t>
                          </w:r>
                        </w:p>
                        <w:p w14:paraId="1E560F31" w14:textId="77777777" w:rsidR="00480855" w:rsidRDefault="00480855" w:rsidP="00480855">
                          <w:r>
                            <w:rPr>
                              <w:rFonts w:hAnsi="Calibri"/>
                              <w:color w:val="000000" w:themeColor="dark1"/>
                              <w:sz w:val="20"/>
                              <w:szCs w:val="20"/>
                            </w:rPr>
                            <w:t>Correspondence Address: 8 College Road, Duke-NUS Graduate Medical School, Singapore 169857</w:t>
                          </w:r>
                          <w:r>
                            <w:rPr>
                              <w:rFonts w:hAnsi="Calibri"/>
                              <w:color w:val="000000" w:themeColor="dark1"/>
                              <w:sz w:val="20"/>
                              <w:szCs w:val="20"/>
                            </w:rPr>
                            <w:br/>
                            <w:t>Website: www.academic-medicine.edu.sg</w:t>
                          </w:r>
                        </w:p>
                      </w:txbxContent>
                    </wps:txbx>
                    <wps:bodyPr vertOverflow="clip" horzOverflow="clip" wrap="square" rtlCol="0" anchor="t"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18FB783" id="_x0000_s1037" type="#_x0000_t202" style="position:absolute;margin-left:137.3pt;margin-top:776.05pt;width:416.1pt;height:47.8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" fillcolor="white [3201]" stroked="f">
              <v:textbox>
                <w:txbxContent>
                  <w:p w14:paraId="1FA52A57" w14:textId="77777777" w:rsidR="00480855" w:rsidRDefault="00480855" w:rsidP="00480855">
                    <w:r>
                      <w:rPr>
                        <w:rFonts w:hAnsi="Calibri"/>
                        <w:b/>
                        <w:bCs/>
                        <w:color w:val="000000" w:themeColor="dark1"/>
                        <w:sz w:val="20"/>
                        <w:szCs w:val="20"/>
                      </w:rPr>
                      <w:t>SingHealth and Duke-NUS Joint Office of Academic Medicine</w:t>
                    </w:r>
                  </w:p>
                  <w:p w14:paraId="1E560F31" w14:textId="77777777" w:rsidR="00480855" w:rsidRDefault="00480855" w:rsidP="00480855">
                    <w:r>
                      <w:rPr>
                        <w:rFonts w:hAnsi="Calibri"/>
                        <w:color w:val="000000" w:themeColor="dark1"/>
                        <w:sz w:val="20"/>
                        <w:szCs w:val="20"/>
                      </w:rPr>
                      <w:t>Correspondence Address: 8 College Road, Duke-NUS Graduate Medical School, Singapore 169857</w:t>
                    </w:r>
                    <w:r>
                      <w:rPr>
                        <w:rFonts w:hAnsi="Calibri"/>
                        <w:color w:val="000000" w:themeColor="dark1"/>
                        <w:sz w:val="20"/>
                        <w:szCs w:val="20"/>
                      </w:rPr>
                      <w:br/>
                      <w:t>Website: www.academic-medicine.edu.sg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SG" w:eastAsia="zh-CN"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5320E286" wp14:editId="2F9F08AB">
              <wp:simplePos x="0" y="0"/>
              <wp:positionH relativeFrom="column">
                <wp:posOffset>1743710</wp:posOffset>
              </wp:positionH>
              <wp:positionV relativeFrom="paragraph">
                <wp:posOffset>9855835</wp:posOffset>
              </wp:positionV>
              <wp:extent cx="5284470" cy="607060"/>
              <wp:effectExtent l="0" t="0" r="0" b="2540"/>
              <wp:wrapNone/>
              <wp:docPr id="15" name="Text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284470" cy="60706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9525" cmpd="sng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B7A43DA" w14:textId="77777777" w:rsidR="00480855" w:rsidRDefault="00480855" w:rsidP="00480855">
                          <w:r>
                            <w:rPr>
                              <w:rFonts w:hAnsi="Calibri"/>
                              <w:b/>
                              <w:bCs/>
                              <w:color w:val="000000" w:themeColor="dark1"/>
                              <w:sz w:val="20"/>
                              <w:szCs w:val="20"/>
                            </w:rPr>
                            <w:t>SingHealth and Duke-NUS Joint Office of Academic Medicine</w:t>
                          </w:r>
                        </w:p>
                        <w:p w14:paraId="1C89FA9C" w14:textId="77777777" w:rsidR="00480855" w:rsidRDefault="00480855" w:rsidP="00480855">
                          <w:r>
                            <w:rPr>
                              <w:rFonts w:hAnsi="Calibri"/>
                              <w:color w:val="000000" w:themeColor="dark1"/>
                              <w:sz w:val="20"/>
                              <w:szCs w:val="20"/>
                            </w:rPr>
                            <w:t>Correspondence Address: 8 College Road, Duke-NUS Graduate Medical School, Singapore 169857</w:t>
                          </w:r>
                          <w:r>
                            <w:rPr>
                              <w:rFonts w:hAnsi="Calibri"/>
                              <w:color w:val="000000" w:themeColor="dark1"/>
                              <w:sz w:val="20"/>
                              <w:szCs w:val="20"/>
                            </w:rPr>
                            <w:br/>
                            <w:t>Website: www.academic-medicine.edu.sg</w:t>
                          </w:r>
                        </w:p>
                      </w:txbxContent>
                    </wps:txbx>
                    <wps:bodyPr vertOverflow="clip" horzOverflow="clip" wrap="square" rtlCol="0" anchor="t"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320E286" id="_x0000_s1038" type="#_x0000_t202" style="position:absolute;margin-left:137.3pt;margin-top:776.05pt;width:416.1pt;height:47.8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" fillcolor="white [3201]" stroked="f">
              <v:textbox>
                <w:txbxContent>
                  <w:p w14:paraId="7B7A43DA" w14:textId="77777777" w:rsidR="00480855" w:rsidRDefault="00480855" w:rsidP="00480855">
                    <w:r>
                      <w:rPr>
                        <w:rFonts w:hAnsi="Calibri"/>
                        <w:b/>
                        <w:bCs/>
                        <w:color w:val="000000" w:themeColor="dark1"/>
                        <w:sz w:val="20"/>
                        <w:szCs w:val="20"/>
                      </w:rPr>
                      <w:t>SingHealth and Duke-NUS Joint Office of Academic Medicine</w:t>
                    </w:r>
                  </w:p>
                  <w:p w14:paraId="1C89FA9C" w14:textId="77777777" w:rsidR="00480855" w:rsidRDefault="00480855" w:rsidP="00480855">
                    <w:r>
                      <w:rPr>
                        <w:rFonts w:hAnsi="Calibri"/>
                        <w:color w:val="000000" w:themeColor="dark1"/>
                        <w:sz w:val="20"/>
                        <w:szCs w:val="20"/>
                      </w:rPr>
                      <w:t>Correspondence Address: 8 College Road, Duke-NUS Graduate Medical School, Singapore 169857</w:t>
                    </w:r>
                    <w:r>
                      <w:rPr>
                        <w:rFonts w:hAnsi="Calibri"/>
                        <w:color w:val="000000" w:themeColor="dark1"/>
                        <w:sz w:val="20"/>
                        <w:szCs w:val="20"/>
                      </w:rPr>
                      <w:br/>
                      <w:t>Website: www.academic-medicine.edu.sg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SG" w:eastAsia="zh-CN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031C67BC" wp14:editId="73C44214">
              <wp:simplePos x="0" y="0"/>
              <wp:positionH relativeFrom="column">
                <wp:posOffset>1743710</wp:posOffset>
              </wp:positionH>
              <wp:positionV relativeFrom="paragraph">
                <wp:posOffset>9855835</wp:posOffset>
              </wp:positionV>
              <wp:extent cx="5284470" cy="607060"/>
              <wp:effectExtent l="0" t="0" r="0" b="2540"/>
              <wp:wrapNone/>
              <wp:docPr id="14" name="Text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284470" cy="60706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9525" cmpd="sng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779834" w14:textId="77777777" w:rsidR="00480855" w:rsidRDefault="00480855" w:rsidP="00480855">
                          <w:r>
                            <w:rPr>
                              <w:rFonts w:hAnsi="Calibri"/>
                              <w:b/>
                              <w:bCs/>
                              <w:color w:val="000000" w:themeColor="dark1"/>
                              <w:sz w:val="20"/>
                              <w:szCs w:val="20"/>
                            </w:rPr>
                            <w:t>SingHealth and Duke-NUS Joint Office of Academic Medicine</w:t>
                          </w:r>
                        </w:p>
                        <w:p w14:paraId="1016CC8C" w14:textId="77777777" w:rsidR="00480855" w:rsidRDefault="00480855" w:rsidP="00480855">
                          <w:r>
                            <w:rPr>
                              <w:rFonts w:hAnsi="Calibri"/>
                              <w:color w:val="000000" w:themeColor="dark1"/>
                              <w:sz w:val="20"/>
                              <w:szCs w:val="20"/>
                            </w:rPr>
                            <w:t>Correspondence Address: 8 College Road, Duke-NUS Graduate Medical School, Singapore 169857</w:t>
                          </w:r>
                          <w:r>
                            <w:rPr>
                              <w:rFonts w:hAnsi="Calibri"/>
                              <w:color w:val="000000" w:themeColor="dark1"/>
                              <w:sz w:val="20"/>
                              <w:szCs w:val="20"/>
                            </w:rPr>
                            <w:br/>
                            <w:t>Website: www.academic-medicine.edu.sg</w:t>
                          </w:r>
                        </w:p>
                      </w:txbxContent>
                    </wps:txbx>
                    <wps:bodyPr vertOverflow="clip" horzOverflow="clip" wrap="square" rtlCol="0" anchor="t"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31C67BC" id="_x0000_s1039" type="#_x0000_t202" style="position:absolute;margin-left:137.3pt;margin-top:776.05pt;width:416.1pt;height:47.8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" fillcolor="white [3201]" stroked="f">
              <v:textbox>
                <w:txbxContent>
                  <w:p w14:paraId="1D779834" w14:textId="77777777" w:rsidR="00480855" w:rsidRDefault="00480855" w:rsidP="00480855">
                    <w:r>
                      <w:rPr>
                        <w:rFonts w:hAnsi="Calibri"/>
                        <w:b/>
                        <w:bCs/>
                        <w:color w:val="000000" w:themeColor="dark1"/>
                        <w:sz w:val="20"/>
                        <w:szCs w:val="20"/>
                      </w:rPr>
                      <w:t>SingHealth and Duke-NUS Joint Office of Academic Medicine</w:t>
                    </w:r>
                  </w:p>
                  <w:p w14:paraId="1016CC8C" w14:textId="77777777" w:rsidR="00480855" w:rsidRDefault="00480855" w:rsidP="00480855">
                    <w:r>
                      <w:rPr>
                        <w:rFonts w:hAnsi="Calibri"/>
                        <w:color w:val="000000" w:themeColor="dark1"/>
                        <w:sz w:val="20"/>
                        <w:szCs w:val="20"/>
                      </w:rPr>
                      <w:t>Correspondence Address: 8 College Road, Duke-NUS Graduate Medical School, Singapore 169857</w:t>
                    </w:r>
                    <w:r>
                      <w:rPr>
                        <w:rFonts w:hAnsi="Calibri"/>
                        <w:color w:val="000000" w:themeColor="dark1"/>
                        <w:sz w:val="20"/>
                        <w:szCs w:val="20"/>
                      </w:rPr>
                      <w:br/>
                      <w:t>Website: www.academic-medicine.edu.sg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SG" w:eastAsia="zh-CN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4B27EE9B" wp14:editId="55F98C18">
              <wp:simplePos x="0" y="0"/>
              <wp:positionH relativeFrom="column">
                <wp:posOffset>1743710</wp:posOffset>
              </wp:positionH>
              <wp:positionV relativeFrom="paragraph">
                <wp:posOffset>9855835</wp:posOffset>
              </wp:positionV>
              <wp:extent cx="5284470" cy="607060"/>
              <wp:effectExtent l="0" t="0" r="0" b="2540"/>
              <wp:wrapNone/>
              <wp:docPr id="13" name="Text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284470" cy="60706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9525" cmpd="sng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3D99251" w14:textId="77777777" w:rsidR="00480855" w:rsidRDefault="00480855" w:rsidP="00480855">
                          <w:r>
                            <w:rPr>
                              <w:rFonts w:hAnsi="Calibri"/>
                              <w:b/>
                              <w:bCs/>
                              <w:color w:val="000000" w:themeColor="dark1"/>
                              <w:sz w:val="20"/>
                              <w:szCs w:val="20"/>
                            </w:rPr>
                            <w:t>SingHealth and Duke-NUS Joint Office of Academic Medicine</w:t>
                          </w:r>
                        </w:p>
                        <w:p w14:paraId="6CCEF774" w14:textId="77777777" w:rsidR="00480855" w:rsidRDefault="00480855" w:rsidP="00480855">
                          <w:r>
                            <w:rPr>
                              <w:rFonts w:hAnsi="Calibri"/>
                              <w:color w:val="000000" w:themeColor="dark1"/>
                              <w:sz w:val="20"/>
                              <w:szCs w:val="20"/>
                            </w:rPr>
                            <w:t>Correspondence Address: 8 College Road, Duke-NUS Graduate Medical School, Singapore 169857</w:t>
                          </w:r>
                          <w:r>
                            <w:rPr>
                              <w:rFonts w:hAnsi="Calibri"/>
                              <w:color w:val="000000" w:themeColor="dark1"/>
                              <w:sz w:val="20"/>
                              <w:szCs w:val="20"/>
                            </w:rPr>
                            <w:br/>
                            <w:t>Website: www.academic-medicine.edu.sg</w:t>
                          </w:r>
                        </w:p>
                      </w:txbxContent>
                    </wps:txbx>
                    <wps:bodyPr vertOverflow="clip" horzOverflow="clip" wrap="square" rtlCol="0" anchor="t"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B27EE9B" id="_x0000_s1040" type="#_x0000_t202" style="position:absolute;margin-left:137.3pt;margin-top:776.05pt;width:416.1pt;height:47.8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" fillcolor="white [3201]" stroked="f">
              <v:textbox>
                <w:txbxContent>
                  <w:p w14:paraId="23D99251" w14:textId="77777777" w:rsidR="00480855" w:rsidRDefault="00480855" w:rsidP="00480855">
                    <w:r>
                      <w:rPr>
                        <w:rFonts w:hAnsi="Calibri"/>
                        <w:b/>
                        <w:bCs/>
                        <w:color w:val="000000" w:themeColor="dark1"/>
                        <w:sz w:val="20"/>
                        <w:szCs w:val="20"/>
                      </w:rPr>
                      <w:t>SingHealth and Duke-NUS Joint Office of Academic Medicine</w:t>
                    </w:r>
                  </w:p>
                  <w:p w14:paraId="6CCEF774" w14:textId="77777777" w:rsidR="00480855" w:rsidRDefault="00480855" w:rsidP="00480855">
                    <w:r>
                      <w:rPr>
                        <w:rFonts w:hAnsi="Calibri"/>
                        <w:color w:val="000000" w:themeColor="dark1"/>
                        <w:sz w:val="20"/>
                        <w:szCs w:val="20"/>
                      </w:rPr>
                      <w:t>Correspondence Address: 8 College Road, Duke-NUS Graduate Medical School, Singapore 169857</w:t>
                    </w:r>
                    <w:r>
                      <w:rPr>
                        <w:rFonts w:hAnsi="Calibri"/>
                        <w:color w:val="000000" w:themeColor="dark1"/>
                        <w:sz w:val="20"/>
                        <w:szCs w:val="20"/>
                      </w:rPr>
                      <w:br/>
                      <w:t>Website: www.academic-medicine.edu.sg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SG" w:eastAsia="zh-CN"/>
      </w:rPr>
      <mc:AlternateContent>
        <mc:Choice Requires="wpg">
          <w:drawing>
            <wp:anchor distT="0" distB="0" distL="114300" distR="114300" simplePos="0" relativeHeight="251663360" behindDoc="0" locked="0" layoutInCell="1" allowOverlap="1" wp14:anchorId="6180621D" wp14:editId="1540D3DF">
              <wp:simplePos x="0" y="0"/>
              <wp:positionH relativeFrom="column">
                <wp:posOffset>532765</wp:posOffset>
              </wp:positionH>
              <wp:positionV relativeFrom="paragraph">
                <wp:posOffset>9855835</wp:posOffset>
              </wp:positionV>
              <wp:extent cx="6496050" cy="607060"/>
              <wp:effectExtent l="0" t="0" r="0" b="2540"/>
              <wp:wrapNone/>
              <wp:docPr id="10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496050" cy="607060"/>
                        <a:chOff x="0" y="0"/>
                        <a:chExt cx="6495803" cy="607060"/>
                      </a:xfrm>
                    </wpg:grpSpPr>
                    <pic:pic xmlns:pic="http://schemas.openxmlformats.org/drawingml/2006/picture">
                      <pic:nvPicPr>
                        <pic:cNvPr id="11" name="Picture 1"/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83128"/>
                          <a:ext cx="1199408" cy="43938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wps:wsp>
                      <wps:cNvPr id="12" name="TextBox 3"/>
                      <wps:cNvSpPr txBox="1">
                        <a:spLocks noChangeArrowheads="1"/>
                      </wps:cNvSpPr>
                      <wps:spPr bwMode="auto">
                        <a:xfrm>
                          <a:off x="1211283" y="0"/>
                          <a:ext cx="5284520" cy="6070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 cmpd="sng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8712E68" w14:textId="77777777" w:rsidR="00480855" w:rsidRDefault="00480855" w:rsidP="00480855">
                            <w:r>
                              <w:rPr>
                                <w:rFonts w:hAnsi="Calibri"/>
                                <w:b/>
                                <w:bCs/>
                                <w:color w:val="000000" w:themeColor="dark1"/>
                                <w:sz w:val="20"/>
                                <w:szCs w:val="20"/>
                              </w:rPr>
                              <w:t>SingHealth and Duke-NUS Joint Office of Academic Medicine</w:t>
                            </w:r>
                          </w:p>
                          <w:p w14:paraId="290E4504" w14:textId="77777777" w:rsidR="00480855" w:rsidRDefault="00480855" w:rsidP="00480855">
                            <w:r>
                              <w:rPr>
                                <w:rFonts w:hAnsi="Calibri"/>
                                <w:color w:val="000000" w:themeColor="dark1"/>
                                <w:sz w:val="20"/>
                                <w:szCs w:val="20"/>
                              </w:rPr>
                              <w:t>Correspondence Address: 8 College Road, Duke-NUS Graduate Medical School, Singapore 169857</w:t>
                            </w:r>
                            <w:r>
                              <w:rPr>
                                <w:rFonts w:hAnsi="Calibri"/>
                                <w:color w:val="000000" w:themeColor="dark1"/>
                                <w:sz w:val="20"/>
                                <w:szCs w:val="20"/>
                              </w:rPr>
                              <w:br/>
                              <w:t>Website: www.academic-medicine.edu.s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6180621D" id="Group 1" o:spid="_x0000_s1041" style="position:absolute;margin-left:41.95pt;margin-top:776.05pt;width:511.5pt;height:47.8pt;z-index:251663360" coordsize="64958,607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" o:spid="_x0000_s1042" type="#_x0000_t75" style="position:absolute;top:831;width:11994;height:43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">
                <v:imagedata r:id="rId5" o:title=""/>
                <v:path arrowok="t"/>
              </v:shape>
              <v:shape id="_x0000_s1043" type="#_x0000_t202" style="position:absolute;left:12112;width:52846;height:60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" stroked="f">
                <v:textbox>
                  <w:txbxContent>
                    <w:p w14:paraId="78712E68" w14:textId="77777777" w:rsidR="00480855" w:rsidRDefault="00480855" w:rsidP="00480855">
                      <w:r>
                        <w:rPr>
                          <w:rFonts w:hAnsi="Calibri"/>
                          <w:b/>
                          <w:bCs/>
                          <w:color w:val="000000" w:themeColor="dark1"/>
                          <w:sz w:val="20"/>
                          <w:szCs w:val="20"/>
                        </w:rPr>
                        <w:t>SingHealth and Duke-NUS Joint Office of Academic Medicine</w:t>
                      </w:r>
                    </w:p>
                    <w:p w14:paraId="290E4504" w14:textId="77777777" w:rsidR="00480855" w:rsidRDefault="00480855" w:rsidP="00480855">
                      <w:r>
                        <w:rPr>
                          <w:rFonts w:hAnsi="Calibri"/>
                          <w:color w:val="000000" w:themeColor="dark1"/>
                          <w:sz w:val="20"/>
                          <w:szCs w:val="20"/>
                        </w:rPr>
                        <w:t>Correspondence Address: 8 College Road, Duke-NUS Graduate Medical School, Singapore 169857</w:t>
                      </w:r>
                      <w:r>
                        <w:rPr>
                          <w:rFonts w:hAnsi="Calibri"/>
                          <w:color w:val="000000" w:themeColor="dark1"/>
                          <w:sz w:val="20"/>
                          <w:szCs w:val="20"/>
                        </w:rPr>
                        <w:br/>
                        <w:t>Website: www.academic-medicine.edu.sg</w:t>
                      </w:r>
                    </w:p>
                  </w:txbxContent>
                </v:textbox>
              </v:shape>
            </v:group>
          </w:pict>
        </mc:Fallback>
      </mc:AlternateContent>
    </w:r>
    <w:r>
      <w:rPr>
        <w:noProof/>
        <w:lang w:val="en-SG" w:eastAsia="zh-CN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730CC39D" wp14:editId="4BB94151">
              <wp:simplePos x="0" y="0"/>
              <wp:positionH relativeFrom="column">
                <wp:posOffset>532765</wp:posOffset>
              </wp:positionH>
              <wp:positionV relativeFrom="paragraph">
                <wp:posOffset>9855835</wp:posOffset>
              </wp:positionV>
              <wp:extent cx="6496050" cy="607060"/>
              <wp:effectExtent l="0" t="0" r="0" b="2540"/>
              <wp:wrapNone/>
              <wp:docPr id="7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496050" cy="607060"/>
                        <a:chOff x="0" y="0"/>
                        <a:chExt cx="6495803" cy="607060"/>
                      </a:xfrm>
                    </wpg:grpSpPr>
                    <pic:pic xmlns:pic="http://schemas.openxmlformats.org/drawingml/2006/picture">
                      <pic:nvPicPr>
                        <pic:cNvPr id="8" name="Picture 1"/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83128"/>
                          <a:ext cx="1199408" cy="43938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wps:wsp>
                      <wps:cNvPr id="9" name="TextBox 3"/>
                      <wps:cNvSpPr txBox="1">
                        <a:spLocks noChangeArrowheads="1"/>
                      </wps:cNvSpPr>
                      <wps:spPr bwMode="auto">
                        <a:xfrm>
                          <a:off x="1211283" y="0"/>
                          <a:ext cx="5284520" cy="60706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 cmpd="sng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D9C89A5" w14:textId="77777777" w:rsidR="00480855" w:rsidRDefault="00480855" w:rsidP="00480855">
                            <w:r>
                              <w:rPr>
                                <w:rFonts w:hAnsi="Calibri"/>
                                <w:b/>
                                <w:bCs/>
                                <w:color w:val="000000" w:themeColor="dark1"/>
                                <w:sz w:val="20"/>
                                <w:szCs w:val="20"/>
                              </w:rPr>
                              <w:t>SingHealth and Duke-NUS Joint Office of Academic Medicine</w:t>
                            </w:r>
                          </w:p>
                          <w:p w14:paraId="69594872" w14:textId="77777777" w:rsidR="00480855" w:rsidRDefault="00480855" w:rsidP="00480855">
                            <w:r>
                              <w:rPr>
                                <w:rFonts w:hAnsi="Calibri"/>
                                <w:color w:val="000000" w:themeColor="dark1"/>
                                <w:sz w:val="20"/>
                                <w:szCs w:val="20"/>
                              </w:rPr>
                              <w:t>Correspondence Address: 8 College Road, Duke-NUS Graduate Medical School, Singapore 169857</w:t>
                            </w:r>
                            <w:r>
                              <w:rPr>
                                <w:rFonts w:hAnsi="Calibri"/>
                                <w:color w:val="000000" w:themeColor="dark1"/>
                                <w:sz w:val="20"/>
                                <w:szCs w:val="20"/>
                              </w:rPr>
                              <w:br/>
                              <w:t>Website: www.academic-medicine.edu.s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730CC39D" id="_x0000_s1044" style="position:absolute;margin-left:41.95pt;margin-top:776.05pt;width:511.5pt;height:47.8pt;z-index:251661312" coordsize="64958,607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">
              <v:shape id="Picture 1" o:spid="_x0000_s1045" type="#_x0000_t75" style="position:absolute;top:831;width:11994;height:43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">
                <v:imagedata r:id="rId5" o:title=""/>
                <v:path arrowok="t"/>
              </v:shape>
              <v:shape id="_x0000_s1046" type="#_x0000_t202" style="position:absolute;left:12112;width:52846;height:60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" fillcolor="white [3201]" stroked="f">
                <v:textbox>
                  <w:txbxContent>
                    <w:p w14:paraId="2D9C89A5" w14:textId="77777777" w:rsidR="00480855" w:rsidRDefault="00480855" w:rsidP="00480855">
                      <w:r>
                        <w:rPr>
                          <w:rFonts w:hAnsi="Calibri"/>
                          <w:b/>
                          <w:bCs/>
                          <w:color w:val="000000" w:themeColor="dark1"/>
                          <w:sz w:val="20"/>
                          <w:szCs w:val="20"/>
                        </w:rPr>
                        <w:t>SingHealth and Duke-NUS Joint Office of Academic Medicine</w:t>
                      </w:r>
                    </w:p>
                    <w:p w14:paraId="69594872" w14:textId="77777777" w:rsidR="00480855" w:rsidRDefault="00480855" w:rsidP="00480855">
                      <w:r>
                        <w:rPr>
                          <w:rFonts w:hAnsi="Calibri"/>
                          <w:color w:val="000000" w:themeColor="dark1"/>
                          <w:sz w:val="20"/>
                          <w:szCs w:val="20"/>
                        </w:rPr>
                        <w:t>Correspondence Address: 8 College Road, Duke-NUS Graduate Medical School, Singapore 169857</w:t>
                      </w:r>
                      <w:r>
                        <w:rPr>
                          <w:rFonts w:hAnsi="Calibri"/>
                          <w:color w:val="000000" w:themeColor="dark1"/>
                          <w:sz w:val="20"/>
                          <w:szCs w:val="20"/>
                        </w:rPr>
                        <w:br/>
                        <w:t>Website: www.academic-medicine.edu.sg</w:t>
                      </w:r>
                    </w:p>
                  </w:txbxContent>
                </v:textbox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9DED498" w14:textId="77777777" w:rsidR="001B76A0" w:rsidRDefault="001B76A0">
      <w:r>
        <w:separator/>
      </w:r>
    </w:p>
  </w:footnote>
  <w:footnote w:type="continuationSeparator" w:id="0">
    <w:p w14:paraId="4A90B979" w14:textId="77777777" w:rsidR="001B76A0" w:rsidRDefault="001B76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8FB3A5" w14:textId="77777777" w:rsidR="00ED0F47" w:rsidRPr="00033893" w:rsidRDefault="000E0506" w:rsidP="00033893">
    <w:pPr>
      <w:pStyle w:val="Header"/>
      <w:jc w:val="center"/>
    </w:pPr>
    <w:r>
      <w:rPr>
        <w:noProof/>
        <w:lang w:val="en-SG" w:eastAsia="zh-CN"/>
      </w:rPr>
      <w:drawing>
        <wp:inline distT="0" distB="0" distL="0" distR="0" wp14:anchorId="164531E0" wp14:editId="7797233B">
          <wp:extent cx="2381250" cy="695325"/>
          <wp:effectExtent l="0" t="0" r="0" b="9525"/>
          <wp:docPr id="2099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99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381" t="25615" r="54176"/>
                  <a:stretch>
                    <a:fillRect/>
                  </a:stretch>
                </pic:blipFill>
                <pic:spPr bwMode="auto">
                  <a:xfrm>
                    <a:off x="0" y="0"/>
                    <a:ext cx="2381250" cy="69532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909E8E84-426E-40DD-AFC4-6F175D3DCCD1}">
                      <a14:hiddenFill xmlns:a14="http://schemas.microsoft.com/office/drawing/2010/main">
                        <a:solidFill>
                          <a:srgbClr val="FFFFFF"/>
                        </a:solidFill>
                      </a14:hiddenFill>
                    </a:ext>
                    <a:ext uri="{91240B29-F687-4F45-9708-019B960494DF}">
                      <a14:hiddenLine xmlns:a14="http://schemas.microsoft.com/office/drawing/2010/main"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14:hiddenLine>
                    </a:ext>
                  </a:extLst>
                </pic:spPr>
              </pic:pic>
            </a:graphicData>
          </a:graphic>
        </wp:inline>
      </w:drawing>
    </w:r>
  </w:p>
  <w:p w14:paraId="7BEB86D9" w14:textId="77777777" w:rsidR="00321DC4" w:rsidRPr="00807C0D" w:rsidRDefault="00992D16" w:rsidP="00033893">
    <w:pPr>
      <w:pStyle w:val="Heading2"/>
      <w:jc w:val="center"/>
      <w:rPr>
        <w:rFonts w:asciiTheme="minorHAnsi" w:hAnsiTheme="minorHAnsi"/>
        <w:sz w:val="32"/>
        <w:szCs w:val="22"/>
      </w:rPr>
    </w:pPr>
    <w:r w:rsidRPr="00807C0D">
      <w:rPr>
        <w:rFonts w:asciiTheme="minorHAnsi" w:hAnsiTheme="minorHAnsi"/>
        <w:sz w:val="32"/>
        <w:szCs w:val="22"/>
      </w:rPr>
      <w:t>Academic Medicine Philanthropic Funds</w:t>
    </w:r>
  </w:p>
  <w:p w14:paraId="6124B4FD" w14:textId="208062A4" w:rsidR="00ED0F47" w:rsidRPr="00807C0D" w:rsidRDefault="00ED0F47" w:rsidP="00DB2A61">
    <w:pPr>
      <w:pStyle w:val="Heading2"/>
      <w:jc w:val="center"/>
      <w:rPr>
        <w:rFonts w:asciiTheme="minorHAnsi" w:hAnsiTheme="minorHAnsi"/>
        <w:sz w:val="28"/>
        <w:szCs w:val="32"/>
      </w:rPr>
    </w:pPr>
    <w:r w:rsidRPr="00807C0D">
      <w:rPr>
        <w:rFonts w:asciiTheme="minorHAnsi" w:hAnsiTheme="minorHAnsi"/>
        <w:sz w:val="28"/>
        <w:szCs w:val="32"/>
      </w:rPr>
      <w:t>GRANT VARIATION</w:t>
    </w:r>
    <w:r w:rsidR="00B1764D">
      <w:rPr>
        <w:rFonts w:asciiTheme="minorHAnsi" w:hAnsiTheme="minorHAnsi"/>
        <w:sz w:val="28"/>
        <w:szCs w:val="32"/>
      </w:rPr>
      <w:t>/</w:t>
    </w:r>
    <w:r w:rsidRPr="00807C0D">
      <w:rPr>
        <w:rFonts w:asciiTheme="minorHAnsi" w:hAnsiTheme="minorHAnsi"/>
        <w:sz w:val="28"/>
        <w:szCs w:val="32"/>
      </w:rPr>
      <w:t>EXTENSION FORM</w:t>
    </w:r>
  </w:p>
  <w:p w14:paraId="58402B92" w14:textId="77777777" w:rsidR="00A870AF" w:rsidRPr="00807C0D" w:rsidRDefault="00A870AF" w:rsidP="00807C0D">
    <w:pPr>
      <w:jc w:val="center"/>
      <w:rPr>
        <w:rFonts w:asciiTheme="minorHAnsi" w:hAnsiTheme="minorHAnsi"/>
        <w:b/>
        <w:i/>
      </w:rPr>
    </w:pPr>
    <w:r w:rsidRPr="00807C0D">
      <w:rPr>
        <w:rFonts w:asciiTheme="minorHAnsi" w:hAnsiTheme="minorHAnsi"/>
        <w:b/>
        <w:i/>
        <w:sz w:val="22"/>
      </w:rPr>
      <w:t>(Without change in total grant amount)</w:t>
    </w:r>
  </w:p>
  <w:p w14:paraId="30D45BD4" w14:textId="77777777" w:rsidR="00651119" w:rsidRDefault="00000000">
    <w:pPr>
      <w:pStyle w:val="Header"/>
    </w:pPr>
    <w:r>
      <w:rPr>
        <w:rFonts w:asciiTheme="minorHAnsi" w:hAnsiTheme="minorHAnsi"/>
        <w:sz w:val="22"/>
        <w:szCs w:val="22"/>
      </w:rPr>
      <w:pict w14:anchorId="7C2F8BDC">
        <v:rect id="_x0000_i1026" style="width:0;height:1.5pt" o:hralign="center" o:hrstd="t" o:hr="t" fillcolor="gray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A74EE6"/>
    <w:multiLevelType w:val="hybridMultilevel"/>
    <w:tmpl w:val="9B5A5E98"/>
    <w:lvl w:ilvl="0" w:tplc="66B46B7E">
      <w:start w:val="1"/>
      <w:numFmt w:val="upperLetter"/>
      <w:lvlText w:val="%1."/>
      <w:lvlJc w:val="left"/>
      <w:pPr>
        <w:ind w:left="360" w:hanging="360"/>
      </w:pPr>
      <w:rPr>
        <w:b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9FA61C7"/>
    <w:multiLevelType w:val="hybridMultilevel"/>
    <w:tmpl w:val="BB568ABC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5C0ED2"/>
    <w:multiLevelType w:val="hybridMultilevel"/>
    <w:tmpl w:val="E5B63156"/>
    <w:lvl w:ilvl="0" w:tplc="213A0920">
      <w:start w:val="5"/>
      <w:numFmt w:val="upperLetter"/>
      <w:lvlText w:val="%1."/>
      <w:lvlJc w:val="left"/>
      <w:pPr>
        <w:ind w:left="360" w:hanging="360"/>
      </w:pPr>
      <w:rPr>
        <w:rFonts w:hint="default"/>
        <w:b w:val="0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FB3183"/>
    <w:multiLevelType w:val="hybridMultilevel"/>
    <w:tmpl w:val="65B42A88"/>
    <w:lvl w:ilvl="0" w:tplc="48090015">
      <w:start w:val="1"/>
      <w:numFmt w:val="upperLetter"/>
      <w:lvlText w:val="%1."/>
      <w:lvlJc w:val="left"/>
      <w:pPr>
        <w:ind w:left="360" w:hanging="360"/>
      </w:pPr>
    </w:lvl>
    <w:lvl w:ilvl="1" w:tplc="C6265276">
      <w:start w:val="1"/>
      <w:numFmt w:val="decimal"/>
      <w:lvlText w:val="%2."/>
      <w:lvlJc w:val="left"/>
      <w:pPr>
        <w:ind w:left="1080" w:hanging="360"/>
      </w:pPr>
    </w:lvl>
    <w:lvl w:ilvl="2" w:tplc="4809001B">
      <w:start w:val="1"/>
      <w:numFmt w:val="lowerRoman"/>
      <w:lvlText w:val="%3."/>
      <w:lvlJc w:val="right"/>
      <w:pPr>
        <w:ind w:left="1800" w:hanging="180"/>
      </w:pPr>
    </w:lvl>
    <w:lvl w:ilvl="3" w:tplc="4809000F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43D1E37"/>
    <w:multiLevelType w:val="hybridMultilevel"/>
    <w:tmpl w:val="9CCA56BC"/>
    <w:lvl w:ilvl="0" w:tplc="0409000F">
      <w:start w:val="1"/>
      <w:numFmt w:val="decimal"/>
      <w:lvlText w:val="%1."/>
      <w:lvlJc w:val="left"/>
      <w:pPr>
        <w:ind w:left="1512" w:hanging="360"/>
      </w:pPr>
    </w:lvl>
    <w:lvl w:ilvl="1" w:tplc="04090019" w:tentative="1">
      <w:start w:val="1"/>
      <w:numFmt w:val="lowerLetter"/>
      <w:lvlText w:val="%2."/>
      <w:lvlJc w:val="left"/>
      <w:pPr>
        <w:ind w:left="2232" w:hanging="360"/>
      </w:pPr>
    </w:lvl>
    <w:lvl w:ilvl="2" w:tplc="0409001B" w:tentative="1">
      <w:start w:val="1"/>
      <w:numFmt w:val="lowerRoman"/>
      <w:lvlText w:val="%3."/>
      <w:lvlJc w:val="right"/>
      <w:pPr>
        <w:ind w:left="2952" w:hanging="180"/>
      </w:pPr>
    </w:lvl>
    <w:lvl w:ilvl="3" w:tplc="0409000F" w:tentative="1">
      <w:start w:val="1"/>
      <w:numFmt w:val="decimal"/>
      <w:lvlText w:val="%4."/>
      <w:lvlJc w:val="left"/>
      <w:pPr>
        <w:ind w:left="3672" w:hanging="360"/>
      </w:pPr>
    </w:lvl>
    <w:lvl w:ilvl="4" w:tplc="04090019" w:tentative="1">
      <w:start w:val="1"/>
      <w:numFmt w:val="lowerLetter"/>
      <w:lvlText w:val="%5."/>
      <w:lvlJc w:val="left"/>
      <w:pPr>
        <w:ind w:left="4392" w:hanging="360"/>
      </w:pPr>
    </w:lvl>
    <w:lvl w:ilvl="5" w:tplc="0409001B" w:tentative="1">
      <w:start w:val="1"/>
      <w:numFmt w:val="lowerRoman"/>
      <w:lvlText w:val="%6."/>
      <w:lvlJc w:val="right"/>
      <w:pPr>
        <w:ind w:left="5112" w:hanging="180"/>
      </w:pPr>
    </w:lvl>
    <w:lvl w:ilvl="6" w:tplc="0409000F" w:tentative="1">
      <w:start w:val="1"/>
      <w:numFmt w:val="decimal"/>
      <w:lvlText w:val="%7."/>
      <w:lvlJc w:val="left"/>
      <w:pPr>
        <w:ind w:left="5832" w:hanging="360"/>
      </w:pPr>
    </w:lvl>
    <w:lvl w:ilvl="7" w:tplc="04090019" w:tentative="1">
      <w:start w:val="1"/>
      <w:numFmt w:val="lowerLetter"/>
      <w:lvlText w:val="%8."/>
      <w:lvlJc w:val="left"/>
      <w:pPr>
        <w:ind w:left="6552" w:hanging="360"/>
      </w:pPr>
    </w:lvl>
    <w:lvl w:ilvl="8" w:tplc="04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5" w15:restartNumberingAfterBreak="0">
    <w:nsid w:val="14CF7F33"/>
    <w:multiLevelType w:val="hybridMultilevel"/>
    <w:tmpl w:val="E050110C"/>
    <w:lvl w:ilvl="0" w:tplc="4809000F">
      <w:start w:val="1"/>
      <w:numFmt w:val="decimal"/>
      <w:lvlText w:val="%1."/>
      <w:lvlJc w:val="left"/>
      <w:pPr>
        <w:ind w:left="360" w:hanging="360"/>
      </w:pPr>
    </w:lvl>
    <w:lvl w:ilvl="1" w:tplc="C6265276">
      <w:start w:val="1"/>
      <w:numFmt w:val="decimal"/>
      <w:lvlText w:val="%2."/>
      <w:lvlJc w:val="left"/>
      <w:pPr>
        <w:ind w:left="1080" w:hanging="360"/>
      </w:pPr>
    </w:lvl>
    <w:lvl w:ilvl="2" w:tplc="4809001B">
      <w:start w:val="1"/>
      <w:numFmt w:val="lowerRoman"/>
      <w:lvlText w:val="%3."/>
      <w:lvlJc w:val="right"/>
      <w:pPr>
        <w:ind w:left="1800" w:hanging="180"/>
      </w:pPr>
    </w:lvl>
    <w:lvl w:ilvl="3" w:tplc="4809000F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8E1A18"/>
    <w:multiLevelType w:val="hybridMultilevel"/>
    <w:tmpl w:val="78F25C6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15D9697D"/>
    <w:multiLevelType w:val="hybridMultilevel"/>
    <w:tmpl w:val="4C4C8032"/>
    <w:lvl w:ilvl="0" w:tplc="48090017">
      <w:start w:val="1"/>
      <w:numFmt w:val="lowerLetter"/>
      <w:lvlText w:val="%1)"/>
      <w:lvlJc w:val="left"/>
      <w:pPr>
        <w:ind w:left="1080" w:hanging="360"/>
      </w:p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0575BA4"/>
    <w:multiLevelType w:val="multilevel"/>
    <w:tmpl w:val="7954178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2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2.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229B3C21"/>
    <w:multiLevelType w:val="multilevel"/>
    <w:tmpl w:val="2EAE0F6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31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26FB2CC0"/>
    <w:multiLevelType w:val="hybridMultilevel"/>
    <w:tmpl w:val="E620199E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80B5A02"/>
    <w:multiLevelType w:val="hybridMultilevel"/>
    <w:tmpl w:val="EBBADAB4"/>
    <w:lvl w:ilvl="0" w:tplc="48090015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767F71"/>
    <w:multiLevelType w:val="hybridMultilevel"/>
    <w:tmpl w:val="E23EE12E"/>
    <w:lvl w:ilvl="0" w:tplc="C804BCFE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8BB395C"/>
    <w:multiLevelType w:val="hybridMultilevel"/>
    <w:tmpl w:val="5DD04970"/>
    <w:lvl w:ilvl="0" w:tplc="7D50CFD8">
      <w:start w:val="4"/>
      <w:numFmt w:val="upp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B67879"/>
    <w:multiLevelType w:val="hybridMultilevel"/>
    <w:tmpl w:val="1F148786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>
      <w:start w:val="1"/>
      <w:numFmt w:val="decimal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8E96EE5"/>
    <w:multiLevelType w:val="hybridMultilevel"/>
    <w:tmpl w:val="1DD84766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C874DA3"/>
    <w:multiLevelType w:val="hybridMultilevel"/>
    <w:tmpl w:val="680CED54"/>
    <w:lvl w:ilvl="0" w:tplc="48090015">
      <w:start w:val="1"/>
      <w:numFmt w:val="upperLetter"/>
      <w:lvlText w:val="%1."/>
      <w:lvlJc w:val="left"/>
      <w:pPr>
        <w:ind w:left="360" w:hanging="360"/>
      </w:pPr>
      <w:rPr>
        <w:rFonts w:hint="default"/>
        <w:b w:val="0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0400955"/>
    <w:multiLevelType w:val="hybridMultilevel"/>
    <w:tmpl w:val="B39C0EDC"/>
    <w:lvl w:ilvl="0" w:tplc="7A3E14AC">
      <w:start w:val="4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0CF0761"/>
    <w:multiLevelType w:val="hybridMultilevel"/>
    <w:tmpl w:val="9CF62912"/>
    <w:lvl w:ilvl="0" w:tplc="73841C8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1627F3C"/>
    <w:multiLevelType w:val="multilevel"/>
    <w:tmpl w:val="0AEE933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0" w15:restartNumberingAfterBreak="0">
    <w:nsid w:val="42B853BD"/>
    <w:multiLevelType w:val="hybridMultilevel"/>
    <w:tmpl w:val="C218944E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2E62A7B"/>
    <w:multiLevelType w:val="hybridMultilevel"/>
    <w:tmpl w:val="E8A4A17C"/>
    <w:lvl w:ilvl="0" w:tplc="48090015">
      <w:start w:val="1"/>
      <w:numFmt w:val="upperLetter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E64601"/>
    <w:multiLevelType w:val="hybridMultilevel"/>
    <w:tmpl w:val="8DF69B4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44A51F53"/>
    <w:multiLevelType w:val="multilevel"/>
    <w:tmpl w:val="4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50D552C6"/>
    <w:multiLevelType w:val="hybridMultilevel"/>
    <w:tmpl w:val="8AF4598A"/>
    <w:lvl w:ilvl="0" w:tplc="72941CB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5EE25E98">
      <w:start w:val="1"/>
      <w:numFmt w:val="lowerRoman"/>
      <w:lvlText w:val="%2."/>
      <w:lvlJc w:val="right"/>
      <w:pPr>
        <w:ind w:left="1440" w:hanging="360"/>
      </w:pPr>
      <w:rPr>
        <w:b w:val="0"/>
      </w:rPr>
    </w:lvl>
    <w:lvl w:ilvl="2" w:tplc="4809001B">
      <w:start w:val="1"/>
      <w:numFmt w:val="lowerRoman"/>
      <w:lvlText w:val="%3."/>
      <w:lvlJc w:val="right"/>
      <w:pPr>
        <w:ind w:left="2160" w:hanging="180"/>
      </w:pPr>
    </w:lvl>
    <w:lvl w:ilvl="3" w:tplc="4809000F">
      <w:start w:val="1"/>
      <w:numFmt w:val="decimal"/>
      <w:lvlText w:val="%4."/>
      <w:lvlJc w:val="left"/>
      <w:pPr>
        <w:ind w:left="2880" w:hanging="360"/>
      </w:pPr>
    </w:lvl>
    <w:lvl w:ilvl="4" w:tplc="48090019">
      <w:start w:val="1"/>
      <w:numFmt w:val="lowerLetter"/>
      <w:lvlText w:val="%5."/>
      <w:lvlJc w:val="left"/>
      <w:pPr>
        <w:ind w:left="3600" w:hanging="360"/>
      </w:pPr>
    </w:lvl>
    <w:lvl w:ilvl="5" w:tplc="4809001B">
      <w:start w:val="1"/>
      <w:numFmt w:val="lowerRoman"/>
      <w:lvlText w:val="%6."/>
      <w:lvlJc w:val="right"/>
      <w:pPr>
        <w:ind w:left="4320" w:hanging="180"/>
      </w:pPr>
    </w:lvl>
    <w:lvl w:ilvl="6" w:tplc="4809000F">
      <w:start w:val="1"/>
      <w:numFmt w:val="decimal"/>
      <w:lvlText w:val="%7."/>
      <w:lvlJc w:val="left"/>
      <w:pPr>
        <w:ind w:left="5040" w:hanging="360"/>
      </w:pPr>
    </w:lvl>
    <w:lvl w:ilvl="7" w:tplc="48090019">
      <w:start w:val="1"/>
      <w:numFmt w:val="lowerLetter"/>
      <w:lvlText w:val="%8."/>
      <w:lvlJc w:val="left"/>
      <w:pPr>
        <w:ind w:left="5760" w:hanging="360"/>
      </w:pPr>
    </w:lvl>
    <w:lvl w:ilvl="8" w:tplc="48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1A3235C"/>
    <w:multiLevelType w:val="hybridMultilevel"/>
    <w:tmpl w:val="89AE6EBC"/>
    <w:lvl w:ilvl="0" w:tplc="8D8807C6">
      <w:start w:val="4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4F634F1"/>
    <w:multiLevelType w:val="hybridMultilevel"/>
    <w:tmpl w:val="ECDC4DFE"/>
    <w:lvl w:ilvl="0" w:tplc="CAB2B9D6">
      <w:start w:val="1"/>
      <w:numFmt w:val="lowerRoman"/>
      <w:lvlText w:val="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58422B05"/>
    <w:multiLevelType w:val="hybridMultilevel"/>
    <w:tmpl w:val="229AF656"/>
    <w:lvl w:ilvl="0" w:tplc="E94A411C">
      <w:start w:val="1"/>
      <w:numFmt w:val="decimal"/>
      <w:lvlText w:val="(%1)"/>
      <w:lvlJc w:val="left"/>
      <w:pPr>
        <w:ind w:left="720" w:hanging="360"/>
      </w:pPr>
      <w:rPr>
        <w:rFonts w:ascii="Helv" w:hAnsi="Helv" w:hint="default"/>
        <w:b/>
        <w:color w:val="000000"/>
        <w:sz w:val="20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932193C"/>
    <w:multiLevelType w:val="multilevel"/>
    <w:tmpl w:val="38883D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2.%2."/>
      <w:lvlJc w:val="left"/>
      <w:pPr>
        <w:ind w:left="792" w:hanging="432"/>
      </w:pPr>
      <w:rPr>
        <w:rFonts w:asciiTheme="minorHAnsi" w:hAnsiTheme="minorHAnsi" w:cstheme="minorHAnsi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64863C90"/>
    <w:multiLevelType w:val="multilevel"/>
    <w:tmpl w:val="3A1459D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30" w15:restartNumberingAfterBreak="0">
    <w:nsid w:val="65E55904"/>
    <w:multiLevelType w:val="hybridMultilevel"/>
    <w:tmpl w:val="4B0A0B86"/>
    <w:lvl w:ilvl="0" w:tplc="0409000F">
      <w:start w:val="1"/>
      <w:numFmt w:val="decimal"/>
      <w:lvlText w:val="%1."/>
      <w:lvlJc w:val="left"/>
      <w:pPr>
        <w:ind w:left="1872" w:hanging="360"/>
      </w:p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31" w15:restartNumberingAfterBreak="0">
    <w:nsid w:val="6A396BFF"/>
    <w:multiLevelType w:val="hybridMultilevel"/>
    <w:tmpl w:val="57F6D47A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6B07449D"/>
    <w:multiLevelType w:val="multilevel"/>
    <w:tmpl w:val="F538F6A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2.1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B236A92"/>
    <w:multiLevelType w:val="hybridMultilevel"/>
    <w:tmpl w:val="38D835D6"/>
    <w:lvl w:ilvl="0" w:tplc="9904CD42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6435CC"/>
    <w:multiLevelType w:val="hybridMultilevel"/>
    <w:tmpl w:val="A66E3B66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91455C"/>
    <w:multiLevelType w:val="hybridMultilevel"/>
    <w:tmpl w:val="5714F4C4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DDC61ED"/>
    <w:multiLevelType w:val="multilevel"/>
    <w:tmpl w:val="6E54228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2.1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6F626212"/>
    <w:multiLevelType w:val="hybridMultilevel"/>
    <w:tmpl w:val="4B94C9BC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7">
      <w:start w:val="1"/>
      <w:numFmt w:val="lowerLetter"/>
      <w:lvlText w:val="%2)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1D67911"/>
    <w:multiLevelType w:val="multilevel"/>
    <w:tmpl w:val="6E54228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2.1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71D725E2"/>
    <w:multiLevelType w:val="hybridMultilevel"/>
    <w:tmpl w:val="9DF8A7B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775C5727"/>
    <w:multiLevelType w:val="multilevel"/>
    <w:tmpl w:val="59AED00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41" w15:restartNumberingAfterBreak="0">
    <w:nsid w:val="793F49BB"/>
    <w:multiLevelType w:val="hybridMultilevel"/>
    <w:tmpl w:val="A4F0261E"/>
    <w:lvl w:ilvl="0" w:tplc="4809000F">
      <w:start w:val="1"/>
      <w:numFmt w:val="decimal"/>
      <w:lvlText w:val="%1."/>
      <w:lvlJc w:val="left"/>
      <w:pPr>
        <w:ind w:left="360" w:hanging="360"/>
      </w:p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7B000405"/>
    <w:multiLevelType w:val="multilevel"/>
    <w:tmpl w:val="203E4CE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2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2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3" w15:restartNumberingAfterBreak="0">
    <w:nsid w:val="7B151796"/>
    <w:multiLevelType w:val="multilevel"/>
    <w:tmpl w:val="2EAE0F6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765687548">
    <w:abstractNumId w:val="6"/>
  </w:num>
  <w:num w:numId="2" w16cid:durableId="2125927399">
    <w:abstractNumId w:val="31"/>
  </w:num>
  <w:num w:numId="3" w16cid:durableId="1917667549">
    <w:abstractNumId w:val="26"/>
  </w:num>
  <w:num w:numId="4" w16cid:durableId="1922131135">
    <w:abstractNumId w:val="18"/>
  </w:num>
  <w:num w:numId="5" w16cid:durableId="112650324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441269448">
    <w:abstractNumId w:val="10"/>
  </w:num>
  <w:num w:numId="7" w16cid:durableId="190148133">
    <w:abstractNumId w:val="33"/>
  </w:num>
  <w:num w:numId="8" w16cid:durableId="737019967">
    <w:abstractNumId w:val="27"/>
  </w:num>
  <w:num w:numId="9" w16cid:durableId="110445758">
    <w:abstractNumId w:val="5"/>
  </w:num>
  <w:num w:numId="10" w16cid:durableId="944582252">
    <w:abstractNumId w:val="25"/>
  </w:num>
  <w:num w:numId="11" w16cid:durableId="877664466">
    <w:abstractNumId w:val="0"/>
  </w:num>
  <w:num w:numId="12" w16cid:durableId="1540512657">
    <w:abstractNumId w:val="41"/>
  </w:num>
  <w:num w:numId="13" w16cid:durableId="324435359">
    <w:abstractNumId w:val="16"/>
  </w:num>
  <w:num w:numId="14" w16cid:durableId="1017846607">
    <w:abstractNumId w:val="35"/>
  </w:num>
  <w:num w:numId="15" w16cid:durableId="1955404240">
    <w:abstractNumId w:val="17"/>
  </w:num>
  <w:num w:numId="16" w16cid:durableId="943878969">
    <w:abstractNumId w:val="1"/>
  </w:num>
  <w:num w:numId="17" w16cid:durableId="2023312142">
    <w:abstractNumId w:val="15"/>
  </w:num>
  <w:num w:numId="18" w16cid:durableId="1635745260">
    <w:abstractNumId w:val="11"/>
  </w:num>
  <w:num w:numId="19" w16cid:durableId="87585571">
    <w:abstractNumId w:val="13"/>
  </w:num>
  <w:num w:numId="20" w16cid:durableId="1539972167">
    <w:abstractNumId w:val="37"/>
  </w:num>
  <w:num w:numId="21" w16cid:durableId="1654947511">
    <w:abstractNumId w:val="21"/>
  </w:num>
  <w:num w:numId="22" w16cid:durableId="318191955">
    <w:abstractNumId w:val="7"/>
  </w:num>
  <w:num w:numId="23" w16cid:durableId="1322849319">
    <w:abstractNumId w:val="23"/>
  </w:num>
  <w:num w:numId="24" w16cid:durableId="862090660">
    <w:abstractNumId w:val="9"/>
  </w:num>
  <w:num w:numId="25" w16cid:durableId="858739044">
    <w:abstractNumId w:val="9"/>
    <w:lvlOverride w:ilvl="0">
      <w:lvl w:ilvl="0">
        <w:start w:val="1"/>
        <w:numFmt w:val="decimal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Text w:val="2.%2."/>
        <w:lvlJc w:val="left"/>
        <w:pPr>
          <w:ind w:left="792" w:hanging="432"/>
        </w:pPr>
        <w:rPr>
          <w:rFonts w:hint="default"/>
        </w:rPr>
      </w:lvl>
    </w:lvlOverride>
    <w:lvlOverride w:ilvl="2">
      <w:lvl w:ilvl="2">
        <w:start w:val="1"/>
        <w:numFmt w:val="decimal"/>
        <w:lvlText w:val="2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26" w16cid:durableId="1797679419">
    <w:abstractNumId w:val="3"/>
  </w:num>
  <w:num w:numId="27" w16cid:durableId="1715617719">
    <w:abstractNumId w:val="2"/>
  </w:num>
  <w:num w:numId="28" w16cid:durableId="1583682398">
    <w:abstractNumId w:val="29"/>
  </w:num>
  <w:num w:numId="29" w16cid:durableId="2074353953">
    <w:abstractNumId w:val="43"/>
  </w:num>
  <w:num w:numId="30" w16cid:durableId="849758333">
    <w:abstractNumId w:val="28"/>
  </w:num>
  <w:num w:numId="31" w16cid:durableId="282928037">
    <w:abstractNumId w:val="8"/>
  </w:num>
  <w:num w:numId="32" w16cid:durableId="1933928748">
    <w:abstractNumId w:val="42"/>
  </w:num>
  <w:num w:numId="33" w16cid:durableId="1605116984">
    <w:abstractNumId w:val="34"/>
  </w:num>
  <w:num w:numId="34" w16cid:durableId="1326973540">
    <w:abstractNumId w:val="19"/>
  </w:num>
  <w:num w:numId="35" w16cid:durableId="380984096">
    <w:abstractNumId w:val="40"/>
  </w:num>
  <w:num w:numId="36" w16cid:durableId="316610683">
    <w:abstractNumId w:val="22"/>
  </w:num>
  <w:num w:numId="37" w16cid:durableId="520437943">
    <w:abstractNumId w:val="12"/>
  </w:num>
  <w:num w:numId="38" w16cid:durableId="1658680841">
    <w:abstractNumId w:val="39"/>
  </w:num>
  <w:num w:numId="39" w16cid:durableId="2024242297">
    <w:abstractNumId w:val="4"/>
  </w:num>
  <w:num w:numId="40" w16cid:durableId="628752909">
    <w:abstractNumId w:val="30"/>
  </w:num>
  <w:num w:numId="41" w16cid:durableId="1830441858">
    <w:abstractNumId w:val="32"/>
  </w:num>
  <w:num w:numId="42" w16cid:durableId="80381148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104160805">
    <w:abstractNumId w:val="14"/>
  </w:num>
  <w:num w:numId="44" w16cid:durableId="1165584675">
    <w:abstractNumId w:val="20"/>
  </w:num>
  <w:num w:numId="45" w16cid:durableId="1400977075">
    <w:abstractNumId w:val="38"/>
  </w:num>
  <w:num w:numId="46" w16cid:durableId="1693648505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0NzAyMDU3MbA0NDFV0lEKTi0uzszPAykwrgUABG3mMSwAAAA="/>
  </w:docVars>
  <w:rsids>
    <w:rsidRoot w:val="00C97EA7"/>
    <w:rsid w:val="000049AA"/>
    <w:rsid w:val="00013AF2"/>
    <w:rsid w:val="00014809"/>
    <w:rsid w:val="00020C16"/>
    <w:rsid w:val="000216EE"/>
    <w:rsid w:val="00025D13"/>
    <w:rsid w:val="00025F83"/>
    <w:rsid w:val="00030749"/>
    <w:rsid w:val="000308E7"/>
    <w:rsid w:val="000332F3"/>
    <w:rsid w:val="00033893"/>
    <w:rsid w:val="00034468"/>
    <w:rsid w:val="00034EC6"/>
    <w:rsid w:val="00035345"/>
    <w:rsid w:val="00035C20"/>
    <w:rsid w:val="00037D12"/>
    <w:rsid w:val="000412EC"/>
    <w:rsid w:val="00042973"/>
    <w:rsid w:val="00045055"/>
    <w:rsid w:val="000503F6"/>
    <w:rsid w:val="00053EEE"/>
    <w:rsid w:val="00054D8C"/>
    <w:rsid w:val="00055219"/>
    <w:rsid w:val="00055BA9"/>
    <w:rsid w:val="00056C03"/>
    <w:rsid w:val="000643FB"/>
    <w:rsid w:val="00065340"/>
    <w:rsid w:val="00073814"/>
    <w:rsid w:val="00076B25"/>
    <w:rsid w:val="0008063C"/>
    <w:rsid w:val="000815C8"/>
    <w:rsid w:val="000824CF"/>
    <w:rsid w:val="000829B0"/>
    <w:rsid w:val="00083D02"/>
    <w:rsid w:val="000905C6"/>
    <w:rsid w:val="0009087E"/>
    <w:rsid w:val="00090C2B"/>
    <w:rsid w:val="00091520"/>
    <w:rsid w:val="000917F9"/>
    <w:rsid w:val="000921E9"/>
    <w:rsid w:val="000A0029"/>
    <w:rsid w:val="000A037D"/>
    <w:rsid w:val="000A0642"/>
    <w:rsid w:val="000A7F42"/>
    <w:rsid w:val="000B02E8"/>
    <w:rsid w:val="000B1E50"/>
    <w:rsid w:val="000B21BB"/>
    <w:rsid w:val="000B220A"/>
    <w:rsid w:val="000B2448"/>
    <w:rsid w:val="000B2CE2"/>
    <w:rsid w:val="000B5EB4"/>
    <w:rsid w:val="000B6BB5"/>
    <w:rsid w:val="000C1588"/>
    <w:rsid w:val="000C199B"/>
    <w:rsid w:val="000C4CF5"/>
    <w:rsid w:val="000D403B"/>
    <w:rsid w:val="000D517C"/>
    <w:rsid w:val="000D51E5"/>
    <w:rsid w:val="000E0506"/>
    <w:rsid w:val="000E29FB"/>
    <w:rsid w:val="000E37EF"/>
    <w:rsid w:val="000E7B3C"/>
    <w:rsid w:val="000F5BE2"/>
    <w:rsid w:val="00100B10"/>
    <w:rsid w:val="00101EE1"/>
    <w:rsid w:val="00112847"/>
    <w:rsid w:val="001143D1"/>
    <w:rsid w:val="001169FF"/>
    <w:rsid w:val="00116E8B"/>
    <w:rsid w:val="00117C2E"/>
    <w:rsid w:val="00117D68"/>
    <w:rsid w:val="00120639"/>
    <w:rsid w:val="001207CF"/>
    <w:rsid w:val="00120BA3"/>
    <w:rsid w:val="00123793"/>
    <w:rsid w:val="0012536E"/>
    <w:rsid w:val="00126323"/>
    <w:rsid w:val="00127641"/>
    <w:rsid w:val="001301AA"/>
    <w:rsid w:val="00130333"/>
    <w:rsid w:val="00135649"/>
    <w:rsid w:val="001373DA"/>
    <w:rsid w:val="00142A32"/>
    <w:rsid w:val="00143DF6"/>
    <w:rsid w:val="0014657A"/>
    <w:rsid w:val="001470A0"/>
    <w:rsid w:val="0015232B"/>
    <w:rsid w:val="00154307"/>
    <w:rsid w:val="00154965"/>
    <w:rsid w:val="0015615E"/>
    <w:rsid w:val="001574FD"/>
    <w:rsid w:val="0016418C"/>
    <w:rsid w:val="00164DCD"/>
    <w:rsid w:val="00165D95"/>
    <w:rsid w:val="00166166"/>
    <w:rsid w:val="00174B0F"/>
    <w:rsid w:val="0018039A"/>
    <w:rsid w:val="001869E3"/>
    <w:rsid w:val="00186DC5"/>
    <w:rsid w:val="00187295"/>
    <w:rsid w:val="001928B9"/>
    <w:rsid w:val="00193C0C"/>
    <w:rsid w:val="0019448C"/>
    <w:rsid w:val="00195126"/>
    <w:rsid w:val="001952CF"/>
    <w:rsid w:val="00195BB5"/>
    <w:rsid w:val="00196E89"/>
    <w:rsid w:val="00197B41"/>
    <w:rsid w:val="00197C59"/>
    <w:rsid w:val="001A1995"/>
    <w:rsid w:val="001A2D89"/>
    <w:rsid w:val="001A2F06"/>
    <w:rsid w:val="001A3F75"/>
    <w:rsid w:val="001A74BE"/>
    <w:rsid w:val="001B2243"/>
    <w:rsid w:val="001B41F3"/>
    <w:rsid w:val="001B4C80"/>
    <w:rsid w:val="001B76A0"/>
    <w:rsid w:val="001C3BFB"/>
    <w:rsid w:val="001C3F73"/>
    <w:rsid w:val="001C4B09"/>
    <w:rsid w:val="001C739D"/>
    <w:rsid w:val="001D0A8D"/>
    <w:rsid w:val="001D0D8B"/>
    <w:rsid w:val="001D26AF"/>
    <w:rsid w:val="001D4B64"/>
    <w:rsid w:val="001D56BA"/>
    <w:rsid w:val="001E0C79"/>
    <w:rsid w:val="001E3CC8"/>
    <w:rsid w:val="001E45DA"/>
    <w:rsid w:val="001E54A1"/>
    <w:rsid w:val="001E5865"/>
    <w:rsid w:val="001E76D4"/>
    <w:rsid w:val="001F063A"/>
    <w:rsid w:val="001F66B9"/>
    <w:rsid w:val="00200B39"/>
    <w:rsid w:val="002029AB"/>
    <w:rsid w:val="00203B06"/>
    <w:rsid w:val="0020428C"/>
    <w:rsid w:val="00211DB8"/>
    <w:rsid w:val="002153BB"/>
    <w:rsid w:val="00227587"/>
    <w:rsid w:val="00231FD3"/>
    <w:rsid w:val="00231FF2"/>
    <w:rsid w:val="00240161"/>
    <w:rsid w:val="00241F3C"/>
    <w:rsid w:val="002422BA"/>
    <w:rsid w:val="00243EA8"/>
    <w:rsid w:val="00243FCE"/>
    <w:rsid w:val="0024734C"/>
    <w:rsid w:val="0025015C"/>
    <w:rsid w:val="00252655"/>
    <w:rsid w:val="0025433E"/>
    <w:rsid w:val="002544D1"/>
    <w:rsid w:val="0025541D"/>
    <w:rsid w:val="0025627E"/>
    <w:rsid w:val="002564F7"/>
    <w:rsid w:val="00260309"/>
    <w:rsid w:val="00265112"/>
    <w:rsid w:val="002711E3"/>
    <w:rsid w:val="0027243B"/>
    <w:rsid w:val="00272C63"/>
    <w:rsid w:val="0027587F"/>
    <w:rsid w:val="002761FF"/>
    <w:rsid w:val="00276639"/>
    <w:rsid w:val="002772EB"/>
    <w:rsid w:val="002835FA"/>
    <w:rsid w:val="0028434F"/>
    <w:rsid w:val="0028457E"/>
    <w:rsid w:val="00284663"/>
    <w:rsid w:val="0028622B"/>
    <w:rsid w:val="0029150B"/>
    <w:rsid w:val="002940DD"/>
    <w:rsid w:val="00296B90"/>
    <w:rsid w:val="002B680D"/>
    <w:rsid w:val="002C0CC6"/>
    <w:rsid w:val="002C23D7"/>
    <w:rsid w:val="002C296A"/>
    <w:rsid w:val="002C50F2"/>
    <w:rsid w:val="002C583A"/>
    <w:rsid w:val="002C7943"/>
    <w:rsid w:val="002D0559"/>
    <w:rsid w:val="002D1720"/>
    <w:rsid w:val="002D52A4"/>
    <w:rsid w:val="002E1B9D"/>
    <w:rsid w:val="002E4548"/>
    <w:rsid w:val="002E733E"/>
    <w:rsid w:val="002E73A0"/>
    <w:rsid w:val="002E7BE3"/>
    <w:rsid w:val="002F0D5D"/>
    <w:rsid w:val="002F2CAD"/>
    <w:rsid w:val="002F35E3"/>
    <w:rsid w:val="002F6DB3"/>
    <w:rsid w:val="00300611"/>
    <w:rsid w:val="00301883"/>
    <w:rsid w:val="003034C7"/>
    <w:rsid w:val="00304749"/>
    <w:rsid w:val="00315AB5"/>
    <w:rsid w:val="00316E2D"/>
    <w:rsid w:val="0032196A"/>
    <w:rsid w:val="00321DC4"/>
    <w:rsid w:val="00321EE4"/>
    <w:rsid w:val="00323803"/>
    <w:rsid w:val="003313A5"/>
    <w:rsid w:val="003315A2"/>
    <w:rsid w:val="00332C54"/>
    <w:rsid w:val="00333D60"/>
    <w:rsid w:val="0033621F"/>
    <w:rsid w:val="003366B3"/>
    <w:rsid w:val="00336E06"/>
    <w:rsid w:val="00337A22"/>
    <w:rsid w:val="00337D4B"/>
    <w:rsid w:val="00341062"/>
    <w:rsid w:val="00342AE7"/>
    <w:rsid w:val="00347643"/>
    <w:rsid w:val="00347C62"/>
    <w:rsid w:val="00350EFB"/>
    <w:rsid w:val="003570B5"/>
    <w:rsid w:val="0035715A"/>
    <w:rsid w:val="00360FA8"/>
    <w:rsid w:val="00362AB1"/>
    <w:rsid w:val="00363682"/>
    <w:rsid w:val="00373030"/>
    <w:rsid w:val="0037358E"/>
    <w:rsid w:val="00376F32"/>
    <w:rsid w:val="003820C0"/>
    <w:rsid w:val="00382BD3"/>
    <w:rsid w:val="00386222"/>
    <w:rsid w:val="003872F0"/>
    <w:rsid w:val="00387593"/>
    <w:rsid w:val="003913EA"/>
    <w:rsid w:val="00396325"/>
    <w:rsid w:val="00396385"/>
    <w:rsid w:val="003A273A"/>
    <w:rsid w:val="003A29E8"/>
    <w:rsid w:val="003A2FB9"/>
    <w:rsid w:val="003A57A5"/>
    <w:rsid w:val="003B1F6C"/>
    <w:rsid w:val="003B23D2"/>
    <w:rsid w:val="003B4D9F"/>
    <w:rsid w:val="003B5846"/>
    <w:rsid w:val="003B7850"/>
    <w:rsid w:val="003C4E48"/>
    <w:rsid w:val="003C62A0"/>
    <w:rsid w:val="003C7768"/>
    <w:rsid w:val="003D0758"/>
    <w:rsid w:val="003D3553"/>
    <w:rsid w:val="003D4EB2"/>
    <w:rsid w:val="003E2D92"/>
    <w:rsid w:val="003E6524"/>
    <w:rsid w:val="003F2F6D"/>
    <w:rsid w:val="003F5B64"/>
    <w:rsid w:val="003F6247"/>
    <w:rsid w:val="00401621"/>
    <w:rsid w:val="00402059"/>
    <w:rsid w:val="004041A5"/>
    <w:rsid w:val="00407C69"/>
    <w:rsid w:val="0041324B"/>
    <w:rsid w:val="00420837"/>
    <w:rsid w:val="00422522"/>
    <w:rsid w:val="00423C63"/>
    <w:rsid w:val="00426E93"/>
    <w:rsid w:val="00431760"/>
    <w:rsid w:val="00434310"/>
    <w:rsid w:val="0043512A"/>
    <w:rsid w:val="004359E5"/>
    <w:rsid w:val="00435FCE"/>
    <w:rsid w:val="00436A70"/>
    <w:rsid w:val="00441912"/>
    <w:rsid w:val="00441CA4"/>
    <w:rsid w:val="00443E6F"/>
    <w:rsid w:val="00444242"/>
    <w:rsid w:val="004453C5"/>
    <w:rsid w:val="00446626"/>
    <w:rsid w:val="00446AF4"/>
    <w:rsid w:val="00450F16"/>
    <w:rsid w:val="004530DD"/>
    <w:rsid w:val="004536EE"/>
    <w:rsid w:val="0045458A"/>
    <w:rsid w:val="00460966"/>
    <w:rsid w:val="00460BC0"/>
    <w:rsid w:val="00463B1A"/>
    <w:rsid w:val="004654C9"/>
    <w:rsid w:val="004671BB"/>
    <w:rsid w:val="004734A0"/>
    <w:rsid w:val="004751F2"/>
    <w:rsid w:val="00477C49"/>
    <w:rsid w:val="00480855"/>
    <w:rsid w:val="004838BB"/>
    <w:rsid w:val="0048595B"/>
    <w:rsid w:val="00494A08"/>
    <w:rsid w:val="00496072"/>
    <w:rsid w:val="00497D95"/>
    <w:rsid w:val="004B28E0"/>
    <w:rsid w:val="004B68E1"/>
    <w:rsid w:val="004C4240"/>
    <w:rsid w:val="004C548D"/>
    <w:rsid w:val="004D0ED6"/>
    <w:rsid w:val="004D1D85"/>
    <w:rsid w:val="004D73F7"/>
    <w:rsid w:val="004E22F6"/>
    <w:rsid w:val="004E2CD2"/>
    <w:rsid w:val="004E32A6"/>
    <w:rsid w:val="004E52F7"/>
    <w:rsid w:val="004E7840"/>
    <w:rsid w:val="004F00D8"/>
    <w:rsid w:val="004F3647"/>
    <w:rsid w:val="004F3D53"/>
    <w:rsid w:val="004F3EDB"/>
    <w:rsid w:val="004F4558"/>
    <w:rsid w:val="004F470D"/>
    <w:rsid w:val="004F4F14"/>
    <w:rsid w:val="004F6DE1"/>
    <w:rsid w:val="004F780E"/>
    <w:rsid w:val="004F7DD1"/>
    <w:rsid w:val="00501A57"/>
    <w:rsid w:val="0050341A"/>
    <w:rsid w:val="00505F68"/>
    <w:rsid w:val="005075AC"/>
    <w:rsid w:val="00511CEA"/>
    <w:rsid w:val="00512F07"/>
    <w:rsid w:val="00513472"/>
    <w:rsid w:val="005157F4"/>
    <w:rsid w:val="00523116"/>
    <w:rsid w:val="005235E7"/>
    <w:rsid w:val="00541979"/>
    <w:rsid w:val="00542132"/>
    <w:rsid w:val="00544240"/>
    <w:rsid w:val="005456AE"/>
    <w:rsid w:val="0054794A"/>
    <w:rsid w:val="00552F83"/>
    <w:rsid w:val="00556906"/>
    <w:rsid w:val="00562669"/>
    <w:rsid w:val="00566CF6"/>
    <w:rsid w:val="00567016"/>
    <w:rsid w:val="005674B3"/>
    <w:rsid w:val="00574829"/>
    <w:rsid w:val="00577959"/>
    <w:rsid w:val="00580EEB"/>
    <w:rsid w:val="0058147E"/>
    <w:rsid w:val="00582023"/>
    <w:rsid w:val="005827BF"/>
    <w:rsid w:val="00585394"/>
    <w:rsid w:val="0059091E"/>
    <w:rsid w:val="00590977"/>
    <w:rsid w:val="005969B4"/>
    <w:rsid w:val="005971F0"/>
    <w:rsid w:val="005A0371"/>
    <w:rsid w:val="005A0571"/>
    <w:rsid w:val="005A1862"/>
    <w:rsid w:val="005A1B7D"/>
    <w:rsid w:val="005A29AC"/>
    <w:rsid w:val="005A50F7"/>
    <w:rsid w:val="005A5557"/>
    <w:rsid w:val="005A724F"/>
    <w:rsid w:val="005B10E7"/>
    <w:rsid w:val="005C105A"/>
    <w:rsid w:val="005C1B5A"/>
    <w:rsid w:val="005C26D8"/>
    <w:rsid w:val="005C63B9"/>
    <w:rsid w:val="005D388F"/>
    <w:rsid w:val="005D3C29"/>
    <w:rsid w:val="005E393D"/>
    <w:rsid w:val="005E7725"/>
    <w:rsid w:val="005F64BF"/>
    <w:rsid w:val="00601915"/>
    <w:rsid w:val="0060307D"/>
    <w:rsid w:val="00603D1E"/>
    <w:rsid w:val="0060661D"/>
    <w:rsid w:val="00607391"/>
    <w:rsid w:val="00610F68"/>
    <w:rsid w:val="00617D74"/>
    <w:rsid w:val="0062114B"/>
    <w:rsid w:val="0062461D"/>
    <w:rsid w:val="00624DEA"/>
    <w:rsid w:val="00625DA2"/>
    <w:rsid w:val="0062662B"/>
    <w:rsid w:val="00627001"/>
    <w:rsid w:val="00632E2E"/>
    <w:rsid w:val="006331B7"/>
    <w:rsid w:val="00633D99"/>
    <w:rsid w:val="00635468"/>
    <w:rsid w:val="00635ED7"/>
    <w:rsid w:val="00640B07"/>
    <w:rsid w:val="00640DFD"/>
    <w:rsid w:val="00644027"/>
    <w:rsid w:val="0064405C"/>
    <w:rsid w:val="00651119"/>
    <w:rsid w:val="00653A40"/>
    <w:rsid w:val="0065766A"/>
    <w:rsid w:val="00660296"/>
    <w:rsid w:val="00661E25"/>
    <w:rsid w:val="00662232"/>
    <w:rsid w:val="00662DEF"/>
    <w:rsid w:val="00663F7C"/>
    <w:rsid w:val="00664358"/>
    <w:rsid w:val="006652F1"/>
    <w:rsid w:val="00666F91"/>
    <w:rsid w:val="0067338E"/>
    <w:rsid w:val="006734EC"/>
    <w:rsid w:val="00674317"/>
    <w:rsid w:val="00675435"/>
    <w:rsid w:val="00675A81"/>
    <w:rsid w:val="00675AB1"/>
    <w:rsid w:val="00675BC4"/>
    <w:rsid w:val="00675F37"/>
    <w:rsid w:val="00677AED"/>
    <w:rsid w:val="00682EB1"/>
    <w:rsid w:val="00685465"/>
    <w:rsid w:val="00686A9E"/>
    <w:rsid w:val="0069156A"/>
    <w:rsid w:val="006923E4"/>
    <w:rsid w:val="006960BA"/>
    <w:rsid w:val="006962F7"/>
    <w:rsid w:val="0069720C"/>
    <w:rsid w:val="006A2218"/>
    <w:rsid w:val="006A5A82"/>
    <w:rsid w:val="006A625D"/>
    <w:rsid w:val="006A68A2"/>
    <w:rsid w:val="006B375D"/>
    <w:rsid w:val="006B4FEA"/>
    <w:rsid w:val="006B5EA3"/>
    <w:rsid w:val="006C05B8"/>
    <w:rsid w:val="006C0858"/>
    <w:rsid w:val="006C2ECE"/>
    <w:rsid w:val="006C5FD4"/>
    <w:rsid w:val="006C685C"/>
    <w:rsid w:val="006D063F"/>
    <w:rsid w:val="006D24A8"/>
    <w:rsid w:val="006D3E3A"/>
    <w:rsid w:val="006D59A0"/>
    <w:rsid w:val="006D629B"/>
    <w:rsid w:val="006D74BF"/>
    <w:rsid w:val="006E1E97"/>
    <w:rsid w:val="006E3544"/>
    <w:rsid w:val="006E5A02"/>
    <w:rsid w:val="006F16FA"/>
    <w:rsid w:val="006F2C57"/>
    <w:rsid w:val="006F53A8"/>
    <w:rsid w:val="006F5F2E"/>
    <w:rsid w:val="006F6006"/>
    <w:rsid w:val="00701402"/>
    <w:rsid w:val="00702E87"/>
    <w:rsid w:val="00703737"/>
    <w:rsid w:val="00704F87"/>
    <w:rsid w:val="00713D68"/>
    <w:rsid w:val="00714725"/>
    <w:rsid w:val="007223C9"/>
    <w:rsid w:val="007252D4"/>
    <w:rsid w:val="00725830"/>
    <w:rsid w:val="00725F4B"/>
    <w:rsid w:val="0073134C"/>
    <w:rsid w:val="007342C0"/>
    <w:rsid w:val="00736EE7"/>
    <w:rsid w:val="00742A77"/>
    <w:rsid w:val="00747959"/>
    <w:rsid w:val="00747B95"/>
    <w:rsid w:val="00750322"/>
    <w:rsid w:val="007504B3"/>
    <w:rsid w:val="0075058B"/>
    <w:rsid w:val="007529BD"/>
    <w:rsid w:val="00757B38"/>
    <w:rsid w:val="007607F1"/>
    <w:rsid w:val="00763618"/>
    <w:rsid w:val="007642D0"/>
    <w:rsid w:val="00766AD7"/>
    <w:rsid w:val="00770DB6"/>
    <w:rsid w:val="00772A46"/>
    <w:rsid w:val="00773A98"/>
    <w:rsid w:val="007747F4"/>
    <w:rsid w:val="007751AD"/>
    <w:rsid w:val="007757DB"/>
    <w:rsid w:val="00775E57"/>
    <w:rsid w:val="00776840"/>
    <w:rsid w:val="00780392"/>
    <w:rsid w:val="007825C7"/>
    <w:rsid w:val="00791141"/>
    <w:rsid w:val="0079213C"/>
    <w:rsid w:val="007926C3"/>
    <w:rsid w:val="00793644"/>
    <w:rsid w:val="00795A84"/>
    <w:rsid w:val="007962F0"/>
    <w:rsid w:val="00797407"/>
    <w:rsid w:val="007A27C5"/>
    <w:rsid w:val="007A5786"/>
    <w:rsid w:val="007A6433"/>
    <w:rsid w:val="007A6F13"/>
    <w:rsid w:val="007B3943"/>
    <w:rsid w:val="007B3BF9"/>
    <w:rsid w:val="007B4783"/>
    <w:rsid w:val="007C1337"/>
    <w:rsid w:val="007C4BD1"/>
    <w:rsid w:val="007C7F45"/>
    <w:rsid w:val="007C7FAF"/>
    <w:rsid w:val="007D476A"/>
    <w:rsid w:val="007D4E92"/>
    <w:rsid w:val="007D6A0F"/>
    <w:rsid w:val="007D6A91"/>
    <w:rsid w:val="007E0EFB"/>
    <w:rsid w:val="007E458A"/>
    <w:rsid w:val="007E7FA8"/>
    <w:rsid w:val="007F073C"/>
    <w:rsid w:val="007F0D68"/>
    <w:rsid w:val="007F125E"/>
    <w:rsid w:val="007F194A"/>
    <w:rsid w:val="007F6817"/>
    <w:rsid w:val="007F7EBD"/>
    <w:rsid w:val="00803428"/>
    <w:rsid w:val="00803469"/>
    <w:rsid w:val="00805F56"/>
    <w:rsid w:val="008062FC"/>
    <w:rsid w:val="00807C0D"/>
    <w:rsid w:val="00807CDB"/>
    <w:rsid w:val="0081358D"/>
    <w:rsid w:val="00814D15"/>
    <w:rsid w:val="00815B15"/>
    <w:rsid w:val="00815C03"/>
    <w:rsid w:val="00816C29"/>
    <w:rsid w:val="008176FF"/>
    <w:rsid w:val="00821223"/>
    <w:rsid w:val="00821CC3"/>
    <w:rsid w:val="008230F3"/>
    <w:rsid w:val="0082496A"/>
    <w:rsid w:val="00825518"/>
    <w:rsid w:val="00825772"/>
    <w:rsid w:val="00825778"/>
    <w:rsid w:val="00826D26"/>
    <w:rsid w:val="00831D67"/>
    <w:rsid w:val="0083532A"/>
    <w:rsid w:val="00836B18"/>
    <w:rsid w:val="00840DD6"/>
    <w:rsid w:val="0084243B"/>
    <w:rsid w:val="008434A8"/>
    <w:rsid w:val="0085374E"/>
    <w:rsid w:val="008576D2"/>
    <w:rsid w:val="0086209A"/>
    <w:rsid w:val="0086265A"/>
    <w:rsid w:val="00862E7F"/>
    <w:rsid w:val="0086311C"/>
    <w:rsid w:val="00863815"/>
    <w:rsid w:val="00864DD5"/>
    <w:rsid w:val="00865AAD"/>
    <w:rsid w:val="00867751"/>
    <w:rsid w:val="00870E3D"/>
    <w:rsid w:val="00872AA8"/>
    <w:rsid w:val="00874751"/>
    <w:rsid w:val="00875BD5"/>
    <w:rsid w:val="00876E3D"/>
    <w:rsid w:val="00880A82"/>
    <w:rsid w:val="00880E92"/>
    <w:rsid w:val="00883BA0"/>
    <w:rsid w:val="00887165"/>
    <w:rsid w:val="00887CC8"/>
    <w:rsid w:val="008924E2"/>
    <w:rsid w:val="00892525"/>
    <w:rsid w:val="00892935"/>
    <w:rsid w:val="0089409E"/>
    <w:rsid w:val="00894F1E"/>
    <w:rsid w:val="008A4928"/>
    <w:rsid w:val="008A7A12"/>
    <w:rsid w:val="008B38F6"/>
    <w:rsid w:val="008B47C1"/>
    <w:rsid w:val="008C02A2"/>
    <w:rsid w:val="008C0A54"/>
    <w:rsid w:val="008C2FDF"/>
    <w:rsid w:val="008C3753"/>
    <w:rsid w:val="008C3FD3"/>
    <w:rsid w:val="008C58F0"/>
    <w:rsid w:val="008D445D"/>
    <w:rsid w:val="008D668C"/>
    <w:rsid w:val="008E4179"/>
    <w:rsid w:val="008E513C"/>
    <w:rsid w:val="008E5170"/>
    <w:rsid w:val="008F2DC6"/>
    <w:rsid w:val="008F2EF2"/>
    <w:rsid w:val="008F4541"/>
    <w:rsid w:val="008F5F09"/>
    <w:rsid w:val="008F6110"/>
    <w:rsid w:val="008F7FF6"/>
    <w:rsid w:val="00904085"/>
    <w:rsid w:val="00904FF6"/>
    <w:rsid w:val="009060C3"/>
    <w:rsid w:val="00911A2E"/>
    <w:rsid w:val="00911CCA"/>
    <w:rsid w:val="0091274F"/>
    <w:rsid w:val="0091371B"/>
    <w:rsid w:val="00916C4B"/>
    <w:rsid w:val="009254CB"/>
    <w:rsid w:val="00930571"/>
    <w:rsid w:val="00930AD7"/>
    <w:rsid w:val="009332ED"/>
    <w:rsid w:val="00933EF8"/>
    <w:rsid w:val="00941651"/>
    <w:rsid w:val="00943BEC"/>
    <w:rsid w:val="00945EF1"/>
    <w:rsid w:val="00947AB2"/>
    <w:rsid w:val="00950573"/>
    <w:rsid w:val="00950B71"/>
    <w:rsid w:val="00950F38"/>
    <w:rsid w:val="00951824"/>
    <w:rsid w:val="009554B5"/>
    <w:rsid w:val="00961A5D"/>
    <w:rsid w:val="009621B4"/>
    <w:rsid w:val="0096375C"/>
    <w:rsid w:val="00966649"/>
    <w:rsid w:val="00971972"/>
    <w:rsid w:val="0097387B"/>
    <w:rsid w:val="009753EC"/>
    <w:rsid w:val="00975708"/>
    <w:rsid w:val="00976BC2"/>
    <w:rsid w:val="00976DE3"/>
    <w:rsid w:val="00980259"/>
    <w:rsid w:val="009813FA"/>
    <w:rsid w:val="00982A0C"/>
    <w:rsid w:val="00990936"/>
    <w:rsid w:val="009925A5"/>
    <w:rsid w:val="00992B6A"/>
    <w:rsid w:val="00992CE4"/>
    <w:rsid w:val="00992D16"/>
    <w:rsid w:val="00993935"/>
    <w:rsid w:val="00997AD4"/>
    <w:rsid w:val="009A2E49"/>
    <w:rsid w:val="009A456C"/>
    <w:rsid w:val="009A6563"/>
    <w:rsid w:val="009A7AE5"/>
    <w:rsid w:val="009B23A9"/>
    <w:rsid w:val="009B5A43"/>
    <w:rsid w:val="009C6A44"/>
    <w:rsid w:val="009D0537"/>
    <w:rsid w:val="009D1118"/>
    <w:rsid w:val="009D1182"/>
    <w:rsid w:val="009D269D"/>
    <w:rsid w:val="009D3107"/>
    <w:rsid w:val="009D4044"/>
    <w:rsid w:val="009D742A"/>
    <w:rsid w:val="009D7AD6"/>
    <w:rsid w:val="009E05DB"/>
    <w:rsid w:val="009E1B6F"/>
    <w:rsid w:val="009F09F5"/>
    <w:rsid w:val="009F7F50"/>
    <w:rsid w:val="00A066EF"/>
    <w:rsid w:val="00A06869"/>
    <w:rsid w:val="00A0722B"/>
    <w:rsid w:val="00A12BF3"/>
    <w:rsid w:val="00A151B7"/>
    <w:rsid w:val="00A167E9"/>
    <w:rsid w:val="00A16B7C"/>
    <w:rsid w:val="00A17C63"/>
    <w:rsid w:val="00A215B7"/>
    <w:rsid w:val="00A24F69"/>
    <w:rsid w:val="00A251E7"/>
    <w:rsid w:val="00A27253"/>
    <w:rsid w:val="00A27B2C"/>
    <w:rsid w:val="00A3197C"/>
    <w:rsid w:val="00A32D58"/>
    <w:rsid w:val="00A332CF"/>
    <w:rsid w:val="00A34406"/>
    <w:rsid w:val="00A3557C"/>
    <w:rsid w:val="00A4371C"/>
    <w:rsid w:val="00A5003E"/>
    <w:rsid w:val="00A51B9A"/>
    <w:rsid w:val="00A5438B"/>
    <w:rsid w:val="00A54784"/>
    <w:rsid w:val="00A54ECE"/>
    <w:rsid w:val="00A5635F"/>
    <w:rsid w:val="00A60183"/>
    <w:rsid w:val="00A6111A"/>
    <w:rsid w:val="00A621FA"/>
    <w:rsid w:val="00A66B31"/>
    <w:rsid w:val="00A7072D"/>
    <w:rsid w:val="00A70899"/>
    <w:rsid w:val="00A71B3B"/>
    <w:rsid w:val="00A73725"/>
    <w:rsid w:val="00A747D4"/>
    <w:rsid w:val="00A77522"/>
    <w:rsid w:val="00A82694"/>
    <w:rsid w:val="00A83458"/>
    <w:rsid w:val="00A83ABF"/>
    <w:rsid w:val="00A83FE2"/>
    <w:rsid w:val="00A84C10"/>
    <w:rsid w:val="00A85900"/>
    <w:rsid w:val="00A86DEF"/>
    <w:rsid w:val="00A870AF"/>
    <w:rsid w:val="00A92281"/>
    <w:rsid w:val="00AA12F3"/>
    <w:rsid w:val="00AA374F"/>
    <w:rsid w:val="00AA47EA"/>
    <w:rsid w:val="00AA4975"/>
    <w:rsid w:val="00AA4B36"/>
    <w:rsid w:val="00AA4B75"/>
    <w:rsid w:val="00AB05C1"/>
    <w:rsid w:val="00AB209B"/>
    <w:rsid w:val="00AB30C8"/>
    <w:rsid w:val="00AB799D"/>
    <w:rsid w:val="00AC12A3"/>
    <w:rsid w:val="00AC1C68"/>
    <w:rsid w:val="00AC237F"/>
    <w:rsid w:val="00AC4D35"/>
    <w:rsid w:val="00AC7092"/>
    <w:rsid w:val="00AD0413"/>
    <w:rsid w:val="00AD0A1C"/>
    <w:rsid w:val="00AD12D7"/>
    <w:rsid w:val="00AD1998"/>
    <w:rsid w:val="00AD35B2"/>
    <w:rsid w:val="00AD54A6"/>
    <w:rsid w:val="00AD6FD3"/>
    <w:rsid w:val="00AD763E"/>
    <w:rsid w:val="00AE3CF9"/>
    <w:rsid w:val="00AE42FE"/>
    <w:rsid w:val="00AE430E"/>
    <w:rsid w:val="00AE640D"/>
    <w:rsid w:val="00AF0F8A"/>
    <w:rsid w:val="00AF2657"/>
    <w:rsid w:val="00AF2E2D"/>
    <w:rsid w:val="00AF4EB1"/>
    <w:rsid w:val="00AF5B92"/>
    <w:rsid w:val="00AF5F08"/>
    <w:rsid w:val="00AF646B"/>
    <w:rsid w:val="00B00EF6"/>
    <w:rsid w:val="00B01D33"/>
    <w:rsid w:val="00B030E5"/>
    <w:rsid w:val="00B0457D"/>
    <w:rsid w:val="00B04F4F"/>
    <w:rsid w:val="00B050B3"/>
    <w:rsid w:val="00B0540A"/>
    <w:rsid w:val="00B05C88"/>
    <w:rsid w:val="00B0730E"/>
    <w:rsid w:val="00B11C2C"/>
    <w:rsid w:val="00B12D34"/>
    <w:rsid w:val="00B15AFC"/>
    <w:rsid w:val="00B167F3"/>
    <w:rsid w:val="00B16BFE"/>
    <w:rsid w:val="00B16DE7"/>
    <w:rsid w:val="00B1764D"/>
    <w:rsid w:val="00B22C3E"/>
    <w:rsid w:val="00B258F6"/>
    <w:rsid w:val="00B27392"/>
    <w:rsid w:val="00B33539"/>
    <w:rsid w:val="00B352F6"/>
    <w:rsid w:val="00B35D6C"/>
    <w:rsid w:val="00B37284"/>
    <w:rsid w:val="00B41498"/>
    <w:rsid w:val="00B43E76"/>
    <w:rsid w:val="00B44CAA"/>
    <w:rsid w:val="00B46182"/>
    <w:rsid w:val="00B47BE6"/>
    <w:rsid w:val="00B54257"/>
    <w:rsid w:val="00B5777A"/>
    <w:rsid w:val="00B57E7F"/>
    <w:rsid w:val="00B60479"/>
    <w:rsid w:val="00B60B61"/>
    <w:rsid w:val="00B61B7C"/>
    <w:rsid w:val="00B73C29"/>
    <w:rsid w:val="00B76ED2"/>
    <w:rsid w:val="00B7780F"/>
    <w:rsid w:val="00B83D44"/>
    <w:rsid w:val="00B85849"/>
    <w:rsid w:val="00B85DFF"/>
    <w:rsid w:val="00B86327"/>
    <w:rsid w:val="00B866E9"/>
    <w:rsid w:val="00B86D18"/>
    <w:rsid w:val="00B90CBA"/>
    <w:rsid w:val="00B91F7C"/>
    <w:rsid w:val="00B92AF1"/>
    <w:rsid w:val="00B94CDB"/>
    <w:rsid w:val="00B95DA8"/>
    <w:rsid w:val="00B96103"/>
    <w:rsid w:val="00B96C8E"/>
    <w:rsid w:val="00B970A2"/>
    <w:rsid w:val="00BA128D"/>
    <w:rsid w:val="00BA1ADB"/>
    <w:rsid w:val="00BA584B"/>
    <w:rsid w:val="00BA6451"/>
    <w:rsid w:val="00BA6A09"/>
    <w:rsid w:val="00BB026D"/>
    <w:rsid w:val="00BB0B41"/>
    <w:rsid w:val="00BC1612"/>
    <w:rsid w:val="00BC1DB0"/>
    <w:rsid w:val="00BC247C"/>
    <w:rsid w:val="00BC35DB"/>
    <w:rsid w:val="00BC5E08"/>
    <w:rsid w:val="00BC7D9A"/>
    <w:rsid w:val="00BD0115"/>
    <w:rsid w:val="00BD20E5"/>
    <w:rsid w:val="00BD44F4"/>
    <w:rsid w:val="00BD47EB"/>
    <w:rsid w:val="00BD5F6A"/>
    <w:rsid w:val="00BD6DC5"/>
    <w:rsid w:val="00BD6FE2"/>
    <w:rsid w:val="00BD71C8"/>
    <w:rsid w:val="00BD73E0"/>
    <w:rsid w:val="00BE26E0"/>
    <w:rsid w:val="00BE4582"/>
    <w:rsid w:val="00BF3516"/>
    <w:rsid w:val="00BF44EF"/>
    <w:rsid w:val="00C00719"/>
    <w:rsid w:val="00C015E1"/>
    <w:rsid w:val="00C03323"/>
    <w:rsid w:val="00C04B76"/>
    <w:rsid w:val="00C06756"/>
    <w:rsid w:val="00C12215"/>
    <w:rsid w:val="00C14799"/>
    <w:rsid w:val="00C170F5"/>
    <w:rsid w:val="00C17443"/>
    <w:rsid w:val="00C200E1"/>
    <w:rsid w:val="00C21634"/>
    <w:rsid w:val="00C21D07"/>
    <w:rsid w:val="00C245BF"/>
    <w:rsid w:val="00C265BF"/>
    <w:rsid w:val="00C3599B"/>
    <w:rsid w:val="00C35A7E"/>
    <w:rsid w:val="00C35C81"/>
    <w:rsid w:val="00C426CC"/>
    <w:rsid w:val="00C43625"/>
    <w:rsid w:val="00C45DF1"/>
    <w:rsid w:val="00C50B80"/>
    <w:rsid w:val="00C515F7"/>
    <w:rsid w:val="00C5476C"/>
    <w:rsid w:val="00C56B34"/>
    <w:rsid w:val="00C619D9"/>
    <w:rsid w:val="00C63778"/>
    <w:rsid w:val="00C65D87"/>
    <w:rsid w:val="00C66AC5"/>
    <w:rsid w:val="00C67754"/>
    <w:rsid w:val="00C71D7E"/>
    <w:rsid w:val="00C728FD"/>
    <w:rsid w:val="00C731BD"/>
    <w:rsid w:val="00C760C6"/>
    <w:rsid w:val="00C8213C"/>
    <w:rsid w:val="00C84C6F"/>
    <w:rsid w:val="00C90809"/>
    <w:rsid w:val="00C92209"/>
    <w:rsid w:val="00C9347F"/>
    <w:rsid w:val="00C9517F"/>
    <w:rsid w:val="00C9567E"/>
    <w:rsid w:val="00C973EC"/>
    <w:rsid w:val="00C97EA7"/>
    <w:rsid w:val="00CA0845"/>
    <w:rsid w:val="00CA0BE8"/>
    <w:rsid w:val="00CA4E34"/>
    <w:rsid w:val="00CA79E8"/>
    <w:rsid w:val="00CA7B12"/>
    <w:rsid w:val="00CB0B11"/>
    <w:rsid w:val="00CB1CAA"/>
    <w:rsid w:val="00CB6B32"/>
    <w:rsid w:val="00CC1026"/>
    <w:rsid w:val="00CC74F0"/>
    <w:rsid w:val="00CD3FC2"/>
    <w:rsid w:val="00CD4F79"/>
    <w:rsid w:val="00CE4F2D"/>
    <w:rsid w:val="00CF2039"/>
    <w:rsid w:val="00CF2B1F"/>
    <w:rsid w:val="00CF4786"/>
    <w:rsid w:val="00CF7952"/>
    <w:rsid w:val="00D02C2E"/>
    <w:rsid w:val="00D03939"/>
    <w:rsid w:val="00D04C41"/>
    <w:rsid w:val="00D13354"/>
    <w:rsid w:val="00D1430B"/>
    <w:rsid w:val="00D15226"/>
    <w:rsid w:val="00D15ED5"/>
    <w:rsid w:val="00D21AE9"/>
    <w:rsid w:val="00D21C03"/>
    <w:rsid w:val="00D222F1"/>
    <w:rsid w:val="00D226C0"/>
    <w:rsid w:val="00D226F4"/>
    <w:rsid w:val="00D22A59"/>
    <w:rsid w:val="00D22EC9"/>
    <w:rsid w:val="00D24C2F"/>
    <w:rsid w:val="00D25DCA"/>
    <w:rsid w:val="00D301B0"/>
    <w:rsid w:val="00D31158"/>
    <w:rsid w:val="00D31C83"/>
    <w:rsid w:val="00D36CA0"/>
    <w:rsid w:val="00D36ECC"/>
    <w:rsid w:val="00D4102C"/>
    <w:rsid w:val="00D41F68"/>
    <w:rsid w:val="00D4336A"/>
    <w:rsid w:val="00D457FC"/>
    <w:rsid w:val="00D4745E"/>
    <w:rsid w:val="00D474B5"/>
    <w:rsid w:val="00D51090"/>
    <w:rsid w:val="00D516E9"/>
    <w:rsid w:val="00D51BF2"/>
    <w:rsid w:val="00D5284D"/>
    <w:rsid w:val="00D5414A"/>
    <w:rsid w:val="00D551B6"/>
    <w:rsid w:val="00D6068A"/>
    <w:rsid w:val="00D611D5"/>
    <w:rsid w:val="00D62989"/>
    <w:rsid w:val="00D65112"/>
    <w:rsid w:val="00D76308"/>
    <w:rsid w:val="00D7682E"/>
    <w:rsid w:val="00D77ED6"/>
    <w:rsid w:val="00D80317"/>
    <w:rsid w:val="00D80A52"/>
    <w:rsid w:val="00D81C88"/>
    <w:rsid w:val="00D82997"/>
    <w:rsid w:val="00D83A70"/>
    <w:rsid w:val="00D870A8"/>
    <w:rsid w:val="00D9265E"/>
    <w:rsid w:val="00D94426"/>
    <w:rsid w:val="00D976CB"/>
    <w:rsid w:val="00DA01B4"/>
    <w:rsid w:val="00DA08E1"/>
    <w:rsid w:val="00DA2166"/>
    <w:rsid w:val="00DA336E"/>
    <w:rsid w:val="00DA49AA"/>
    <w:rsid w:val="00DA4B4E"/>
    <w:rsid w:val="00DA7CD0"/>
    <w:rsid w:val="00DB1185"/>
    <w:rsid w:val="00DB126E"/>
    <w:rsid w:val="00DB2A61"/>
    <w:rsid w:val="00DB5802"/>
    <w:rsid w:val="00DB5B12"/>
    <w:rsid w:val="00DB670D"/>
    <w:rsid w:val="00DB6742"/>
    <w:rsid w:val="00DB6B78"/>
    <w:rsid w:val="00DB6CA7"/>
    <w:rsid w:val="00DC07DF"/>
    <w:rsid w:val="00DC1D79"/>
    <w:rsid w:val="00DC245A"/>
    <w:rsid w:val="00DC32F4"/>
    <w:rsid w:val="00DC6357"/>
    <w:rsid w:val="00DD0EF3"/>
    <w:rsid w:val="00DD42B1"/>
    <w:rsid w:val="00DD5281"/>
    <w:rsid w:val="00DD54A0"/>
    <w:rsid w:val="00DD6341"/>
    <w:rsid w:val="00DE18D8"/>
    <w:rsid w:val="00DE19F3"/>
    <w:rsid w:val="00DE6BA9"/>
    <w:rsid w:val="00DF12BA"/>
    <w:rsid w:val="00DF37B3"/>
    <w:rsid w:val="00DF4983"/>
    <w:rsid w:val="00DF6C27"/>
    <w:rsid w:val="00DF721C"/>
    <w:rsid w:val="00E01306"/>
    <w:rsid w:val="00E024C0"/>
    <w:rsid w:val="00E027F7"/>
    <w:rsid w:val="00E04E3B"/>
    <w:rsid w:val="00E055C4"/>
    <w:rsid w:val="00E12EBD"/>
    <w:rsid w:val="00E173EB"/>
    <w:rsid w:val="00E20CA0"/>
    <w:rsid w:val="00E224FB"/>
    <w:rsid w:val="00E229F7"/>
    <w:rsid w:val="00E31D77"/>
    <w:rsid w:val="00E36BE8"/>
    <w:rsid w:val="00E42DA9"/>
    <w:rsid w:val="00E43628"/>
    <w:rsid w:val="00E46E25"/>
    <w:rsid w:val="00E47542"/>
    <w:rsid w:val="00E4777B"/>
    <w:rsid w:val="00E47A1A"/>
    <w:rsid w:val="00E52809"/>
    <w:rsid w:val="00E61CAC"/>
    <w:rsid w:val="00E629B2"/>
    <w:rsid w:val="00E647C0"/>
    <w:rsid w:val="00E66754"/>
    <w:rsid w:val="00E668D3"/>
    <w:rsid w:val="00E6775D"/>
    <w:rsid w:val="00E70333"/>
    <w:rsid w:val="00E72284"/>
    <w:rsid w:val="00E743FB"/>
    <w:rsid w:val="00E80FD1"/>
    <w:rsid w:val="00E82891"/>
    <w:rsid w:val="00E83089"/>
    <w:rsid w:val="00E865E9"/>
    <w:rsid w:val="00E866FF"/>
    <w:rsid w:val="00E902D0"/>
    <w:rsid w:val="00E914D0"/>
    <w:rsid w:val="00E92829"/>
    <w:rsid w:val="00E93429"/>
    <w:rsid w:val="00E9354B"/>
    <w:rsid w:val="00E96BB4"/>
    <w:rsid w:val="00E97E40"/>
    <w:rsid w:val="00E97F93"/>
    <w:rsid w:val="00EA0EF8"/>
    <w:rsid w:val="00EA1950"/>
    <w:rsid w:val="00EB4364"/>
    <w:rsid w:val="00EB4726"/>
    <w:rsid w:val="00EB5F10"/>
    <w:rsid w:val="00EC0BCA"/>
    <w:rsid w:val="00EC31D5"/>
    <w:rsid w:val="00EC361C"/>
    <w:rsid w:val="00EC66C5"/>
    <w:rsid w:val="00ED04B7"/>
    <w:rsid w:val="00ED0F47"/>
    <w:rsid w:val="00ED3B7C"/>
    <w:rsid w:val="00ED4B10"/>
    <w:rsid w:val="00ED5273"/>
    <w:rsid w:val="00ED5344"/>
    <w:rsid w:val="00ED5FC0"/>
    <w:rsid w:val="00ED75C3"/>
    <w:rsid w:val="00ED7999"/>
    <w:rsid w:val="00EE03EE"/>
    <w:rsid w:val="00EE0DFC"/>
    <w:rsid w:val="00EE4961"/>
    <w:rsid w:val="00EE57F1"/>
    <w:rsid w:val="00EE66FF"/>
    <w:rsid w:val="00EF5436"/>
    <w:rsid w:val="00EF6822"/>
    <w:rsid w:val="00EF7634"/>
    <w:rsid w:val="00F006E7"/>
    <w:rsid w:val="00F038E8"/>
    <w:rsid w:val="00F03CD2"/>
    <w:rsid w:val="00F0651C"/>
    <w:rsid w:val="00F07F54"/>
    <w:rsid w:val="00F10606"/>
    <w:rsid w:val="00F12FDE"/>
    <w:rsid w:val="00F147AA"/>
    <w:rsid w:val="00F14AE4"/>
    <w:rsid w:val="00F153E7"/>
    <w:rsid w:val="00F16163"/>
    <w:rsid w:val="00F1657B"/>
    <w:rsid w:val="00F2113C"/>
    <w:rsid w:val="00F21A48"/>
    <w:rsid w:val="00F23389"/>
    <w:rsid w:val="00F23479"/>
    <w:rsid w:val="00F2361E"/>
    <w:rsid w:val="00F24F33"/>
    <w:rsid w:val="00F251C2"/>
    <w:rsid w:val="00F27662"/>
    <w:rsid w:val="00F34C20"/>
    <w:rsid w:val="00F36042"/>
    <w:rsid w:val="00F36AA1"/>
    <w:rsid w:val="00F40E12"/>
    <w:rsid w:val="00F4291F"/>
    <w:rsid w:val="00F45841"/>
    <w:rsid w:val="00F45C07"/>
    <w:rsid w:val="00F528CD"/>
    <w:rsid w:val="00F536A3"/>
    <w:rsid w:val="00F54352"/>
    <w:rsid w:val="00F570D7"/>
    <w:rsid w:val="00F6157D"/>
    <w:rsid w:val="00F62431"/>
    <w:rsid w:val="00F63821"/>
    <w:rsid w:val="00F67370"/>
    <w:rsid w:val="00F7025B"/>
    <w:rsid w:val="00F74C66"/>
    <w:rsid w:val="00F758F0"/>
    <w:rsid w:val="00F7595D"/>
    <w:rsid w:val="00F8020C"/>
    <w:rsid w:val="00F80DB6"/>
    <w:rsid w:val="00F82F23"/>
    <w:rsid w:val="00F837EF"/>
    <w:rsid w:val="00F91A8B"/>
    <w:rsid w:val="00F93BB8"/>
    <w:rsid w:val="00F96598"/>
    <w:rsid w:val="00F969DA"/>
    <w:rsid w:val="00FA0053"/>
    <w:rsid w:val="00FA3896"/>
    <w:rsid w:val="00FA7D5F"/>
    <w:rsid w:val="00FB01C6"/>
    <w:rsid w:val="00FB1CFF"/>
    <w:rsid w:val="00FB5638"/>
    <w:rsid w:val="00FB6520"/>
    <w:rsid w:val="00FB6CF0"/>
    <w:rsid w:val="00FC03FC"/>
    <w:rsid w:val="00FC0FA7"/>
    <w:rsid w:val="00FC23B6"/>
    <w:rsid w:val="00FC4755"/>
    <w:rsid w:val="00FC783C"/>
    <w:rsid w:val="00FD0222"/>
    <w:rsid w:val="00FD2E86"/>
    <w:rsid w:val="00FD362D"/>
    <w:rsid w:val="00FD3C07"/>
    <w:rsid w:val="00FD4050"/>
    <w:rsid w:val="00FD70E8"/>
    <w:rsid w:val="00FD7AF8"/>
    <w:rsid w:val="00FE24BA"/>
    <w:rsid w:val="00FE41C8"/>
    <w:rsid w:val="00FE4346"/>
    <w:rsid w:val="00FF3996"/>
    <w:rsid w:val="00FF6593"/>
    <w:rsid w:val="00FF70CD"/>
    <w:rsid w:val="34199110"/>
    <w:rsid w:val="5C9DF541"/>
    <w:rsid w:val="63CEE762"/>
    <w:rsid w:val="6A853F51"/>
    <w:rsid w:val="6F6BC7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06DB8A"/>
  <w15:docId w15:val="{8714A2B6-CB92-4E02-B641-D0117693B1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434A8"/>
    <w:rPr>
      <w:sz w:val="24"/>
      <w:szCs w:val="24"/>
    </w:rPr>
  </w:style>
  <w:style w:type="paragraph" w:styleId="Heading1">
    <w:name w:val="heading 1"/>
    <w:basedOn w:val="Normal"/>
    <w:next w:val="Normal"/>
    <w:qFormat/>
    <w:rsid w:val="008434A8"/>
    <w:pPr>
      <w:keepNext/>
      <w:outlineLvl w:val="0"/>
    </w:pPr>
    <w:rPr>
      <w:rFonts w:ascii="Arial" w:hAnsi="Arial" w:cs="Arial"/>
      <w:b/>
      <w:bCs/>
      <w:sz w:val="20"/>
    </w:rPr>
  </w:style>
  <w:style w:type="paragraph" w:styleId="Heading2">
    <w:name w:val="heading 2"/>
    <w:basedOn w:val="Normal"/>
    <w:next w:val="Normal"/>
    <w:link w:val="Heading2Char"/>
    <w:qFormat/>
    <w:rsid w:val="008434A8"/>
    <w:pPr>
      <w:keepNext/>
      <w:outlineLvl w:val="1"/>
    </w:pPr>
    <w:rPr>
      <w:rFonts w:ascii="Arial" w:hAnsi="Arial" w:cs="Arial"/>
      <w:b/>
      <w:bCs/>
    </w:rPr>
  </w:style>
  <w:style w:type="paragraph" w:styleId="Heading3">
    <w:name w:val="heading 3"/>
    <w:basedOn w:val="Normal"/>
    <w:next w:val="Normal"/>
    <w:qFormat/>
    <w:rsid w:val="008434A8"/>
    <w:pPr>
      <w:keepNext/>
      <w:ind w:left="360"/>
      <w:outlineLvl w:val="2"/>
    </w:pPr>
    <w:rPr>
      <w:rFonts w:ascii="Arial" w:hAnsi="Arial"/>
      <w:bCs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8434A8"/>
    <w:pPr>
      <w:jc w:val="both"/>
    </w:pPr>
    <w:rPr>
      <w:rFonts w:ascii="Arial" w:hAnsi="Arial" w:cs="Arial"/>
      <w:sz w:val="16"/>
    </w:rPr>
  </w:style>
  <w:style w:type="paragraph" w:styleId="BodyText2">
    <w:name w:val="Body Text 2"/>
    <w:basedOn w:val="Normal"/>
    <w:rsid w:val="008434A8"/>
    <w:rPr>
      <w:rFonts w:ascii="Arial" w:hAnsi="Arial" w:cs="Arial"/>
      <w:sz w:val="16"/>
    </w:rPr>
  </w:style>
  <w:style w:type="paragraph" w:styleId="BodyText3">
    <w:name w:val="Body Text 3"/>
    <w:basedOn w:val="Normal"/>
    <w:rsid w:val="008434A8"/>
    <w:pPr>
      <w:spacing w:before="120"/>
    </w:pPr>
    <w:rPr>
      <w:rFonts w:ascii="Arial" w:hAnsi="Arial" w:cs="Arial"/>
      <w:b/>
      <w:bCs/>
      <w:sz w:val="20"/>
    </w:rPr>
  </w:style>
  <w:style w:type="paragraph" w:styleId="Header">
    <w:name w:val="header"/>
    <w:basedOn w:val="Normal"/>
    <w:rsid w:val="008434A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8434A8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8434A8"/>
  </w:style>
  <w:style w:type="table" w:styleId="TableGrid">
    <w:name w:val="Table Grid"/>
    <w:basedOn w:val="TableNormal"/>
    <w:rsid w:val="0066435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mailStyle22">
    <w:name w:val="EmailStyle22"/>
    <w:basedOn w:val="DefaultParagraphFont"/>
    <w:semiHidden/>
    <w:rsid w:val="00BC1DB0"/>
    <w:rPr>
      <w:rFonts w:ascii="Arial" w:hAnsi="Arial" w:cs="Arial" w:hint="default"/>
      <w:color w:val="000080"/>
      <w:sz w:val="20"/>
      <w:szCs w:val="20"/>
    </w:rPr>
  </w:style>
  <w:style w:type="paragraph" w:styleId="ListParagraph">
    <w:name w:val="List Paragraph"/>
    <w:basedOn w:val="Normal"/>
    <w:uiPriority w:val="34"/>
    <w:qFormat/>
    <w:rsid w:val="004D1D85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48085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80855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A3557C"/>
    <w:rPr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ED0F47"/>
    <w:rPr>
      <w:rFonts w:ascii="Arial" w:hAnsi="Arial" w:cs="Arial"/>
      <w:b/>
      <w:bCs/>
      <w:sz w:val="24"/>
      <w:szCs w:val="24"/>
    </w:rPr>
  </w:style>
  <w:style w:type="paragraph" w:styleId="Revision">
    <w:name w:val="Revision"/>
    <w:hidden/>
    <w:uiPriority w:val="99"/>
    <w:semiHidden/>
    <w:rsid w:val="00AF4EB1"/>
    <w:rPr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rsid w:val="005D388F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5D388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5D388F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D38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D388F"/>
    <w:rPr>
      <w:b/>
      <w:bCs/>
    </w:rPr>
  </w:style>
  <w:style w:type="character" w:styleId="Hyperlink">
    <w:name w:val="Hyperlink"/>
    <w:basedOn w:val="DefaultParagraphFont"/>
    <w:unhideWhenUsed/>
    <w:rsid w:val="00F80DB6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80D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8188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37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766346">
          <w:marLeft w:val="72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88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28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14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93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8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1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03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8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32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0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9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hyperlink" Target="https://www.singhealthdukenus.com.sg/academic-medicine" TargetMode="External"/><Relationship Id="rId1" Type="http://schemas.openxmlformats.org/officeDocument/2006/relationships/hyperlink" Target="https://www.singhealthdukenus.com.sg/academic-medicine" TargetMode="External"/><Relationship Id="rId5" Type="http://schemas.openxmlformats.org/officeDocument/2006/relationships/image" Target="media/image4.jpeg"/><Relationship Id="rId4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DA46D3FA2FA84BAC5498D989004D73" ma:contentTypeVersion="1" ma:contentTypeDescription="Create a new document." ma:contentTypeScope="" ma:versionID="eb2d7ce307b495d40f201b9b9d1ca501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8c5b5cd9b8d25ff6dd15848836f427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7E09783-BCFB-4710-AB52-45756B486E6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32A26E8E-F27F-40E4-89F4-423B5E9E4A7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2F5CF94-3D55-4E8D-83DF-BEB8F0A8EB2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ED669D9-408B-45F6-960A-C2847A13EA2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9</TotalTime>
  <Pages>1</Pages>
  <Words>1220</Words>
  <Characters>6956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M Philanthropic Funds Grant Variation Form</vt:lpstr>
    </vt:vector>
  </TitlesOfParts>
  <Company>Singhealth</Company>
  <LinksUpToDate>false</LinksUpToDate>
  <CharactersWithSpaces>8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 Philanthropic Funds Grant Variation Form</dc:title>
  <dc:creator>Iris</dc:creator>
  <cp:lastModifiedBy>Tulasi D/O Karthik</cp:lastModifiedBy>
  <cp:revision>234</cp:revision>
  <cp:lastPrinted>2021-03-24T09:30:00Z</cp:lastPrinted>
  <dcterms:created xsi:type="dcterms:W3CDTF">2021-03-17T04:48:00Z</dcterms:created>
  <dcterms:modified xsi:type="dcterms:W3CDTF">2024-03-26T0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DA46D3FA2FA84BAC5498D989004D73</vt:lpwstr>
  </property>
  <property fmtid="{D5CDD505-2E9C-101B-9397-08002B2CF9AE}" pid="3" name="GrammarlyDocumentId">
    <vt:lpwstr>b63656f9728ed7a854b19706ea0799b8f0e10447d2443835b2e9fbed032fb529</vt:lpwstr>
  </property>
</Properties>
</file>